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1C" w14:textId="1EF45759" w:rsidR="00E438EB" w:rsidRDefault="00E438EB">
      <w:pPr>
        <w:rPr>
          <w:color w:val="000000"/>
          <w:sz w:val="22"/>
          <w:szCs w:val="22"/>
        </w:rPr>
      </w:pPr>
    </w:p>
    <w:p w14:paraId="1EC7B0E0" w14:textId="6DD9360C" w:rsidR="00F42D79" w:rsidRDefault="00F42D79">
      <w:pPr>
        <w:rPr>
          <w:color w:val="000000"/>
          <w:sz w:val="22"/>
          <w:szCs w:val="22"/>
        </w:rPr>
      </w:pPr>
    </w:p>
    <w:p w14:paraId="40FB5ECC" w14:textId="77777777" w:rsidR="00F42D79" w:rsidRPr="005E444B" w:rsidRDefault="00F42D79">
      <w:pPr>
        <w:rPr>
          <w:color w:val="000000"/>
          <w:sz w:val="22"/>
          <w:szCs w:val="22"/>
        </w:rPr>
      </w:pPr>
    </w:p>
    <w:p w14:paraId="6B40F535" w14:textId="77777777" w:rsidR="00F42D79" w:rsidRPr="005E444B" w:rsidRDefault="00F42D79" w:rsidP="00F42D79">
      <w:pPr>
        <w:jc w:val="center"/>
        <w:rPr>
          <w:sz w:val="22"/>
          <w:szCs w:val="22"/>
        </w:rPr>
      </w:pPr>
      <w:bookmarkStart w:id="0" w:name="_heading=h.gjdgxs" w:colFirst="0" w:colLast="0"/>
      <w:bookmarkEnd w:id="0"/>
      <w:r w:rsidRPr="005E444B">
        <w:rPr>
          <w:sz w:val="22"/>
          <w:szCs w:val="22"/>
        </w:rPr>
        <w:t>Babacar M’Baye, PhD</w:t>
      </w:r>
    </w:p>
    <w:p w14:paraId="360BF1DC" w14:textId="77777777" w:rsidR="00F42D79" w:rsidRPr="005E444B" w:rsidRDefault="00F42D79" w:rsidP="00F42D79">
      <w:pPr>
        <w:autoSpaceDE w:val="0"/>
        <w:autoSpaceDN w:val="0"/>
        <w:jc w:val="center"/>
        <w:rPr>
          <w:color w:val="18376A"/>
          <w:sz w:val="22"/>
          <w:szCs w:val="22"/>
        </w:rPr>
      </w:pPr>
      <w:r w:rsidRPr="005E444B">
        <w:rPr>
          <w:color w:val="18376A"/>
          <w:sz w:val="22"/>
          <w:szCs w:val="22"/>
        </w:rPr>
        <w:t xml:space="preserve">Pronouns: </w:t>
      </w:r>
      <w:hyperlink r:id="rId6" w:history="1">
        <w:r w:rsidRPr="005E444B">
          <w:rPr>
            <w:rStyle w:val="Hyperlink"/>
            <w:sz w:val="22"/>
            <w:szCs w:val="22"/>
          </w:rPr>
          <w:t>He/Him/His</w:t>
        </w:r>
      </w:hyperlink>
    </w:p>
    <w:p w14:paraId="034A454A" w14:textId="77777777" w:rsidR="00F42D79" w:rsidRPr="005E444B" w:rsidRDefault="00F42D79" w:rsidP="00F42D79">
      <w:pPr>
        <w:jc w:val="center"/>
        <w:rPr>
          <w:sz w:val="22"/>
          <w:szCs w:val="22"/>
        </w:rPr>
      </w:pPr>
      <w:r w:rsidRPr="005E444B">
        <w:rPr>
          <w:sz w:val="22"/>
          <w:szCs w:val="22"/>
        </w:rPr>
        <w:t>Chair and Professor</w:t>
      </w:r>
    </w:p>
    <w:p w14:paraId="5350DC7B" w14:textId="77777777" w:rsidR="00F42D79" w:rsidRPr="005E444B" w:rsidRDefault="00F42D79" w:rsidP="00F42D79">
      <w:pPr>
        <w:jc w:val="center"/>
        <w:rPr>
          <w:sz w:val="22"/>
          <w:szCs w:val="22"/>
        </w:rPr>
      </w:pPr>
      <w:r w:rsidRPr="005E444B">
        <w:rPr>
          <w:sz w:val="22"/>
          <w:szCs w:val="22"/>
        </w:rPr>
        <w:t>Department of English</w:t>
      </w:r>
    </w:p>
    <w:p w14:paraId="60274828" w14:textId="77777777" w:rsidR="00F42D79" w:rsidRPr="005E444B" w:rsidRDefault="00F42D79" w:rsidP="00F42D79">
      <w:pPr>
        <w:jc w:val="center"/>
        <w:rPr>
          <w:sz w:val="22"/>
          <w:szCs w:val="22"/>
        </w:rPr>
      </w:pPr>
      <w:r w:rsidRPr="005E444B">
        <w:rPr>
          <w:sz w:val="22"/>
          <w:szCs w:val="22"/>
        </w:rPr>
        <w:t>113 Satterfield Hall</w:t>
      </w:r>
    </w:p>
    <w:p w14:paraId="5E07FF78" w14:textId="77777777" w:rsidR="00F42D79" w:rsidRPr="005E444B" w:rsidRDefault="00F42D79" w:rsidP="00F42D79">
      <w:pPr>
        <w:jc w:val="center"/>
        <w:rPr>
          <w:sz w:val="22"/>
          <w:szCs w:val="22"/>
        </w:rPr>
      </w:pPr>
      <w:r w:rsidRPr="005E444B">
        <w:rPr>
          <w:sz w:val="22"/>
          <w:szCs w:val="22"/>
        </w:rPr>
        <w:t>Kent State University</w:t>
      </w:r>
    </w:p>
    <w:p w14:paraId="73E08FBC" w14:textId="77777777" w:rsidR="00F42D79" w:rsidRPr="005E444B" w:rsidRDefault="00F42D79" w:rsidP="00F42D79">
      <w:pPr>
        <w:jc w:val="center"/>
        <w:rPr>
          <w:sz w:val="22"/>
          <w:szCs w:val="22"/>
        </w:rPr>
      </w:pPr>
      <w:r w:rsidRPr="005E444B">
        <w:rPr>
          <w:sz w:val="22"/>
          <w:szCs w:val="22"/>
        </w:rPr>
        <w:t>PO Box 5190, Kent, Ohio, 44242-0001</w:t>
      </w:r>
    </w:p>
    <w:p w14:paraId="08F703C8" w14:textId="77777777" w:rsidR="00F42D79" w:rsidRPr="005E444B" w:rsidRDefault="00F42D79" w:rsidP="00F42D79">
      <w:pPr>
        <w:jc w:val="center"/>
        <w:rPr>
          <w:color w:val="000000"/>
          <w:sz w:val="22"/>
          <w:szCs w:val="22"/>
          <w:shd w:val="clear" w:color="auto" w:fill="FFFFFF"/>
        </w:rPr>
      </w:pPr>
      <w:r w:rsidRPr="005E444B">
        <w:rPr>
          <w:color w:val="000000"/>
          <w:sz w:val="22"/>
          <w:szCs w:val="22"/>
          <w:shd w:val="clear" w:color="auto" w:fill="FFFFFF"/>
        </w:rPr>
        <w:t>Tel: (Office) 330-672-1742</w:t>
      </w:r>
      <w:r w:rsidRPr="005E444B">
        <w:rPr>
          <w:sz w:val="22"/>
          <w:szCs w:val="22"/>
        </w:rPr>
        <w:br/>
      </w:r>
      <w:r w:rsidRPr="005E444B">
        <w:rPr>
          <w:color w:val="000000"/>
          <w:sz w:val="22"/>
          <w:szCs w:val="22"/>
          <w:shd w:val="clear" w:color="auto" w:fill="FFFFFF"/>
        </w:rPr>
        <w:t>Fax: 330-672-3152</w:t>
      </w:r>
    </w:p>
    <w:p w14:paraId="0758B31A" w14:textId="77777777" w:rsidR="00F42D79" w:rsidRPr="005E444B" w:rsidRDefault="00F42D79" w:rsidP="00F42D79">
      <w:pPr>
        <w:jc w:val="both"/>
        <w:rPr>
          <w:b/>
          <w:color w:val="000000"/>
          <w:sz w:val="22"/>
          <w:szCs w:val="22"/>
          <w:u w:val="single"/>
        </w:rPr>
      </w:pPr>
      <w:r w:rsidRPr="005E444B">
        <w:rPr>
          <w:b/>
          <w:color w:val="000000"/>
          <w:sz w:val="22"/>
          <w:szCs w:val="22"/>
          <w:u w:val="single"/>
        </w:rPr>
        <w:t>EDUCATION</w:t>
      </w:r>
    </w:p>
    <w:p w14:paraId="70DB9CB2" w14:textId="77777777" w:rsidR="00F42D79" w:rsidRPr="005E444B" w:rsidRDefault="00F42D79" w:rsidP="00F42D79">
      <w:pPr>
        <w:numPr>
          <w:ilvl w:val="0"/>
          <w:numId w:val="4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Ph.D. in American Culture Studies, Bowling Green State University, Ohio (2002).</w:t>
      </w:r>
    </w:p>
    <w:p w14:paraId="341757F8" w14:textId="77777777" w:rsidR="00F42D79" w:rsidRPr="005E444B" w:rsidRDefault="00F42D79" w:rsidP="00F42D79">
      <w:pPr>
        <w:numPr>
          <w:ilvl w:val="0"/>
          <w:numId w:val="4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M.A. in American Studies, Pennsylvania State University, Pennsylvania (1998).</w:t>
      </w:r>
    </w:p>
    <w:p w14:paraId="7E968FF2" w14:textId="77777777" w:rsidR="00F42D79" w:rsidRPr="005E444B" w:rsidRDefault="00F42D79" w:rsidP="00F42D79">
      <w:pPr>
        <w:numPr>
          <w:ilvl w:val="0"/>
          <w:numId w:val="4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  <w:lang w:val="fr-FR"/>
        </w:rPr>
      </w:pPr>
      <w:r w:rsidRPr="005E444B">
        <w:rPr>
          <w:i/>
          <w:color w:val="000000"/>
          <w:sz w:val="22"/>
          <w:szCs w:val="22"/>
          <w:lang w:val="fr-FR"/>
        </w:rPr>
        <w:t xml:space="preserve">Maîtrise </w:t>
      </w:r>
      <w:r w:rsidRPr="005E444B">
        <w:rPr>
          <w:color w:val="000000"/>
          <w:sz w:val="22"/>
          <w:szCs w:val="22"/>
          <w:lang w:val="fr-FR"/>
        </w:rPr>
        <w:t>[B.A.] in English, Université Gaston Berger de Saint-Louis, Sénégal (1996).</w:t>
      </w:r>
    </w:p>
    <w:p w14:paraId="711D225C" w14:textId="77777777" w:rsidR="00F42D79" w:rsidRPr="005E444B" w:rsidRDefault="00F42D79" w:rsidP="00F42D79">
      <w:pPr>
        <w:jc w:val="both"/>
        <w:rPr>
          <w:sz w:val="22"/>
          <w:szCs w:val="22"/>
          <w:lang w:val="fr-FR"/>
        </w:rPr>
      </w:pPr>
    </w:p>
    <w:p w14:paraId="05BC0F8C" w14:textId="77777777" w:rsidR="00F42D79" w:rsidRPr="005E444B" w:rsidRDefault="00F42D79" w:rsidP="00F42D79">
      <w:pPr>
        <w:rPr>
          <w:b/>
          <w:sz w:val="22"/>
          <w:szCs w:val="22"/>
          <w:u w:val="single"/>
        </w:rPr>
      </w:pPr>
      <w:r w:rsidRPr="005E444B">
        <w:rPr>
          <w:b/>
          <w:sz w:val="22"/>
          <w:szCs w:val="22"/>
          <w:u w:val="single"/>
        </w:rPr>
        <w:t>RESEARCH INTERESTS</w:t>
      </w:r>
    </w:p>
    <w:p w14:paraId="1AAD2589" w14:textId="77777777" w:rsidR="00F42D79" w:rsidRDefault="00F42D79" w:rsidP="00F42D79">
      <w:pPr>
        <w:numPr>
          <w:ilvl w:val="0"/>
          <w:numId w:val="3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African American</w:t>
      </w:r>
      <w:r>
        <w:rPr>
          <w:color w:val="000000"/>
          <w:sz w:val="22"/>
          <w:szCs w:val="22"/>
        </w:rPr>
        <w:t>, African, and</w:t>
      </w:r>
      <w:r w:rsidRPr="005E444B">
        <w:rPr>
          <w:color w:val="000000"/>
          <w:sz w:val="22"/>
          <w:szCs w:val="22"/>
        </w:rPr>
        <w:t xml:space="preserve"> Caribbean literatures and cultures.</w:t>
      </w:r>
    </w:p>
    <w:p w14:paraId="7F85AAAB" w14:textId="77777777" w:rsidR="00F42D79" w:rsidRPr="005E444B" w:rsidRDefault="00F42D79" w:rsidP="00F42D79">
      <w:pPr>
        <w:numPr>
          <w:ilvl w:val="0"/>
          <w:numId w:val="3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>
        <w:rPr>
          <w:color w:val="222222"/>
          <w:sz w:val="22"/>
          <w:szCs w:val="22"/>
          <w:highlight w:val="white"/>
        </w:rPr>
        <w:t>S</w:t>
      </w:r>
      <w:r w:rsidRPr="005E444B">
        <w:rPr>
          <w:color w:val="222222"/>
          <w:sz w:val="22"/>
          <w:szCs w:val="22"/>
          <w:highlight w:val="white"/>
        </w:rPr>
        <w:t xml:space="preserve">lavery, </w:t>
      </w:r>
      <w:r>
        <w:rPr>
          <w:color w:val="222222"/>
          <w:sz w:val="22"/>
          <w:szCs w:val="22"/>
          <w:highlight w:val="white"/>
        </w:rPr>
        <w:t xml:space="preserve">racism, </w:t>
      </w:r>
      <w:r w:rsidRPr="005E444B">
        <w:rPr>
          <w:color w:val="222222"/>
          <w:sz w:val="22"/>
          <w:szCs w:val="22"/>
          <w:highlight w:val="white"/>
        </w:rPr>
        <w:t xml:space="preserve">imperialism, </w:t>
      </w:r>
      <w:r>
        <w:rPr>
          <w:color w:val="222222"/>
          <w:sz w:val="22"/>
          <w:szCs w:val="22"/>
          <w:highlight w:val="white"/>
        </w:rPr>
        <w:t xml:space="preserve">colonialism, </w:t>
      </w:r>
      <w:r w:rsidRPr="005E444B">
        <w:rPr>
          <w:color w:val="222222"/>
          <w:sz w:val="22"/>
          <w:szCs w:val="22"/>
          <w:highlight w:val="white"/>
        </w:rPr>
        <w:t>and postcolonialism.</w:t>
      </w:r>
    </w:p>
    <w:p w14:paraId="45F16146" w14:textId="77777777" w:rsidR="00F42D79" w:rsidRPr="005E444B" w:rsidRDefault="00F42D79" w:rsidP="00F42D79">
      <w:pPr>
        <w:numPr>
          <w:ilvl w:val="0"/>
          <w:numId w:val="3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>
        <w:rPr>
          <w:color w:val="222222"/>
          <w:sz w:val="22"/>
          <w:szCs w:val="22"/>
          <w:highlight w:val="white"/>
        </w:rPr>
        <w:t xml:space="preserve">Theories of </w:t>
      </w:r>
      <w:r w:rsidRPr="005E444B">
        <w:rPr>
          <w:color w:val="222222"/>
          <w:sz w:val="22"/>
          <w:szCs w:val="22"/>
          <w:highlight w:val="white"/>
        </w:rPr>
        <w:t xml:space="preserve">Black Atlantic studies, transnationalism, </w:t>
      </w:r>
      <w:r>
        <w:rPr>
          <w:color w:val="222222"/>
          <w:sz w:val="22"/>
          <w:szCs w:val="22"/>
          <w:highlight w:val="white"/>
        </w:rPr>
        <w:t xml:space="preserve">and </w:t>
      </w:r>
      <w:r w:rsidRPr="005E444B">
        <w:rPr>
          <w:color w:val="222222"/>
          <w:sz w:val="22"/>
          <w:szCs w:val="22"/>
          <w:highlight w:val="white"/>
        </w:rPr>
        <w:t>cosmopolitanism.</w:t>
      </w:r>
    </w:p>
    <w:p w14:paraId="582D9DB5" w14:textId="77777777" w:rsidR="00F42D79" w:rsidRPr="005E444B" w:rsidRDefault="00F42D79" w:rsidP="00F42D79">
      <w:pPr>
        <w:numPr>
          <w:ilvl w:val="0"/>
          <w:numId w:val="3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222222"/>
          <w:sz w:val="22"/>
          <w:szCs w:val="22"/>
          <w:highlight w:val="white"/>
        </w:rPr>
        <w:t>Black popular cultures with a focus on film, music, sexualities, and gender</w:t>
      </w:r>
      <w:r>
        <w:rPr>
          <w:color w:val="222222"/>
          <w:sz w:val="22"/>
          <w:szCs w:val="22"/>
          <w:highlight w:val="white"/>
        </w:rPr>
        <w:t xml:space="preserve"> identities</w:t>
      </w:r>
      <w:r w:rsidRPr="005E444B">
        <w:rPr>
          <w:color w:val="222222"/>
          <w:sz w:val="22"/>
          <w:szCs w:val="22"/>
          <w:highlight w:val="white"/>
        </w:rPr>
        <w:t>.</w:t>
      </w:r>
    </w:p>
    <w:p w14:paraId="69081C71" w14:textId="77777777" w:rsidR="00F42D79" w:rsidRPr="005E444B" w:rsidRDefault="00F42D79" w:rsidP="00F42D79">
      <w:pPr>
        <w:pStyle w:val="Heading3"/>
        <w:rPr>
          <w:color w:val="000000"/>
          <w:sz w:val="22"/>
          <w:szCs w:val="22"/>
          <w:u w:val="single"/>
        </w:rPr>
      </w:pPr>
    </w:p>
    <w:p w14:paraId="77380645" w14:textId="77777777" w:rsidR="00F42D79" w:rsidRPr="005E444B" w:rsidRDefault="00F42D79" w:rsidP="00F42D79">
      <w:pPr>
        <w:pStyle w:val="Heading3"/>
        <w:rPr>
          <w:color w:val="000000"/>
          <w:sz w:val="22"/>
          <w:szCs w:val="22"/>
          <w:u w:val="single"/>
        </w:rPr>
      </w:pPr>
      <w:r w:rsidRPr="005E444B">
        <w:rPr>
          <w:color w:val="000000"/>
          <w:sz w:val="22"/>
          <w:szCs w:val="22"/>
          <w:u w:val="single"/>
        </w:rPr>
        <w:t>EMPLOYMENT</w:t>
      </w:r>
    </w:p>
    <w:p w14:paraId="3B55827F" w14:textId="77777777" w:rsidR="00F42D79" w:rsidRPr="005E444B" w:rsidRDefault="00F42D79" w:rsidP="00F42D79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Chair and Professor, Department of English, Kent State University, July 2020-present.</w:t>
      </w:r>
    </w:p>
    <w:p w14:paraId="5A7C1EAC" w14:textId="77777777" w:rsidR="00F42D79" w:rsidRPr="005E444B" w:rsidRDefault="00F42D79" w:rsidP="00F42D79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sz w:val="22"/>
          <w:szCs w:val="22"/>
        </w:rPr>
        <w:t xml:space="preserve">Interim Associate Dean, College of Arts and Sciences, Kent State University, August 2019-June 2020. </w:t>
      </w:r>
    </w:p>
    <w:p w14:paraId="66B192D6" w14:textId="77777777" w:rsidR="00F42D79" w:rsidRPr="005E444B" w:rsidRDefault="00F42D79" w:rsidP="00F42D79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Full Professor of English, Kent State University, 2018-present.</w:t>
      </w:r>
    </w:p>
    <w:p w14:paraId="455AFA3A" w14:textId="77777777" w:rsidR="00F42D79" w:rsidRPr="005E444B" w:rsidRDefault="00F42D79" w:rsidP="00F42D79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Associate Professor of English, Kent State University, 2010-2018.</w:t>
      </w:r>
    </w:p>
    <w:p w14:paraId="4E3E5EC8" w14:textId="77777777" w:rsidR="00F42D79" w:rsidRPr="005E444B" w:rsidRDefault="00F42D79" w:rsidP="00F42D79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Assistant Professor of English, Kent State University, 2006-2010.</w:t>
      </w:r>
    </w:p>
    <w:p w14:paraId="49C70515" w14:textId="77777777" w:rsidR="00F42D79" w:rsidRPr="005E444B" w:rsidRDefault="00F42D79" w:rsidP="00F42D79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Assistant Professor of African and Black Diaspora Studies, Evergreen State College, 2002-2006.</w:t>
      </w:r>
    </w:p>
    <w:p w14:paraId="731ADC14" w14:textId="77777777" w:rsidR="00F42D79" w:rsidRPr="005E444B" w:rsidRDefault="00F42D79" w:rsidP="00F42D79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Instructor of American Culture Studies, Bowling Green State University, 1999-2001. </w:t>
      </w:r>
    </w:p>
    <w:p w14:paraId="6879E938" w14:textId="77777777" w:rsidR="00F42D79" w:rsidRPr="005E444B" w:rsidRDefault="00F42D79" w:rsidP="00F42D79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Instructor of French, Bowling Green State University, 1998-1999. </w:t>
      </w:r>
    </w:p>
    <w:p w14:paraId="27F4F039" w14:textId="77777777" w:rsidR="00F42D79" w:rsidRPr="005E444B" w:rsidRDefault="00F42D79" w:rsidP="00F42D79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Assistant Instructor of French, Ursinus College, 1995-1996. </w:t>
      </w:r>
    </w:p>
    <w:p w14:paraId="7AB07D3D" w14:textId="77777777" w:rsidR="00F42D79" w:rsidRPr="005E444B" w:rsidRDefault="00F42D79" w:rsidP="00F42D79">
      <w:pPr>
        <w:rPr>
          <w:color w:val="000000"/>
          <w:sz w:val="22"/>
          <w:szCs w:val="22"/>
        </w:rPr>
      </w:pPr>
    </w:p>
    <w:p w14:paraId="5FC198C0" w14:textId="77777777" w:rsidR="00F42D79" w:rsidRPr="005E444B" w:rsidRDefault="00F42D79" w:rsidP="00F42D79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2"/>
          <w:szCs w:val="22"/>
          <w:u w:val="single"/>
        </w:rPr>
      </w:pPr>
      <w:r w:rsidRPr="005E444B">
        <w:rPr>
          <w:b/>
          <w:color w:val="000000"/>
          <w:sz w:val="22"/>
          <w:szCs w:val="22"/>
          <w:u w:val="single"/>
        </w:rPr>
        <w:t>OTHER PROFESSIONAL EXPERIENCES</w:t>
      </w:r>
    </w:p>
    <w:p w14:paraId="210DE6E0" w14:textId="77777777" w:rsidR="00F42D79" w:rsidRPr="005E444B" w:rsidRDefault="00F42D79" w:rsidP="00F42D79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Chair of the Graduate Literature Program, Department of English, Kent State University, Fall 2014-Spring 2016.</w:t>
      </w:r>
    </w:p>
    <w:p w14:paraId="2D5EF325" w14:textId="77777777" w:rsidR="00F42D79" w:rsidRPr="005E444B" w:rsidRDefault="00F42D79" w:rsidP="00F42D79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Interim Chair of the Graduate Literature Program, Department of English, Kent State University, Fall 2013. </w:t>
      </w:r>
    </w:p>
    <w:p w14:paraId="2EA2AF21" w14:textId="77777777" w:rsidR="00F42D79" w:rsidRPr="005E444B" w:rsidRDefault="00F42D79" w:rsidP="00F42D79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President of the Senegambian Studies Group of the African Studies Association, December 2017-present.</w:t>
      </w:r>
    </w:p>
    <w:p w14:paraId="322552EA" w14:textId="77777777" w:rsidR="00F42D79" w:rsidRPr="005E444B" w:rsidRDefault="00F42D79" w:rsidP="00F42D79">
      <w:pPr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Vice President of the </w:t>
      </w:r>
      <w:r w:rsidRPr="005E444B">
        <w:rPr>
          <w:sz w:val="22"/>
          <w:szCs w:val="22"/>
        </w:rPr>
        <w:t>Panafrican Faculty and Staff Association (PAFSA), Kent State University. August 2019-present.</w:t>
      </w:r>
    </w:p>
    <w:p w14:paraId="5CEAB140" w14:textId="77777777" w:rsidR="00F42D79" w:rsidRPr="005E444B" w:rsidRDefault="00F42D79" w:rsidP="00F42D79">
      <w:pPr>
        <w:rPr>
          <w:color w:val="000000"/>
          <w:sz w:val="22"/>
          <w:szCs w:val="22"/>
        </w:rPr>
      </w:pPr>
    </w:p>
    <w:p w14:paraId="329EC0B6" w14:textId="77777777" w:rsidR="00F42D79" w:rsidRPr="005E444B" w:rsidRDefault="00F42D79" w:rsidP="00F42D79">
      <w:pPr>
        <w:pStyle w:val="Heading3"/>
        <w:rPr>
          <w:b w:val="0"/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  <w:u w:val="single"/>
        </w:rPr>
        <w:t>BOOKS</w:t>
      </w:r>
      <w:r w:rsidRPr="005E444B">
        <w:rPr>
          <w:b w:val="0"/>
          <w:color w:val="000000"/>
          <w:sz w:val="22"/>
          <w:szCs w:val="22"/>
        </w:rPr>
        <w:t xml:space="preserve"> (single-authored)</w:t>
      </w:r>
    </w:p>
    <w:p w14:paraId="0F53E581" w14:textId="77777777" w:rsidR="00F42D79" w:rsidRPr="005E444B" w:rsidRDefault="00F42D79" w:rsidP="00F42D79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  <w:u w:val="single"/>
        </w:rPr>
        <w:t>Black Cosmopolitanism and Anticolonialism: Pivotal Moments</w:t>
      </w:r>
      <w:r w:rsidRPr="005E444B">
        <w:rPr>
          <w:color w:val="000000"/>
          <w:sz w:val="22"/>
          <w:szCs w:val="22"/>
        </w:rPr>
        <w:t>. London &amp; New York: Routledge, 2017.</w:t>
      </w:r>
    </w:p>
    <w:p w14:paraId="2098421C" w14:textId="77777777" w:rsidR="00F42D79" w:rsidRPr="005E444B" w:rsidRDefault="00F42D79" w:rsidP="00F42D79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  <w:u w:val="single"/>
        </w:rPr>
        <w:t>The Trickster Comes West: Pan-African Influence in Early Black Diasporan Narratives</w:t>
      </w:r>
      <w:r w:rsidRPr="005E444B">
        <w:rPr>
          <w:color w:val="000000"/>
          <w:sz w:val="22"/>
          <w:szCs w:val="22"/>
        </w:rPr>
        <w:t xml:space="preserve">. Jackson: University Press of Mississippi, 2009. </w:t>
      </w:r>
    </w:p>
    <w:p w14:paraId="0C2CE126" w14:textId="77777777" w:rsidR="00F42D79" w:rsidRPr="005E444B" w:rsidRDefault="00F42D79" w:rsidP="00F42D79">
      <w:pPr>
        <w:rPr>
          <w:color w:val="000000"/>
          <w:sz w:val="22"/>
          <w:szCs w:val="22"/>
        </w:rPr>
      </w:pPr>
    </w:p>
    <w:p w14:paraId="30C63264" w14:textId="77777777" w:rsidR="00F42D79" w:rsidRPr="005E444B" w:rsidRDefault="00F42D79" w:rsidP="00F42D79">
      <w:pPr>
        <w:pStyle w:val="Heading3"/>
        <w:rPr>
          <w:b w:val="0"/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  <w:u w:val="single"/>
        </w:rPr>
        <w:t>BOOKS</w:t>
      </w:r>
      <w:r w:rsidRPr="005E444B">
        <w:rPr>
          <w:b w:val="0"/>
          <w:color w:val="000000"/>
          <w:sz w:val="22"/>
          <w:szCs w:val="22"/>
          <w:u w:val="single"/>
        </w:rPr>
        <w:t xml:space="preserve"> (co-edited)</w:t>
      </w:r>
      <w:r w:rsidRPr="005E444B">
        <w:rPr>
          <w:b w:val="0"/>
          <w:color w:val="000000"/>
          <w:sz w:val="22"/>
          <w:szCs w:val="22"/>
        </w:rPr>
        <w:t xml:space="preserve"> </w:t>
      </w:r>
    </w:p>
    <w:p w14:paraId="3E87FA06" w14:textId="77777777" w:rsidR="00F42D79" w:rsidRPr="005E444B" w:rsidRDefault="00F42D79" w:rsidP="00F42D79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  <w:highlight w:val="white"/>
        </w:rPr>
      </w:pPr>
      <w:r w:rsidRPr="005E444B">
        <w:rPr>
          <w:color w:val="222222"/>
          <w:sz w:val="22"/>
          <w:szCs w:val="22"/>
          <w:u w:val="single"/>
        </w:rPr>
        <w:t>Gender and Sexuality in Senegalese Societies: Critical Perspectives and Methods</w:t>
      </w:r>
      <w:r w:rsidRPr="005E444B">
        <w:rPr>
          <w:color w:val="222222"/>
          <w:sz w:val="22"/>
          <w:szCs w:val="22"/>
        </w:rPr>
        <w:t>. Babacar M’Baye and Besi Brillian Muhonja, eds. Lanham, MD: Lexington Books, July 2019.</w:t>
      </w:r>
    </w:p>
    <w:p w14:paraId="018F8DE7" w14:textId="77777777" w:rsidR="00F42D79" w:rsidRPr="005E444B" w:rsidRDefault="00F42D79" w:rsidP="00F42D79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  <w:u w:val="single"/>
        </w:rPr>
        <w:t>Crossing Traditions: American Popular Music in Local and Global Contexts</w:t>
      </w:r>
      <w:r w:rsidRPr="005E444B">
        <w:rPr>
          <w:color w:val="000000"/>
          <w:sz w:val="22"/>
          <w:szCs w:val="22"/>
        </w:rPr>
        <w:t>. Babacar M’Baye and Alexander Charles Oliver Hall, eds. Lanham, MD: Scarecrow Press, 2013.</w:t>
      </w:r>
    </w:p>
    <w:p w14:paraId="7B438299" w14:textId="77777777" w:rsidR="00F42D79" w:rsidRPr="005E444B" w:rsidRDefault="00F42D79" w:rsidP="00F42D79">
      <w:pPr>
        <w:rPr>
          <w:color w:val="000000"/>
          <w:sz w:val="22"/>
          <w:szCs w:val="22"/>
        </w:rPr>
      </w:pPr>
    </w:p>
    <w:p w14:paraId="67F623D0" w14:textId="77777777" w:rsidR="00F42D79" w:rsidRPr="005E444B" w:rsidRDefault="00F42D79" w:rsidP="00F42D79">
      <w:pPr>
        <w:pStyle w:val="NoSpacing"/>
        <w:rPr>
          <w:rFonts w:ascii="Times New Roman" w:hAnsi="Times New Roman"/>
        </w:rPr>
      </w:pPr>
      <w:r w:rsidRPr="005E444B">
        <w:rPr>
          <w:rFonts w:ascii="Times New Roman" w:hAnsi="Times New Roman"/>
          <w:b/>
          <w:u w:val="single"/>
        </w:rPr>
        <w:t>BOOK SERIES (</w:t>
      </w:r>
      <w:r w:rsidRPr="005E444B">
        <w:rPr>
          <w:rFonts w:ascii="Times New Roman" w:hAnsi="Times New Roman"/>
          <w:bCs/>
          <w:u w:val="single"/>
        </w:rPr>
        <w:t>co-edited)</w:t>
      </w:r>
      <w:r w:rsidRPr="005E444B">
        <w:rPr>
          <w:rFonts w:ascii="Times New Roman" w:hAnsi="Times New Roman"/>
          <w:bCs/>
        </w:rPr>
        <w:t>:</w:t>
      </w:r>
      <w:r w:rsidRPr="005E444B">
        <w:rPr>
          <w:rFonts w:ascii="Times New Roman" w:hAnsi="Times New Roman"/>
        </w:rPr>
        <w:t xml:space="preserve"> </w:t>
      </w:r>
      <w:r w:rsidRPr="005E444B">
        <w:rPr>
          <w:rFonts w:ascii="Times New Roman" w:hAnsi="Times New Roman"/>
          <w:highlight w:val="white"/>
        </w:rPr>
        <w:t>Critical African Studies in Gender and Sexuality Series. (</w:t>
      </w:r>
      <w:r w:rsidRPr="005E444B">
        <w:rPr>
          <w:rFonts w:ascii="Times New Roman" w:hAnsi="Times New Roman"/>
        </w:rPr>
        <w:t xml:space="preserve">Co-edited with Besi Muhonja) </w:t>
      </w:r>
    </w:p>
    <w:p w14:paraId="68C8CE15" w14:textId="77777777" w:rsidR="00F42D79" w:rsidRPr="005E444B" w:rsidRDefault="00F42D79" w:rsidP="00F42D79">
      <w:pPr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Soetan, Funmi and Bola Akanji. </w:t>
      </w:r>
      <w:r w:rsidRPr="005E444B">
        <w:rPr>
          <w:color w:val="000000"/>
          <w:sz w:val="22"/>
          <w:szCs w:val="22"/>
          <w:u w:val="single"/>
        </w:rPr>
        <w:t>Through the Gender Lens: A Century of Social and Political Development in Nigeria</w:t>
      </w:r>
      <w:r w:rsidRPr="005E444B">
        <w:rPr>
          <w:color w:val="000000"/>
          <w:sz w:val="22"/>
          <w:szCs w:val="22"/>
        </w:rPr>
        <w:t>. Lanham, MD: Lexington Books, 2019.</w:t>
      </w:r>
    </w:p>
    <w:p w14:paraId="7A96EE91" w14:textId="77777777" w:rsidR="00F42D79" w:rsidRPr="005E444B" w:rsidRDefault="00F42D79" w:rsidP="00F42D79">
      <w:pPr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sz w:val="22"/>
          <w:szCs w:val="22"/>
        </w:rPr>
        <w:t xml:space="preserve">Donkhor, Martha. </w:t>
      </w:r>
      <w:r w:rsidRPr="005E444B">
        <w:rPr>
          <w:sz w:val="22"/>
          <w:szCs w:val="22"/>
          <w:u w:val="single"/>
        </w:rPr>
        <w:t>Child Rape in Ghana: Lifting the Veil</w:t>
      </w:r>
      <w:r w:rsidRPr="005E444B">
        <w:rPr>
          <w:sz w:val="22"/>
          <w:szCs w:val="22"/>
        </w:rPr>
        <w:t>. Lanham, MD: Lexington Books, 2019.</w:t>
      </w:r>
    </w:p>
    <w:p w14:paraId="0B4B22F2" w14:textId="77777777" w:rsidR="00F42D79" w:rsidRPr="005E444B" w:rsidRDefault="00F42D79" w:rsidP="00F42D79">
      <w:pPr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Soetan, Funmi and Bola Akanji. </w:t>
      </w:r>
      <w:r w:rsidRPr="005E444B">
        <w:rPr>
          <w:color w:val="000000"/>
          <w:sz w:val="22"/>
          <w:szCs w:val="22"/>
          <w:u w:val="single"/>
        </w:rPr>
        <w:t>Gender and Development in Nigeria: One Hundred Years of Nationhood</w:t>
      </w:r>
      <w:r w:rsidRPr="005E444B">
        <w:rPr>
          <w:color w:val="000000"/>
          <w:sz w:val="22"/>
          <w:szCs w:val="22"/>
        </w:rPr>
        <w:t>. Lanham, MD: Lexington Books, 2018.</w:t>
      </w:r>
    </w:p>
    <w:p w14:paraId="5C88518A" w14:textId="77777777" w:rsidR="00F42D79" w:rsidRPr="005E444B" w:rsidRDefault="00F42D79" w:rsidP="00F42D79">
      <w:pPr>
        <w:pStyle w:val="Heading2"/>
        <w:numPr>
          <w:ilvl w:val="0"/>
          <w:numId w:val="31"/>
        </w:numPr>
        <w:shd w:val="clear" w:color="auto" w:fill="FFFFFF"/>
        <w:rPr>
          <w:b w:val="0"/>
          <w:color w:val="000000"/>
          <w:szCs w:val="22"/>
        </w:rPr>
      </w:pPr>
      <w:r w:rsidRPr="005E444B">
        <w:rPr>
          <w:b w:val="0"/>
          <w:color w:val="000000"/>
          <w:szCs w:val="22"/>
        </w:rPr>
        <w:lastRenderedPageBreak/>
        <w:t xml:space="preserve">Ossome, Lyn. </w:t>
      </w:r>
      <w:r w:rsidRPr="005E444B">
        <w:rPr>
          <w:b w:val="0"/>
          <w:color w:val="000000"/>
          <w:szCs w:val="22"/>
          <w:u w:val="single"/>
        </w:rPr>
        <w:t>Gender, Ethnicity, and Violence in Kenya’s Transitions to Democracy: States of Violence</w:t>
      </w:r>
      <w:r w:rsidRPr="005E444B">
        <w:rPr>
          <w:b w:val="0"/>
          <w:color w:val="000000"/>
          <w:szCs w:val="22"/>
        </w:rPr>
        <w:t>. Lanham, MD: Lexington Books, 2018.</w:t>
      </w:r>
    </w:p>
    <w:p w14:paraId="74ACFABD" w14:textId="77777777" w:rsidR="00F42D79" w:rsidRPr="005E444B" w:rsidRDefault="00F42D79" w:rsidP="00F42D79">
      <w:pPr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Muhonja, Besi Brillan. </w:t>
      </w:r>
      <w:r w:rsidRPr="005E444B">
        <w:rPr>
          <w:color w:val="000000"/>
          <w:sz w:val="22"/>
          <w:szCs w:val="22"/>
          <w:u w:val="single"/>
        </w:rPr>
        <w:t>Womanhood and Girlhood in Twenty-First Century Middle Class Kenya</w:t>
      </w:r>
      <w:r w:rsidRPr="005E444B">
        <w:rPr>
          <w:color w:val="000000"/>
          <w:sz w:val="22"/>
          <w:szCs w:val="22"/>
        </w:rPr>
        <w:t>. Lanham, MD: Lexington Books, 2017.</w:t>
      </w:r>
    </w:p>
    <w:p w14:paraId="00000024" w14:textId="77777777" w:rsidR="00E438EB" w:rsidRPr="005E444B" w:rsidRDefault="00E438EB">
      <w:pPr>
        <w:rPr>
          <w:color w:val="000000"/>
          <w:sz w:val="22"/>
          <w:szCs w:val="22"/>
        </w:rPr>
      </w:pPr>
    </w:p>
    <w:p w14:paraId="0000002F" w14:textId="228D617C" w:rsidR="00E438EB" w:rsidRPr="00D16B64" w:rsidRDefault="00F42D79">
      <w:pPr>
        <w:rPr>
          <w:b/>
          <w:color w:val="000000"/>
          <w:sz w:val="22"/>
          <w:szCs w:val="22"/>
          <w:highlight w:val="white"/>
          <w:u w:val="single"/>
        </w:rPr>
      </w:pPr>
      <w:r w:rsidRPr="005E444B">
        <w:rPr>
          <w:b/>
          <w:color w:val="000000"/>
          <w:sz w:val="22"/>
          <w:szCs w:val="22"/>
          <w:highlight w:val="white"/>
          <w:u w:val="single"/>
        </w:rPr>
        <w:t>REFEREED AND PEER-REVIEWED ARTICLES</w:t>
      </w:r>
    </w:p>
    <w:p w14:paraId="453E5F1D" w14:textId="6C50B09F" w:rsidR="00802D61" w:rsidRPr="0087557E" w:rsidRDefault="00802D61" w:rsidP="00802D61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sz w:val="22"/>
          <w:szCs w:val="22"/>
        </w:rPr>
      </w:pPr>
      <w:r w:rsidRPr="00802D61">
        <w:rPr>
          <w:color w:val="000000"/>
          <w:spacing w:val="-10"/>
          <w:sz w:val="22"/>
          <w:szCs w:val="22"/>
        </w:rPr>
        <w:t>“</w:t>
      </w:r>
      <w:r w:rsidRPr="00802D61">
        <w:rPr>
          <w:color w:val="333333"/>
          <w:sz w:val="22"/>
          <w:szCs w:val="22"/>
        </w:rPr>
        <w:t>Tricksters in African, African American, and Caribbean Folktales and Cultures</w:t>
      </w:r>
      <w:r>
        <w:rPr>
          <w:color w:val="333333"/>
          <w:sz w:val="22"/>
          <w:szCs w:val="22"/>
        </w:rPr>
        <w:t>.</w:t>
      </w:r>
      <w:r w:rsidRPr="00802D61">
        <w:rPr>
          <w:color w:val="333333"/>
          <w:sz w:val="22"/>
          <w:szCs w:val="22"/>
        </w:rPr>
        <w:t>”</w:t>
      </w:r>
      <w:r>
        <w:rPr>
          <w:color w:val="333333"/>
          <w:sz w:val="22"/>
          <w:szCs w:val="22"/>
        </w:rPr>
        <w:t xml:space="preserve"> </w:t>
      </w:r>
      <w:hyperlink r:id="rId7" w:history="1">
        <w:r w:rsidRPr="00965D28">
          <w:rPr>
            <w:rStyle w:val="Hyperlink"/>
            <w:sz w:val="22"/>
            <w:szCs w:val="22"/>
          </w:rPr>
          <w:t>https://www.oxfordbibliographies.com/view/document/obo-9780190280024/obo-9780190280024-0094.xml</w:t>
        </w:r>
      </w:hyperlink>
      <w:r>
        <w:rPr>
          <w:color w:val="333333"/>
          <w:sz w:val="22"/>
          <w:szCs w:val="22"/>
        </w:rPr>
        <w:t>. May 30, 2021.</w:t>
      </w:r>
      <w:r w:rsidRPr="00802D61">
        <w:rPr>
          <w:color w:val="333333"/>
          <w:sz w:val="22"/>
          <w:szCs w:val="22"/>
        </w:rPr>
        <w:t xml:space="preserve"> </w:t>
      </w:r>
    </w:p>
    <w:p w14:paraId="4537ED81" w14:textId="77777777" w:rsidR="00802D61" w:rsidRPr="0087557E" w:rsidRDefault="00802D61" w:rsidP="0087557E">
      <w:pPr>
        <w:autoSpaceDE w:val="0"/>
        <w:autoSpaceDN w:val="0"/>
        <w:adjustRightInd w:val="0"/>
        <w:rPr>
          <w:sz w:val="22"/>
          <w:szCs w:val="22"/>
        </w:rPr>
      </w:pPr>
    </w:p>
    <w:p w14:paraId="55C49D3C" w14:textId="21B8AFD6" w:rsidR="005410B0" w:rsidRPr="005E444B" w:rsidRDefault="005410B0" w:rsidP="002F5B43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sz w:val="22"/>
          <w:szCs w:val="22"/>
        </w:rPr>
      </w:pPr>
      <w:r w:rsidRPr="005E444B">
        <w:rPr>
          <w:sz w:val="22"/>
          <w:szCs w:val="22"/>
        </w:rPr>
        <w:t>“</w:t>
      </w:r>
      <w:r w:rsidRPr="005E444B">
        <w:rPr>
          <w:color w:val="000000"/>
          <w:spacing w:val="-10"/>
          <w:sz w:val="22"/>
          <w:szCs w:val="22"/>
        </w:rPr>
        <w:t xml:space="preserve">Charting Aminata Fall's Cosmopolitanism: A Comparative Study of African American and Senegambian Blues Lyrics.” </w:t>
      </w:r>
      <w:r w:rsidRPr="005E444B">
        <w:rPr>
          <w:color w:val="000000"/>
          <w:spacing w:val="-10"/>
          <w:sz w:val="22"/>
          <w:szCs w:val="22"/>
          <w:u w:val="single"/>
        </w:rPr>
        <w:t>Global South</w:t>
      </w:r>
      <w:r w:rsidRPr="005E444B">
        <w:rPr>
          <w:color w:val="000000"/>
          <w:spacing w:val="-10"/>
          <w:sz w:val="22"/>
          <w:szCs w:val="22"/>
        </w:rPr>
        <w:t xml:space="preserve"> 14.1 (2021). 39-67.</w:t>
      </w:r>
    </w:p>
    <w:p w14:paraId="5451C759" w14:textId="77777777" w:rsidR="005410B0" w:rsidRPr="005E444B" w:rsidRDefault="005410B0" w:rsidP="005410B0">
      <w:pPr>
        <w:pStyle w:val="ListParagraph"/>
        <w:autoSpaceDE w:val="0"/>
        <w:autoSpaceDN w:val="0"/>
        <w:adjustRightInd w:val="0"/>
        <w:ind w:left="216"/>
        <w:rPr>
          <w:sz w:val="22"/>
          <w:szCs w:val="22"/>
        </w:rPr>
      </w:pPr>
    </w:p>
    <w:p w14:paraId="05796909" w14:textId="72D0EE45" w:rsidR="002F5B43" w:rsidRPr="005E444B" w:rsidRDefault="002F5B43" w:rsidP="002F5B43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sz w:val="22"/>
          <w:szCs w:val="22"/>
        </w:rPr>
      </w:pPr>
      <w:r w:rsidRPr="005E444B">
        <w:rPr>
          <w:sz w:val="22"/>
          <w:szCs w:val="22"/>
        </w:rPr>
        <w:t xml:space="preserve">“Afropolitan Sexual and Gender Identities in Colonial Senegal.” </w:t>
      </w:r>
      <w:r w:rsidRPr="005E444B">
        <w:rPr>
          <w:sz w:val="22"/>
          <w:szCs w:val="22"/>
          <w:u w:val="single"/>
        </w:rPr>
        <w:t>Humanities</w:t>
      </w:r>
      <w:r w:rsidRPr="005E444B">
        <w:rPr>
          <w:sz w:val="22"/>
          <w:szCs w:val="22"/>
        </w:rPr>
        <w:t xml:space="preserve"> 8.4; 166. </w:t>
      </w:r>
      <w:r w:rsidR="0047303B" w:rsidRPr="005E444B">
        <w:rPr>
          <w:sz w:val="22"/>
          <w:szCs w:val="22"/>
        </w:rPr>
        <w:t xml:space="preserve">October 2019. </w:t>
      </w:r>
      <w:r w:rsidRPr="005E444B">
        <w:rPr>
          <w:sz w:val="22"/>
          <w:szCs w:val="22"/>
        </w:rPr>
        <w:t>Online: 16 pages.</w:t>
      </w:r>
    </w:p>
    <w:p w14:paraId="00000032" w14:textId="77777777" w:rsidR="00E438EB" w:rsidRPr="005E444B" w:rsidRDefault="00E438EB" w:rsidP="003020ED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</w:p>
    <w:p w14:paraId="00000033" w14:textId="1D1036D4" w:rsidR="00E438EB" w:rsidRPr="005E444B" w:rsidRDefault="00AD3845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bookmarkStart w:id="1" w:name="_heading=h.30j0zll" w:colFirst="0" w:colLast="0"/>
      <w:bookmarkEnd w:id="1"/>
      <w:r w:rsidRPr="005E444B">
        <w:rPr>
          <w:color w:val="000000"/>
          <w:sz w:val="22"/>
          <w:szCs w:val="22"/>
        </w:rPr>
        <w:t xml:space="preserve">“Pan-Africanism, Transnationalism, and Cosmopolitanism in Langston Hughes’s Involvement in the First World Festival of Black Arts.” </w:t>
      </w:r>
      <w:r w:rsidRPr="005E444B">
        <w:rPr>
          <w:color w:val="000000"/>
          <w:sz w:val="22"/>
          <w:szCs w:val="22"/>
          <w:u w:val="single"/>
        </w:rPr>
        <w:t>South Atlantic Review</w:t>
      </w:r>
      <w:r w:rsidRPr="005E444B">
        <w:rPr>
          <w:color w:val="000000"/>
          <w:sz w:val="22"/>
          <w:szCs w:val="22"/>
        </w:rPr>
        <w:t xml:space="preserve">. 82.4 (2017): 139-159. [Winner of the </w:t>
      </w:r>
      <w:r w:rsidRPr="005E444B">
        <w:rPr>
          <w:color w:val="000000"/>
          <w:sz w:val="22"/>
          <w:szCs w:val="22"/>
          <w:u w:val="single"/>
        </w:rPr>
        <w:t>South Atlantic Review</w:t>
      </w:r>
      <w:r w:rsidRPr="005E444B">
        <w:rPr>
          <w:i/>
          <w:color w:val="000000"/>
          <w:sz w:val="22"/>
          <w:szCs w:val="22"/>
        </w:rPr>
        <w:t xml:space="preserve"> </w:t>
      </w:r>
      <w:r w:rsidR="002F5B43" w:rsidRPr="005E444B">
        <w:rPr>
          <w:iCs/>
          <w:color w:val="000000"/>
          <w:sz w:val="22"/>
          <w:szCs w:val="22"/>
        </w:rPr>
        <w:t xml:space="preserve">2019 </w:t>
      </w:r>
      <w:r w:rsidRPr="005E444B">
        <w:rPr>
          <w:color w:val="000000"/>
          <w:sz w:val="22"/>
          <w:szCs w:val="22"/>
        </w:rPr>
        <w:t xml:space="preserve">Prize </w:t>
      </w:r>
      <w:r w:rsidR="002F5B43" w:rsidRPr="005E444B">
        <w:rPr>
          <w:color w:val="000000"/>
          <w:sz w:val="22"/>
          <w:szCs w:val="22"/>
        </w:rPr>
        <w:t>for Best Essay</w:t>
      </w:r>
      <w:r w:rsidRPr="005E444B">
        <w:rPr>
          <w:color w:val="000000"/>
          <w:sz w:val="22"/>
          <w:szCs w:val="22"/>
        </w:rPr>
        <w:t>].</w:t>
      </w:r>
    </w:p>
    <w:p w14:paraId="121425C8" w14:textId="29FA1711" w:rsidR="003020ED" w:rsidRPr="005E444B" w:rsidRDefault="003020ED" w:rsidP="003020ED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</w:p>
    <w:p w14:paraId="7A539D7F" w14:textId="2F326AB8" w:rsidR="003020ED" w:rsidRPr="005E444B" w:rsidRDefault="003020ED" w:rsidP="003020ED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Cosmopolitan Critiques of Colonial Abuse in Langston Hughes’s African Travel Writings.” </w:t>
      </w:r>
      <w:r w:rsidRPr="005E444B">
        <w:rPr>
          <w:color w:val="000000"/>
          <w:sz w:val="22"/>
          <w:szCs w:val="22"/>
          <w:u w:val="single"/>
        </w:rPr>
        <w:t>South Atlantic Review</w:t>
      </w:r>
      <w:r w:rsidRPr="005E444B">
        <w:rPr>
          <w:color w:val="000000"/>
          <w:sz w:val="22"/>
          <w:szCs w:val="22"/>
        </w:rPr>
        <w:t>. 83.1 (2018): 5-21.</w:t>
      </w:r>
    </w:p>
    <w:p w14:paraId="00000034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216" w:hanging="720"/>
        <w:rPr>
          <w:color w:val="000000"/>
          <w:sz w:val="22"/>
          <w:szCs w:val="22"/>
        </w:rPr>
      </w:pPr>
    </w:p>
    <w:p w14:paraId="00000035" w14:textId="77777777" w:rsidR="00E438EB" w:rsidRPr="005E444B" w:rsidRDefault="00AD3845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The Trickster in Ishmael Reed’s Dualistic Representations of Black Radicalism and Nationalism in Mumbo Jumbo.” </w:t>
      </w:r>
      <w:r w:rsidRPr="005E444B">
        <w:rPr>
          <w:color w:val="000000"/>
          <w:sz w:val="22"/>
          <w:szCs w:val="22"/>
          <w:u w:val="single"/>
        </w:rPr>
        <w:t>Journal for the Study of Radicalism</w:t>
      </w:r>
      <w:r w:rsidRPr="005E444B">
        <w:rPr>
          <w:color w:val="000000"/>
          <w:sz w:val="22"/>
          <w:szCs w:val="22"/>
        </w:rPr>
        <w:t xml:space="preserve"> 10.1 (2016): 107-144.</w:t>
      </w:r>
    </w:p>
    <w:p w14:paraId="00000036" w14:textId="77777777" w:rsidR="00E438EB" w:rsidRPr="005E444B" w:rsidRDefault="00E438EB">
      <w:pPr>
        <w:rPr>
          <w:color w:val="000000"/>
          <w:sz w:val="22"/>
          <w:szCs w:val="22"/>
        </w:rPr>
      </w:pPr>
    </w:p>
    <w:p w14:paraId="00000037" w14:textId="77777777" w:rsidR="00E438EB" w:rsidRPr="005E444B" w:rsidRDefault="00AD3845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African influences in Atlantic World Culture: Julie Dash’s Daughters of the Dust.” </w:t>
      </w:r>
      <w:r w:rsidRPr="005E444B">
        <w:rPr>
          <w:color w:val="000000"/>
          <w:sz w:val="22"/>
          <w:szCs w:val="22"/>
          <w:u w:val="single"/>
        </w:rPr>
        <w:t>Literature Compass</w:t>
      </w:r>
      <w:r w:rsidRPr="005E444B">
        <w:rPr>
          <w:color w:val="000000"/>
          <w:sz w:val="22"/>
          <w:szCs w:val="22"/>
        </w:rPr>
        <w:t xml:space="preserve"> 13.5 (2016): 277-287. Online.</w:t>
      </w:r>
    </w:p>
    <w:p w14:paraId="00000038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039" w14:textId="77777777" w:rsidR="00E438EB" w:rsidRPr="005E444B" w:rsidRDefault="00AD3845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The Significance of John S. Mbiti’s Works in the Study of Pan-African Literature.” </w:t>
      </w:r>
      <w:r w:rsidRPr="005E444B">
        <w:rPr>
          <w:color w:val="000000"/>
          <w:sz w:val="22"/>
          <w:szCs w:val="22"/>
          <w:u w:val="single"/>
        </w:rPr>
        <w:t>The Journal of Traditions and Beliefs</w:t>
      </w:r>
      <w:r w:rsidRPr="005E444B">
        <w:rPr>
          <w:color w:val="000000"/>
          <w:sz w:val="22"/>
          <w:szCs w:val="22"/>
        </w:rPr>
        <w:t xml:space="preserve"> 2 (2016). 12 pages. Online.</w:t>
      </w:r>
    </w:p>
    <w:p w14:paraId="0000003A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03B" w14:textId="77777777" w:rsidR="00E438EB" w:rsidRPr="005E444B" w:rsidRDefault="00AD3845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Verbal and Acrobatic Strategies in Senegalese Wolof Wrestling.” </w:t>
      </w:r>
      <w:r w:rsidRPr="005E444B">
        <w:rPr>
          <w:color w:val="000000"/>
          <w:sz w:val="22"/>
          <w:szCs w:val="22"/>
          <w:u w:val="single"/>
        </w:rPr>
        <w:t>Storytelling, Self, Society</w:t>
      </w:r>
      <w:r w:rsidRPr="005E444B">
        <w:rPr>
          <w:color w:val="000000"/>
          <w:sz w:val="22"/>
          <w:szCs w:val="22"/>
        </w:rPr>
        <w:t xml:space="preserve"> 9.2 (2013): 188-216.</w:t>
      </w:r>
    </w:p>
    <w:p w14:paraId="0000003C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03D" w14:textId="77777777" w:rsidR="00E438EB" w:rsidRPr="005E444B" w:rsidRDefault="00AD3845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The Origins of Senegalese Homophobia: Discourses on Homosexuals and Transgender People in Colonial and Postcolonial Senegal.” </w:t>
      </w:r>
      <w:r w:rsidRPr="005E444B">
        <w:rPr>
          <w:color w:val="000000"/>
          <w:sz w:val="22"/>
          <w:szCs w:val="22"/>
          <w:u w:val="single"/>
        </w:rPr>
        <w:t>African Studies Review</w:t>
      </w:r>
      <w:r w:rsidRPr="005E444B">
        <w:rPr>
          <w:color w:val="000000"/>
          <w:sz w:val="22"/>
          <w:szCs w:val="22"/>
        </w:rPr>
        <w:t xml:space="preserve"> 56.2 (2013): 109-128. </w:t>
      </w:r>
    </w:p>
    <w:p w14:paraId="0000003E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03F" w14:textId="77777777" w:rsidR="00E438EB" w:rsidRPr="005E444B" w:rsidRDefault="00AD3845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Caribbean Migratory Experiences in Queen Macoomeh’s Tales from Icebox Land and Mutabaruka’s Poetry.” </w:t>
      </w:r>
      <w:r w:rsidRPr="005E444B">
        <w:rPr>
          <w:color w:val="000000"/>
          <w:sz w:val="22"/>
          <w:szCs w:val="22"/>
          <w:u w:val="single"/>
        </w:rPr>
        <w:t>Southern Journal of Canadian Studies</w:t>
      </w:r>
      <w:r w:rsidRPr="005E444B">
        <w:rPr>
          <w:color w:val="000000"/>
          <w:sz w:val="22"/>
          <w:szCs w:val="22"/>
        </w:rPr>
        <w:t xml:space="preserve"> 5.1-2 (2012): 184-222. Online.</w:t>
      </w:r>
    </w:p>
    <w:p w14:paraId="00000040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041" w14:textId="77777777" w:rsidR="00E438EB" w:rsidRPr="005E444B" w:rsidRDefault="00AD3845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“</w:t>
      </w:r>
      <w:r w:rsidRPr="005E444B">
        <w:rPr>
          <w:color w:val="000000"/>
          <w:sz w:val="22"/>
          <w:szCs w:val="22"/>
          <w:highlight w:val="white"/>
        </w:rPr>
        <w:t>Cosmopolitisme et anticolonialisme dans quelques poèmes de Léopold Sédar Senghor pendant la Seconde Guerre mondiale</w:t>
      </w:r>
      <w:r w:rsidRPr="005E444B">
        <w:rPr>
          <w:color w:val="000000"/>
          <w:sz w:val="22"/>
          <w:szCs w:val="22"/>
        </w:rPr>
        <w:t xml:space="preserve">” [Cosmopolitanism and Anticolonialism in Selected World War II Poems of Léopold Sédar Senghor]. </w:t>
      </w:r>
      <w:r w:rsidRPr="005E444B">
        <w:rPr>
          <w:color w:val="000000"/>
          <w:sz w:val="22"/>
          <w:szCs w:val="22"/>
          <w:highlight w:val="white"/>
          <w:u w:val="single"/>
        </w:rPr>
        <w:t>Migrance</w:t>
      </w:r>
      <w:r w:rsidRPr="005E444B">
        <w:rPr>
          <w:color w:val="000000"/>
          <w:sz w:val="22"/>
          <w:szCs w:val="22"/>
          <w:highlight w:val="white"/>
        </w:rPr>
        <w:t xml:space="preserve"> 39 (Premier Semestre 2012): 79-92.</w:t>
      </w:r>
    </w:p>
    <w:p w14:paraId="00000042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3DE2CD9" w14:textId="77777777" w:rsidR="003A7437" w:rsidRPr="005E444B" w:rsidRDefault="00AD3845" w:rsidP="003A7437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Metamorphosis and Cosmopolitanism in a Senegalese Immigrant’s Narratives about Québec: Boucar Diouf.” </w:t>
      </w:r>
      <w:r w:rsidRPr="005E444B">
        <w:rPr>
          <w:color w:val="000000"/>
          <w:sz w:val="22"/>
          <w:szCs w:val="22"/>
          <w:u w:val="single"/>
        </w:rPr>
        <w:t>Québec Studies</w:t>
      </w:r>
      <w:r w:rsidRPr="005E444B">
        <w:rPr>
          <w:i/>
          <w:color w:val="000000"/>
          <w:sz w:val="22"/>
          <w:szCs w:val="22"/>
        </w:rPr>
        <w:t xml:space="preserve"> </w:t>
      </w:r>
      <w:r w:rsidRPr="005E444B">
        <w:rPr>
          <w:color w:val="000000"/>
          <w:sz w:val="22"/>
          <w:szCs w:val="22"/>
        </w:rPr>
        <w:t>(Special Issue: New Voices on Québec) (2012): 53-70.</w:t>
      </w:r>
    </w:p>
    <w:p w14:paraId="7D6B2505" w14:textId="77777777" w:rsidR="003A7437" w:rsidRPr="005E444B" w:rsidRDefault="003A7437" w:rsidP="003A7437">
      <w:pPr>
        <w:pStyle w:val="ListParagraph"/>
        <w:rPr>
          <w:color w:val="000000"/>
          <w:sz w:val="22"/>
          <w:szCs w:val="22"/>
        </w:rPr>
      </w:pPr>
    </w:p>
    <w:p w14:paraId="0F32B3AA" w14:textId="77777777" w:rsidR="003A7437" w:rsidRPr="005E444B" w:rsidRDefault="00AD3845" w:rsidP="003A7437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The Myth of Post-Racialism: Hegemonic and Counterhegemonic Stories About Race and Racism in the United States.” </w:t>
      </w:r>
      <w:r w:rsidRPr="005E444B">
        <w:rPr>
          <w:color w:val="000000"/>
          <w:sz w:val="22"/>
          <w:szCs w:val="22"/>
          <w:u w:val="single"/>
        </w:rPr>
        <w:t>ACRAWSA: Critical Race and Whiteness Studies Journal</w:t>
      </w:r>
      <w:r w:rsidRPr="005E444B">
        <w:rPr>
          <w:color w:val="000000"/>
          <w:sz w:val="22"/>
          <w:szCs w:val="22"/>
        </w:rPr>
        <w:t xml:space="preserve"> 7 (2011): 2-25. Online.</w:t>
      </w:r>
    </w:p>
    <w:p w14:paraId="2723301D" w14:textId="77777777" w:rsidR="003A7437" w:rsidRPr="005E444B" w:rsidRDefault="003A7437" w:rsidP="003A7437">
      <w:pPr>
        <w:pStyle w:val="ListParagraph"/>
        <w:rPr>
          <w:color w:val="000000"/>
          <w:sz w:val="22"/>
          <w:szCs w:val="22"/>
        </w:rPr>
      </w:pPr>
    </w:p>
    <w:p w14:paraId="64AC0D87" w14:textId="77777777" w:rsidR="003A7437" w:rsidRPr="005E444B" w:rsidRDefault="00AD3845" w:rsidP="003A7437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Variant Sexualities and African Modernity in Joseph Gaye Ramaka’s </w:t>
      </w:r>
      <w:r w:rsidRPr="005E444B">
        <w:rPr>
          <w:i/>
          <w:color w:val="000000"/>
          <w:sz w:val="22"/>
          <w:szCs w:val="22"/>
        </w:rPr>
        <w:t>Karmen Geï.</w:t>
      </w:r>
      <w:r w:rsidRPr="005E444B">
        <w:rPr>
          <w:color w:val="000000"/>
          <w:sz w:val="22"/>
          <w:szCs w:val="22"/>
        </w:rPr>
        <w:t xml:space="preserve">” </w:t>
      </w:r>
      <w:r w:rsidRPr="005E444B">
        <w:rPr>
          <w:color w:val="000000"/>
          <w:sz w:val="22"/>
          <w:szCs w:val="22"/>
          <w:u w:val="single"/>
        </w:rPr>
        <w:t>Black Camera</w:t>
      </w:r>
      <w:r w:rsidRPr="005E444B">
        <w:rPr>
          <w:color w:val="000000"/>
          <w:sz w:val="22"/>
          <w:szCs w:val="22"/>
        </w:rPr>
        <w:t xml:space="preserve"> 2.2 (2011): 114-129.</w:t>
      </w:r>
    </w:p>
    <w:p w14:paraId="378FCE1C" w14:textId="77777777" w:rsidR="003A7437" w:rsidRPr="005E444B" w:rsidRDefault="003A7437" w:rsidP="003A7437">
      <w:pPr>
        <w:pStyle w:val="ListParagraph"/>
        <w:rPr>
          <w:color w:val="000000"/>
          <w:sz w:val="22"/>
          <w:szCs w:val="22"/>
        </w:rPr>
      </w:pPr>
    </w:p>
    <w:p w14:paraId="767B7851" w14:textId="77777777" w:rsidR="003A7437" w:rsidRPr="005E444B" w:rsidRDefault="00AD3845" w:rsidP="003A7437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Identity and Autobiography in Ambiguous Adventure and Go Tell It on the Mountain.” </w:t>
      </w:r>
      <w:r w:rsidRPr="005E444B">
        <w:rPr>
          <w:color w:val="000000"/>
          <w:sz w:val="22"/>
          <w:szCs w:val="22"/>
          <w:u w:val="single"/>
        </w:rPr>
        <w:t>Revista Língua &amp; Literatura</w:t>
      </w:r>
      <w:r w:rsidRPr="005E444B">
        <w:rPr>
          <w:color w:val="000000"/>
          <w:sz w:val="22"/>
          <w:szCs w:val="22"/>
        </w:rPr>
        <w:t>12.18 (2010): 83-102.</w:t>
      </w:r>
    </w:p>
    <w:p w14:paraId="79C3B45B" w14:textId="77777777" w:rsidR="003A7437" w:rsidRPr="005E444B" w:rsidRDefault="003A7437" w:rsidP="003A7437">
      <w:pPr>
        <w:pStyle w:val="ListParagraph"/>
        <w:rPr>
          <w:color w:val="000000"/>
          <w:sz w:val="22"/>
          <w:szCs w:val="22"/>
        </w:rPr>
      </w:pPr>
    </w:p>
    <w:p w14:paraId="3BB9F47E" w14:textId="77777777" w:rsidR="003A7437" w:rsidRPr="005E444B" w:rsidRDefault="00AD3845" w:rsidP="003A7437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Student-Centered Designs of Pan-African Literature Courses.” </w:t>
      </w:r>
      <w:r w:rsidRPr="005E444B">
        <w:rPr>
          <w:color w:val="000000"/>
          <w:sz w:val="22"/>
          <w:szCs w:val="22"/>
          <w:u w:val="single"/>
        </w:rPr>
        <w:t>CEA Forum</w:t>
      </w:r>
      <w:r w:rsidRPr="005E444B">
        <w:rPr>
          <w:color w:val="000000"/>
          <w:sz w:val="22"/>
          <w:szCs w:val="22"/>
        </w:rPr>
        <w:t xml:space="preserve"> 39.2 (2010): 1-27. Online.</w:t>
      </w:r>
    </w:p>
    <w:p w14:paraId="67E5600F" w14:textId="77777777" w:rsidR="003A7437" w:rsidRPr="005E444B" w:rsidRDefault="003A7437" w:rsidP="003A7437">
      <w:pPr>
        <w:pStyle w:val="ListParagraph"/>
        <w:rPr>
          <w:color w:val="000000"/>
          <w:sz w:val="22"/>
          <w:szCs w:val="22"/>
        </w:rPr>
      </w:pPr>
    </w:p>
    <w:p w14:paraId="20BAC0F4" w14:textId="77777777" w:rsidR="003A7437" w:rsidRPr="005E444B" w:rsidRDefault="00AD3845" w:rsidP="003A7437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lastRenderedPageBreak/>
        <w:t xml:space="preserve">“Richard Wright and the 1955 Bandung Conference: A Re-evaluation of The Color Curtain.” </w:t>
      </w:r>
      <w:r w:rsidRPr="005E444B">
        <w:rPr>
          <w:color w:val="000000"/>
          <w:sz w:val="22"/>
          <w:szCs w:val="22"/>
          <w:u w:val="single"/>
        </w:rPr>
        <w:t>Journeys: The International Journal of Travel &amp; Travel Writing</w:t>
      </w:r>
      <w:r w:rsidRPr="005E444B">
        <w:rPr>
          <w:color w:val="000000"/>
          <w:sz w:val="22"/>
          <w:szCs w:val="22"/>
        </w:rPr>
        <w:t xml:space="preserve"> 10.2 (2009): 31-44.</w:t>
      </w:r>
    </w:p>
    <w:p w14:paraId="37890730" w14:textId="77777777" w:rsidR="003A7437" w:rsidRPr="005E444B" w:rsidRDefault="003A7437" w:rsidP="003A7437">
      <w:pPr>
        <w:pStyle w:val="ListParagraph"/>
        <w:rPr>
          <w:color w:val="000000"/>
          <w:sz w:val="22"/>
          <w:szCs w:val="22"/>
        </w:rPr>
      </w:pPr>
    </w:p>
    <w:p w14:paraId="5674E6D1" w14:textId="77777777" w:rsidR="003A7437" w:rsidRPr="005E444B" w:rsidRDefault="00AD3845" w:rsidP="003A7437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Richard Wright and African Francophone intellectuals: A Reassessment of the 1956 Congress of Black Writers in Paris.” </w:t>
      </w:r>
      <w:r w:rsidRPr="005E444B">
        <w:rPr>
          <w:color w:val="000000"/>
          <w:sz w:val="22"/>
          <w:szCs w:val="22"/>
          <w:u w:val="single"/>
        </w:rPr>
        <w:t>African and Black Diaspora: An International Journal</w:t>
      </w:r>
      <w:r w:rsidRPr="005E444B">
        <w:rPr>
          <w:color w:val="000000"/>
          <w:sz w:val="22"/>
          <w:szCs w:val="22"/>
        </w:rPr>
        <w:t xml:space="preserve"> 2.1 (January 2009): 29-42.  Reprinted in </w:t>
      </w:r>
      <w:r w:rsidRPr="005E444B">
        <w:rPr>
          <w:color w:val="000000"/>
          <w:sz w:val="22"/>
          <w:szCs w:val="22"/>
          <w:u w:val="single"/>
        </w:rPr>
        <w:t>African diaspora and the Metropolis: Reading the African, African American and Caribbean Experience</w:t>
      </w:r>
      <w:r w:rsidRPr="005E444B">
        <w:rPr>
          <w:color w:val="000000"/>
          <w:sz w:val="22"/>
          <w:szCs w:val="22"/>
        </w:rPr>
        <w:t>. Fassil Demissie, ed. London: Routledge, August 2009.</w:t>
      </w:r>
    </w:p>
    <w:p w14:paraId="5DC7B677" w14:textId="77777777" w:rsidR="003A7437" w:rsidRPr="005E444B" w:rsidRDefault="003A7437" w:rsidP="003A7437">
      <w:pPr>
        <w:pStyle w:val="ListParagraph"/>
        <w:rPr>
          <w:color w:val="000000"/>
          <w:sz w:val="22"/>
          <w:szCs w:val="22"/>
        </w:rPr>
      </w:pPr>
    </w:p>
    <w:p w14:paraId="11E28988" w14:textId="77777777" w:rsidR="003A7437" w:rsidRPr="005E444B" w:rsidRDefault="00AD3845" w:rsidP="003A7437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Marcus Garvey and African Francophone Political Leaders of the Early Twentieth Century: Prince Kojo Touvalou Houénou Reconsidered.” </w:t>
      </w:r>
      <w:r w:rsidRPr="005E444B">
        <w:rPr>
          <w:color w:val="000000"/>
          <w:sz w:val="22"/>
          <w:szCs w:val="22"/>
          <w:u w:val="single"/>
        </w:rPr>
        <w:t>Journal of Pan-African Studies</w:t>
      </w:r>
      <w:r w:rsidRPr="005E444B">
        <w:rPr>
          <w:color w:val="000000"/>
          <w:sz w:val="22"/>
          <w:szCs w:val="22"/>
        </w:rPr>
        <w:t xml:space="preserve"> 1.5 (2006): 2-19. Online.</w:t>
      </w:r>
    </w:p>
    <w:p w14:paraId="3AC2EFC3" w14:textId="77777777" w:rsidR="003A7437" w:rsidRPr="005E444B" w:rsidRDefault="003A7437" w:rsidP="003A7437">
      <w:pPr>
        <w:pStyle w:val="ListParagraph"/>
        <w:rPr>
          <w:color w:val="000000"/>
          <w:sz w:val="22"/>
          <w:szCs w:val="22"/>
        </w:rPr>
      </w:pPr>
    </w:p>
    <w:p w14:paraId="0E816C4F" w14:textId="77777777" w:rsidR="003A7437" w:rsidRPr="005E444B" w:rsidRDefault="00AD3845" w:rsidP="003A7437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The Economic, Political, and Social impact of the Atlantic Slave Trade on Africa.” </w:t>
      </w:r>
      <w:r w:rsidRPr="005E444B">
        <w:rPr>
          <w:color w:val="000000"/>
          <w:sz w:val="22"/>
          <w:szCs w:val="22"/>
          <w:u w:val="single"/>
        </w:rPr>
        <w:t>The European Legacy: Toward New Paradigms</w:t>
      </w:r>
      <w:r w:rsidRPr="005E444B">
        <w:rPr>
          <w:color w:val="000000"/>
          <w:sz w:val="22"/>
          <w:szCs w:val="22"/>
        </w:rPr>
        <w:t xml:space="preserve"> 11.6 (2006): 607-622. </w:t>
      </w:r>
    </w:p>
    <w:p w14:paraId="1624C341" w14:textId="77777777" w:rsidR="003A7437" w:rsidRPr="005E444B" w:rsidRDefault="003A7437" w:rsidP="003A7437">
      <w:pPr>
        <w:pStyle w:val="ListParagraph"/>
        <w:rPr>
          <w:color w:val="000000"/>
          <w:sz w:val="22"/>
          <w:szCs w:val="22"/>
        </w:rPr>
      </w:pPr>
    </w:p>
    <w:p w14:paraId="04E51C5B" w14:textId="77777777" w:rsidR="003A7437" w:rsidRPr="005E444B" w:rsidRDefault="00AD3845" w:rsidP="003A7437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Colonization and African Modernity in Cheikh Hamidou Kane’s Ambiguous Adventure.” </w:t>
      </w:r>
      <w:r w:rsidRPr="005E444B">
        <w:rPr>
          <w:color w:val="000000"/>
          <w:sz w:val="22"/>
          <w:szCs w:val="22"/>
          <w:u w:val="single"/>
        </w:rPr>
        <w:t>Journal of African Literature and Culture</w:t>
      </w:r>
      <w:r w:rsidRPr="005E444B">
        <w:rPr>
          <w:color w:val="000000"/>
          <w:sz w:val="22"/>
          <w:szCs w:val="22"/>
        </w:rPr>
        <w:t xml:space="preserve"> (2006): 189-212.</w:t>
      </w:r>
    </w:p>
    <w:p w14:paraId="647D7DE3" w14:textId="77777777" w:rsidR="003A7437" w:rsidRPr="005E444B" w:rsidRDefault="003A7437" w:rsidP="003A7437">
      <w:pPr>
        <w:pStyle w:val="ListParagraph"/>
        <w:rPr>
          <w:color w:val="000000"/>
          <w:sz w:val="22"/>
          <w:szCs w:val="22"/>
        </w:rPr>
      </w:pPr>
    </w:p>
    <w:p w14:paraId="193ECD1F" w14:textId="77777777" w:rsidR="003A7437" w:rsidRPr="005E444B" w:rsidRDefault="00AD3845" w:rsidP="003A7437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Narrowing the Gap: Between the African-centered and Postmodernist Interpretations of Pan-Africanism in Contemporary Black-Atlantic Studies.” 80-96. Directions in Cultural History. Special issue of </w:t>
      </w:r>
      <w:r w:rsidRPr="005E444B">
        <w:rPr>
          <w:color w:val="000000"/>
          <w:sz w:val="22"/>
          <w:szCs w:val="22"/>
          <w:u w:val="single"/>
        </w:rPr>
        <w:t>The UCLA Historical Journal</w:t>
      </w:r>
      <w:r w:rsidRPr="005E444B">
        <w:rPr>
          <w:color w:val="000000"/>
          <w:sz w:val="22"/>
          <w:szCs w:val="22"/>
        </w:rPr>
        <w:t>. 21 (2005-2006): 80-96. Online.</w:t>
      </w:r>
    </w:p>
    <w:p w14:paraId="194FE419" w14:textId="77777777" w:rsidR="003A7437" w:rsidRPr="005E444B" w:rsidRDefault="003A7437" w:rsidP="003A7437">
      <w:pPr>
        <w:pStyle w:val="ListParagraph"/>
        <w:rPr>
          <w:color w:val="000000"/>
          <w:sz w:val="22"/>
          <w:szCs w:val="22"/>
        </w:rPr>
      </w:pPr>
    </w:p>
    <w:p w14:paraId="50D210C1" w14:textId="77777777" w:rsidR="003A7437" w:rsidRPr="005E444B" w:rsidRDefault="00AD3845" w:rsidP="003A7437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 “Africa, Race, and Culture in the Narratives of W.E.B. Du Bois.” </w:t>
      </w:r>
      <w:r w:rsidRPr="005E444B">
        <w:rPr>
          <w:color w:val="000000"/>
          <w:sz w:val="22"/>
          <w:szCs w:val="22"/>
          <w:u w:val="single"/>
        </w:rPr>
        <w:t>Philosophia Africana: Analysis of Philosophy and Issues in Africa and the Black Diaspora</w:t>
      </w:r>
      <w:r w:rsidRPr="005E444B">
        <w:rPr>
          <w:color w:val="000000"/>
          <w:sz w:val="22"/>
          <w:szCs w:val="22"/>
        </w:rPr>
        <w:t xml:space="preserve"> 7.2 (August 2004): 33-46. </w:t>
      </w:r>
    </w:p>
    <w:p w14:paraId="25D9A670" w14:textId="77777777" w:rsidR="003A7437" w:rsidRPr="005E444B" w:rsidRDefault="003A7437" w:rsidP="003A7437">
      <w:pPr>
        <w:pStyle w:val="ListParagraph"/>
        <w:rPr>
          <w:color w:val="000000"/>
          <w:sz w:val="22"/>
          <w:szCs w:val="22"/>
        </w:rPr>
      </w:pPr>
    </w:p>
    <w:p w14:paraId="735DBE9A" w14:textId="77777777" w:rsidR="003A7437" w:rsidRPr="005E444B" w:rsidRDefault="00AD3845" w:rsidP="003A7437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African Retentions in Go Tell It on the Mountain.” </w:t>
      </w:r>
      <w:r w:rsidRPr="005E444B">
        <w:rPr>
          <w:color w:val="000000"/>
          <w:sz w:val="22"/>
          <w:szCs w:val="22"/>
          <w:u w:val="single"/>
        </w:rPr>
        <w:t>The Middle-Atlantic Writers Association (MAWA) Review</w:t>
      </w:r>
      <w:r w:rsidRPr="005E444B">
        <w:rPr>
          <w:color w:val="000000"/>
          <w:sz w:val="22"/>
          <w:szCs w:val="22"/>
        </w:rPr>
        <w:t xml:space="preserve"> 19.1 (2004): 90-104. </w:t>
      </w:r>
    </w:p>
    <w:p w14:paraId="6E65FCC6" w14:textId="77777777" w:rsidR="003A7437" w:rsidRPr="005E444B" w:rsidRDefault="003A7437" w:rsidP="003A7437">
      <w:pPr>
        <w:pStyle w:val="ListParagraph"/>
        <w:rPr>
          <w:color w:val="000000"/>
          <w:sz w:val="22"/>
          <w:szCs w:val="22"/>
        </w:rPr>
      </w:pPr>
    </w:p>
    <w:p w14:paraId="2EB822DB" w14:textId="77777777" w:rsidR="003A7437" w:rsidRPr="005E444B" w:rsidRDefault="00AD3845" w:rsidP="003A7437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The Image of Africa in the Travel Narratives of W.E.B. Du Bois, Richard Wright, James Baldwin, and Henry Louis Gates, Jr.” </w:t>
      </w:r>
      <w:r w:rsidRPr="005E444B">
        <w:rPr>
          <w:color w:val="000000"/>
          <w:sz w:val="22"/>
          <w:szCs w:val="22"/>
          <w:u w:val="single"/>
        </w:rPr>
        <w:t>B.Ma: The Sonia Sanchez Literary Review</w:t>
      </w:r>
      <w:r w:rsidRPr="005E444B">
        <w:rPr>
          <w:color w:val="000000"/>
          <w:sz w:val="22"/>
          <w:szCs w:val="22"/>
        </w:rPr>
        <w:t xml:space="preserve">. Victoria Arana, ed., 9.1 (2003): 153-177. </w:t>
      </w:r>
    </w:p>
    <w:p w14:paraId="691DF8F5" w14:textId="77777777" w:rsidR="003A7437" w:rsidRPr="005E444B" w:rsidRDefault="003A7437" w:rsidP="003A7437">
      <w:pPr>
        <w:pStyle w:val="ListParagraph"/>
        <w:rPr>
          <w:color w:val="000000"/>
          <w:sz w:val="22"/>
          <w:szCs w:val="22"/>
        </w:rPr>
      </w:pPr>
    </w:p>
    <w:p w14:paraId="0000005F" w14:textId="5522AF9E" w:rsidR="00E438EB" w:rsidRPr="005E444B" w:rsidRDefault="00AD3845" w:rsidP="003A7437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Dualistic Imagination of Africa in the Black Atlantic Narratives of Phillis Wheatley, Olaudah Equiano, and Martin Robinson Delany.” </w:t>
      </w:r>
      <w:r w:rsidRPr="005E444B">
        <w:rPr>
          <w:color w:val="000000"/>
          <w:sz w:val="22"/>
          <w:szCs w:val="22"/>
          <w:u w:val="single"/>
        </w:rPr>
        <w:t>The New England Journal of History</w:t>
      </w:r>
      <w:r w:rsidRPr="005E444B">
        <w:rPr>
          <w:color w:val="000000"/>
          <w:sz w:val="22"/>
          <w:szCs w:val="22"/>
        </w:rPr>
        <w:t xml:space="preserve"> 58.3 (Spring 2002): 15-32. </w:t>
      </w:r>
    </w:p>
    <w:p w14:paraId="00000060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6863BC3F" w14:textId="5539B67F" w:rsidR="00171119" w:rsidRPr="005E444B" w:rsidRDefault="00AD3845" w:rsidP="009121F1">
      <w:pPr>
        <w:pStyle w:val="NoSpacing"/>
        <w:rPr>
          <w:rFonts w:ascii="Times New Roman" w:hAnsi="Times New Roman"/>
          <w:b/>
          <w:bCs/>
          <w:u w:val="single"/>
        </w:rPr>
      </w:pPr>
      <w:bookmarkStart w:id="2" w:name="_heading=h.1fob9te" w:colFirst="0" w:colLast="0"/>
      <w:bookmarkEnd w:id="2"/>
      <w:r w:rsidRPr="005E444B">
        <w:rPr>
          <w:rFonts w:ascii="Times New Roman" w:hAnsi="Times New Roman"/>
          <w:b/>
          <w:bCs/>
          <w:u w:val="single"/>
        </w:rPr>
        <w:t>REFEREED AND PEER-REVIEWED BOOK CHAPTERS</w:t>
      </w:r>
    </w:p>
    <w:p w14:paraId="6627B5F2" w14:textId="09697E71" w:rsidR="00451F53" w:rsidRPr="005E444B" w:rsidRDefault="00451F53" w:rsidP="009121F1">
      <w:pPr>
        <w:pStyle w:val="NoSpacing"/>
        <w:numPr>
          <w:ilvl w:val="0"/>
          <w:numId w:val="19"/>
        </w:numPr>
        <w:rPr>
          <w:rFonts w:ascii="Times New Roman" w:hAnsi="Times New Roman"/>
        </w:rPr>
      </w:pPr>
      <w:r w:rsidRPr="005E444B">
        <w:rPr>
          <w:rFonts w:ascii="Times New Roman" w:hAnsi="Times New Roman"/>
        </w:rPr>
        <w:t xml:space="preserve">“African Islamic Influences in Selected African-American Literary Writings.” </w:t>
      </w:r>
      <w:r w:rsidRPr="005E444B">
        <w:rPr>
          <w:rFonts w:ascii="Times New Roman" w:hAnsi="Times New Roman"/>
          <w:u w:val="single"/>
        </w:rPr>
        <w:t>The Palgrave Handbook of Islam in Africa</w:t>
      </w:r>
      <w:r w:rsidRPr="005E444B">
        <w:rPr>
          <w:rFonts w:ascii="Times New Roman" w:hAnsi="Times New Roman"/>
        </w:rPr>
        <w:t xml:space="preserve">. </w:t>
      </w:r>
      <w:r w:rsidR="00BD0B4B" w:rsidRPr="005E444B">
        <w:rPr>
          <w:rFonts w:ascii="Times New Roman" w:hAnsi="Times New Roman"/>
        </w:rPr>
        <w:t xml:space="preserve">Fallou Ngom, Moustapha H. Kurfi, and Toyin Falola, eds. </w:t>
      </w:r>
      <w:r w:rsidRPr="005E444B">
        <w:rPr>
          <w:rFonts w:ascii="Times New Roman" w:hAnsi="Times New Roman"/>
        </w:rPr>
        <w:t>Cham, Switzerland: Palgrave, 2020. 439-456</w:t>
      </w:r>
    </w:p>
    <w:p w14:paraId="58457677" w14:textId="77777777" w:rsidR="00451F53" w:rsidRPr="005E444B" w:rsidRDefault="00451F53" w:rsidP="00451F53">
      <w:pPr>
        <w:pStyle w:val="NoSpacing"/>
        <w:ind w:left="216"/>
        <w:rPr>
          <w:rFonts w:ascii="Times New Roman" w:hAnsi="Times New Roman"/>
        </w:rPr>
      </w:pPr>
    </w:p>
    <w:p w14:paraId="7FB8988D" w14:textId="1C7BE679" w:rsidR="00171119" w:rsidRPr="005E444B" w:rsidRDefault="00171119" w:rsidP="009121F1">
      <w:pPr>
        <w:pStyle w:val="NoSpacing"/>
        <w:numPr>
          <w:ilvl w:val="0"/>
          <w:numId w:val="19"/>
        </w:numPr>
        <w:rPr>
          <w:rFonts w:ascii="Times New Roman" w:hAnsi="Times New Roman"/>
        </w:rPr>
      </w:pPr>
      <w:r w:rsidRPr="005E444B">
        <w:rPr>
          <w:rFonts w:ascii="Times New Roman" w:hAnsi="Times New Roman"/>
        </w:rPr>
        <w:t>“</w:t>
      </w:r>
      <w:r w:rsidRPr="005E444B">
        <w:rPr>
          <w:rFonts w:ascii="Times New Roman" w:hAnsi="Times New Roman"/>
          <w:color w:val="333333"/>
          <w:shd w:val="clear" w:color="auto" w:fill="FFFFFF"/>
        </w:rPr>
        <w:t xml:space="preserve">Literary Pan-Africanism in African Literature: The Epics of Chaka Zulu and Sundiata Keita.” In </w:t>
      </w:r>
      <w:r w:rsidRPr="005E444B">
        <w:rPr>
          <w:rFonts w:ascii="Times New Roman" w:hAnsi="Times New Roman"/>
          <w:color w:val="333333"/>
          <w:u w:val="single"/>
          <w:shd w:val="clear" w:color="auto" w:fill="FFFFFF"/>
        </w:rPr>
        <w:t>Routledge Handbook of Pan-Africanism</w:t>
      </w:r>
      <w:r w:rsidRPr="005E444B">
        <w:rPr>
          <w:rFonts w:ascii="Times New Roman" w:hAnsi="Times New Roman"/>
          <w:color w:val="333333"/>
          <w:shd w:val="clear" w:color="auto" w:fill="FFFFFF"/>
        </w:rPr>
        <w:t>. Reiland Rabaka, ed. London and New York: Routledge, 2020. 401-417.</w:t>
      </w:r>
    </w:p>
    <w:p w14:paraId="7EA1E700" w14:textId="77777777" w:rsidR="00171119" w:rsidRPr="005E444B" w:rsidRDefault="00171119" w:rsidP="00171119">
      <w:pPr>
        <w:pStyle w:val="NoSpacing"/>
        <w:ind w:left="216"/>
        <w:rPr>
          <w:rFonts w:ascii="Times New Roman" w:hAnsi="Times New Roman"/>
        </w:rPr>
      </w:pPr>
    </w:p>
    <w:p w14:paraId="218F02AA" w14:textId="67C15334" w:rsidR="0024585E" w:rsidRPr="005E444B" w:rsidRDefault="0024585E" w:rsidP="009121F1">
      <w:pPr>
        <w:pStyle w:val="NoSpacing"/>
        <w:numPr>
          <w:ilvl w:val="0"/>
          <w:numId w:val="19"/>
        </w:numPr>
        <w:rPr>
          <w:rFonts w:ascii="Times New Roman" w:hAnsi="Times New Roman"/>
        </w:rPr>
      </w:pPr>
      <w:r w:rsidRPr="005E444B">
        <w:rPr>
          <w:rFonts w:ascii="Times New Roman" w:hAnsi="Times New Roman"/>
        </w:rPr>
        <w:t xml:space="preserve">“Black Nationalism.” In </w:t>
      </w:r>
      <w:r w:rsidRPr="005E444B">
        <w:rPr>
          <w:rFonts w:ascii="Times New Roman" w:hAnsi="Times New Roman"/>
          <w:u w:val="single"/>
        </w:rPr>
        <w:t>Black Political Thought: From David Walker to the Present</w:t>
      </w:r>
      <w:r w:rsidRPr="005E444B">
        <w:rPr>
          <w:rFonts w:ascii="Times New Roman" w:hAnsi="Times New Roman"/>
        </w:rPr>
        <w:t>. Cambridge and New York: Cambridge UP, 2020. 107-118.</w:t>
      </w:r>
    </w:p>
    <w:p w14:paraId="0E171DF7" w14:textId="77777777" w:rsidR="0024585E" w:rsidRPr="005E444B" w:rsidRDefault="0024585E" w:rsidP="0024585E">
      <w:pPr>
        <w:pStyle w:val="NoSpacing"/>
        <w:ind w:left="216"/>
        <w:rPr>
          <w:rFonts w:ascii="Times New Roman" w:hAnsi="Times New Roman"/>
        </w:rPr>
      </w:pPr>
    </w:p>
    <w:p w14:paraId="00000062" w14:textId="0665E537" w:rsidR="00E438EB" w:rsidRPr="005E444B" w:rsidRDefault="00AD3845" w:rsidP="009121F1">
      <w:pPr>
        <w:pStyle w:val="NoSpacing"/>
        <w:numPr>
          <w:ilvl w:val="0"/>
          <w:numId w:val="19"/>
        </w:numPr>
        <w:rPr>
          <w:rFonts w:ascii="Times New Roman" w:hAnsi="Times New Roman"/>
        </w:rPr>
      </w:pPr>
      <w:r w:rsidRPr="005E444B">
        <w:rPr>
          <w:rFonts w:ascii="Times New Roman" w:hAnsi="Times New Roman"/>
        </w:rPr>
        <w:t xml:space="preserve">“African Legacy and Chicago Politics in Barack Obama’s </w:t>
      </w:r>
      <w:r w:rsidRPr="005E444B">
        <w:rPr>
          <w:rFonts w:ascii="Times New Roman" w:hAnsi="Times New Roman"/>
          <w:i/>
        </w:rPr>
        <w:t>Dreams from My Father.</w:t>
      </w:r>
      <w:r w:rsidRPr="005E444B">
        <w:rPr>
          <w:rFonts w:ascii="Times New Roman" w:hAnsi="Times New Roman"/>
        </w:rPr>
        <w:t xml:space="preserve">” In </w:t>
      </w:r>
      <w:r w:rsidRPr="005E444B">
        <w:rPr>
          <w:rFonts w:ascii="Times New Roman" w:hAnsi="Times New Roman"/>
          <w:u w:val="single"/>
        </w:rPr>
        <w:t>Literature and Culture of the Chicago Renaissance: Postmodern and Postcolonial Development</w:t>
      </w:r>
      <w:r w:rsidRPr="005E444B">
        <w:rPr>
          <w:rFonts w:ascii="Times New Roman" w:hAnsi="Times New Roman"/>
        </w:rPr>
        <w:t xml:space="preserve">. Yoshinobu Hakutani, ed. New York: Routledge, 2019.  </w:t>
      </w:r>
      <w:r w:rsidR="004A6C30" w:rsidRPr="005E444B">
        <w:rPr>
          <w:rFonts w:ascii="Times New Roman" w:hAnsi="Times New Roman"/>
        </w:rPr>
        <w:t>200-315.</w:t>
      </w:r>
    </w:p>
    <w:p w14:paraId="00B50F20" w14:textId="77777777" w:rsidR="00E36922" w:rsidRPr="005E444B" w:rsidRDefault="00E36922" w:rsidP="00E36922">
      <w:pPr>
        <w:pStyle w:val="NoSpacing"/>
        <w:ind w:left="216"/>
        <w:rPr>
          <w:rFonts w:ascii="Times New Roman" w:hAnsi="Times New Roman"/>
        </w:rPr>
      </w:pPr>
    </w:p>
    <w:p w14:paraId="00000063" w14:textId="77777777" w:rsidR="00E438EB" w:rsidRPr="005E444B" w:rsidRDefault="00AD3845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Doubly Marginalized: Conditions and Media Representations of Black Transgender Women in the United States with a Brief Focus on Jamaica.” In </w:t>
      </w:r>
      <w:r w:rsidRPr="005E444B">
        <w:rPr>
          <w:color w:val="000000"/>
          <w:sz w:val="22"/>
          <w:szCs w:val="22"/>
          <w:u w:val="single"/>
        </w:rPr>
        <w:t>Marginality in the Urban Center, Neighborhoods, Communities, and Urban Marginality</w:t>
      </w:r>
      <w:r w:rsidRPr="005E444B">
        <w:rPr>
          <w:color w:val="000000"/>
          <w:sz w:val="22"/>
          <w:szCs w:val="22"/>
        </w:rPr>
        <w:t xml:space="preserve">. </w:t>
      </w:r>
      <w:r w:rsidRPr="005E444B">
        <w:rPr>
          <w:color w:val="111111"/>
          <w:sz w:val="22"/>
          <w:szCs w:val="22"/>
          <w:highlight w:val="white"/>
        </w:rPr>
        <w:t>Peary Brug, Zachary S. Ritter, and Kenneth R. Roth, eds. New York: Palgrave, 2019. 161-185.</w:t>
      </w:r>
    </w:p>
    <w:p w14:paraId="00000064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216"/>
        <w:rPr>
          <w:color w:val="000000"/>
          <w:sz w:val="22"/>
          <w:szCs w:val="22"/>
        </w:rPr>
      </w:pPr>
    </w:p>
    <w:p w14:paraId="00000065" w14:textId="77777777" w:rsidR="00E438EB" w:rsidRPr="005E444B" w:rsidRDefault="00AD3845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The Myth of Post-Racialism: Hegemonic and Counterhegemonic Stories about Race and Racism in the United States.” In </w:t>
      </w:r>
      <w:r w:rsidRPr="005E444B">
        <w:rPr>
          <w:color w:val="000000"/>
          <w:sz w:val="22"/>
          <w:szCs w:val="22"/>
          <w:u w:val="single"/>
        </w:rPr>
        <w:t>Public Space, Public Policy and Public Understanding of Race and Ethnicity in America: An Interdisciplinary Approach</w:t>
      </w:r>
      <w:r w:rsidRPr="005E444B">
        <w:rPr>
          <w:color w:val="000000"/>
          <w:sz w:val="22"/>
          <w:szCs w:val="22"/>
        </w:rPr>
        <w:t>. Teresa Booker, ed. Akron: U of Akron P, 2016. 3-15.</w:t>
      </w:r>
    </w:p>
    <w:p w14:paraId="00000066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360"/>
        <w:rPr>
          <w:color w:val="000000"/>
          <w:sz w:val="22"/>
          <w:szCs w:val="22"/>
        </w:rPr>
      </w:pPr>
    </w:p>
    <w:p w14:paraId="00000067" w14:textId="77777777" w:rsidR="00E438EB" w:rsidRPr="005E444B" w:rsidRDefault="00AD3845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Voodoo and the Black Vernacular as Weapons of Resistance.” </w:t>
      </w:r>
      <w:r w:rsidRPr="005E444B">
        <w:rPr>
          <w:color w:val="000000"/>
          <w:sz w:val="22"/>
          <w:szCs w:val="22"/>
          <w:u w:val="single"/>
        </w:rPr>
        <w:t xml:space="preserve">Zora Neale Hurston, Haiti, and </w:t>
      </w:r>
      <w:r w:rsidRPr="005E444B">
        <w:rPr>
          <w:i/>
          <w:color w:val="000000"/>
          <w:sz w:val="22"/>
          <w:szCs w:val="22"/>
          <w:u w:val="single"/>
        </w:rPr>
        <w:t>Their Eyes Were Watching God</w:t>
      </w:r>
      <w:r w:rsidRPr="005E444B">
        <w:rPr>
          <w:color w:val="000000"/>
          <w:sz w:val="22"/>
          <w:szCs w:val="22"/>
        </w:rPr>
        <w:t>. La Vinia Delois Jennings, ed. Evanston: Northwestern UP, 2013. 191-214.</w:t>
      </w:r>
    </w:p>
    <w:p w14:paraId="00000068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069" w14:textId="77777777" w:rsidR="00E438EB" w:rsidRPr="005E444B" w:rsidRDefault="00AD3845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lastRenderedPageBreak/>
        <w:t xml:space="preserve">“African Elements in the Folktales of Zora Neale Hurston’s Mules and Men.” </w:t>
      </w:r>
      <w:r w:rsidRPr="005E444B">
        <w:rPr>
          <w:color w:val="000000"/>
          <w:sz w:val="22"/>
          <w:szCs w:val="22"/>
          <w:u w:val="single"/>
        </w:rPr>
        <w:t>Critical Insights: Zora Neale Hurston</w:t>
      </w:r>
      <w:r w:rsidRPr="005E444B">
        <w:rPr>
          <w:color w:val="000000"/>
          <w:sz w:val="22"/>
          <w:szCs w:val="22"/>
        </w:rPr>
        <w:t>. Sharon Jones, ed. Ipswich: Salem Press, 2013. 144-168.</w:t>
      </w:r>
    </w:p>
    <w:p w14:paraId="0000006A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06B" w14:textId="77777777" w:rsidR="00E438EB" w:rsidRPr="005E444B" w:rsidRDefault="00AD3845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Radical and Nationalist Resistance in David Walker’s and Frederick Douglass’s Antislavery Narratives.” </w:t>
      </w:r>
      <w:r w:rsidRPr="005E444B">
        <w:rPr>
          <w:color w:val="000000"/>
          <w:sz w:val="22"/>
          <w:szCs w:val="22"/>
          <w:u w:val="single"/>
        </w:rPr>
        <w:t>Critical Insights: Literature of Protest</w:t>
      </w:r>
      <w:r w:rsidRPr="005E444B">
        <w:rPr>
          <w:color w:val="000000"/>
          <w:sz w:val="22"/>
          <w:szCs w:val="22"/>
        </w:rPr>
        <w:t>. Kimberly Drake, ed. Ipswich: Salem P, 2013. 113-43.</w:t>
      </w:r>
    </w:p>
    <w:p w14:paraId="0000006C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06D" w14:textId="77777777" w:rsidR="00E438EB" w:rsidRPr="005E444B" w:rsidRDefault="00AD3845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Babacar Mbaye and Alexander Charles Oliver Hall. “Introduction: New Approaches to American Popular Music.” In </w:t>
      </w:r>
      <w:r w:rsidRPr="005E444B">
        <w:rPr>
          <w:color w:val="000000"/>
          <w:sz w:val="22"/>
          <w:szCs w:val="22"/>
          <w:u w:val="single"/>
        </w:rPr>
        <w:t>Crossing Traditions: American Popular Music in Local and Global Contexts</w:t>
      </w:r>
      <w:r w:rsidRPr="005E444B">
        <w:rPr>
          <w:color w:val="000000"/>
          <w:sz w:val="22"/>
          <w:szCs w:val="22"/>
        </w:rPr>
        <w:t>. Babacar M’Baye and Alexander Charles Oliver Hall, eds. Lanham: Scarecrow P, 2013. v-xix.</w:t>
      </w:r>
    </w:p>
    <w:p w14:paraId="0000006E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06F" w14:textId="77777777" w:rsidR="00E438EB" w:rsidRPr="005E444B" w:rsidRDefault="00AD3845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In Search of Mahalia Jackson and Aminata Fall: A Comparative Study of Senegalese and African American Blues.” In </w:t>
      </w:r>
      <w:r w:rsidRPr="005E444B">
        <w:rPr>
          <w:color w:val="000000"/>
          <w:sz w:val="22"/>
          <w:szCs w:val="22"/>
          <w:u w:val="single"/>
        </w:rPr>
        <w:t>Crossing Traditions: American Popular Music in Local and Global Contexts</w:t>
      </w:r>
      <w:r w:rsidRPr="005E444B">
        <w:rPr>
          <w:color w:val="000000"/>
          <w:sz w:val="22"/>
          <w:szCs w:val="22"/>
        </w:rPr>
        <w:t>. Babacar M’Baye and Alexander Charles O. Hall, eds. Lanham: Scarecrow Press, 2013. v-xix. 101-120.</w:t>
      </w:r>
    </w:p>
    <w:p w14:paraId="00000070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071" w14:textId="77777777" w:rsidR="00E438EB" w:rsidRPr="005E444B" w:rsidRDefault="00AD3845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The Model AU as a Pedagogical Method of Teaching American Students about Africa.” </w:t>
      </w:r>
      <w:r w:rsidRPr="005E444B">
        <w:rPr>
          <w:color w:val="000000"/>
          <w:sz w:val="22"/>
          <w:szCs w:val="22"/>
          <w:highlight w:val="white"/>
        </w:rPr>
        <w:t xml:space="preserve">Brandon D. Lundy et al, eds. </w:t>
      </w:r>
      <w:r w:rsidRPr="005E444B">
        <w:rPr>
          <w:color w:val="000000"/>
          <w:sz w:val="22"/>
          <w:szCs w:val="22"/>
          <w:u w:val="single"/>
        </w:rPr>
        <w:t>Teaching Africa: A Guide for the 21st-Century Classroom</w:t>
      </w:r>
      <w:r w:rsidRPr="005E444B">
        <w:rPr>
          <w:color w:val="000000"/>
          <w:sz w:val="22"/>
          <w:szCs w:val="22"/>
        </w:rPr>
        <w:t>. Bloomington: Indiana UP, 2013. 195-201.</w:t>
      </w:r>
    </w:p>
    <w:p w14:paraId="00000072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460AEBAE" w14:textId="77777777" w:rsidR="003A7437" w:rsidRPr="005E444B" w:rsidRDefault="00AD3845" w:rsidP="003A7437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What is Black in the Melting Pot? A Critique of Afrocentrist and Postmodernist Discourses on Blackness.” </w:t>
      </w:r>
      <w:r w:rsidRPr="005E444B">
        <w:rPr>
          <w:color w:val="000000"/>
          <w:sz w:val="22"/>
          <w:szCs w:val="22"/>
          <w:u w:val="single"/>
        </w:rPr>
        <w:t>American Multicultural Studies: Diversity of Race, Ethnicity, Gender and Sexuality</w:t>
      </w:r>
      <w:r w:rsidRPr="005E444B">
        <w:rPr>
          <w:color w:val="000000"/>
          <w:sz w:val="22"/>
          <w:szCs w:val="22"/>
        </w:rPr>
        <w:t>. Sherrow O. Pinder, ed. Los Angeles and London: Sage, 2013. 3-19.</w:t>
      </w:r>
    </w:p>
    <w:p w14:paraId="2C004BFA" w14:textId="77777777" w:rsidR="003A7437" w:rsidRPr="005E444B" w:rsidRDefault="003A7437" w:rsidP="003A7437">
      <w:pPr>
        <w:pStyle w:val="ListParagraph"/>
        <w:rPr>
          <w:color w:val="000000"/>
          <w:sz w:val="22"/>
          <w:szCs w:val="22"/>
        </w:rPr>
      </w:pPr>
    </w:p>
    <w:p w14:paraId="66DE628C" w14:textId="77777777" w:rsidR="003A7437" w:rsidRPr="005E444B" w:rsidRDefault="00AD3845" w:rsidP="003A7437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The Pan-African and Puritan Dimensions of Phillis Wheatley’s Poems and Letters.” In </w:t>
      </w:r>
      <w:r w:rsidRPr="005E444B">
        <w:rPr>
          <w:color w:val="000000"/>
          <w:sz w:val="22"/>
          <w:szCs w:val="22"/>
          <w:u w:val="single"/>
        </w:rPr>
        <w:t>New Essays on Phillis Wheatley</w:t>
      </w:r>
      <w:r w:rsidRPr="005E444B">
        <w:rPr>
          <w:color w:val="000000"/>
          <w:sz w:val="22"/>
          <w:szCs w:val="22"/>
        </w:rPr>
        <w:t>. John C. Shields and Eric D. Lamore, eds. Knoxville: U of Tennessee P, 2011. 271-293.</w:t>
      </w:r>
    </w:p>
    <w:p w14:paraId="7C777A29" w14:textId="77777777" w:rsidR="003A7437" w:rsidRPr="005E444B" w:rsidRDefault="003A7437" w:rsidP="003A7437">
      <w:pPr>
        <w:pStyle w:val="ListParagraph"/>
        <w:rPr>
          <w:color w:val="000000"/>
          <w:sz w:val="22"/>
          <w:szCs w:val="22"/>
        </w:rPr>
      </w:pPr>
    </w:p>
    <w:p w14:paraId="51C7923D" w14:textId="77777777" w:rsidR="003A7437" w:rsidRPr="005E444B" w:rsidRDefault="00AD3845" w:rsidP="003A7437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Africa and Colonialism in Langston Hughes’s Travel Writings.” </w:t>
      </w:r>
      <w:r w:rsidRPr="005E444B">
        <w:rPr>
          <w:color w:val="000000"/>
          <w:sz w:val="22"/>
          <w:szCs w:val="22"/>
          <w:u w:val="single"/>
        </w:rPr>
        <w:t>New Directions in Travel Writing and Travel Studies</w:t>
      </w:r>
      <w:r w:rsidRPr="005E444B">
        <w:rPr>
          <w:color w:val="000000"/>
          <w:sz w:val="22"/>
          <w:szCs w:val="22"/>
        </w:rPr>
        <w:t>. Dr. Carmen Andras, ed. Aachen, Germany: Shaker Publishing, 2010. 178-188.</w:t>
      </w:r>
    </w:p>
    <w:p w14:paraId="70421196" w14:textId="77777777" w:rsidR="003A7437" w:rsidRPr="005E444B" w:rsidRDefault="003A7437" w:rsidP="003A7437">
      <w:pPr>
        <w:pStyle w:val="ListParagraph"/>
        <w:rPr>
          <w:color w:val="000000"/>
          <w:sz w:val="22"/>
          <w:szCs w:val="22"/>
        </w:rPr>
      </w:pPr>
    </w:p>
    <w:p w14:paraId="2AF112BA" w14:textId="77777777" w:rsidR="003A7437" w:rsidRPr="005E444B" w:rsidRDefault="00AD3845" w:rsidP="003A7437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Discrimination and the American Dream in Lorraine Hansberry’s A Raisin in the Sun.” </w:t>
      </w:r>
      <w:r w:rsidRPr="005E444B">
        <w:rPr>
          <w:color w:val="000000"/>
          <w:sz w:val="22"/>
          <w:szCs w:val="22"/>
          <w:u w:val="single"/>
        </w:rPr>
        <w:t>Bloom’s Literary Themes: The American Dream</w:t>
      </w:r>
      <w:r w:rsidRPr="005E444B">
        <w:rPr>
          <w:color w:val="000000"/>
          <w:sz w:val="22"/>
          <w:szCs w:val="22"/>
        </w:rPr>
        <w:t>. Harold Bloom, ed. New York: Chelsea House. 2009. 171-186.</w:t>
      </w:r>
    </w:p>
    <w:p w14:paraId="7D683D43" w14:textId="77777777" w:rsidR="003A7437" w:rsidRPr="005E444B" w:rsidRDefault="003A7437" w:rsidP="003A7437">
      <w:pPr>
        <w:pStyle w:val="ListParagraph"/>
        <w:rPr>
          <w:color w:val="000000"/>
          <w:sz w:val="22"/>
          <w:szCs w:val="22"/>
        </w:rPr>
      </w:pPr>
    </w:p>
    <w:p w14:paraId="1E3D260A" w14:textId="77777777" w:rsidR="003A7437" w:rsidRPr="005E444B" w:rsidRDefault="00AD3845" w:rsidP="003A7437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With Amoaba Gooden and Wendy Wilson-Fall. “A History of Black Immigration into the United States and Canada with Culture and Policy Implications.” </w:t>
      </w:r>
      <w:r w:rsidRPr="005E444B">
        <w:rPr>
          <w:color w:val="000000"/>
          <w:sz w:val="22"/>
          <w:szCs w:val="22"/>
          <w:u w:val="single"/>
        </w:rPr>
        <w:t>Africana Cultures and Policy Studies: Scholarship and the Transformation of Public Policy</w:t>
      </w:r>
      <w:r w:rsidRPr="005E444B">
        <w:rPr>
          <w:color w:val="000000"/>
          <w:sz w:val="22"/>
          <w:szCs w:val="22"/>
        </w:rPr>
        <w:t>. Zachery Williams, ed. New York: Palgrave, 2009. 219-246.</w:t>
      </w:r>
    </w:p>
    <w:p w14:paraId="2AE917F7" w14:textId="77777777" w:rsidR="003A7437" w:rsidRPr="005E444B" w:rsidRDefault="003A7437" w:rsidP="003A7437">
      <w:pPr>
        <w:pStyle w:val="ListParagraph"/>
        <w:rPr>
          <w:color w:val="000000"/>
          <w:sz w:val="22"/>
          <w:szCs w:val="22"/>
        </w:rPr>
      </w:pPr>
    </w:p>
    <w:p w14:paraId="50EDDF5F" w14:textId="77777777" w:rsidR="003A7437" w:rsidRPr="005E444B" w:rsidRDefault="00AD3845" w:rsidP="003A7437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With Seneca Vaught, Zachery Williams, and Robert Smith. “A History of Black Immigration into the United States through the Lens of the African American Civil and Human Rights Struggle.”</w:t>
      </w:r>
      <w:r w:rsidRPr="005E444B">
        <w:rPr>
          <w:i/>
          <w:color w:val="000000"/>
          <w:sz w:val="22"/>
          <w:szCs w:val="22"/>
        </w:rPr>
        <w:t xml:space="preserve"> </w:t>
      </w:r>
      <w:r w:rsidRPr="005E444B">
        <w:rPr>
          <w:color w:val="000000"/>
          <w:sz w:val="22"/>
          <w:szCs w:val="22"/>
          <w:u w:val="single"/>
        </w:rPr>
        <w:t>Immigrant Rights in the Shadows of Citizenship</w:t>
      </w:r>
      <w:r w:rsidRPr="005E444B">
        <w:rPr>
          <w:color w:val="000000"/>
          <w:sz w:val="22"/>
          <w:szCs w:val="22"/>
        </w:rPr>
        <w:t>. Rachel Ida Buff, ed. New York: New York UP, 2008. 159-178.</w:t>
      </w:r>
    </w:p>
    <w:p w14:paraId="509F1C59" w14:textId="77777777" w:rsidR="003A7437" w:rsidRPr="005E444B" w:rsidRDefault="003A7437" w:rsidP="003A7437">
      <w:pPr>
        <w:pStyle w:val="ListParagraph"/>
        <w:rPr>
          <w:color w:val="000000"/>
          <w:sz w:val="22"/>
          <w:szCs w:val="22"/>
        </w:rPr>
      </w:pPr>
    </w:p>
    <w:p w14:paraId="5DCEAB97" w14:textId="77777777" w:rsidR="003A7437" w:rsidRPr="005E444B" w:rsidRDefault="00AD3845" w:rsidP="003A7437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Slavery and Africa in Native Son and Black Power: A Transnationalist Interpretation.” </w:t>
      </w:r>
      <w:r w:rsidRPr="005E444B">
        <w:rPr>
          <w:color w:val="000000"/>
          <w:sz w:val="22"/>
          <w:szCs w:val="22"/>
          <w:u w:val="single"/>
        </w:rPr>
        <w:t xml:space="preserve">Richard Wright’s </w:t>
      </w:r>
      <w:r w:rsidRPr="005E444B">
        <w:rPr>
          <w:i/>
          <w:color w:val="000000"/>
          <w:sz w:val="22"/>
          <w:szCs w:val="22"/>
          <w:u w:val="single"/>
        </w:rPr>
        <w:t>Native Son</w:t>
      </w:r>
      <w:r w:rsidRPr="005E444B">
        <w:rPr>
          <w:color w:val="000000"/>
          <w:sz w:val="22"/>
          <w:szCs w:val="22"/>
        </w:rPr>
        <w:t>. Ana María Fraile, ed. Amsterdam and New York: Rodopi, 2007. 75-90.</w:t>
      </w:r>
    </w:p>
    <w:p w14:paraId="5C9997D2" w14:textId="77777777" w:rsidR="003A7437" w:rsidRPr="005E444B" w:rsidRDefault="003A7437" w:rsidP="003A7437">
      <w:pPr>
        <w:pStyle w:val="ListParagraph"/>
        <w:rPr>
          <w:color w:val="000000"/>
          <w:sz w:val="22"/>
          <w:szCs w:val="22"/>
        </w:rPr>
      </w:pPr>
    </w:p>
    <w:p w14:paraId="60222C6C" w14:textId="77777777" w:rsidR="003A7437" w:rsidRPr="005E444B" w:rsidRDefault="00AD3845" w:rsidP="003A7437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The Theology and Poetics of Sin and Punishment in Go Tell it on the Mountain.” </w:t>
      </w:r>
      <w:r w:rsidRPr="005E444B">
        <w:rPr>
          <w:color w:val="000000"/>
          <w:sz w:val="22"/>
          <w:szCs w:val="22"/>
          <w:u w:val="single"/>
        </w:rPr>
        <w:t>From</w:t>
      </w:r>
      <w:r w:rsidRPr="005E444B">
        <w:rPr>
          <w:i/>
          <w:color w:val="000000"/>
          <w:sz w:val="22"/>
          <w:szCs w:val="22"/>
          <w:u w:val="single"/>
        </w:rPr>
        <w:t xml:space="preserve"> </w:t>
      </w:r>
      <w:r w:rsidRPr="005E444B">
        <w:rPr>
          <w:color w:val="000000"/>
          <w:sz w:val="22"/>
          <w:szCs w:val="22"/>
          <w:u w:val="single"/>
        </w:rPr>
        <w:t>Around the Globe: Secular Authors and Biblical Perspectives</w:t>
      </w:r>
      <w:r w:rsidRPr="005E444B">
        <w:rPr>
          <w:color w:val="000000"/>
          <w:sz w:val="22"/>
          <w:szCs w:val="22"/>
        </w:rPr>
        <w:t>. Seodial Deena et al, eds. Lanham: UP of America, 2007. 227-248.</w:t>
      </w:r>
    </w:p>
    <w:p w14:paraId="1A0F18B5" w14:textId="77777777" w:rsidR="003A7437" w:rsidRPr="005E444B" w:rsidRDefault="003A7437" w:rsidP="003A7437">
      <w:pPr>
        <w:pStyle w:val="ListParagraph"/>
        <w:rPr>
          <w:color w:val="000000"/>
          <w:sz w:val="22"/>
          <w:szCs w:val="22"/>
        </w:rPr>
      </w:pPr>
    </w:p>
    <w:p w14:paraId="7D732C67" w14:textId="77777777" w:rsidR="003A7437" w:rsidRPr="005E444B" w:rsidRDefault="00AD3845" w:rsidP="003A7437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Resistance against Racial, Sexual, and Social Oppression in Go Tell it on the Mountain and Beloved.” </w:t>
      </w:r>
      <w:r w:rsidRPr="005E444B">
        <w:rPr>
          <w:color w:val="000000"/>
          <w:sz w:val="22"/>
          <w:szCs w:val="22"/>
          <w:u w:val="single"/>
        </w:rPr>
        <w:t>James Baldwin and Toni Morrison: Comparative Critical and Theoretical Essays</w:t>
      </w:r>
      <w:r w:rsidRPr="005E444B">
        <w:rPr>
          <w:color w:val="000000"/>
          <w:sz w:val="22"/>
          <w:szCs w:val="22"/>
        </w:rPr>
        <w:t>. Lovalerie King and Lynn Orilla Scott, eds. New York: Palgrave, 2006. 167-186.</w:t>
      </w:r>
    </w:p>
    <w:p w14:paraId="467B5B83" w14:textId="77777777" w:rsidR="003A7437" w:rsidRPr="005E444B" w:rsidRDefault="003A7437" w:rsidP="003A7437">
      <w:pPr>
        <w:pStyle w:val="ListParagraph"/>
        <w:rPr>
          <w:color w:val="000000"/>
          <w:sz w:val="22"/>
          <w:szCs w:val="22"/>
        </w:rPr>
      </w:pPr>
    </w:p>
    <w:p w14:paraId="0802E6A7" w14:textId="77777777" w:rsidR="003A7437" w:rsidRPr="005E444B" w:rsidRDefault="00AD3845" w:rsidP="003A7437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African Retentions in Go Tell it on the Mountain.” </w:t>
      </w:r>
      <w:r w:rsidRPr="005E444B">
        <w:rPr>
          <w:color w:val="000000"/>
          <w:sz w:val="22"/>
          <w:szCs w:val="22"/>
          <w:u w:val="single"/>
        </w:rPr>
        <w:t xml:space="preserve">James Baldwin’s </w:t>
      </w:r>
      <w:r w:rsidRPr="005E444B">
        <w:rPr>
          <w:i/>
          <w:color w:val="000000"/>
          <w:sz w:val="22"/>
          <w:szCs w:val="22"/>
          <w:u w:val="single"/>
        </w:rPr>
        <w:t>Go Tell it on the Mountain</w:t>
      </w:r>
      <w:r w:rsidRPr="005E444B">
        <w:rPr>
          <w:color w:val="000000"/>
          <w:sz w:val="22"/>
          <w:szCs w:val="22"/>
          <w:u w:val="single"/>
        </w:rPr>
        <w:t>: Historical and Critical Essays</w:t>
      </w:r>
      <w:r w:rsidRPr="005E444B">
        <w:rPr>
          <w:color w:val="000000"/>
          <w:sz w:val="22"/>
          <w:szCs w:val="22"/>
        </w:rPr>
        <w:t>. Carol E. Henderson, ed. New York: Peter Lang, 2006. 41-54.</w:t>
      </w:r>
    </w:p>
    <w:p w14:paraId="72574957" w14:textId="77777777" w:rsidR="003A7437" w:rsidRPr="005E444B" w:rsidRDefault="003A7437" w:rsidP="003A7437">
      <w:pPr>
        <w:pStyle w:val="ListParagraph"/>
        <w:rPr>
          <w:color w:val="000000"/>
          <w:sz w:val="22"/>
          <w:szCs w:val="22"/>
        </w:rPr>
      </w:pPr>
    </w:p>
    <w:p w14:paraId="00000087" w14:textId="749EB7ED" w:rsidR="00E438EB" w:rsidRPr="005E444B" w:rsidRDefault="00AD3845" w:rsidP="003A7437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The Representation of Africa in Black Atlantic Studies of Race and Literature.” </w:t>
      </w:r>
      <w:r w:rsidRPr="005E444B">
        <w:rPr>
          <w:color w:val="000000"/>
          <w:sz w:val="22"/>
          <w:szCs w:val="22"/>
          <w:u w:val="single"/>
        </w:rPr>
        <w:t>Africa and Its Significant Others: Forty Years of Entanglement</w:t>
      </w:r>
      <w:r w:rsidRPr="005E444B">
        <w:rPr>
          <w:color w:val="000000"/>
          <w:sz w:val="22"/>
          <w:szCs w:val="22"/>
        </w:rPr>
        <w:t xml:space="preserve">. Isabel Hoving, Frans-Willen Korsten, and Ernst Van Alphen, eds. Amsterdam and New York: Rodopi, 2003. 151-162. </w:t>
      </w:r>
    </w:p>
    <w:p w14:paraId="00000088" w14:textId="77777777" w:rsidR="00E438EB" w:rsidRPr="005E444B" w:rsidRDefault="00E438EB">
      <w:pPr>
        <w:rPr>
          <w:color w:val="000000"/>
          <w:sz w:val="22"/>
          <w:szCs w:val="22"/>
        </w:rPr>
      </w:pPr>
    </w:p>
    <w:p w14:paraId="1F715957" w14:textId="768CB3B1" w:rsidR="00BD3EFA" w:rsidRPr="005E444B" w:rsidRDefault="00AD3845" w:rsidP="00BD3EFA">
      <w:pPr>
        <w:pStyle w:val="Heading3"/>
        <w:rPr>
          <w:color w:val="000000"/>
          <w:sz w:val="22"/>
          <w:szCs w:val="22"/>
          <w:u w:val="single"/>
        </w:rPr>
      </w:pPr>
      <w:bookmarkStart w:id="3" w:name="_heading=h.3znysh7" w:colFirst="0" w:colLast="0"/>
      <w:bookmarkEnd w:id="3"/>
      <w:r w:rsidRPr="005E444B">
        <w:rPr>
          <w:color w:val="000000"/>
          <w:sz w:val="22"/>
          <w:szCs w:val="22"/>
          <w:u w:val="single"/>
        </w:rPr>
        <w:lastRenderedPageBreak/>
        <w:t>REFEREED AND PEER-REVIEWED BOOK REVIEWS</w:t>
      </w:r>
    </w:p>
    <w:p w14:paraId="117D5484" w14:textId="0665B93F" w:rsidR="0087557E" w:rsidRPr="00EB0AA6" w:rsidRDefault="00EB0AA6" w:rsidP="00EB0AA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EB0AA6">
        <w:rPr>
          <w:sz w:val="22"/>
          <w:szCs w:val="22"/>
        </w:rPr>
        <w:t xml:space="preserve">Review of </w:t>
      </w:r>
      <w:r w:rsidRPr="00EB0AA6">
        <w:rPr>
          <w:color w:val="000000" w:themeColor="text1"/>
          <w:sz w:val="22"/>
          <w:szCs w:val="22"/>
          <w:u w:val="single"/>
        </w:rPr>
        <w:t>Back to Black: Retelling Black Radicalism for the 21st Century</w:t>
      </w:r>
      <w:r w:rsidRPr="00EB0AA6">
        <w:rPr>
          <w:color w:val="000000" w:themeColor="text1"/>
          <w:sz w:val="22"/>
          <w:szCs w:val="22"/>
        </w:rPr>
        <w:t>.</w:t>
      </w:r>
      <w:r w:rsidRPr="00EB0AA6">
        <w:rPr>
          <w:color w:val="10137D"/>
          <w:sz w:val="22"/>
          <w:szCs w:val="22"/>
        </w:rPr>
        <w:t xml:space="preserve"> </w:t>
      </w:r>
      <w:r w:rsidRPr="00EB0AA6">
        <w:rPr>
          <w:color w:val="000000" w:themeColor="text1"/>
          <w:sz w:val="22"/>
          <w:szCs w:val="22"/>
        </w:rPr>
        <w:t xml:space="preserve">Kehinde Andrews. </w:t>
      </w:r>
      <w:r w:rsidRPr="00EB0AA6">
        <w:rPr>
          <w:sz w:val="22"/>
          <w:szCs w:val="22"/>
        </w:rPr>
        <w:t xml:space="preserve">Chicago, IL, University of Chicago Press. </w:t>
      </w:r>
      <w:r w:rsidR="0087557E" w:rsidRPr="00EB0AA6">
        <w:rPr>
          <w:sz w:val="22"/>
          <w:szCs w:val="22"/>
          <w:u w:val="single"/>
        </w:rPr>
        <w:t>The European Legacy</w:t>
      </w:r>
      <w:r w:rsidR="0087557E" w:rsidRPr="00EB0AA6">
        <w:rPr>
          <w:sz w:val="22"/>
          <w:szCs w:val="22"/>
        </w:rPr>
        <w:t xml:space="preserve">, DOI: 10.1080/10848770.2021.1929302. </w:t>
      </w:r>
      <w:hyperlink r:id="rId8" w:history="1">
        <w:r w:rsidR="0087557E" w:rsidRPr="00EB0AA6">
          <w:rPr>
            <w:rStyle w:val="Hyperlink"/>
            <w:sz w:val="22"/>
            <w:szCs w:val="22"/>
          </w:rPr>
          <w:t>https://doi.org/10.1080/10848770.2021.1929302</w:t>
        </w:r>
      </w:hyperlink>
      <w:r w:rsidR="0087557E" w:rsidRPr="00EB0AA6">
        <w:rPr>
          <w:sz w:val="22"/>
          <w:szCs w:val="22"/>
        </w:rPr>
        <w:t>.</w:t>
      </w:r>
    </w:p>
    <w:p w14:paraId="734AA3DD" w14:textId="77777777" w:rsidR="0087557E" w:rsidRPr="0087557E" w:rsidRDefault="0087557E" w:rsidP="0087557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216"/>
        <w:rPr>
          <w:color w:val="000000"/>
          <w:sz w:val="22"/>
          <w:szCs w:val="22"/>
        </w:rPr>
      </w:pPr>
    </w:p>
    <w:p w14:paraId="4851F0EB" w14:textId="4F6BBD51" w:rsidR="00BD3EFA" w:rsidRPr="005E444B" w:rsidRDefault="00BD3EFA" w:rsidP="00BD3EFA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  <w:lang w:val="fr-FR"/>
        </w:rPr>
      </w:pPr>
      <w:r w:rsidRPr="005E444B">
        <w:rPr>
          <w:color w:val="000000"/>
          <w:sz w:val="22"/>
          <w:szCs w:val="22"/>
        </w:rPr>
        <w:t xml:space="preserve">Review of </w:t>
      </w:r>
      <w:r w:rsidRPr="005E444B">
        <w:rPr>
          <w:bCs/>
          <w:iCs/>
          <w:color w:val="000000" w:themeColor="text1"/>
          <w:sz w:val="22"/>
          <w:szCs w:val="22"/>
          <w:u w:val="single"/>
        </w:rPr>
        <w:t>Epistrophies: Jazz and the Literary Imagination</w:t>
      </w:r>
      <w:r w:rsidRPr="005E444B">
        <w:rPr>
          <w:color w:val="000000"/>
          <w:sz w:val="22"/>
          <w:szCs w:val="22"/>
        </w:rPr>
        <w:t xml:space="preserve">. </w:t>
      </w:r>
      <w:r w:rsidRPr="005E444B">
        <w:rPr>
          <w:bCs/>
          <w:color w:val="000000" w:themeColor="text1"/>
          <w:sz w:val="22"/>
          <w:szCs w:val="22"/>
        </w:rPr>
        <w:t>Brent Hayes Edwards</w:t>
      </w:r>
      <w:r w:rsidRPr="005E444B">
        <w:rPr>
          <w:color w:val="000000"/>
          <w:sz w:val="22"/>
          <w:szCs w:val="22"/>
        </w:rPr>
        <w:t xml:space="preserve">. New Haven, CT: Yale University Press, 2017. </w:t>
      </w:r>
      <w:r w:rsidRPr="005E444B">
        <w:rPr>
          <w:color w:val="000000"/>
          <w:sz w:val="22"/>
          <w:szCs w:val="22"/>
          <w:u w:val="single"/>
          <w:lang w:val="fr-FR"/>
        </w:rPr>
        <w:t>Cercles: revue pluridisciplinaire du monde anglophone</w:t>
      </w:r>
      <w:r w:rsidRPr="005E444B">
        <w:rPr>
          <w:color w:val="000000"/>
          <w:sz w:val="22"/>
          <w:szCs w:val="22"/>
          <w:lang w:val="fr-FR"/>
        </w:rPr>
        <w:t xml:space="preserve">. October 2020. </w:t>
      </w:r>
      <w:hyperlink r:id="rId9" w:history="1">
        <w:r w:rsidRPr="005E444B">
          <w:rPr>
            <w:rStyle w:val="Hyperlink"/>
            <w:sz w:val="22"/>
            <w:szCs w:val="22"/>
            <w:lang w:val="fr-FR"/>
          </w:rPr>
          <w:t>http://www.cercles.com/review/r88/Edwards.html</w:t>
        </w:r>
      </w:hyperlink>
      <w:r w:rsidRPr="005E444B">
        <w:rPr>
          <w:color w:val="000000"/>
          <w:sz w:val="22"/>
          <w:szCs w:val="22"/>
          <w:lang w:val="fr-FR"/>
        </w:rPr>
        <w:t xml:space="preserve">. </w:t>
      </w:r>
    </w:p>
    <w:p w14:paraId="25BFC0BE" w14:textId="77777777" w:rsidR="00BD3EFA" w:rsidRPr="005E444B" w:rsidRDefault="00BD3EFA" w:rsidP="00BD3EFA">
      <w:pPr>
        <w:pBdr>
          <w:top w:val="nil"/>
          <w:left w:val="nil"/>
          <w:bottom w:val="nil"/>
          <w:right w:val="nil"/>
          <w:between w:val="nil"/>
        </w:pBdr>
        <w:ind w:left="216"/>
        <w:rPr>
          <w:color w:val="000000"/>
          <w:sz w:val="22"/>
          <w:szCs w:val="22"/>
          <w:lang w:val="fr-SN"/>
        </w:rPr>
      </w:pPr>
    </w:p>
    <w:p w14:paraId="0000008A" w14:textId="4437A4F2" w:rsidR="00E438EB" w:rsidRPr="005E444B" w:rsidRDefault="00AD384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 of </w:t>
      </w:r>
      <w:r w:rsidRPr="005E444B">
        <w:rPr>
          <w:color w:val="000000"/>
          <w:sz w:val="22"/>
          <w:szCs w:val="22"/>
          <w:u w:val="single"/>
        </w:rPr>
        <w:t>Literature, Law, and Rhetorical Performance in the Anticolonial Atlantic</w:t>
      </w:r>
      <w:r w:rsidRPr="005E444B">
        <w:rPr>
          <w:color w:val="000000"/>
          <w:sz w:val="22"/>
          <w:szCs w:val="22"/>
        </w:rPr>
        <w:t>. Anne W. Gulick. Columbus: Ohio State University Press, 2016. H-Law; H-Net Reviews in the Humanities, October 2018. 1-3.</w:t>
      </w:r>
    </w:p>
    <w:p w14:paraId="0000008B" w14:textId="77777777" w:rsidR="00E438EB" w:rsidRPr="005E444B" w:rsidRDefault="00E438EB">
      <w:pPr>
        <w:rPr>
          <w:color w:val="000000"/>
          <w:sz w:val="22"/>
          <w:szCs w:val="22"/>
        </w:rPr>
      </w:pPr>
    </w:p>
    <w:p w14:paraId="0000008C" w14:textId="77777777" w:rsidR="00E438EB" w:rsidRPr="005E444B" w:rsidRDefault="00AD384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  <w:lang w:val="fr-FR"/>
        </w:rPr>
      </w:pPr>
      <w:r w:rsidRPr="005E444B">
        <w:rPr>
          <w:color w:val="000000"/>
          <w:sz w:val="22"/>
          <w:szCs w:val="22"/>
        </w:rPr>
        <w:t xml:space="preserve">Review of </w:t>
      </w:r>
      <w:r w:rsidRPr="005E444B">
        <w:rPr>
          <w:color w:val="000000"/>
          <w:sz w:val="22"/>
          <w:szCs w:val="22"/>
          <w:u w:val="single"/>
        </w:rPr>
        <w:t>The Music of Multicultural America Performance, Identity, and Community in the United States</w:t>
      </w:r>
      <w:r w:rsidRPr="005E444B">
        <w:rPr>
          <w:color w:val="000000"/>
          <w:sz w:val="22"/>
          <w:szCs w:val="22"/>
        </w:rPr>
        <w:t xml:space="preserve">. </w:t>
      </w:r>
      <w:r w:rsidRPr="00F42D79">
        <w:rPr>
          <w:color w:val="000000"/>
          <w:sz w:val="22"/>
          <w:szCs w:val="22"/>
        </w:rPr>
        <w:t xml:space="preserve">Kip Lornell and Anne K. Rasmussen, eds. Jackson: UP of Mississippi, 2016. </w:t>
      </w:r>
      <w:r w:rsidRPr="005E444B">
        <w:rPr>
          <w:color w:val="000000"/>
          <w:sz w:val="22"/>
          <w:szCs w:val="22"/>
          <w:u w:val="single"/>
          <w:lang w:val="fr-FR"/>
        </w:rPr>
        <w:t>Cercles: revue pluridisciplinaire du monde anglophone</w:t>
      </w:r>
      <w:r w:rsidRPr="005E444B">
        <w:rPr>
          <w:color w:val="000000"/>
          <w:sz w:val="22"/>
          <w:szCs w:val="22"/>
          <w:lang w:val="fr-FR"/>
        </w:rPr>
        <w:t>. January 9, 2018. http://www.cercles.com/review/r82/Lornell.html. 1-9.</w:t>
      </w:r>
    </w:p>
    <w:p w14:paraId="0000008D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216" w:hanging="720"/>
        <w:rPr>
          <w:color w:val="000000"/>
          <w:sz w:val="22"/>
          <w:szCs w:val="22"/>
          <w:lang w:val="fr-FR"/>
        </w:rPr>
      </w:pPr>
    </w:p>
    <w:p w14:paraId="0000008E" w14:textId="77777777" w:rsidR="00E438EB" w:rsidRPr="005E444B" w:rsidRDefault="00AD384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 of </w:t>
      </w:r>
      <w:r w:rsidRPr="005E444B">
        <w:rPr>
          <w:color w:val="000000"/>
          <w:sz w:val="22"/>
          <w:szCs w:val="22"/>
          <w:u w:val="single"/>
        </w:rPr>
        <w:t>Invoking Slavery in the Eighteenth-Century British Imagination</w:t>
      </w:r>
      <w:r w:rsidRPr="005E444B">
        <w:rPr>
          <w:color w:val="000000"/>
          <w:sz w:val="22"/>
          <w:szCs w:val="22"/>
        </w:rPr>
        <w:t xml:space="preserve">. Srividhya Swaminathan and Adam R. Beach, eds. Farnham, UK: Ashgate, 2013. </w:t>
      </w:r>
      <w:r w:rsidRPr="005E444B">
        <w:rPr>
          <w:color w:val="000000"/>
          <w:sz w:val="22"/>
          <w:szCs w:val="22"/>
          <w:u w:val="single"/>
        </w:rPr>
        <w:t>The European Legacy</w:t>
      </w:r>
      <w:r w:rsidRPr="005E444B">
        <w:rPr>
          <w:color w:val="000000"/>
          <w:sz w:val="22"/>
          <w:szCs w:val="22"/>
        </w:rPr>
        <w:t>. 21.2 (2016): 205-209.</w:t>
      </w:r>
    </w:p>
    <w:p w14:paraId="0000008F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090" w14:textId="77777777" w:rsidR="00E438EB" w:rsidRPr="005E444B" w:rsidRDefault="00AD384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 of </w:t>
      </w:r>
      <w:r w:rsidRPr="005E444B">
        <w:rPr>
          <w:color w:val="000000"/>
          <w:sz w:val="22"/>
          <w:szCs w:val="22"/>
          <w:u w:val="single"/>
        </w:rPr>
        <w:t>The Trickster Figure in American Literature</w:t>
      </w:r>
      <w:r w:rsidRPr="005E444B">
        <w:rPr>
          <w:color w:val="000000"/>
          <w:sz w:val="22"/>
          <w:szCs w:val="22"/>
        </w:rPr>
        <w:t xml:space="preserve">. By Winifred Morgan. New York: Palgrave Macmillan, 2013. </w:t>
      </w:r>
      <w:r w:rsidRPr="005E444B">
        <w:rPr>
          <w:color w:val="000000"/>
          <w:sz w:val="22"/>
          <w:szCs w:val="22"/>
          <w:u w:val="single"/>
        </w:rPr>
        <w:t>Journal of American Studies</w:t>
      </w:r>
      <w:r w:rsidRPr="005E444B">
        <w:rPr>
          <w:color w:val="000000"/>
          <w:sz w:val="22"/>
          <w:szCs w:val="22"/>
        </w:rPr>
        <w:t xml:space="preserve">. 49.4 (2015): 948-949. </w:t>
      </w:r>
    </w:p>
    <w:p w14:paraId="00000091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  <w:u w:val="single"/>
        </w:rPr>
      </w:pPr>
    </w:p>
    <w:p w14:paraId="00000092" w14:textId="77777777" w:rsidR="00E438EB" w:rsidRPr="005E444B" w:rsidRDefault="00AD384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 of </w:t>
      </w:r>
      <w:r w:rsidRPr="005E444B">
        <w:rPr>
          <w:color w:val="000000"/>
          <w:sz w:val="22"/>
          <w:szCs w:val="22"/>
          <w:u w:val="single"/>
        </w:rPr>
        <w:t>Rhyme's Challenge: Hip Hop, Poetry, and Contemporary Rhyming Culture</w:t>
      </w:r>
      <w:r w:rsidRPr="005E444B">
        <w:rPr>
          <w:i/>
          <w:color w:val="000000"/>
          <w:sz w:val="22"/>
          <w:szCs w:val="22"/>
        </w:rPr>
        <w:t xml:space="preserve">. </w:t>
      </w:r>
      <w:r w:rsidRPr="005E444B">
        <w:rPr>
          <w:color w:val="000000"/>
          <w:sz w:val="22"/>
          <w:szCs w:val="22"/>
        </w:rPr>
        <w:t xml:space="preserve">By David Kaplan. New York: Oxford UP, 2014. </w:t>
      </w:r>
      <w:r w:rsidRPr="005E444B">
        <w:rPr>
          <w:color w:val="000000"/>
          <w:sz w:val="22"/>
          <w:szCs w:val="22"/>
          <w:u w:val="single"/>
        </w:rPr>
        <w:t>Popular Music and Society</w:t>
      </w:r>
      <w:r w:rsidRPr="005E444B">
        <w:rPr>
          <w:color w:val="000000"/>
          <w:sz w:val="22"/>
          <w:szCs w:val="22"/>
        </w:rPr>
        <w:t>. December 4, 2014. 1-3.</w:t>
      </w:r>
    </w:p>
    <w:p w14:paraId="00000093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  <w:u w:val="single"/>
        </w:rPr>
      </w:pPr>
    </w:p>
    <w:p w14:paraId="00000094" w14:textId="77777777" w:rsidR="00E438EB" w:rsidRPr="005E444B" w:rsidRDefault="00AD384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 of </w:t>
      </w:r>
      <w:r w:rsidRPr="005E444B">
        <w:rPr>
          <w:color w:val="000000"/>
          <w:sz w:val="22"/>
          <w:szCs w:val="22"/>
          <w:u w:val="single"/>
        </w:rPr>
        <w:t>Paris, Capital of the Black Atlantic: Literature, Modernity, and Diaspora</w:t>
      </w:r>
      <w:r w:rsidRPr="005E444B">
        <w:rPr>
          <w:color w:val="000000"/>
          <w:sz w:val="22"/>
          <w:szCs w:val="22"/>
        </w:rPr>
        <w:t xml:space="preserve">. Jeremy Braddock and Jonathan P. Eburne, eds. Baltimore: The Johns Hopkins UP, 2013. </w:t>
      </w:r>
      <w:r w:rsidRPr="005E444B">
        <w:rPr>
          <w:color w:val="000000"/>
          <w:sz w:val="22"/>
          <w:szCs w:val="22"/>
          <w:u w:val="single"/>
        </w:rPr>
        <w:t>OFO: Journal of Transatlantic Studies</w:t>
      </w:r>
      <w:r w:rsidRPr="005E444B">
        <w:rPr>
          <w:color w:val="000000"/>
          <w:sz w:val="22"/>
          <w:szCs w:val="22"/>
        </w:rPr>
        <w:t>. 4.1 (June 2014): 109-112.</w:t>
      </w:r>
    </w:p>
    <w:p w14:paraId="00000095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  <w:u w:val="single"/>
        </w:rPr>
      </w:pPr>
    </w:p>
    <w:p w14:paraId="00000096" w14:textId="77777777" w:rsidR="00E438EB" w:rsidRPr="005E444B" w:rsidRDefault="00AD384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 of </w:t>
      </w:r>
      <w:r w:rsidRPr="005E444B">
        <w:rPr>
          <w:color w:val="000000"/>
          <w:sz w:val="22"/>
          <w:szCs w:val="22"/>
          <w:u w:val="single"/>
        </w:rPr>
        <w:t>James Baldwin: America and Beyond</w:t>
      </w:r>
      <w:r w:rsidRPr="005E444B">
        <w:rPr>
          <w:color w:val="000000"/>
          <w:sz w:val="22"/>
          <w:szCs w:val="22"/>
        </w:rPr>
        <w:t xml:space="preserve">. Cora Kaplan and Bill Schwarz, eds. Ann Arbor, The U of Michigan P, 2011. </w:t>
      </w:r>
      <w:r w:rsidRPr="005E444B">
        <w:rPr>
          <w:color w:val="000000"/>
          <w:sz w:val="22"/>
          <w:szCs w:val="22"/>
          <w:u w:val="single"/>
        </w:rPr>
        <w:t>New Formations</w:t>
      </w:r>
      <w:r w:rsidRPr="005E444B">
        <w:rPr>
          <w:color w:val="000000"/>
          <w:sz w:val="22"/>
          <w:szCs w:val="22"/>
        </w:rPr>
        <w:t>. 77.2 (Fall 2012 – Spring 2013): 204-208.</w:t>
      </w:r>
    </w:p>
    <w:p w14:paraId="00000097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  <w:u w:val="single"/>
        </w:rPr>
      </w:pPr>
    </w:p>
    <w:p w14:paraId="00000098" w14:textId="77777777" w:rsidR="00E438EB" w:rsidRPr="005E444B" w:rsidRDefault="00AD384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 of </w:t>
      </w:r>
      <w:r w:rsidRPr="005E444B">
        <w:rPr>
          <w:color w:val="000000"/>
          <w:sz w:val="22"/>
          <w:szCs w:val="22"/>
          <w:u w:val="single"/>
        </w:rPr>
        <w:t>Across the Atlantic: African Immigrants in the United States Diaspora</w:t>
      </w:r>
      <w:r w:rsidRPr="005E444B">
        <w:rPr>
          <w:color w:val="000000"/>
          <w:sz w:val="22"/>
          <w:szCs w:val="22"/>
        </w:rPr>
        <w:t>. Emmanuel Yewah and Dimeji Togunde, eds. Champaign, IL: Common Ground,</w:t>
      </w:r>
      <w:r w:rsidRPr="005E444B">
        <w:rPr>
          <w:i/>
          <w:color w:val="000000"/>
          <w:sz w:val="22"/>
          <w:szCs w:val="22"/>
        </w:rPr>
        <w:t xml:space="preserve"> </w:t>
      </w:r>
      <w:r w:rsidRPr="005E444B">
        <w:rPr>
          <w:color w:val="000000"/>
          <w:sz w:val="22"/>
          <w:szCs w:val="22"/>
        </w:rPr>
        <w:t xml:space="preserve">2010. </w:t>
      </w:r>
      <w:r w:rsidRPr="005E444B">
        <w:rPr>
          <w:color w:val="000000"/>
          <w:sz w:val="22"/>
          <w:szCs w:val="22"/>
          <w:u w:val="single"/>
        </w:rPr>
        <w:t>OFO: Journal of Transatlantic Studies</w:t>
      </w:r>
      <w:r w:rsidRPr="005E444B">
        <w:rPr>
          <w:color w:val="000000"/>
          <w:sz w:val="22"/>
          <w:szCs w:val="22"/>
        </w:rPr>
        <w:t>. 1.1 (2011): 119-122.</w:t>
      </w:r>
    </w:p>
    <w:p w14:paraId="00000099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  <w:u w:val="single"/>
        </w:rPr>
      </w:pPr>
    </w:p>
    <w:p w14:paraId="0000009A" w14:textId="77777777" w:rsidR="00E438EB" w:rsidRPr="005E444B" w:rsidRDefault="00AD384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 of </w:t>
      </w:r>
      <w:r w:rsidRPr="005E444B">
        <w:rPr>
          <w:color w:val="000000"/>
          <w:sz w:val="22"/>
          <w:szCs w:val="22"/>
          <w:u w:val="single"/>
        </w:rPr>
        <w:t>Constitutional Rights in Two Worlds: South Africa and the United States</w:t>
      </w:r>
      <w:r w:rsidRPr="005E444B">
        <w:rPr>
          <w:color w:val="000000"/>
          <w:sz w:val="22"/>
          <w:szCs w:val="22"/>
        </w:rPr>
        <w:t>. By Mark S. Kende. New York Cambridge UP, 2010. H-Law, H-Net. June 2011. URL: &lt;https://www.h-net.org/reviews/showrev.php?id=31456.&gt;</w:t>
      </w:r>
    </w:p>
    <w:p w14:paraId="0000009B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  <w:u w:val="single"/>
        </w:rPr>
      </w:pPr>
    </w:p>
    <w:p w14:paraId="0000009C" w14:textId="77777777" w:rsidR="00E438EB" w:rsidRPr="005E444B" w:rsidRDefault="00AD384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 of </w:t>
      </w:r>
      <w:r w:rsidRPr="005E444B">
        <w:rPr>
          <w:color w:val="000000"/>
          <w:sz w:val="22"/>
          <w:szCs w:val="22"/>
          <w:u w:val="single"/>
        </w:rPr>
        <w:t>Black Lives in the English Archives, 1500-1677</w:t>
      </w:r>
      <w:r w:rsidRPr="005E444B">
        <w:rPr>
          <w:color w:val="000000"/>
          <w:sz w:val="22"/>
          <w:szCs w:val="22"/>
        </w:rPr>
        <w:t xml:space="preserve">. By Imtiaz Habib. Aldershot, UK: Ashgate, 2008. </w:t>
      </w:r>
      <w:r w:rsidRPr="005E444B">
        <w:rPr>
          <w:color w:val="000000"/>
          <w:sz w:val="22"/>
          <w:szCs w:val="22"/>
          <w:u w:val="single"/>
        </w:rPr>
        <w:t>Seventeenth Century News</w:t>
      </w:r>
      <w:r w:rsidRPr="005E444B">
        <w:rPr>
          <w:color w:val="000000"/>
          <w:sz w:val="22"/>
          <w:szCs w:val="22"/>
        </w:rPr>
        <w:t>. 59.1-2 (Spring - Summer 2011): 61-65.</w:t>
      </w:r>
    </w:p>
    <w:p w14:paraId="0000009D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  <w:u w:val="single"/>
        </w:rPr>
      </w:pPr>
    </w:p>
    <w:p w14:paraId="0000009E" w14:textId="77777777" w:rsidR="00E438EB" w:rsidRPr="005E444B" w:rsidRDefault="00AD384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 of </w:t>
      </w:r>
      <w:r w:rsidRPr="005E444B">
        <w:rPr>
          <w:color w:val="000000"/>
          <w:sz w:val="22"/>
          <w:szCs w:val="22"/>
          <w:u w:val="single"/>
        </w:rPr>
        <w:t>Something Torn and New: An African Renaissance</w:t>
      </w:r>
      <w:r w:rsidRPr="005E444B">
        <w:rPr>
          <w:color w:val="000000"/>
          <w:sz w:val="22"/>
          <w:szCs w:val="22"/>
        </w:rPr>
        <w:t xml:space="preserve">. By Ngugi Wa Thiong’ o. New York: Basic Civitas, 2009. </w:t>
      </w:r>
      <w:r w:rsidRPr="005E444B">
        <w:rPr>
          <w:color w:val="000000"/>
          <w:sz w:val="22"/>
          <w:szCs w:val="22"/>
          <w:u w:val="single"/>
        </w:rPr>
        <w:t>Journal of African American History</w:t>
      </w:r>
      <w:r w:rsidRPr="005E444B">
        <w:rPr>
          <w:color w:val="000000"/>
          <w:sz w:val="22"/>
          <w:szCs w:val="22"/>
        </w:rPr>
        <w:t>. 95.3-4 (Summer - Fall 2010): 473-475.</w:t>
      </w:r>
    </w:p>
    <w:p w14:paraId="0000009F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  <w:u w:val="single"/>
        </w:rPr>
      </w:pPr>
    </w:p>
    <w:p w14:paraId="000000A0" w14:textId="77777777" w:rsidR="00E438EB" w:rsidRPr="005E444B" w:rsidRDefault="00AD384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 of </w:t>
      </w:r>
      <w:r w:rsidRPr="005E444B">
        <w:rPr>
          <w:color w:val="000000"/>
          <w:sz w:val="22"/>
          <w:szCs w:val="22"/>
          <w:u w:val="single"/>
        </w:rPr>
        <w:t>African Culture and Melville’s Art: The Creative Process in Benito Cereno and Moby-Dick</w:t>
      </w:r>
      <w:r w:rsidRPr="005E444B">
        <w:rPr>
          <w:color w:val="000000"/>
          <w:sz w:val="22"/>
          <w:szCs w:val="22"/>
        </w:rPr>
        <w:t xml:space="preserve">. By Sterling Stuckey. New York: Oxford UP, November 2009. </w:t>
      </w:r>
      <w:r w:rsidRPr="005E444B">
        <w:rPr>
          <w:color w:val="000000"/>
          <w:sz w:val="22"/>
          <w:szCs w:val="22"/>
          <w:u w:val="single"/>
        </w:rPr>
        <w:t>Southwest Journal of Cultures</w:t>
      </w:r>
      <w:r w:rsidRPr="005E444B">
        <w:rPr>
          <w:color w:val="000000"/>
          <w:sz w:val="22"/>
          <w:szCs w:val="22"/>
        </w:rPr>
        <w:t xml:space="preserve">. Online.  </w:t>
      </w:r>
    </w:p>
    <w:p w14:paraId="000000A1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  <w:u w:val="single"/>
        </w:rPr>
      </w:pPr>
    </w:p>
    <w:p w14:paraId="000000A2" w14:textId="77777777" w:rsidR="00E438EB" w:rsidRPr="005E444B" w:rsidRDefault="00AD384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 of </w:t>
      </w:r>
      <w:r w:rsidRPr="005E444B">
        <w:rPr>
          <w:color w:val="000000"/>
          <w:sz w:val="22"/>
          <w:szCs w:val="22"/>
          <w:u w:val="single"/>
        </w:rPr>
        <w:t>Versions of Blackness: Key Texts on Slavery from the Seventeenth Century</w:t>
      </w:r>
      <w:r w:rsidRPr="005E444B">
        <w:rPr>
          <w:color w:val="000000"/>
          <w:sz w:val="22"/>
          <w:szCs w:val="22"/>
        </w:rPr>
        <w:t xml:space="preserve">. By Derek Hughes. New York: Cambridge UP, 2007. </w:t>
      </w:r>
      <w:r w:rsidRPr="005E444B">
        <w:rPr>
          <w:color w:val="000000"/>
          <w:sz w:val="22"/>
          <w:szCs w:val="22"/>
          <w:u w:val="single"/>
        </w:rPr>
        <w:t>Seventeenth-Century News</w:t>
      </w:r>
      <w:r w:rsidRPr="005E444B">
        <w:rPr>
          <w:color w:val="000000"/>
          <w:sz w:val="22"/>
          <w:szCs w:val="22"/>
        </w:rPr>
        <w:t>. 57. 1-2 (Spring - Summer 2009): 12-16.</w:t>
      </w:r>
    </w:p>
    <w:p w14:paraId="000000A3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  <w:u w:val="single"/>
        </w:rPr>
      </w:pPr>
    </w:p>
    <w:p w14:paraId="000000A4" w14:textId="77777777" w:rsidR="00E438EB" w:rsidRPr="005E444B" w:rsidRDefault="00AD384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 of </w:t>
      </w:r>
      <w:r w:rsidRPr="005E444B">
        <w:rPr>
          <w:color w:val="000000"/>
          <w:sz w:val="22"/>
          <w:szCs w:val="22"/>
          <w:u w:val="single"/>
        </w:rPr>
        <w:t>Exporting American Dreams: Thurgood Marshall’s African Journey</w:t>
      </w:r>
      <w:r w:rsidRPr="005E444B">
        <w:rPr>
          <w:color w:val="000000"/>
          <w:sz w:val="22"/>
          <w:szCs w:val="22"/>
        </w:rPr>
        <w:t>. By Mary L. Dudziak. Oxford: Oxford UP, 2008. H-LAW. January 2009. &lt;http://www.h-net.org/reviews/showrev.php?id=23939&gt;. 1-3.</w:t>
      </w:r>
    </w:p>
    <w:p w14:paraId="000000A5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  <w:u w:val="single"/>
        </w:rPr>
      </w:pPr>
    </w:p>
    <w:p w14:paraId="000000A6" w14:textId="77777777" w:rsidR="00E438EB" w:rsidRPr="005E444B" w:rsidRDefault="00AD384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 of </w:t>
      </w:r>
      <w:r w:rsidRPr="005E444B">
        <w:rPr>
          <w:color w:val="000000"/>
          <w:sz w:val="22"/>
          <w:szCs w:val="22"/>
          <w:u w:val="single"/>
        </w:rPr>
        <w:t>Philosophical Perspectives on Communalism and Morality in African Traditions</w:t>
      </w:r>
      <w:r w:rsidRPr="005E444B">
        <w:rPr>
          <w:i/>
          <w:color w:val="000000"/>
          <w:sz w:val="22"/>
          <w:szCs w:val="22"/>
        </w:rPr>
        <w:t xml:space="preserve">. </w:t>
      </w:r>
      <w:r w:rsidRPr="005E444B">
        <w:rPr>
          <w:color w:val="000000"/>
          <w:sz w:val="22"/>
          <w:szCs w:val="22"/>
        </w:rPr>
        <w:t>By</w:t>
      </w:r>
      <w:r w:rsidRPr="005E444B">
        <w:rPr>
          <w:b/>
          <w:color w:val="000000"/>
          <w:sz w:val="22"/>
          <w:szCs w:val="22"/>
        </w:rPr>
        <w:t xml:space="preserve"> </w:t>
      </w:r>
      <w:r w:rsidRPr="005E444B">
        <w:rPr>
          <w:color w:val="000000"/>
          <w:sz w:val="22"/>
          <w:szCs w:val="22"/>
        </w:rPr>
        <w:t xml:space="preserve">Polycarp Ikuenobe. Lanham, MD: Lexington, 2006. </w:t>
      </w:r>
      <w:r w:rsidRPr="005E444B">
        <w:rPr>
          <w:color w:val="000000"/>
          <w:sz w:val="22"/>
          <w:szCs w:val="22"/>
          <w:u w:val="single"/>
        </w:rPr>
        <w:t>African American Review</w:t>
      </w:r>
      <w:r w:rsidRPr="005E444B">
        <w:rPr>
          <w:color w:val="000000"/>
          <w:sz w:val="22"/>
          <w:szCs w:val="22"/>
        </w:rPr>
        <w:t xml:space="preserve">. 41.4 (Winter 2007): 807-809. </w:t>
      </w:r>
    </w:p>
    <w:p w14:paraId="000000A7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  <w:u w:val="single"/>
        </w:rPr>
      </w:pPr>
    </w:p>
    <w:p w14:paraId="000000A8" w14:textId="77777777" w:rsidR="00E438EB" w:rsidRPr="005E444B" w:rsidRDefault="00AD384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 of </w:t>
      </w:r>
      <w:r w:rsidRPr="005E444B">
        <w:rPr>
          <w:color w:val="000000"/>
          <w:sz w:val="22"/>
          <w:szCs w:val="22"/>
          <w:u w:val="single"/>
        </w:rPr>
        <w:t>Dialect and Dichotomy: Literary Representations of African American Speech</w:t>
      </w:r>
      <w:r w:rsidRPr="005E444B">
        <w:rPr>
          <w:color w:val="000000"/>
          <w:sz w:val="22"/>
          <w:szCs w:val="22"/>
        </w:rPr>
        <w:t xml:space="preserve">. By Lisa Cohen Minnick. Tuscaloosa, AL: U of Alabama P. 2004. </w:t>
      </w:r>
      <w:r w:rsidRPr="005E444B">
        <w:rPr>
          <w:color w:val="000000"/>
          <w:sz w:val="22"/>
          <w:szCs w:val="22"/>
          <w:u w:val="single"/>
        </w:rPr>
        <w:t>M/MLA: The Journal of the Midwest Modern Language Association</w:t>
      </w:r>
      <w:r w:rsidRPr="005E444B">
        <w:rPr>
          <w:color w:val="000000"/>
          <w:sz w:val="22"/>
          <w:szCs w:val="22"/>
        </w:rPr>
        <w:t xml:space="preserve">. 40.2 (Fall 2007): 132-135. </w:t>
      </w:r>
    </w:p>
    <w:p w14:paraId="000000A9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  <w:u w:val="single"/>
        </w:rPr>
      </w:pPr>
    </w:p>
    <w:p w14:paraId="000000AA" w14:textId="77777777" w:rsidR="00E438EB" w:rsidRPr="005E444B" w:rsidRDefault="00AD384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 of </w:t>
      </w:r>
      <w:r w:rsidRPr="005E444B">
        <w:rPr>
          <w:color w:val="000000"/>
          <w:sz w:val="22"/>
          <w:szCs w:val="22"/>
          <w:u w:val="single"/>
        </w:rPr>
        <w:t>The British Slave Trade and Public Memory</w:t>
      </w:r>
      <w:r w:rsidRPr="005E444B">
        <w:rPr>
          <w:color w:val="000000"/>
          <w:sz w:val="22"/>
          <w:szCs w:val="22"/>
        </w:rPr>
        <w:t xml:space="preserve">. By Elizabeth Kowaleski Wallace. New York: Columbia UP. 2006. </w:t>
      </w:r>
      <w:r w:rsidRPr="005E444B">
        <w:rPr>
          <w:color w:val="000000"/>
          <w:sz w:val="22"/>
          <w:szCs w:val="22"/>
          <w:u w:val="single"/>
        </w:rPr>
        <w:t>The European Legacy: Toward New Paradigms</w:t>
      </w:r>
      <w:r w:rsidRPr="005E444B">
        <w:rPr>
          <w:color w:val="000000"/>
          <w:sz w:val="22"/>
          <w:szCs w:val="22"/>
        </w:rPr>
        <w:t xml:space="preserve">. 12.6 (October 2007): 770-772. </w:t>
      </w:r>
    </w:p>
    <w:p w14:paraId="000000AB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  <w:u w:val="single"/>
        </w:rPr>
      </w:pPr>
    </w:p>
    <w:p w14:paraId="000000AC" w14:textId="77777777" w:rsidR="00E438EB" w:rsidRPr="005E444B" w:rsidRDefault="00AD384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 of </w:t>
      </w:r>
      <w:r w:rsidRPr="005E444B">
        <w:rPr>
          <w:color w:val="000000"/>
          <w:sz w:val="22"/>
          <w:szCs w:val="22"/>
          <w:u w:val="single"/>
        </w:rPr>
        <w:t>The Trials of Phillis Wheatley: America's First Black Poet and Her Encounters with the Founding Fathers</w:t>
      </w:r>
      <w:r w:rsidRPr="005E444B">
        <w:rPr>
          <w:i/>
          <w:color w:val="000000"/>
          <w:sz w:val="22"/>
          <w:szCs w:val="22"/>
        </w:rPr>
        <w:t>.</w:t>
      </w:r>
      <w:r w:rsidRPr="005E444B">
        <w:rPr>
          <w:color w:val="000000"/>
          <w:sz w:val="22"/>
          <w:szCs w:val="22"/>
        </w:rPr>
        <w:t xml:space="preserve"> By Henry Louis Gates, Jr., New York: Basic Books, 2003. H-USA. April 2004. &lt; http://www.h-net.msu.edu/reviews/showrev.php?id=9210&gt;. 1-6.</w:t>
      </w:r>
    </w:p>
    <w:p w14:paraId="000000AD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  <w:u w:val="single"/>
        </w:rPr>
      </w:pPr>
    </w:p>
    <w:p w14:paraId="000000AE" w14:textId="77777777" w:rsidR="00E438EB" w:rsidRPr="005E444B" w:rsidRDefault="00AD384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 of </w:t>
      </w:r>
      <w:r w:rsidRPr="005E444B">
        <w:rPr>
          <w:color w:val="000000"/>
          <w:sz w:val="22"/>
          <w:szCs w:val="22"/>
          <w:u w:val="single"/>
        </w:rPr>
        <w:t>Africanism and Authenticity in African-American Women's Novels</w:t>
      </w:r>
      <w:r w:rsidRPr="005E444B">
        <w:rPr>
          <w:i/>
          <w:color w:val="000000"/>
          <w:sz w:val="22"/>
          <w:szCs w:val="22"/>
        </w:rPr>
        <w:t xml:space="preserve">. </w:t>
      </w:r>
      <w:r w:rsidRPr="005E444B">
        <w:rPr>
          <w:color w:val="000000"/>
          <w:sz w:val="22"/>
          <w:szCs w:val="22"/>
        </w:rPr>
        <w:t>By Amy Levin. Gainesville: UP of Florida, 2003. H-USA. March 2004. &lt; http://www.h-net.msu.edu/reviews/showrev.php?id=9029 &gt;. 1-5.</w:t>
      </w:r>
    </w:p>
    <w:p w14:paraId="000000AF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  <w:u w:val="single"/>
        </w:rPr>
      </w:pPr>
    </w:p>
    <w:p w14:paraId="000000B0" w14:textId="77777777" w:rsidR="00E438EB" w:rsidRPr="005E444B" w:rsidRDefault="00AD384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. of </w:t>
      </w:r>
      <w:r w:rsidRPr="005E444B">
        <w:rPr>
          <w:color w:val="000000"/>
          <w:sz w:val="22"/>
          <w:szCs w:val="22"/>
          <w:u w:val="single"/>
        </w:rPr>
        <w:t>The Black Atlantic: Modernity and Double Consciousness</w:t>
      </w:r>
      <w:r w:rsidRPr="005E444B">
        <w:rPr>
          <w:color w:val="000000"/>
          <w:sz w:val="22"/>
          <w:szCs w:val="22"/>
        </w:rPr>
        <w:t xml:space="preserve"> &amp; </w:t>
      </w:r>
      <w:r w:rsidRPr="005E444B">
        <w:rPr>
          <w:color w:val="000000"/>
          <w:sz w:val="22"/>
          <w:szCs w:val="22"/>
          <w:u w:val="single"/>
        </w:rPr>
        <w:t>Against Race: Imagining Political Culture beyond the Color Line.</w:t>
      </w:r>
      <w:r w:rsidRPr="005E444B">
        <w:rPr>
          <w:color w:val="000000"/>
          <w:sz w:val="22"/>
          <w:szCs w:val="22"/>
        </w:rPr>
        <w:t xml:space="preserve"> 1993; 2002. By Paul Gilroy. Cambridge: Harvard UP. </w:t>
      </w:r>
      <w:r w:rsidRPr="005E444B">
        <w:rPr>
          <w:color w:val="000000"/>
          <w:sz w:val="22"/>
          <w:szCs w:val="22"/>
          <w:u w:val="single"/>
        </w:rPr>
        <w:t>E3W Review of Books</w:t>
      </w:r>
      <w:r w:rsidRPr="005E444B">
        <w:rPr>
          <w:color w:val="000000"/>
          <w:sz w:val="22"/>
          <w:szCs w:val="22"/>
        </w:rPr>
        <w:t>. 3 (2003): 20-22.</w:t>
      </w:r>
    </w:p>
    <w:p w14:paraId="000000B1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  <w:u w:val="single"/>
        </w:rPr>
      </w:pPr>
    </w:p>
    <w:p w14:paraId="000000B2" w14:textId="77777777" w:rsidR="00E438EB" w:rsidRPr="005E444B" w:rsidRDefault="00AD384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 of </w:t>
      </w:r>
      <w:r w:rsidRPr="005E444B">
        <w:rPr>
          <w:color w:val="000000"/>
          <w:sz w:val="22"/>
          <w:szCs w:val="22"/>
          <w:u w:val="single"/>
        </w:rPr>
        <w:t>In His Own Voice: The Dramatic and Other Uncollected Works of Paul Lawrence Dunbar</w:t>
      </w:r>
      <w:r w:rsidRPr="005E444B">
        <w:rPr>
          <w:color w:val="000000"/>
          <w:sz w:val="22"/>
          <w:szCs w:val="22"/>
        </w:rPr>
        <w:t xml:space="preserve">. By Herbert W. Martin, Ronald Primeau, and Paul Lawrence Dunbar. </w:t>
      </w:r>
      <w:r w:rsidRPr="005E444B">
        <w:rPr>
          <w:color w:val="000000"/>
          <w:sz w:val="22"/>
          <w:szCs w:val="22"/>
          <w:u w:val="single"/>
        </w:rPr>
        <w:t>Northwest Ohio History</w:t>
      </w:r>
      <w:r w:rsidRPr="005E444B">
        <w:rPr>
          <w:color w:val="000000"/>
          <w:sz w:val="22"/>
          <w:szCs w:val="22"/>
        </w:rPr>
        <w:t>. 75.1 (2003): 94-96.</w:t>
      </w:r>
    </w:p>
    <w:p w14:paraId="000000B3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0B4" w14:textId="77777777" w:rsidR="00E438EB" w:rsidRPr="005E444B" w:rsidRDefault="00AD3845">
      <w:pPr>
        <w:pStyle w:val="Heading3"/>
        <w:rPr>
          <w:color w:val="000000"/>
          <w:sz w:val="22"/>
          <w:szCs w:val="22"/>
          <w:u w:val="single"/>
        </w:rPr>
      </w:pPr>
      <w:r w:rsidRPr="005E444B">
        <w:rPr>
          <w:color w:val="000000"/>
          <w:sz w:val="22"/>
          <w:szCs w:val="22"/>
        </w:rPr>
        <w:t xml:space="preserve"> </w:t>
      </w:r>
      <w:r w:rsidRPr="005E444B">
        <w:rPr>
          <w:color w:val="000000"/>
          <w:sz w:val="22"/>
          <w:szCs w:val="22"/>
          <w:u w:val="single"/>
        </w:rPr>
        <w:t>REFEREED AND PEER-REVIEWED ENCYCLOPEDIC ARTICLES</w:t>
      </w:r>
    </w:p>
    <w:p w14:paraId="000000B5" w14:textId="77777777" w:rsidR="00E438EB" w:rsidRPr="005E444B" w:rsidRDefault="00AD3845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M’Baye, Babacar; Oztan, Meltem. “Representations: Memoirs, Autobiographies, Biographies: West Africa” (5,938 Words). </w:t>
      </w:r>
      <w:r w:rsidRPr="005E444B">
        <w:rPr>
          <w:color w:val="000000"/>
          <w:sz w:val="22"/>
          <w:szCs w:val="22"/>
          <w:u w:val="single"/>
        </w:rPr>
        <w:t>Encyclopedia of Women &amp; Islamic Cultures</w:t>
      </w:r>
      <w:r w:rsidRPr="005E444B">
        <w:rPr>
          <w:color w:val="000000"/>
          <w:sz w:val="22"/>
          <w:szCs w:val="22"/>
        </w:rPr>
        <w:t>. Joseph Suad and Therese Saliba, eds. 2012. 2012. Online.</w:t>
      </w:r>
    </w:p>
    <w:p w14:paraId="000000B6" w14:textId="77777777" w:rsidR="00E438EB" w:rsidRPr="005E444B" w:rsidRDefault="00E438EB">
      <w:pPr>
        <w:rPr>
          <w:color w:val="000000"/>
          <w:sz w:val="22"/>
          <w:szCs w:val="22"/>
          <w:highlight w:val="yellow"/>
        </w:rPr>
      </w:pPr>
    </w:p>
    <w:p w14:paraId="000000B7" w14:textId="77777777" w:rsidR="00E438EB" w:rsidRPr="005E444B" w:rsidRDefault="00AD3845">
      <w:pPr>
        <w:rPr>
          <w:b/>
          <w:color w:val="000000"/>
          <w:sz w:val="22"/>
          <w:szCs w:val="22"/>
          <w:u w:val="single"/>
        </w:rPr>
      </w:pPr>
      <w:r w:rsidRPr="005E444B">
        <w:rPr>
          <w:b/>
          <w:color w:val="000000"/>
          <w:sz w:val="22"/>
          <w:szCs w:val="22"/>
          <w:u w:val="single"/>
        </w:rPr>
        <w:t>REFEREED AND PEER-REVIEWED ENCYCLOPEDIC ENTRIES</w:t>
      </w:r>
    </w:p>
    <w:p w14:paraId="000000B8" w14:textId="77777777" w:rsidR="00E438EB" w:rsidRPr="005E444B" w:rsidRDefault="00AD3845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“Benga</w:t>
      </w:r>
      <w:r w:rsidRPr="005E444B">
        <w:rPr>
          <w:b/>
          <w:color w:val="000000"/>
          <w:sz w:val="22"/>
          <w:szCs w:val="22"/>
        </w:rPr>
        <w:t>,</w:t>
      </w:r>
      <w:r w:rsidRPr="005E444B">
        <w:rPr>
          <w:color w:val="000000"/>
          <w:sz w:val="22"/>
          <w:szCs w:val="22"/>
        </w:rPr>
        <w:t xml:space="preserve"> François </w:t>
      </w:r>
      <w:r w:rsidRPr="005E444B">
        <w:rPr>
          <w:b/>
          <w:color w:val="000000"/>
          <w:sz w:val="22"/>
          <w:szCs w:val="22"/>
        </w:rPr>
        <w:t>‘</w:t>
      </w:r>
      <w:r w:rsidRPr="005E444B">
        <w:rPr>
          <w:color w:val="000000"/>
          <w:sz w:val="22"/>
          <w:szCs w:val="22"/>
        </w:rPr>
        <w:t>Féral</w:t>
      </w:r>
      <w:r w:rsidRPr="005E444B">
        <w:rPr>
          <w:b/>
          <w:color w:val="000000"/>
          <w:sz w:val="22"/>
          <w:szCs w:val="22"/>
        </w:rPr>
        <w:t xml:space="preserve">’ </w:t>
      </w:r>
      <w:r w:rsidRPr="005E444B">
        <w:rPr>
          <w:color w:val="000000"/>
          <w:sz w:val="22"/>
          <w:szCs w:val="22"/>
        </w:rPr>
        <w:t xml:space="preserve">(1906–1957).” </w:t>
      </w:r>
      <w:r w:rsidRPr="005E444B">
        <w:rPr>
          <w:color w:val="000000"/>
          <w:sz w:val="22"/>
          <w:szCs w:val="22"/>
          <w:u w:val="single"/>
        </w:rPr>
        <w:t>Global Encyclopedia of Lesbian, Gay, Bisexual, Transgender, and Queer (LGBTQ) History: A-F</w:t>
      </w:r>
      <w:r w:rsidRPr="005E444B">
        <w:rPr>
          <w:color w:val="000000"/>
          <w:sz w:val="22"/>
          <w:szCs w:val="22"/>
        </w:rPr>
        <w:t>. Detroit, MI: Gale, 2019. 218-220.</w:t>
      </w:r>
    </w:p>
    <w:p w14:paraId="000000B9" w14:textId="77777777" w:rsidR="00E438EB" w:rsidRPr="005E444B" w:rsidRDefault="00E438EB">
      <w:pPr>
        <w:rPr>
          <w:color w:val="000000"/>
          <w:sz w:val="22"/>
          <w:szCs w:val="22"/>
        </w:rPr>
      </w:pPr>
    </w:p>
    <w:p w14:paraId="000000BA" w14:textId="77777777" w:rsidR="00E438EB" w:rsidRPr="005E444B" w:rsidRDefault="00AD3845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 “Akon” (575 words). </w:t>
      </w:r>
      <w:r w:rsidRPr="005E444B">
        <w:rPr>
          <w:color w:val="000000"/>
          <w:sz w:val="22"/>
          <w:szCs w:val="22"/>
          <w:u w:val="single"/>
        </w:rPr>
        <w:t>Hip Hop Around the World: An Encyclopedia</w:t>
      </w:r>
      <w:r w:rsidRPr="005E444B">
        <w:rPr>
          <w:color w:val="000000"/>
          <w:sz w:val="22"/>
          <w:szCs w:val="22"/>
        </w:rPr>
        <w:t xml:space="preserve">. </w:t>
      </w:r>
      <w:r w:rsidRPr="005E444B">
        <w:rPr>
          <w:color w:val="333333"/>
          <w:sz w:val="22"/>
          <w:szCs w:val="22"/>
          <w:highlight w:val="white"/>
        </w:rPr>
        <w:t xml:space="preserve">Melissa Ursula Dawn Goldsmith and Anthony J. Fonseca, </w:t>
      </w:r>
      <w:r w:rsidRPr="005E444B">
        <w:rPr>
          <w:color w:val="000000"/>
          <w:sz w:val="22"/>
          <w:szCs w:val="22"/>
          <w:highlight w:val="white"/>
        </w:rPr>
        <w:t xml:space="preserve">eds. </w:t>
      </w:r>
      <w:r w:rsidRPr="005E444B">
        <w:rPr>
          <w:color w:val="000000"/>
          <w:sz w:val="22"/>
          <w:szCs w:val="22"/>
        </w:rPr>
        <w:t>Santa Barbara: ABC-CLIO. 2019. Online.</w:t>
      </w:r>
    </w:p>
    <w:p w14:paraId="000000BB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216" w:hanging="720"/>
        <w:rPr>
          <w:color w:val="000000"/>
          <w:sz w:val="22"/>
          <w:szCs w:val="22"/>
        </w:rPr>
      </w:pPr>
    </w:p>
    <w:p w14:paraId="000000BC" w14:textId="77777777" w:rsidR="00E438EB" w:rsidRPr="005E444B" w:rsidRDefault="00AD3845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 “Daara J” (629 words). </w:t>
      </w:r>
      <w:r w:rsidRPr="005E444B">
        <w:rPr>
          <w:color w:val="000000"/>
          <w:sz w:val="22"/>
          <w:szCs w:val="22"/>
          <w:u w:val="single"/>
        </w:rPr>
        <w:t>Hip Hop Around the World: An Encyclopedia</w:t>
      </w:r>
      <w:r w:rsidRPr="005E444B">
        <w:rPr>
          <w:color w:val="000000"/>
          <w:sz w:val="22"/>
          <w:szCs w:val="22"/>
        </w:rPr>
        <w:t xml:space="preserve">. </w:t>
      </w:r>
      <w:r w:rsidRPr="005E444B">
        <w:rPr>
          <w:color w:val="333333"/>
          <w:sz w:val="22"/>
          <w:szCs w:val="22"/>
          <w:highlight w:val="white"/>
        </w:rPr>
        <w:t xml:space="preserve">Melissa Ursula Dawn Goldsmith and Anthony J. Fonseca, </w:t>
      </w:r>
      <w:r w:rsidRPr="005E444B">
        <w:rPr>
          <w:color w:val="000000"/>
          <w:sz w:val="22"/>
          <w:szCs w:val="22"/>
          <w:highlight w:val="white"/>
        </w:rPr>
        <w:t xml:space="preserve">eds. </w:t>
      </w:r>
      <w:r w:rsidRPr="005E444B">
        <w:rPr>
          <w:color w:val="000000"/>
          <w:sz w:val="22"/>
          <w:szCs w:val="22"/>
        </w:rPr>
        <w:t>Santa Barbara: ABC-CLIO. 2019. Online.</w:t>
      </w:r>
    </w:p>
    <w:p w14:paraId="000000BD" w14:textId="77777777" w:rsidR="00E438EB" w:rsidRPr="005E444B" w:rsidRDefault="00E438EB">
      <w:pPr>
        <w:rPr>
          <w:color w:val="000000"/>
          <w:sz w:val="22"/>
          <w:szCs w:val="22"/>
        </w:rPr>
      </w:pPr>
    </w:p>
    <w:p w14:paraId="000000BE" w14:textId="77777777" w:rsidR="00E438EB" w:rsidRPr="005E444B" w:rsidRDefault="00AD3845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 “Didier Awadi” (613 words). </w:t>
      </w:r>
      <w:r w:rsidRPr="005E444B">
        <w:rPr>
          <w:color w:val="000000"/>
          <w:sz w:val="22"/>
          <w:szCs w:val="22"/>
          <w:u w:val="single"/>
        </w:rPr>
        <w:t>Hip Hop Around the World: An Encyclopedia</w:t>
      </w:r>
      <w:r w:rsidRPr="005E444B">
        <w:rPr>
          <w:color w:val="000000"/>
          <w:sz w:val="22"/>
          <w:szCs w:val="22"/>
        </w:rPr>
        <w:t xml:space="preserve">. </w:t>
      </w:r>
      <w:r w:rsidRPr="005E444B">
        <w:rPr>
          <w:color w:val="333333"/>
          <w:sz w:val="22"/>
          <w:szCs w:val="22"/>
          <w:highlight w:val="white"/>
        </w:rPr>
        <w:t xml:space="preserve">Melissa Ursula Dawn Goldsmith and Anthony J. Fonseca, </w:t>
      </w:r>
      <w:r w:rsidRPr="005E444B">
        <w:rPr>
          <w:color w:val="000000"/>
          <w:sz w:val="22"/>
          <w:szCs w:val="22"/>
          <w:highlight w:val="white"/>
        </w:rPr>
        <w:t xml:space="preserve">eds. </w:t>
      </w:r>
      <w:r w:rsidRPr="005E444B">
        <w:rPr>
          <w:color w:val="000000"/>
          <w:sz w:val="22"/>
          <w:szCs w:val="22"/>
        </w:rPr>
        <w:t>Santa Barbara: ABC-CLIO. 2019. Online.</w:t>
      </w:r>
    </w:p>
    <w:p w14:paraId="000000BF" w14:textId="77777777" w:rsidR="00E438EB" w:rsidRPr="005E444B" w:rsidRDefault="00E438EB">
      <w:pPr>
        <w:rPr>
          <w:color w:val="000000"/>
          <w:sz w:val="22"/>
          <w:szCs w:val="22"/>
        </w:rPr>
      </w:pPr>
    </w:p>
    <w:p w14:paraId="000000C0" w14:textId="77777777" w:rsidR="00E438EB" w:rsidRPr="005E444B" w:rsidRDefault="00AD3845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 “Reggae” (1065 words). </w:t>
      </w:r>
      <w:r w:rsidRPr="005E444B">
        <w:rPr>
          <w:color w:val="000000"/>
          <w:sz w:val="22"/>
          <w:szCs w:val="22"/>
          <w:u w:val="single"/>
        </w:rPr>
        <w:t>Hip Hop Around the World: An Encyclopedia</w:t>
      </w:r>
      <w:r w:rsidRPr="005E444B">
        <w:rPr>
          <w:color w:val="000000"/>
          <w:sz w:val="22"/>
          <w:szCs w:val="22"/>
        </w:rPr>
        <w:t xml:space="preserve">. </w:t>
      </w:r>
      <w:r w:rsidRPr="005E444B">
        <w:rPr>
          <w:color w:val="333333"/>
          <w:sz w:val="22"/>
          <w:szCs w:val="22"/>
          <w:highlight w:val="white"/>
        </w:rPr>
        <w:t xml:space="preserve">Melissa Ursula Dawn Goldsmith and Anthony J. Fonseca, </w:t>
      </w:r>
      <w:r w:rsidRPr="005E444B">
        <w:rPr>
          <w:color w:val="000000"/>
          <w:sz w:val="22"/>
          <w:szCs w:val="22"/>
          <w:highlight w:val="white"/>
        </w:rPr>
        <w:t xml:space="preserve">eds. </w:t>
      </w:r>
      <w:r w:rsidRPr="005E444B">
        <w:rPr>
          <w:color w:val="000000"/>
          <w:sz w:val="22"/>
          <w:szCs w:val="22"/>
        </w:rPr>
        <w:t>Santa Barbara: ABC-CLIO. 2019. Online.</w:t>
      </w:r>
    </w:p>
    <w:p w14:paraId="000000C1" w14:textId="77777777" w:rsidR="00E438EB" w:rsidRPr="005E444B" w:rsidRDefault="00E438EB">
      <w:pPr>
        <w:rPr>
          <w:color w:val="000000"/>
          <w:sz w:val="22"/>
          <w:szCs w:val="22"/>
        </w:rPr>
      </w:pPr>
    </w:p>
    <w:p w14:paraId="000000C2" w14:textId="77777777" w:rsidR="00E438EB" w:rsidRPr="005E444B" w:rsidRDefault="00AD3845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Senegal” (520 words). </w:t>
      </w:r>
      <w:r w:rsidRPr="005E444B">
        <w:rPr>
          <w:color w:val="000000"/>
          <w:sz w:val="22"/>
          <w:szCs w:val="22"/>
          <w:u w:val="single"/>
        </w:rPr>
        <w:t>Hip Hop Around the World: An Encyclopedia</w:t>
      </w:r>
      <w:r w:rsidRPr="005E444B">
        <w:rPr>
          <w:color w:val="000000"/>
          <w:sz w:val="22"/>
          <w:szCs w:val="22"/>
        </w:rPr>
        <w:t xml:space="preserve">. </w:t>
      </w:r>
      <w:r w:rsidRPr="005E444B">
        <w:rPr>
          <w:color w:val="333333"/>
          <w:sz w:val="22"/>
          <w:szCs w:val="22"/>
          <w:highlight w:val="white"/>
        </w:rPr>
        <w:t xml:space="preserve">Melissa Ursula Dawn Goldsmith and Anthony J. Fonseca, </w:t>
      </w:r>
      <w:r w:rsidRPr="005E444B">
        <w:rPr>
          <w:color w:val="000000"/>
          <w:sz w:val="22"/>
          <w:szCs w:val="22"/>
          <w:highlight w:val="white"/>
        </w:rPr>
        <w:t xml:space="preserve">eds. </w:t>
      </w:r>
      <w:r w:rsidRPr="005E444B">
        <w:rPr>
          <w:color w:val="000000"/>
          <w:sz w:val="22"/>
          <w:szCs w:val="22"/>
        </w:rPr>
        <w:t>Santa Barbara: ABC-CLIO. 2019. Online.</w:t>
      </w:r>
    </w:p>
    <w:p w14:paraId="000000C3" w14:textId="77777777" w:rsidR="00E438EB" w:rsidRPr="005E444B" w:rsidRDefault="00E438EB">
      <w:pPr>
        <w:rPr>
          <w:color w:val="000000"/>
          <w:sz w:val="22"/>
          <w:szCs w:val="22"/>
        </w:rPr>
      </w:pPr>
    </w:p>
    <w:p w14:paraId="000000C4" w14:textId="77777777" w:rsidR="00E438EB" w:rsidRPr="005E444B" w:rsidRDefault="00AD3845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Drame, El Hajj Mamadu Lamine” [500 words]. </w:t>
      </w:r>
      <w:r w:rsidRPr="005E444B">
        <w:rPr>
          <w:color w:val="000000"/>
          <w:sz w:val="22"/>
          <w:szCs w:val="22"/>
          <w:u w:val="single"/>
        </w:rPr>
        <w:t>African Religions: Beliefs and Practices through History</w:t>
      </w:r>
      <w:r w:rsidRPr="005E444B">
        <w:rPr>
          <w:color w:val="000000"/>
          <w:sz w:val="22"/>
          <w:szCs w:val="22"/>
        </w:rPr>
        <w:t>. Douglas Thomas, ed. Santa Barbara: ABC-CLIO. 2019. Online.</w:t>
      </w:r>
    </w:p>
    <w:p w14:paraId="000000C5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0C6" w14:textId="77777777" w:rsidR="00E438EB" w:rsidRPr="005E444B" w:rsidRDefault="00AD3845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Fall, Cheikh Ibra” [500 words].  </w:t>
      </w:r>
      <w:r w:rsidRPr="005E444B">
        <w:rPr>
          <w:color w:val="000000"/>
          <w:sz w:val="22"/>
          <w:szCs w:val="22"/>
          <w:u w:val="single"/>
        </w:rPr>
        <w:t>African Religions: Beliefs and Practices through History</w:t>
      </w:r>
      <w:r w:rsidRPr="005E444B">
        <w:rPr>
          <w:color w:val="000000"/>
          <w:sz w:val="22"/>
          <w:szCs w:val="22"/>
        </w:rPr>
        <w:t>. Douglas Thomas, ed. Santa Barbara: ABC-CLIO. 2019. Online.</w:t>
      </w:r>
    </w:p>
    <w:p w14:paraId="000000C7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0C8" w14:textId="77777777" w:rsidR="00E438EB" w:rsidRPr="005E444B" w:rsidRDefault="00AD3845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Laye, Limamou” [500 words]. </w:t>
      </w:r>
      <w:r w:rsidRPr="005E444B">
        <w:rPr>
          <w:color w:val="000000"/>
          <w:sz w:val="22"/>
          <w:szCs w:val="22"/>
          <w:u w:val="single"/>
        </w:rPr>
        <w:t>African Religions: Beliefs and Practices through History</w:t>
      </w:r>
      <w:r w:rsidRPr="005E444B">
        <w:rPr>
          <w:color w:val="000000"/>
          <w:sz w:val="22"/>
          <w:szCs w:val="22"/>
        </w:rPr>
        <w:t>. Douglas Thomas, ed. Santa Barbara: ABC-CLIO. 2019. Online.</w:t>
      </w:r>
    </w:p>
    <w:p w14:paraId="000000C9" w14:textId="77777777" w:rsidR="00E438EB" w:rsidRPr="005E444B" w:rsidRDefault="00E438EB">
      <w:pPr>
        <w:rPr>
          <w:color w:val="000000"/>
          <w:sz w:val="22"/>
          <w:szCs w:val="22"/>
        </w:rPr>
      </w:pPr>
    </w:p>
    <w:p w14:paraId="000000CA" w14:textId="77777777" w:rsidR="00E438EB" w:rsidRPr="005E444B" w:rsidRDefault="00AD3845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 “Layennes” [500 words]. </w:t>
      </w:r>
      <w:r w:rsidRPr="005E444B">
        <w:rPr>
          <w:color w:val="000000"/>
          <w:sz w:val="22"/>
          <w:szCs w:val="22"/>
          <w:u w:val="single"/>
        </w:rPr>
        <w:t>African Religions: Beliefs and Practices through History</w:t>
      </w:r>
      <w:r w:rsidRPr="005E444B">
        <w:rPr>
          <w:color w:val="000000"/>
          <w:sz w:val="22"/>
          <w:szCs w:val="22"/>
        </w:rPr>
        <w:t>. Douglas Thomas, ed. Santa Barbara: ABC-CLIO. 2019. Online.</w:t>
      </w:r>
    </w:p>
    <w:p w14:paraId="000000CB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216" w:hanging="720"/>
        <w:rPr>
          <w:color w:val="000000"/>
          <w:sz w:val="22"/>
          <w:szCs w:val="22"/>
        </w:rPr>
      </w:pPr>
    </w:p>
    <w:p w14:paraId="000000CC" w14:textId="77777777" w:rsidR="00E438EB" w:rsidRPr="005E444B" w:rsidRDefault="00AD3845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bookmarkStart w:id="4" w:name="_heading=h.2et92p0" w:colFirst="0" w:colLast="0"/>
      <w:bookmarkEnd w:id="4"/>
      <w:r w:rsidRPr="005E444B">
        <w:rPr>
          <w:color w:val="000000"/>
          <w:sz w:val="22"/>
          <w:szCs w:val="22"/>
        </w:rPr>
        <w:t xml:space="preserve">“Mame Coumba Bang” [500 words].” </w:t>
      </w:r>
      <w:r w:rsidRPr="005E444B">
        <w:rPr>
          <w:color w:val="000000"/>
          <w:sz w:val="22"/>
          <w:szCs w:val="22"/>
          <w:u w:val="single"/>
        </w:rPr>
        <w:t>African Religions: Beliefs and Practices through History</w:t>
      </w:r>
      <w:r w:rsidRPr="005E444B">
        <w:rPr>
          <w:color w:val="000000"/>
          <w:sz w:val="22"/>
          <w:szCs w:val="22"/>
        </w:rPr>
        <w:t>. Douglas Thomas, ed. Santa Barbara: ABC-CLIO. 2019. Online.</w:t>
      </w:r>
    </w:p>
    <w:p w14:paraId="000000CD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216" w:hanging="720"/>
        <w:rPr>
          <w:color w:val="000000"/>
          <w:sz w:val="22"/>
          <w:szCs w:val="22"/>
        </w:rPr>
      </w:pPr>
    </w:p>
    <w:p w14:paraId="000000CE" w14:textId="77777777" w:rsidR="00E438EB" w:rsidRPr="005E444B" w:rsidRDefault="00AD3845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 “Mbacke, Ahmadou Bamba”  [500 words]. </w:t>
      </w:r>
      <w:r w:rsidRPr="005E444B">
        <w:rPr>
          <w:color w:val="000000"/>
          <w:sz w:val="22"/>
          <w:szCs w:val="22"/>
          <w:u w:val="single"/>
        </w:rPr>
        <w:t>African Religions: Beliefs and Practices through History</w:t>
      </w:r>
      <w:r w:rsidRPr="005E444B">
        <w:rPr>
          <w:color w:val="000000"/>
          <w:sz w:val="22"/>
          <w:szCs w:val="22"/>
        </w:rPr>
        <w:t>. Douglas Thomas, ed. Santa Barbara: ABC-CLIO. 2019. Online.</w:t>
      </w:r>
    </w:p>
    <w:p w14:paraId="000000CF" w14:textId="77777777" w:rsidR="00E438EB" w:rsidRPr="005E444B" w:rsidRDefault="00E438EB">
      <w:pPr>
        <w:rPr>
          <w:color w:val="000000"/>
          <w:sz w:val="22"/>
          <w:szCs w:val="22"/>
        </w:rPr>
      </w:pPr>
    </w:p>
    <w:p w14:paraId="000000D0" w14:textId="77777777" w:rsidR="00E438EB" w:rsidRPr="005E444B" w:rsidRDefault="00AD3845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lastRenderedPageBreak/>
        <w:t xml:space="preserve">“Mourides/Murides” [500 words]. </w:t>
      </w:r>
      <w:r w:rsidRPr="005E444B">
        <w:rPr>
          <w:color w:val="000000"/>
          <w:sz w:val="22"/>
          <w:szCs w:val="22"/>
          <w:u w:val="single"/>
        </w:rPr>
        <w:t>African Religions: Beliefs and Practices through History</w:t>
      </w:r>
      <w:r w:rsidRPr="005E444B">
        <w:rPr>
          <w:color w:val="000000"/>
          <w:sz w:val="22"/>
          <w:szCs w:val="22"/>
        </w:rPr>
        <w:t>. Douglas Thomas, ed. Santa Barbara: ABC-CLIO. 2019. Online.</w:t>
      </w:r>
    </w:p>
    <w:p w14:paraId="000000D1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216" w:hanging="720"/>
        <w:rPr>
          <w:color w:val="000000"/>
          <w:sz w:val="22"/>
          <w:szCs w:val="22"/>
        </w:rPr>
      </w:pPr>
    </w:p>
    <w:p w14:paraId="000000D2" w14:textId="77777777" w:rsidR="00E438EB" w:rsidRPr="005E444B" w:rsidRDefault="00AD3845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 “Niasse, Assane” [500 words].” </w:t>
      </w:r>
      <w:r w:rsidRPr="005E444B">
        <w:rPr>
          <w:color w:val="000000"/>
          <w:sz w:val="22"/>
          <w:szCs w:val="22"/>
          <w:u w:val="single"/>
        </w:rPr>
        <w:t>African Religions: Beliefs and Practices through History</w:t>
      </w:r>
      <w:r w:rsidRPr="005E444B">
        <w:rPr>
          <w:color w:val="000000"/>
          <w:sz w:val="22"/>
          <w:szCs w:val="22"/>
        </w:rPr>
        <w:t>. Douglas Thomas, ed. Santa Barbara: ABC-CLIO. 2019. Online.</w:t>
      </w:r>
    </w:p>
    <w:p w14:paraId="000000D3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216" w:hanging="720"/>
        <w:rPr>
          <w:color w:val="000000"/>
          <w:sz w:val="22"/>
          <w:szCs w:val="22"/>
        </w:rPr>
      </w:pPr>
    </w:p>
    <w:p w14:paraId="000000D4" w14:textId="77777777" w:rsidR="00E438EB" w:rsidRPr="005E444B" w:rsidRDefault="00AD3845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Sy, El Hajj Malik” [500 words]. </w:t>
      </w:r>
      <w:r w:rsidRPr="005E444B">
        <w:rPr>
          <w:color w:val="000000"/>
          <w:sz w:val="22"/>
          <w:szCs w:val="22"/>
          <w:u w:val="single"/>
        </w:rPr>
        <w:t>African Religions: Beliefs and Practices through History</w:t>
      </w:r>
      <w:r w:rsidRPr="005E444B">
        <w:rPr>
          <w:color w:val="000000"/>
          <w:sz w:val="22"/>
          <w:szCs w:val="22"/>
        </w:rPr>
        <w:t>. Douglas Thomas, ed. Santa Barbara: ABC-CLIO. 2019. Online.</w:t>
      </w:r>
    </w:p>
    <w:p w14:paraId="000000D5" w14:textId="77777777" w:rsidR="00E438EB" w:rsidRPr="005E444B" w:rsidRDefault="00E438EB">
      <w:pPr>
        <w:rPr>
          <w:color w:val="000000"/>
          <w:sz w:val="22"/>
          <w:szCs w:val="22"/>
        </w:rPr>
      </w:pPr>
    </w:p>
    <w:p w14:paraId="000000D6" w14:textId="77777777" w:rsidR="00E438EB" w:rsidRPr="005E444B" w:rsidRDefault="00AD3845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Rastafarianism.” </w:t>
      </w:r>
      <w:r w:rsidRPr="005E444B">
        <w:rPr>
          <w:color w:val="000000"/>
          <w:sz w:val="22"/>
          <w:szCs w:val="22"/>
          <w:u w:val="single"/>
        </w:rPr>
        <w:t>Cultural Sociology of the Middle East</w:t>
      </w:r>
      <w:r w:rsidRPr="005E444B">
        <w:rPr>
          <w:i/>
          <w:color w:val="000000"/>
          <w:sz w:val="22"/>
          <w:szCs w:val="22"/>
          <w:u w:val="single"/>
        </w:rPr>
        <w:t xml:space="preserve">, </w:t>
      </w:r>
      <w:r w:rsidRPr="005E444B">
        <w:rPr>
          <w:color w:val="000000"/>
          <w:sz w:val="22"/>
          <w:szCs w:val="22"/>
          <w:u w:val="single"/>
        </w:rPr>
        <w:t>Asia, and Africa</w:t>
      </w:r>
      <w:r w:rsidRPr="005E444B">
        <w:rPr>
          <w:i/>
          <w:color w:val="000000"/>
          <w:sz w:val="22"/>
          <w:szCs w:val="22"/>
          <w:u w:val="single"/>
        </w:rPr>
        <w:t>.</w:t>
      </w:r>
      <w:r w:rsidRPr="005E444B">
        <w:rPr>
          <w:color w:val="000000"/>
          <w:sz w:val="22"/>
          <w:szCs w:val="22"/>
        </w:rPr>
        <w:t xml:space="preserve"> </w:t>
      </w:r>
      <w:r w:rsidRPr="005E444B">
        <w:rPr>
          <w:color w:val="000000"/>
          <w:sz w:val="22"/>
          <w:szCs w:val="22"/>
          <w:highlight w:val="white"/>
        </w:rPr>
        <w:t>Andrea L. Stanton, Peter J. Seybolt, Edward Ramsamy, Carolyn M. Elliott</w:t>
      </w:r>
      <w:r w:rsidRPr="005E444B">
        <w:rPr>
          <w:color w:val="000000"/>
          <w:sz w:val="22"/>
          <w:szCs w:val="22"/>
        </w:rPr>
        <w:t>, eds. Thousand Oaks: Sage, 2012. 356-358.</w:t>
      </w:r>
    </w:p>
    <w:p w14:paraId="000000D7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360" w:hanging="720"/>
        <w:rPr>
          <w:color w:val="000000"/>
          <w:sz w:val="22"/>
          <w:szCs w:val="22"/>
        </w:rPr>
      </w:pPr>
    </w:p>
    <w:p w14:paraId="000000D8" w14:textId="77777777" w:rsidR="00E438EB" w:rsidRPr="005E444B" w:rsidRDefault="00AD3845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ucker, Walter C. “Africanisms.” </w:t>
      </w:r>
      <w:r w:rsidRPr="005E444B">
        <w:rPr>
          <w:color w:val="000000"/>
          <w:sz w:val="22"/>
          <w:szCs w:val="22"/>
          <w:u w:val="single"/>
        </w:rPr>
        <w:t>Encyclopedia of African American History</w:t>
      </w:r>
      <w:r w:rsidRPr="005E444B">
        <w:rPr>
          <w:color w:val="000000"/>
          <w:sz w:val="22"/>
          <w:szCs w:val="22"/>
        </w:rPr>
        <w:t>. Leslie M. Alexander and Walter C. Rucker, eds. ABC-CLIO, LLC. 2010. 13-15.</w:t>
      </w:r>
    </w:p>
    <w:p w14:paraId="000000D9" w14:textId="77777777" w:rsidR="00E438EB" w:rsidRPr="005E444B" w:rsidRDefault="00E438EB">
      <w:pPr>
        <w:rPr>
          <w:b/>
          <w:color w:val="000000"/>
          <w:sz w:val="22"/>
          <w:szCs w:val="22"/>
          <w:u w:val="single"/>
        </w:rPr>
      </w:pPr>
    </w:p>
    <w:p w14:paraId="000000DA" w14:textId="77777777" w:rsidR="00E438EB" w:rsidRPr="005E444B" w:rsidRDefault="00AD3845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Henry Louis Gates Jr.” </w:t>
      </w:r>
      <w:r w:rsidRPr="005E444B">
        <w:rPr>
          <w:color w:val="000000"/>
          <w:sz w:val="22"/>
          <w:szCs w:val="22"/>
          <w:u w:val="single"/>
        </w:rPr>
        <w:t>The Literary Encyclopedia</w:t>
      </w:r>
      <w:r w:rsidRPr="005E444B">
        <w:rPr>
          <w:color w:val="000000"/>
          <w:sz w:val="22"/>
          <w:szCs w:val="22"/>
        </w:rPr>
        <w:t>. 14 August 2009. &lt;http://www.litencyc.com/php/s</w:t>
      </w:r>
    </w:p>
    <w:p w14:paraId="000000DB" w14:textId="77777777" w:rsidR="00E438EB" w:rsidRPr="005E444B" w:rsidRDefault="00AD3845">
      <w:pPr>
        <w:ind w:firstLine="360"/>
        <w:rPr>
          <w:sz w:val="22"/>
          <w:szCs w:val="22"/>
        </w:rPr>
      </w:pPr>
      <w:r w:rsidRPr="005E444B">
        <w:rPr>
          <w:sz w:val="22"/>
          <w:szCs w:val="22"/>
        </w:rPr>
        <w:t>people.php?rec=true&amp;UID=1701&gt;.</w:t>
      </w:r>
    </w:p>
    <w:p w14:paraId="000000DC" w14:textId="77777777" w:rsidR="00E438EB" w:rsidRPr="005E444B" w:rsidRDefault="00E438EB">
      <w:pPr>
        <w:rPr>
          <w:color w:val="000000"/>
          <w:sz w:val="22"/>
          <w:szCs w:val="22"/>
        </w:rPr>
      </w:pPr>
    </w:p>
    <w:p w14:paraId="000000DD" w14:textId="77777777" w:rsidR="00E438EB" w:rsidRPr="005E444B" w:rsidRDefault="00AD3845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Marcus Garvey.” </w:t>
      </w:r>
      <w:r w:rsidRPr="005E444B">
        <w:rPr>
          <w:color w:val="000000"/>
          <w:sz w:val="22"/>
          <w:szCs w:val="22"/>
          <w:u w:val="single"/>
        </w:rPr>
        <w:t>Africa and the Americas: Culture, Politics, and History. Transatlantic Relations Series. Vol II</w:t>
      </w:r>
      <w:r w:rsidRPr="005E444B">
        <w:rPr>
          <w:color w:val="000000"/>
          <w:sz w:val="22"/>
          <w:szCs w:val="22"/>
        </w:rPr>
        <w:t>. Richard Huang and Noelle M. Searcy, eds. Santa Barbara: ABC-CLIO, 2008. 500-501.</w:t>
      </w:r>
    </w:p>
    <w:p w14:paraId="000000DE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360" w:hanging="720"/>
        <w:rPr>
          <w:color w:val="000000"/>
          <w:sz w:val="22"/>
          <w:szCs w:val="22"/>
        </w:rPr>
      </w:pPr>
    </w:p>
    <w:p w14:paraId="000000DF" w14:textId="77777777" w:rsidR="00E438EB" w:rsidRPr="005E444B" w:rsidRDefault="00AD3845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Reggae.” </w:t>
      </w:r>
      <w:r w:rsidRPr="005E444B">
        <w:rPr>
          <w:color w:val="000000"/>
          <w:sz w:val="22"/>
          <w:szCs w:val="22"/>
          <w:u w:val="single"/>
        </w:rPr>
        <w:t>Africa and the Americas: Culture, Politics, and History. Transatlantic Relations Series. Vol III</w:t>
      </w:r>
      <w:r w:rsidRPr="005E444B">
        <w:rPr>
          <w:color w:val="000000"/>
          <w:sz w:val="22"/>
          <w:szCs w:val="22"/>
        </w:rPr>
        <w:t>. Richard Huang and Noelle M. Searcy, eds. Santa Barbara: ABC-CLIO, 2008. 921-922.</w:t>
      </w:r>
    </w:p>
    <w:p w14:paraId="000000E0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0E1" w14:textId="77777777" w:rsidR="00E438EB" w:rsidRPr="005E444B" w:rsidRDefault="00AD3845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The Universal Negro Improvement Association.” </w:t>
      </w:r>
      <w:r w:rsidRPr="005E444B">
        <w:rPr>
          <w:color w:val="000000"/>
          <w:sz w:val="22"/>
          <w:szCs w:val="22"/>
          <w:u w:val="single"/>
        </w:rPr>
        <w:t>Africa and the Americas: Culture, Politics, and History. Transatlantic Relations Series. Volume III</w:t>
      </w:r>
      <w:r w:rsidRPr="005E444B">
        <w:rPr>
          <w:color w:val="000000"/>
          <w:sz w:val="22"/>
          <w:szCs w:val="22"/>
        </w:rPr>
        <w:t>. Richard Huang and Noelle M. Searcy, eds. Santa Barbara: ABC-CLIO, 2008. 1095-1096.</w:t>
      </w:r>
    </w:p>
    <w:p w14:paraId="000000E2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0E3" w14:textId="77777777" w:rsidR="00E438EB" w:rsidRPr="005E444B" w:rsidRDefault="00AD3845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Pan-Africanism.” </w:t>
      </w:r>
      <w:r w:rsidRPr="005E444B">
        <w:rPr>
          <w:color w:val="000000"/>
          <w:sz w:val="22"/>
          <w:szCs w:val="22"/>
          <w:u w:val="single"/>
        </w:rPr>
        <w:t>Africa and the Americas: Culture, Politics, and History. Transatlantic Relations Series. Vol III</w:t>
      </w:r>
      <w:r w:rsidRPr="005E444B">
        <w:rPr>
          <w:color w:val="000000"/>
          <w:sz w:val="22"/>
          <w:szCs w:val="22"/>
        </w:rPr>
        <w:t>. Richard Huang and Noelle M. Searcy, eds. Santa Barbara: ABC-CLIO, 2008. 862-864.</w:t>
      </w:r>
    </w:p>
    <w:p w14:paraId="000000E4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0E5" w14:textId="77777777" w:rsidR="00E438EB" w:rsidRPr="005E444B" w:rsidRDefault="00AD3845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Negritude.” </w:t>
      </w:r>
      <w:r w:rsidRPr="005E444B">
        <w:rPr>
          <w:color w:val="000000"/>
          <w:sz w:val="22"/>
          <w:szCs w:val="22"/>
          <w:u w:val="single"/>
        </w:rPr>
        <w:t>Africa and the Americas: Culture, Politics, and History. Transatlantic Relations Series. Volume III</w:t>
      </w:r>
      <w:r w:rsidRPr="005E444B">
        <w:rPr>
          <w:color w:val="000000"/>
          <w:sz w:val="22"/>
          <w:szCs w:val="22"/>
        </w:rPr>
        <w:t>. Richard Huang and Noelle M. Searcy, eds. Santa Barbara: ABC-CLIO, 2008. 809-810.</w:t>
      </w:r>
    </w:p>
    <w:p w14:paraId="000000E6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0E7" w14:textId="77777777" w:rsidR="00E438EB" w:rsidRPr="005E444B" w:rsidRDefault="00AD3845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African Folklore.” </w:t>
      </w:r>
      <w:r w:rsidRPr="005E444B">
        <w:rPr>
          <w:color w:val="000000"/>
          <w:sz w:val="22"/>
          <w:szCs w:val="22"/>
          <w:u w:val="single"/>
        </w:rPr>
        <w:t>Africa and the Americas: Culture, Politics, and History. Transatlantic Relations Series. Vol. II</w:t>
      </w:r>
      <w:r w:rsidRPr="005E444B">
        <w:rPr>
          <w:color w:val="000000"/>
          <w:sz w:val="22"/>
          <w:szCs w:val="22"/>
        </w:rPr>
        <w:t>. Richard Huang and Noelle M. Searcy, eds. Santa Barbara: ABC-CLIO, 2008. 482-485.</w:t>
      </w:r>
    </w:p>
    <w:p w14:paraId="000000E8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0E9" w14:textId="77777777" w:rsidR="00E438EB" w:rsidRPr="005E444B" w:rsidRDefault="00AD3845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 “Mary Prince (1788-?).” </w:t>
      </w:r>
      <w:r w:rsidRPr="005E444B">
        <w:rPr>
          <w:color w:val="000000"/>
          <w:sz w:val="22"/>
          <w:szCs w:val="22"/>
          <w:u w:val="single"/>
        </w:rPr>
        <w:t>Encyclopedia of African American Women Writers. Volume 2</w:t>
      </w:r>
      <w:r w:rsidRPr="005E444B">
        <w:rPr>
          <w:color w:val="000000"/>
          <w:sz w:val="22"/>
          <w:szCs w:val="22"/>
        </w:rPr>
        <w:t xml:space="preserve">. Ed. Yolanda Williams Page. Westport: Greenwood P, 2007. 474-475. </w:t>
      </w:r>
    </w:p>
    <w:p w14:paraId="000000EA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0EB" w14:textId="77777777" w:rsidR="00E438EB" w:rsidRPr="005E444B" w:rsidRDefault="00AD3845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 “Phillis Wheatley (1753-1784).” </w:t>
      </w:r>
      <w:r w:rsidRPr="005E444B">
        <w:rPr>
          <w:color w:val="000000"/>
          <w:sz w:val="22"/>
          <w:szCs w:val="22"/>
          <w:u w:val="single"/>
        </w:rPr>
        <w:t>The Encyclopedia of Emancipation and Abolition in the Transatlantic World</w:t>
      </w:r>
      <w:r w:rsidRPr="005E444B">
        <w:rPr>
          <w:color w:val="000000"/>
          <w:sz w:val="22"/>
          <w:szCs w:val="22"/>
        </w:rPr>
        <w:t>. Junius P. Rodriguez, ed. New York, NY: M.E. Sharpe, 2007. 576-577.</w:t>
      </w:r>
    </w:p>
    <w:p w14:paraId="000000EC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0ED" w14:textId="29D00D39" w:rsidR="00E438EB" w:rsidRPr="005E444B" w:rsidRDefault="00AD3845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 “Phillis Wheatley.” </w:t>
      </w:r>
      <w:r w:rsidRPr="005E444B">
        <w:rPr>
          <w:color w:val="000000"/>
          <w:sz w:val="22"/>
          <w:szCs w:val="22"/>
          <w:u w:val="single"/>
        </w:rPr>
        <w:t>Encyclopedia of Women in World History</w:t>
      </w:r>
      <w:r w:rsidR="00D833C1" w:rsidRPr="005E444B">
        <w:rPr>
          <w:color w:val="000000"/>
          <w:sz w:val="22"/>
          <w:szCs w:val="22"/>
          <w:u w:val="single"/>
        </w:rPr>
        <w:t>.</w:t>
      </w:r>
      <w:r w:rsidRPr="005E444B">
        <w:rPr>
          <w:color w:val="000000"/>
          <w:sz w:val="22"/>
          <w:szCs w:val="22"/>
          <w:u w:val="single"/>
        </w:rPr>
        <w:t xml:space="preserve"> Volume IV</w:t>
      </w:r>
      <w:r w:rsidRPr="005E444B">
        <w:rPr>
          <w:i/>
          <w:color w:val="000000"/>
          <w:sz w:val="22"/>
          <w:szCs w:val="22"/>
        </w:rPr>
        <w:t xml:space="preserve">. </w:t>
      </w:r>
      <w:r w:rsidRPr="005E444B">
        <w:rPr>
          <w:color w:val="000000"/>
          <w:sz w:val="22"/>
          <w:szCs w:val="22"/>
        </w:rPr>
        <w:t xml:space="preserve">Bonnie G. Smith, ed. New York: Oxford UP, 2007. 378. </w:t>
      </w:r>
    </w:p>
    <w:p w14:paraId="000000EE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0EF" w14:textId="77777777" w:rsidR="00E438EB" w:rsidRPr="005E444B" w:rsidRDefault="00AD3845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 “West African Communities [in the United States].” </w:t>
      </w:r>
      <w:r w:rsidRPr="005E444B">
        <w:rPr>
          <w:color w:val="000000"/>
          <w:sz w:val="22"/>
          <w:szCs w:val="22"/>
          <w:u w:val="single"/>
        </w:rPr>
        <w:t>Encyclopedia of American Folklife. Vol 4</w:t>
      </w:r>
      <w:r w:rsidRPr="005E444B">
        <w:rPr>
          <w:color w:val="000000"/>
          <w:sz w:val="22"/>
          <w:szCs w:val="22"/>
        </w:rPr>
        <w:t xml:space="preserve">. Simon J. Bronner, ed. New York: M.E.Sharpe, 2006. 1275-1277. </w:t>
      </w:r>
    </w:p>
    <w:p w14:paraId="000000F0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0F1" w14:textId="77777777" w:rsidR="00E438EB" w:rsidRPr="005E444B" w:rsidRDefault="00AD3845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 “Senegalese Communities [in the United States].” </w:t>
      </w:r>
      <w:r w:rsidRPr="005E444B">
        <w:rPr>
          <w:color w:val="000000"/>
          <w:sz w:val="22"/>
          <w:szCs w:val="22"/>
          <w:u w:val="single"/>
        </w:rPr>
        <w:t>Encyclopedia of American Folklife. Vol 4</w:t>
      </w:r>
      <w:r w:rsidRPr="005E444B">
        <w:rPr>
          <w:color w:val="000000"/>
          <w:sz w:val="22"/>
          <w:szCs w:val="22"/>
        </w:rPr>
        <w:t xml:space="preserve">. Simon J. Bronner, ed. New York: M.E.Sharpe, 2006. 1102-1104. </w:t>
      </w:r>
    </w:p>
    <w:p w14:paraId="000000F2" w14:textId="77777777" w:rsidR="00E438EB" w:rsidRPr="005E444B" w:rsidRDefault="00E438EB">
      <w:pPr>
        <w:rPr>
          <w:color w:val="000000"/>
          <w:sz w:val="22"/>
          <w:szCs w:val="22"/>
        </w:rPr>
      </w:pPr>
    </w:p>
    <w:p w14:paraId="000000F3" w14:textId="1046BAA1" w:rsidR="00E438EB" w:rsidRPr="005E444B" w:rsidRDefault="00D02D76">
      <w:pPr>
        <w:rPr>
          <w:b/>
          <w:sz w:val="22"/>
          <w:szCs w:val="22"/>
          <w:u w:val="single"/>
        </w:rPr>
      </w:pPr>
      <w:r w:rsidRPr="005E444B">
        <w:rPr>
          <w:b/>
          <w:sz w:val="22"/>
          <w:szCs w:val="22"/>
          <w:u w:val="single"/>
        </w:rPr>
        <w:t xml:space="preserve">FORTHCOMING </w:t>
      </w:r>
      <w:r w:rsidR="00AD3845" w:rsidRPr="005E444B">
        <w:rPr>
          <w:b/>
          <w:sz w:val="22"/>
          <w:szCs w:val="22"/>
          <w:u w:val="single"/>
        </w:rPr>
        <w:t>PUBLICATIONS</w:t>
      </w:r>
    </w:p>
    <w:p w14:paraId="37AB5D25" w14:textId="065596E8" w:rsidR="00DC468F" w:rsidRPr="005E444B" w:rsidRDefault="00DC468F" w:rsidP="00DC468F">
      <w:pPr>
        <w:pStyle w:val="NoSpacing"/>
        <w:numPr>
          <w:ilvl w:val="0"/>
          <w:numId w:val="1"/>
        </w:numPr>
        <w:rPr>
          <w:rFonts w:ascii="Times New Roman" w:hAnsi="Times New Roman"/>
          <w:b/>
        </w:rPr>
      </w:pPr>
      <w:r w:rsidRPr="005E444B">
        <w:rPr>
          <w:rFonts w:ascii="Times New Roman" w:hAnsi="Times New Roman"/>
        </w:rPr>
        <w:t xml:space="preserve">“Tricksters in African, African American, and Caribbean Folktales and Cultures.” In </w:t>
      </w:r>
      <w:r w:rsidRPr="005E444B">
        <w:rPr>
          <w:rFonts w:ascii="Times New Roman" w:hAnsi="Times New Roman"/>
          <w:u w:val="single"/>
        </w:rPr>
        <w:t>Oxford Bibliographies in African American Studies</w:t>
      </w:r>
      <w:r w:rsidRPr="005E444B">
        <w:rPr>
          <w:rFonts w:ascii="Times New Roman" w:hAnsi="Times New Roman"/>
        </w:rPr>
        <w:t>. Ed. Gene Jarrett. New York: Oxford University Press, forthcoming. Online.</w:t>
      </w:r>
    </w:p>
    <w:p w14:paraId="000000F7" w14:textId="77777777" w:rsidR="00E438EB" w:rsidRPr="005E444B" w:rsidRDefault="00E438EB">
      <w:pPr>
        <w:rPr>
          <w:color w:val="000000"/>
          <w:sz w:val="22"/>
          <w:szCs w:val="22"/>
        </w:rPr>
      </w:pPr>
    </w:p>
    <w:p w14:paraId="178C1C4C" w14:textId="77777777" w:rsidR="00DB2129" w:rsidRPr="005E444B" w:rsidRDefault="00AD3845" w:rsidP="00DB212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16" w:hanging="216"/>
        <w:rPr>
          <w:color w:val="000000"/>
          <w:sz w:val="22"/>
          <w:szCs w:val="22"/>
        </w:rPr>
      </w:pPr>
      <w:bookmarkStart w:id="5" w:name="_heading=h.tyjcwt" w:colFirst="0" w:colLast="0"/>
      <w:bookmarkEnd w:id="5"/>
      <w:r w:rsidRPr="005E444B">
        <w:rPr>
          <w:color w:val="000000"/>
          <w:sz w:val="22"/>
          <w:szCs w:val="22"/>
        </w:rPr>
        <w:t xml:space="preserve">Book Chapter: “Migration, Metamorphosis, and Cosmopolitanism in Fatou Diome’s </w:t>
      </w:r>
      <w:r w:rsidRPr="005E444B">
        <w:rPr>
          <w:i/>
          <w:color w:val="000000"/>
          <w:sz w:val="22"/>
          <w:szCs w:val="22"/>
        </w:rPr>
        <w:t>The Belly of the Atlantic</w:t>
      </w:r>
      <w:r w:rsidRPr="005E444B">
        <w:rPr>
          <w:color w:val="000000"/>
          <w:sz w:val="22"/>
          <w:szCs w:val="22"/>
        </w:rPr>
        <w:t xml:space="preserve">.” In Yvonne Captain et al, ed. </w:t>
      </w:r>
      <w:r w:rsidRPr="005E444B">
        <w:rPr>
          <w:iCs/>
          <w:color w:val="000000"/>
          <w:sz w:val="22"/>
          <w:szCs w:val="22"/>
          <w:u w:val="single"/>
        </w:rPr>
        <w:t>Sub-Saharan African Migrations: Challenges, Failures, and Coping Strategies</w:t>
      </w:r>
      <w:r w:rsidRPr="005E444B">
        <w:rPr>
          <w:color w:val="000000"/>
          <w:sz w:val="22"/>
          <w:szCs w:val="22"/>
        </w:rPr>
        <w:t>.</w:t>
      </w:r>
    </w:p>
    <w:p w14:paraId="75265D62" w14:textId="77777777" w:rsidR="00DB2129" w:rsidRPr="005E444B" w:rsidRDefault="00DB2129" w:rsidP="00DB2129">
      <w:pPr>
        <w:pStyle w:val="ListParagraph"/>
        <w:rPr>
          <w:color w:val="000000" w:themeColor="text1"/>
          <w:sz w:val="22"/>
          <w:szCs w:val="22"/>
        </w:rPr>
      </w:pPr>
    </w:p>
    <w:p w14:paraId="5A0AD425" w14:textId="14E90918" w:rsidR="00DB2129" w:rsidRPr="005E444B" w:rsidRDefault="00DB2129" w:rsidP="00DB212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16" w:hanging="216"/>
        <w:rPr>
          <w:color w:val="000000"/>
          <w:sz w:val="22"/>
          <w:szCs w:val="22"/>
        </w:rPr>
      </w:pPr>
      <w:r w:rsidRPr="005E444B">
        <w:rPr>
          <w:color w:val="000000" w:themeColor="text1"/>
          <w:sz w:val="22"/>
          <w:szCs w:val="22"/>
        </w:rPr>
        <w:t xml:space="preserve">Article: “Charting Aminata Fall’s Cosmopolitanism: A Comparative Study of African American and Senegambian Blues Lyrics.” </w:t>
      </w:r>
      <w:r w:rsidRPr="005E444B">
        <w:rPr>
          <w:color w:val="000000" w:themeColor="text1"/>
          <w:sz w:val="22"/>
          <w:szCs w:val="22"/>
          <w:u w:val="single"/>
        </w:rPr>
        <w:t>Global South</w:t>
      </w:r>
      <w:r w:rsidRPr="005E444B">
        <w:rPr>
          <w:color w:val="000000" w:themeColor="text1"/>
          <w:sz w:val="22"/>
          <w:szCs w:val="22"/>
        </w:rPr>
        <w:t xml:space="preserve">. </w:t>
      </w:r>
    </w:p>
    <w:p w14:paraId="4B0EAC05" w14:textId="77777777" w:rsidR="00DB2129" w:rsidRPr="005E444B" w:rsidRDefault="00DB2129" w:rsidP="00DB212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</w:p>
    <w:p w14:paraId="2B02C7C9" w14:textId="749B2266" w:rsidR="00171119" w:rsidRPr="005E444B" w:rsidRDefault="00D02D76" w:rsidP="00D02D76">
      <w:pPr>
        <w:pBdr>
          <w:top w:val="nil"/>
          <w:left w:val="nil"/>
          <w:bottom w:val="nil"/>
          <w:right w:val="nil"/>
          <w:between w:val="nil"/>
        </w:pBdr>
        <w:rPr>
          <w:b/>
          <w:bCs/>
          <w:color w:val="000000"/>
          <w:sz w:val="22"/>
          <w:szCs w:val="22"/>
          <w:u w:val="single"/>
        </w:rPr>
      </w:pPr>
      <w:r w:rsidRPr="005E444B">
        <w:rPr>
          <w:b/>
          <w:bCs/>
          <w:color w:val="000000"/>
          <w:sz w:val="22"/>
          <w:szCs w:val="22"/>
          <w:u w:val="single"/>
        </w:rPr>
        <w:t>PUBLICATIONS UNDER REVIEW</w:t>
      </w:r>
    </w:p>
    <w:p w14:paraId="2FA3D047" w14:textId="77777777" w:rsidR="00620AD0" w:rsidRPr="005E444B" w:rsidRDefault="00D02D76" w:rsidP="00D02D76">
      <w:pPr>
        <w:rPr>
          <w:bCs/>
          <w:iCs/>
          <w:sz w:val="22"/>
          <w:szCs w:val="22"/>
          <w:u w:val="single"/>
        </w:rPr>
      </w:pPr>
      <w:r w:rsidRPr="005E444B">
        <w:rPr>
          <w:bCs/>
          <w:iCs/>
          <w:sz w:val="22"/>
          <w:szCs w:val="22"/>
        </w:rPr>
        <w:t xml:space="preserve">1. Book Chapter: “Mercer Cook’s Relationships with Negritude and Leopold Sedar Senghor.” </w:t>
      </w:r>
      <w:r w:rsidRPr="005E444B">
        <w:rPr>
          <w:bCs/>
          <w:iCs/>
          <w:sz w:val="22"/>
          <w:szCs w:val="22"/>
          <w:u w:val="single"/>
        </w:rPr>
        <w:t xml:space="preserve">Interrogating </w:t>
      </w:r>
    </w:p>
    <w:p w14:paraId="13AD7F16" w14:textId="35AF090A" w:rsidR="00EC7CB4" w:rsidRPr="005E444B" w:rsidRDefault="00D02D76" w:rsidP="004D4613">
      <w:pPr>
        <w:ind w:left="216"/>
        <w:rPr>
          <w:bCs/>
          <w:iCs/>
          <w:sz w:val="22"/>
          <w:szCs w:val="22"/>
        </w:rPr>
      </w:pPr>
      <w:r w:rsidRPr="005E444B">
        <w:rPr>
          <w:bCs/>
          <w:iCs/>
          <w:sz w:val="22"/>
          <w:szCs w:val="22"/>
          <w:u w:val="single"/>
        </w:rPr>
        <w:t>Gaze: Resistance, Transformation, and Decolonizing Praxis</w:t>
      </w:r>
      <w:r w:rsidRPr="005E444B">
        <w:rPr>
          <w:bCs/>
          <w:iCs/>
          <w:sz w:val="22"/>
          <w:szCs w:val="22"/>
        </w:rPr>
        <w:t xml:space="preserve">. Jemadari Kamara, ed. Dakar, Senegal: Amalion. </w:t>
      </w:r>
    </w:p>
    <w:p w14:paraId="5A14B370" w14:textId="77777777" w:rsidR="00D02D76" w:rsidRPr="005E444B" w:rsidRDefault="00D02D76" w:rsidP="00D02D76">
      <w:pPr>
        <w:rPr>
          <w:bCs/>
          <w:iCs/>
          <w:sz w:val="22"/>
          <w:szCs w:val="22"/>
        </w:rPr>
      </w:pPr>
    </w:p>
    <w:p w14:paraId="77648F2B" w14:textId="19217617" w:rsidR="00D02D76" w:rsidRPr="005E444B" w:rsidRDefault="0026763A" w:rsidP="00620AD0">
      <w:pPr>
        <w:pStyle w:val="NoSpacing"/>
        <w:numPr>
          <w:ilvl w:val="0"/>
          <w:numId w:val="1"/>
        </w:numPr>
        <w:rPr>
          <w:rFonts w:ascii="Times New Roman" w:hAnsi="Times New Roman"/>
          <w:b/>
          <w:lang w:val="fr-SN"/>
        </w:rPr>
      </w:pPr>
      <w:r w:rsidRPr="005E444B">
        <w:rPr>
          <w:rFonts w:ascii="Times New Roman" w:hAnsi="Times New Roman"/>
          <w:bCs/>
          <w:lang w:val="fr-SN"/>
        </w:rPr>
        <w:t>Book Review:</w:t>
      </w:r>
      <w:r w:rsidRPr="005E444B">
        <w:rPr>
          <w:rFonts w:ascii="Times New Roman" w:hAnsi="Times New Roman"/>
          <w:b/>
          <w:lang w:val="fr-SN"/>
        </w:rPr>
        <w:t xml:space="preserve"> </w:t>
      </w:r>
      <w:r w:rsidR="00620AD0" w:rsidRPr="005E444B">
        <w:rPr>
          <w:rFonts w:ascii="Times New Roman" w:hAnsi="Times New Roman"/>
          <w:lang w:val="fr-SN"/>
        </w:rPr>
        <w:t xml:space="preserve">Review of </w:t>
      </w:r>
      <w:r w:rsidR="00620AD0" w:rsidRPr="005E444B">
        <w:rPr>
          <w:rFonts w:ascii="Times New Roman" w:hAnsi="Times New Roman"/>
          <w:color w:val="000000"/>
          <w:u w:val="single"/>
          <w:lang w:val="fr-SN"/>
        </w:rPr>
        <w:t>LE CODE DE L'INDIGÉNAT ou le fondement des Etats autocratiques en Afrique francophone.</w:t>
      </w:r>
      <w:r w:rsidR="00620AD0" w:rsidRPr="005E444B">
        <w:rPr>
          <w:rFonts w:ascii="Times New Roman" w:hAnsi="Times New Roman"/>
          <w:color w:val="000000"/>
          <w:lang w:val="fr-SN"/>
        </w:rPr>
        <w:t xml:space="preserve"> Gilbert Doho: Paris : Harmattan, 2017</w:t>
      </w:r>
      <w:r w:rsidR="00620AD0" w:rsidRPr="005E444B">
        <w:rPr>
          <w:rFonts w:ascii="Times New Roman" w:hAnsi="Times New Roman"/>
          <w:i/>
          <w:iCs/>
          <w:color w:val="000000"/>
          <w:lang w:val="fr-SN"/>
        </w:rPr>
        <w:t xml:space="preserve">. </w:t>
      </w:r>
      <w:r w:rsidR="00620AD0" w:rsidRPr="005E444B">
        <w:rPr>
          <w:rFonts w:ascii="Times New Roman" w:hAnsi="Times New Roman"/>
          <w:color w:val="000000"/>
          <w:u w:val="single"/>
          <w:lang w:val="fr-SN"/>
        </w:rPr>
        <w:t>Présence Francophone</w:t>
      </w:r>
      <w:r w:rsidR="00620AD0" w:rsidRPr="005E444B">
        <w:rPr>
          <w:rFonts w:ascii="Times New Roman" w:hAnsi="Times New Roman"/>
          <w:i/>
          <w:iCs/>
          <w:color w:val="000000"/>
          <w:lang w:val="fr-SN"/>
        </w:rPr>
        <w:t>.</w:t>
      </w:r>
    </w:p>
    <w:p w14:paraId="051ADD7B" w14:textId="77777777" w:rsidR="00620AD0" w:rsidRPr="005E444B" w:rsidRDefault="00620AD0" w:rsidP="00620AD0">
      <w:pPr>
        <w:rPr>
          <w:b/>
          <w:sz w:val="22"/>
          <w:szCs w:val="22"/>
          <w:lang w:val="fr-SN"/>
        </w:rPr>
      </w:pPr>
    </w:p>
    <w:p w14:paraId="17111337" w14:textId="2B4D1DA4" w:rsidR="00620AD0" w:rsidRPr="005E444B" w:rsidRDefault="00620AD0" w:rsidP="00620AD0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5E444B">
        <w:rPr>
          <w:iCs/>
          <w:color w:val="000000" w:themeColor="text1"/>
          <w:kern w:val="36"/>
          <w:sz w:val="22"/>
          <w:szCs w:val="22"/>
        </w:rPr>
        <w:t xml:space="preserve">Book Review: Review of </w:t>
      </w:r>
      <w:r w:rsidR="008733F0" w:rsidRPr="005E444B">
        <w:rPr>
          <w:sz w:val="22"/>
          <w:szCs w:val="22"/>
          <w:u w:val="single"/>
        </w:rPr>
        <w:t>Back to Black: Retelling Black Radicalism for the 21st Century</w:t>
      </w:r>
      <w:r w:rsidR="008733F0" w:rsidRPr="005E444B">
        <w:rPr>
          <w:sz w:val="22"/>
          <w:szCs w:val="22"/>
        </w:rPr>
        <w:t xml:space="preserve">. Kehinde Andrews. London: Zed, 2018. </w:t>
      </w:r>
      <w:r w:rsidR="008733F0" w:rsidRPr="005E444B">
        <w:rPr>
          <w:sz w:val="22"/>
          <w:szCs w:val="22"/>
          <w:u w:val="single"/>
        </w:rPr>
        <w:t>The European Legacy: Toward New Paradigms</w:t>
      </w:r>
      <w:r w:rsidR="008733F0" w:rsidRPr="005E444B">
        <w:rPr>
          <w:sz w:val="22"/>
          <w:szCs w:val="22"/>
        </w:rPr>
        <w:t>.</w:t>
      </w:r>
    </w:p>
    <w:p w14:paraId="16933BA6" w14:textId="77777777" w:rsidR="00827CCE" w:rsidRPr="005E444B" w:rsidRDefault="00827CCE" w:rsidP="00827CCE">
      <w:pPr>
        <w:pStyle w:val="ListParagraph"/>
        <w:rPr>
          <w:sz w:val="22"/>
          <w:szCs w:val="22"/>
        </w:rPr>
      </w:pPr>
    </w:p>
    <w:p w14:paraId="4876F49E" w14:textId="2BC4E51A" w:rsidR="00827CCE" w:rsidRPr="005E444B" w:rsidRDefault="00827CCE" w:rsidP="00620AD0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5E444B">
        <w:rPr>
          <w:sz w:val="22"/>
          <w:szCs w:val="22"/>
        </w:rPr>
        <w:t xml:space="preserve">Book Review: Review of </w:t>
      </w:r>
      <w:r w:rsidRPr="005E444B">
        <w:rPr>
          <w:sz w:val="22"/>
          <w:szCs w:val="22"/>
          <w:u w:val="single"/>
        </w:rPr>
        <w:t>Cheikh Anta Diop: Poem For The Living: a Poem. Mwatabu Okantah</w:t>
      </w:r>
      <w:r w:rsidRPr="005E444B">
        <w:rPr>
          <w:i/>
          <w:iCs/>
          <w:sz w:val="22"/>
          <w:szCs w:val="22"/>
        </w:rPr>
        <w:t xml:space="preserve">. </w:t>
      </w:r>
      <w:r w:rsidR="00237E13" w:rsidRPr="005E444B">
        <w:rPr>
          <w:sz w:val="22"/>
          <w:szCs w:val="22"/>
          <w:u w:val="single"/>
        </w:rPr>
        <w:t>The Griot: The Journal of African American Studies</w:t>
      </w:r>
      <w:r w:rsidR="00237E13" w:rsidRPr="005E444B">
        <w:rPr>
          <w:i/>
          <w:iCs/>
          <w:sz w:val="22"/>
          <w:szCs w:val="22"/>
        </w:rPr>
        <w:t>.</w:t>
      </w:r>
    </w:p>
    <w:p w14:paraId="000000F9" w14:textId="77777777" w:rsidR="00E438EB" w:rsidRPr="005E444B" w:rsidRDefault="00E438EB">
      <w:pPr>
        <w:rPr>
          <w:color w:val="000000"/>
          <w:sz w:val="22"/>
          <w:szCs w:val="22"/>
        </w:rPr>
      </w:pPr>
    </w:p>
    <w:p w14:paraId="000000FA" w14:textId="77777777" w:rsidR="00E438EB" w:rsidRPr="005E444B" w:rsidRDefault="00AD3845">
      <w:pPr>
        <w:rPr>
          <w:b/>
          <w:color w:val="000000"/>
          <w:sz w:val="22"/>
          <w:szCs w:val="22"/>
          <w:u w:val="single"/>
        </w:rPr>
      </w:pPr>
      <w:r w:rsidRPr="005E444B">
        <w:rPr>
          <w:b/>
          <w:sz w:val="22"/>
          <w:szCs w:val="22"/>
          <w:u w:val="single"/>
        </w:rPr>
        <w:t>EDITORIAL AND ADVISORY BOARD MEMBERSHIPS</w:t>
      </w:r>
    </w:p>
    <w:p w14:paraId="6BB9CD89" w14:textId="5A046F2D" w:rsidR="008868BB" w:rsidRPr="005E444B" w:rsidRDefault="008868BB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Editorial Board Member of the “Race Politics in the United States” Book Series of Anthem Press. June 2018-present.</w:t>
      </w:r>
    </w:p>
    <w:p w14:paraId="000000FB" w14:textId="606C08C4" w:rsidR="00E438EB" w:rsidRPr="005E444B" w:rsidRDefault="00AD3845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Editorial Board Member of </w:t>
      </w:r>
      <w:r w:rsidRPr="005E444B">
        <w:rPr>
          <w:color w:val="000000"/>
          <w:sz w:val="22"/>
          <w:szCs w:val="22"/>
          <w:u w:val="single"/>
        </w:rPr>
        <w:t>OFO: Journal of Transatlantic Studies</w:t>
      </w:r>
      <w:r w:rsidR="00C644B9" w:rsidRPr="005E444B">
        <w:rPr>
          <w:color w:val="000000"/>
          <w:sz w:val="22"/>
          <w:szCs w:val="22"/>
        </w:rPr>
        <w:t xml:space="preserve">. </w:t>
      </w:r>
      <w:r w:rsidRPr="005E444B">
        <w:rPr>
          <w:color w:val="000000"/>
          <w:sz w:val="22"/>
          <w:szCs w:val="22"/>
        </w:rPr>
        <w:t>February 2011-present.</w:t>
      </w:r>
    </w:p>
    <w:p w14:paraId="000000FC" w14:textId="51DF60EB" w:rsidR="00E438EB" w:rsidRPr="005E444B" w:rsidRDefault="00AD3845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Member of the Editorial Staff of </w:t>
      </w:r>
      <w:r w:rsidRPr="005E444B">
        <w:rPr>
          <w:color w:val="000000"/>
          <w:sz w:val="22"/>
          <w:szCs w:val="22"/>
          <w:u w:val="single"/>
        </w:rPr>
        <w:t>Afro-Americans in New York Life and History</w:t>
      </w:r>
      <w:r w:rsidR="00C644B9" w:rsidRPr="005E444B">
        <w:rPr>
          <w:color w:val="000000"/>
          <w:sz w:val="22"/>
          <w:szCs w:val="22"/>
        </w:rPr>
        <w:t xml:space="preserve">. </w:t>
      </w:r>
      <w:r w:rsidRPr="005E444B">
        <w:rPr>
          <w:color w:val="000000"/>
          <w:sz w:val="22"/>
          <w:szCs w:val="22"/>
        </w:rPr>
        <w:t>2016-present.</w:t>
      </w:r>
    </w:p>
    <w:p w14:paraId="000000FD" w14:textId="3070A3B3" w:rsidR="00E438EB" w:rsidRPr="005E444B" w:rsidRDefault="00AD3845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Advisory/Editorial Board Member of </w:t>
      </w:r>
      <w:r w:rsidRPr="005E444B">
        <w:rPr>
          <w:color w:val="000000"/>
          <w:sz w:val="22"/>
          <w:szCs w:val="22"/>
          <w:u w:val="single"/>
        </w:rPr>
        <w:t>Pakistaniaat: A Journal of Pakistan Studies</w:t>
      </w:r>
      <w:r w:rsidR="00C644B9" w:rsidRPr="005E444B">
        <w:rPr>
          <w:color w:val="000000"/>
          <w:sz w:val="22"/>
          <w:szCs w:val="22"/>
        </w:rPr>
        <w:t xml:space="preserve">. </w:t>
      </w:r>
      <w:r w:rsidRPr="005E444B">
        <w:rPr>
          <w:color w:val="000000"/>
          <w:sz w:val="22"/>
          <w:szCs w:val="22"/>
        </w:rPr>
        <w:t>Spring 2009-present.</w:t>
      </w:r>
    </w:p>
    <w:p w14:paraId="000000FE" w14:textId="77777777" w:rsidR="00E438EB" w:rsidRPr="005E444B" w:rsidRDefault="00E438EB">
      <w:pPr>
        <w:rPr>
          <w:color w:val="000000"/>
          <w:sz w:val="22"/>
          <w:szCs w:val="22"/>
        </w:rPr>
      </w:pPr>
    </w:p>
    <w:p w14:paraId="000000FF" w14:textId="77777777" w:rsidR="00E438EB" w:rsidRPr="005E444B" w:rsidRDefault="00AD3845">
      <w:pPr>
        <w:pStyle w:val="Heading3"/>
        <w:rPr>
          <w:color w:val="000000"/>
          <w:sz w:val="22"/>
          <w:szCs w:val="22"/>
          <w:u w:val="single"/>
        </w:rPr>
      </w:pPr>
      <w:r w:rsidRPr="005E444B">
        <w:rPr>
          <w:color w:val="000000"/>
          <w:sz w:val="22"/>
          <w:szCs w:val="22"/>
          <w:u w:val="single"/>
        </w:rPr>
        <w:t>MANUSCRIPTS REVIEWED</w:t>
      </w:r>
    </w:p>
    <w:p w14:paraId="54CD8FB5" w14:textId="51D55820" w:rsidR="002E70B2" w:rsidRPr="005E444B" w:rsidRDefault="002E70B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ed an article for </w:t>
      </w:r>
      <w:r w:rsidR="00F6181A" w:rsidRPr="005E444B">
        <w:rPr>
          <w:color w:val="000000"/>
          <w:sz w:val="22"/>
          <w:szCs w:val="22"/>
        </w:rPr>
        <w:t xml:space="preserve">the </w:t>
      </w:r>
      <w:r w:rsidRPr="005E444B">
        <w:rPr>
          <w:color w:val="000000"/>
          <w:sz w:val="22"/>
          <w:szCs w:val="22"/>
          <w:u w:val="single"/>
        </w:rPr>
        <w:t>International Journal of Environmental Research and Public Health</w:t>
      </w:r>
      <w:r w:rsidRPr="005E444B">
        <w:rPr>
          <w:color w:val="000000"/>
          <w:sz w:val="22"/>
          <w:szCs w:val="22"/>
        </w:rPr>
        <w:t>. January 2020.</w:t>
      </w:r>
    </w:p>
    <w:p w14:paraId="00A2A197" w14:textId="1E243B76" w:rsidR="00E832EC" w:rsidRPr="005E444B" w:rsidRDefault="00E832E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Reviewed a book for the State University of New York Press. August 2019.</w:t>
      </w:r>
    </w:p>
    <w:p w14:paraId="488916FA" w14:textId="558B1C67" w:rsidR="00F610EC" w:rsidRPr="005E444B" w:rsidRDefault="00F610E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ed an article for </w:t>
      </w:r>
      <w:r w:rsidRPr="005E444B">
        <w:rPr>
          <w:color w:val="000000"/>
          <w:sz w:val="22"/>
          <w:szCs w:val="22"/>
          <w:u w:val="single"/>
        </w:rPr>
        <w:t>Studies in American Fiction</w:t>
      </w:r>
      <w:r w:rsidRPr="005E444B">
        <w:rPr>
          <w:color w:val="000000"/>
          <w:sz w:val="22"/>
          <w:szCs w:val="22"/>
        </w:rPr>
        <w:t>. July 2019.</w:t>
      </w:r>
    </w:p>
    <w:p w14:paraId="1CF38419" w14:textId="08D0ED04" w:rsidR="00073072" w:rsidRPr="005E444B" w:rsidRDefault="0007307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ed an article for </w:t>
      </w:r>
      <w:r w:rsidRPr="005E444B">
        <w:rPr>
          <w:sz w:val="22"/>
          <w:szCs w:val="22"/>
          <w:u w:val="single"/>
        </w:rPr>
        <w:t>MELUS: Multi-Ethnic Literature of the United States. March 2019.</w:t>
      </w:r>
      <w:r w:rsidRPr="005E444B">
        <w:rPr>
          <w:color w:val="000000"/>
          <w:sz w:val="22"/>
          <w:szCs w:val="22"/>
        </w:rPr>
        <w:t xml:space="preserve"> </w:t>
      </w:r>
    </w:p>
    <w:p w14:paraId="533E01D1" w14:textId="4A3735B0" w:rsidR="00763223" w:rsidRPr="005E444B" w:rsidRDefault="0076322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 of an article for </w:t>
      </w:r>
      <w:r w:rsidRPr="005E444B">
        <w:rPr>
          <w:color w:val="000000"/>
          <w:sz w:val="22"/>
          <w:szCs w:val="22"/>
          <w:u w:val="single"/>
        </w:rPr>
        <w:t>Africa Today</w:t>
      </w:r>
      <w:r w:rsidRPr="005E444B">
        <w:rPr>
          <w:color w:val="000000"/>
          <w:sz w:val="22"/>
          <w:szCs w:val="22"/>
        </w:rPr>
        <w:t>. January 2019.</w:t>
      </w:r>
    </w:p>
    <w:p w14:paraId="43138065" w14:textId="2414240E" w:rsidR="007D0FB2" w:rsidRPr="005E444B" w:rsidRDefault="007D0FB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Reviewed a book for the University Press of Mississippi. November 2018.</w:t>
      </w:r>
    </w:p>
    <w:p w14:paraId="5FDB5C19" w14:textId="6E98A091" w:rsidR="00B46A98" w:rsidRPr="005E444B" w:rsidRDefault="00B46A9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ed an article for the </w:t>
      </w:r>
      <w:r w:rsidRPr="005E444B">
        <w:rPr>
          <w:color w:val="000000"/>
          <w:sz w:val="22"/>
          <w:szCs w:val="22"/>
          <w:u w:val="single"/>
        </w:rPr>
        <w:t>Net Journal of Social Sciences</w:t>
      </w:r>
      <w:r w:rsidRPr="005E444B">
        <w:rPr>
          <w:color w:val="000000"/>
          <w:sz w:val="22"/>
          <w:szCs w:val="22"/>
        </w:rPr>
        <w:t>. November 2018.</w:t>
      </w:r>
    </w:p>
    <w:p w14:paraId="19E65979" w14:textId="44E8137E" w:rsidR="00B46A98" w:rsidRPr="005E444B" w:rsidRDefault="00B46A9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ed an article for </w:t>
      </w:r>
      <w:r w:rsidRPr="005E444B">
        <w:rPr>
          <w:color w:val="000000"/>
          <w:sz w:val="22"/>
          <w:szCs w:val="22"/>
          <w:u w:val="single"/>
        </w:rPr>
        <w:t>Gender and Women’s Studies Journal</w:t>
      </w:r>
      <w:r w:rsidRPr="005E444B">
        <w:rPr>
          <w:color w:val="000000"/>
          <w:sz w:val="22"/>
          <w:szCs w:val="22"/>
        </w:rPr>
        <w:t>. July 2018.</w:t>
      </w:r>
    </w:p>
    <w:p w14:paraId="1640A89C" w14:textId="360E58C0" w:rsidR="005F7326" w:rsidRPr="005E444B" w:rsidRDefault="005F732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ed an article for </w:t>
      </w:r>
      <w:r w:rsidRPr="005E444B">
        <w:rPr>
          <w:color w:val="000000"/>
          <w:sz w:val="22"/>
          <w:szCs w:val="22"/>
          <w:u w:val="single"/>
        </w:rPr>
        <w:t>Critical African Studies</w:t>
      </w:r>
      <w:r w:rsidRPr="005E444B">
        <w:rPr>
          <w:color w:val="000000"/>
          <w:sz w:val="22"/>
          <w:szCs w:val="22"/>
        </w:rPr>
        <w:t>. May 2018.</w:t>
      </w:r>
    </w:p>
    <w:p w14:paraId="5F6F7F9C" w14:textId="19C3F16F" w:rsidR="008D3D34" w:rsidRPr="005E444B" w:rsidRDefault="008D3D3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ed an article for </w:t>
      </w:r>
      <w:r w:rsidRPr="005E444B">
        <w:rPr>
          <w:color w:val="000000"/>
          <w:sz w:val="22"/>
          <w:szCs w:val="22"/>
          <w:u w:val="single"/>
        </w:rPr>
        <w:t>The Journal for the Study of Radicalism</w:t>
      </w:r>
      <w:r w:rsidRPr="005E444B">
        <w:rPr>
          <w:color w:val="000000"/>
          <w:sz w:val="22"/>
          <w:szCs w:val="22"/>
        </w:rPr>
        <w:t>. November 2017.</w:t>
      </w:r>
    </w:p>
    <w:p w14:paraId="5776E632" w14:textId="60E7FC99" w:rsidR="00EF0404" w:rsidRPr="005E444B" w:rsidRDefault="00EF040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ed an article for </w:t>
      </w:r>
      <w:r w:rsidRPr="005E444B">
        <w:rPr>
          <w:color w:val="000000"/>
          <w:sz w:val="22"/>
          <w:szCs w:val="22"/>
          <w:u w:val="single"/>
        </w:rPr>
        <w:t>Africa Today</w:t>
      </w:r>
      <w:r w:rsidRPr="005E444B">
        <w:rPr>
          <w:color w:val="000000"/>
          <w:sz w:val="22"/>
          <w:szCs w:val="22"/>
        </w:rPr>
        <w:t>. May 2017.</w:t>
      </w:r>
    </w:p>
    <w:p w14:paraId="00000100" w14:textId="2AD1AA90" w:rsidR="00E438EB" w:rsidRPr="005E444B" w:rsidRDefault="00AD384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ed an article for the </w:t>
      </w:r>
      <w:r w:rsidRPr="005E444B">
        <w:rPr>
          <w:color w:val="000000"/>
          <w:sz w:val="22"/>
          <w:szCs w:val="22"/>
          <w:u w:val="single"/>
        </w:rPr>
        <w:t>Journal of the African Literature Association</w:t>
      </w:r>
      <w:r w:rsidRPr="005E444B">
        <w:rPr>
          <w:color w:val="000000"/>
          <w:sz w:val="22"/>
          <w:szCs w:val="22"/>
        </w:rPr>
        <w:t>. March 2017.</w:t>
      </w:r>
    </w:p>
    <w:p w14:paraId="00000101" w14:textId="77777777" w:rsidR="00E438EB" w:rsidRPr="005E444B" w:rsidRDefault="00AD384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ed an article for </w:t>
      </w:r>
      <w:r w:rsidRPr="005E444B">
        <w:rPr>
          <w:color w:val="000000"/>
          <w:sz w:val="22"/>
          <w:szCs w:val="22"/>
          <w:u w:val="single"/>
        </w:rPr>
        <w:t>PMLA</w:t>
      </w:r>
      <w:r w:rsidRPr="005E444B">
        <w:rPr>
          <w:color w:val="000000"/>
          <w:sz w:val="22"/>
          <w:szCs w:val="22"/>
        </w:rPr>
        <w:t>. February 2017.</w:t>
      </w:r>
    </w:p>
    <w:p w14:paraId="00000102" w14:textId="48569683" w:rsidR="00E438EB" w:rsidRPr="005E444B" w:rsidRDefault="00AD3845">
      <w:pPr>
        <w:numPr>
          <w:ilvl w:val="0"/>
          <w:numId w:val="2"/>
        </w:numP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ed three articles for </w:t>
      </w:r>
      <w:r w:rsidR="00831367" w:rsidRPr="005E444B">
        <w:rPr>
          <w:color w:val="000000"/>
          <w:sz w:val="22"/>
          <w:szCs w:val="22"/>
          <w:u w:val="single"/>
        </w:rPr>
        <w:t xml:space="preserve">The </w:t>
      </w:r>
      <w:r w:rsidRPr="005E444B">
        <w:rPr>
          <w:color w:val="000000"/>
          <w:sz w:val="22"/>
          <w:szCs w:val="22"/>
          <w:u w:val="single"/>
        </w:rPr>
        <w:t>European Legacy: Toward New Paradigms</w:t>
      </w:r>
      <w:r w:rsidRPr="005E444B">
        <w:rPr>
          <w:color w:val="000000"/>
          <w:sz w:val="22"/>
          <w:szCs w:val="22"/>
        </w:rPr>
        <w:t>. 2008, 2009, August 2016</w:t>
      </w:r>
    </w:p>
    <w:p w14:paraId="00000103" w14:textId="77777777" w:rsidR="00E438EB" w:rsidRPr="005E444B" w:rsidRDefault="00AD3845">
      <w:pPr>
        <w:numPr>
          <w:ilvl w:val="0"/>
          <w:numId w:val="2"/>
        </w:numP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Reviewed two book proposals for Routledge. December 2015 and July 2014.</w:t>
      </w:r>
    </w:p>
    <w:p w14:paraId="00000104" w14:textId="77777777" w:rsidR="00E438EB" w:rsidRPr="005E444B" w:rsidRDefault="00AD3845">
      <w:pPr>
        <w:numPr>
          <w:ilvl w:val="0"/>
          <w:numId w:val="2"/>
        </w:numP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ed an article for </w:t>
      </w:r>
      <w:r w:rsidRPr="005E444B">
        <w:rPr>
          <w:sz w:val="22"/>
          <w:szCs w:val="22"/>
          <w:u w:val="single"/>
        </w:rPr>
        <w:t>MELUS: Multi-Ethnic Literature of the United States</w:t>
      </w:r>
      <w:r w:rsidRPr="005E444B">
        <w:rPr>
          <w:sz w:val="22"/>
          <w:szCs w:val="22"/>
        </w:rPr>
        <w:t>. November 2015.</w:t>
      </w:r>
    </w:p>
    <w:p w14:paraId="00000105" w14:textId="77777777" w:rsidR="00E438EB" w:rsidRPr="005E444B" w:rsidRDefault="00AD3845">
      <w:pPr>
        <w:numPr>
          <w:ilvl w:val="0"/>
          <w:numId w:val="2"/>
        </w:numP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ed an article for </w:t>
      </w:r>
      <w:r w:rsidRPr="005E444B">
        <w:rPr>
          <w:sz w:val="22"/>
          <w:szCs w:val="22"/>
          <w:u w:val="single"/>
        </w:rPr>
        <w:t>MELUS: Multi-Ethnic Literature of the United States</w:t>
      </w:r>
      <w:r w:rsidRPr="005E444B">
        <w:rPr>
          <w:sz w:val="22"/>
          <w:szCs w:val="22"/>
        </w:rPr>
        <w:t>. July 2015.</w:t>
      </w:r>
    </w:p>
    <w:p w14:paraId="00000106" w14:textId="77777777" w:rsidR="00E438EB" w:rsidRPr="005E444B" w:rsidRDefault="00AD3845">
      <w:pPr>
        <w:numPr>
          <w:ilvl w:val="0"/>
          <w:numId w:val="2"/>
        </w:numP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ed an article for </w:t>
      </w:r>
      <w:r w:rsidRPr="005E444B">
        <w:rPr>
          <w:color w:val="000000"/>
          <w:sz w:val="22"/>
          <w:szCs w:val="22"/>
          <w:highlight w:val="white"/>
          <w:u w:val="single"/>
        </w:rPr>
        <w:t>South African Journal of Philosophy</w:t>
      </w:r>
      <w:r w:rsidRPr="005E444B">
        <w:rPr>
          <w:color w:val="000000"/>
          <w:sz w:val="22"/>
          <w:szCs w:val="22"/>
          <w:highlight w:val="white"/>
        </w:rPr>
        <w:t>. July 2015.</w:t>
      </w:r>
    </w:p>
    <w:p w14:paraId="00000107" w14:textId="77777777" w:rsidR="00E438EB" w:rsidRPr="005E444B" w:rsidRDefault="00AD3845">
      <w:pPr>
        <w:numPr>
          <w:ilvl w:val="0"/>
          <w:numId w:val="2"/>
        </w:numP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ed an article for </w:t>
      </w:r>
      <w:r w:rsidRPr="005E444B">
        <w:rPr>
          <w:color w:val="000000"/>
          <w:sz w:val="22"/>
          <w:szCs w:val="22"/>
          <w:u w:val="single"/>
        </w:rPr>
        <w:t>Oral Tradition</w:t>
      </w:r>
      <w:r w:rsidRPr="005E444B">
        <w:rPr>
          <w:color w:val="000000"/>
          <w:sz w:val="22"/>
          <w:szCs w:val="22"/>
        </w:rPr>
        <w:t>, May-June 2014.</w:t>
      </w:r>
    </w:p>
    <w:p w14:paraId="00000108" w14:textId="77777777" w:rsidR="00E438EB" w:rsidRPr="005E444B" w:rsidRDefault="00AD3845">
      <w:pPr>
        <w:numPr>
          <w:ilvl w:val="0"/>
          <w:numId w:val="2"/>
        </w:numP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ed an article for </w:t>
      </w:r>
      <w:r w:rsidRPr="005E444B">
        <w:rPr>
          <w:color w:val="000000"/>
          <w:sz w:val="22"/>
          <w:szCs w:val="22"/>
          <w:u w:val="single"/>
        </w:rPr>
        <w:t>Spectrum: A Journal on Black Men</w:t>
      </w:r>
      <w:r w:rsidRPr="005E444B">
        <w:rPr>
          <w:color w:val="000000"/>
          <w:sz w:val="22"/>
          <w:szCs w:val="22"/>
        </w:rPr>
        <w:t>. February-June 2014.</w:t>
      </w:r>
    </w:p>
    <w:p w14:paraId="00000109" w14:textId="77777777" w:rsidR="00E438EB" w:rsidRPr="005E444B" w:rsidRDefault="00AD3845">
      <w:pPr>
        <w:numPr>
          <w:ilvl w:val="0"/>
          <w:numId w:val="2"/>
        </w:numP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ed an article for </w:t>
      </w:r>
      <w:r w:rsidRPr="005E444B">
        <w:rPr>
          <w:color w:val="000000"/>
          <w:sz w:val="22"/>
          <w:szCs w:val="22"/>
          <w:u w:val="single"/>
        </w:rPr>
        <w:t>Journal of Transnational American Studies</w:t>
      </w:r>
      <w:r w:rsidRPr="005E444B">
        <w:rPr>
          <w:color w:val="000000"/>
          <w:sz w:val="22"/>
          <w:szCs w:val="22"/>
        </w:rPr>
        <w:t>. June 2012.</w:t>
      </w:r>
    </w:p>
    <w:p w14:paraId="0000010A" w14:textId="77777777" w:rsidR="00E438EB" w:rsidRPr="005E444B" w:rsidRDefault="00AD3845">
      <w:pPr>
        <w:numPr>
          <w:ilvl w:val="0"/>
          <w:numId w:val="2"/>
        </w:numP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ed an article for </w:t>
      </w:r>
      <w:r w:rsidRPr="005E444B">
        <w:rPr>
          <w:color w:val="000000"/>
          <w:sz w:val="22"/>
          <w:szCs w:val="22"/>
          <w:u w:val="single"/>
        </w:rPr>
        <w:t>African Journal of Political Science and International Relations</w:t>
      </w:r>
      <w:r w:rsidRPr="005E444B">
        <w:rPr>
          <w:color w:val="000000"/>
          <w:sz w:val="22"/>
          <w:szCs w:val="22"/>
        </w:rPr>
        <w:t>. July 2011.</w:t>
      </w:r>
    </w:p>
    <w:p w14:paraId="0000010B" w14:textId="77777777" w:rsidR="00E438EB" w:rsidRPr="005E444B" w:rsidRDefault="00AD3845">
      <w:pPr>
        <w:numPr>
          <w:ilvl w:val="0"/>
          <w:numId w:val="2"/>
        </w:numP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ed an article for </w:t>
      </w:r>
      <w:r w:rsidRPr="005E444B">
        <w:rPr>
          <w:color w:val="000000"/>
          <w:sz w:val="22"/>
          <w:szCs w:val="22"/>
          <w:u w:val="single"/>
        </w:rPr>
        <w:t>African Journal of History and Culture</w:t>
      </w:r>
      <w:r w:rsidRPr="005E444B">
        <w:rPr>
          <w:color w:val="000000"/>
          <w:sz w:val="22"/>
          <w:szCs w:val="22"/>
        </w:rPr>
        <w:t>. April 2013.</w:t>
      </w:r>
    </w:p>
    <w:p w14:paraId="0000010C" w14:textId="77777777" w:rsidR="00E438EB" w:rsidRPr="005E444B" w:rsidRDefault="00AD3845">
      <w:pPr>
        <w:numPr>
          <w:ilvl w:val="0"/>
          <w:numId w:val="2"/>
        </w:numP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ed two articles for </w:t>
      </w:r>
      <w:r w:rsidRPr="005E444B">
        <w:rPr>
          <w:color w:val="000000"/>
          <w:sz w:val="22"/>
          <w:szCs w:val="22"/>
          <w:u w:val="single"/>
        </w:rPr>
        <w:t>OFO: Journal of Transatlantic Studies</w:t>
      </w:r>
      <w:r w:rsidRPr="005E444B">
        <w:rPr>
          <w:color w:val="000000"/>
          <w:sz w:val="22"/>
          <w:szCs w:val="22"/>
        </w:rPr>
        <w:t>, March 2011 and February 2013.</w:t>
      </w:r>
    </w:p>
    <w:p w14:paraId="0000010D" w14:textId="77777777" w:rsidR="00E438EB" w:rsidRPr="005E444B" w:rsidRDefault="00AD3845">
      <w:pPr>
        <w:numPr>
          <w:ilvl w:val="0"/>
          <w:numId w:val="2"/>
        </w:numP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Reviewed one book manuscript for the University Press of Mississippi. September 2010.</w:t>
      </w:r>
    </w:p>
    <w:p w14:paraId="0000010E" w14:textId="77777777" w:rsidR="00E438EB" w:rsidRPr="005E444B" w:rsidRDefault="00AD3845">
      <w:pPr>
        <w:numPr>
          <w:ilvl w:val="0"/>
          <w:numId w:val="2"/>
        </w:numP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ed a chapter of Swaralipi Nandi’s volume, </w:t>
      </w:r>
      <w:r w:rsidRPr="005E444B">
        <w:rPr>
          <w:color w:val="000000"/>
          <w:sz w:val="22"/>
          <w:szCs w:val="22"/>
          <w:u w:val="single"/>
        </w:rPr>
        <w:t>Spectacles of Blood: A Study of Masculinity and Violence in Postcolonial Films</w:t>
      </w:r>
      <w:r w:rsidRPr="005E444B">
        <w:rPr>
          <w:color w:val="000000"/>
          <w:sz w:val="22"/>
          <w:szCs w:val="22"/>
        </w:rPr>
        <w:t>. October 2010.</w:t>
      </w:r>
    </w:p>
    <w:p w14:paraId="0000010F" w14:textId="77777777" w:rsidR="00E438EB" w:rsidRPr="005E444B" w:rsidRDefault="00AD3845">
      <w:pPr>
        <w:numPr>
          <w:ilvl w:val="0"/>
          <w:numId w:val="2"/>
        </w:numP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Reviewed a chapter of the book, </w:t>
      </w:r>
      <w:r w:rsidRPr="005E444B">
        <w:rPr>
          <w:color w:val="000000"/>
          <w:sz w:val="22"/>
          <w:szCs w:val="22"/>
          <w:u w:val="single"/>
        </w:rPr>
        <w:t>The Postnational Fantasy: Essays on Postcolonialism, Cosmopolitics and Science Fiction</w:t>
      </w:r>
      <w:r w:rsidRPr="005E444B">
        <w:rPr>
          <w:color w:val="000000"/>
          <w:sz w:val="22"/>
          <w:szCs w:val="22"/>
        </w:rPr>
        <w:t>, by Masood Raja, Jason Ellis, and Swaralipi Nandi. May 2010.</w:t>
      </w:r>
    </w:p>
    <w:p w14:paraId="00000110" w14:textId="77777777" w:rsidR="00E438EB" w:rsidRPr="005E444B" w:rsidRDefault="00AD384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Guest edited “Innovative Connections of Africana Cultures, Issues, and Literatures,” a Special Issue of </w:t>
      </w:r>
      <w:r w:rsidRPr="005E444B">
        <w:rPr>
          <w:color w:val="000000"/>
          <w:sz w:val="22"/>
          <w:szCs w:val="22"/>
          <w:u w:val="single"/>
        </w:rPr>
        <w:t>The Journal of Pan African Studies</w:t>
      </w:r>
      <w:r w:rsidRPr="005E444B">
        <w:rPr>
          <w:color w:val="000000"/>
          <w:sz w:val="22"/>
          <w:szCs w:val="22"/>
        </w:rPr>
        <w:t>. 1.10 (November 2007). ISSN 0888-6601.</w:t>
      </w:r>
    </w:p>
    <w:p w14:paraId="00000111" w14:textId="77777777" w:rsidR="00E438EB" w:rsidRPr="005E444B" w:rsidRDefault="00AD384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Authored “Editorial: Innovative Connections of Africana Cultures: Issues and Literatures with Policy Studies and Analysis.” </w:t>
      </w:r>
      <w:r w:rsidRPr="005E444B">
        <w:rPr>
          <w:color w:val="000000"/>
          <w:sz w:val="22"/>
          <w:szCs w:val="22"/>
          <w:u w:val="single"/>
        </w:rPr>
        <w:t>The Journal of Pan African Studies</w:t>
      </w:r>
      <w:r w:rsidRPr="005E444B">
        <w:rPr>
          <w:color w:val="000000"/>
          <w:sz w:val="22"/>
          <w:szCs w:val="22"/>
        </w:rPr>
        <w:t xml:space="preserve">. 1.10 (November 2007) 1-4. </w:t>
      </w:r>
    </w:p>
    <w:p w14:paraId="00000112" w14:textId="77777777" w:rsidR="00E438EB" w:rsidRPr="005E444B" w:rsidRDefault="00E438EB">
      <w:pPr>
        <w:ind w:left="360"/>
        <w:rPr>
          <w:color w:val="000000"/>
          <w:sz w:val="22"/>
          <w:szCs w:val="22"/>
        </w:rPr>
      </w:pPr>
    </w:p>
    <w:p w14:paraId="00000113" w14:textId="77777777" w:rsidR="00E438EB" w:rsidRPr="005E444B" w:rsidRDefault="00AD3845">
      <w:pPr>
        <w:rPr>
          <w:b/>
          <w:color w:val="000000"/>
          <w:sz w:val="22"/>
          <w:szCs w:val="22"/>
          <w:u w:val="single"/>
        </w:rPr>
      </w:pPr>
      <w:r w:rsidRPr="005E444B">
        <w:rPr>
          <w:b/>
          <w:color w:val="000000"/>
          <w:sz w:val="22"/>
          <w:szCs w:val="22"/>
          <w:u w:val="single"/>
        </w:rPr>
        <w:lastRenderedPageBreak/>
        <w:t>EXTERNAL PEER REVIEWS</w:t>
      </w:r>
    </w:p>
    <w:p w14:paraId="7E052222" w14:textId="3554C6B9" w:rsidR="0073316C" w:rsidRPr="005E444B" w:rsidRDefault="0073316C" w:rsidP="009121F1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Tenre review for the</w:t>
      </w:r>
      <w:r w:rsidRPr="005E444B">
        <w:rPr>
          <w:color w:val="000000" w:themeColor="text1"/>
          <w:sz w:val="22"/>
          <w:szCs w:val="22"/>
        </w:rPr>
        <w:t xml:space="preserve"> Department of Modern &amp; Classical Languages</w:t>
      </w:r>
      <w:r w:rsidR="00D036A2" w:rsidRPr="005E444B">
        <w:rPr>
          <w:color w:val="000000" w:themeColor="text1"/>
          <w:sz w:val="22"/>
          <w:szCs w:val="22"/>
        </w:rPr>
        <w:t>, George Mason University. September 2019.</w:t>
      </w:r>
    </w:p>
    <w:p w14:paraId="0371958E" w14:textId="26509F89" w:rsidR="009121F1" w:rsidRPr="005E444B" w:rsidRDefault="009121F1" w:rsidP="009121F1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Tenure review for the Department of English at the University of Akron, Summer 2019.</w:t>
      </w:r>
    </w:p>
    <w:p w14:paraId="00000114" w14:textId="421A3BB6" w:rsidR="00E438EB" w:rsidRPr="005E444B" w:rsidRDefault="00AD3845" w:rsidP="009121F1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Tenure review for the Department of History at Kennesaw State University, July-August 2015</w:t>
      </w:r>
    </w:p>
    <w:p w14:paraId="00000115" w14:textId="77777777" w:rsidR="00E438EB" w:rsidRPr="005E444B" w:rsidRDefault="00AD3845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Tenure review for the Department of History at the University of Wisconsin, Milwaukee. August 2012.</w:t>
      </w:r>
    </w:p>
    <w:p w14:paraId="00000116" w14:textId="77777777" w:rsidR="00E438EB" w:rsidRPr="005E444B" w:rsidRDefault="00E438EB">
      <w:pPr>
        <w:rPr>
          <w:color w:val="000000"/>
          <w:sz w:val="22"/>
          <w:szCs w:val="22"/>
        </w:rPr>
      </w:pPr>
    </w:p>
    <w:p w14:paraId="4CE22DAC" w14:textId="1E34AC02" w:rsidR="00FE3ADD" w:rsidRPr="00FE3ADD" w:rsidRDefault="00AD3845" w:rsidP="00FE3ADD">
      <w:pPr>
        <w:pStyle w:val="Heading3"/>
        <w:rPr>
          <w:color w:val="000000"/>
          <w:sz w:val="22"/>
          <w:szCs w:val="22"/>
          <w:u w:val="single"/>
        </w:rPr>
      </w:pPr>
      <w:r w:rsidRPr="005E444B">
        <w:rPr>
          <w:sz w:val="22"/>
          <w:szCs w:val="22"/>
          <w:u w:val="single"/>
        </w:rPr>
        <w:t>REFEREED CONFERENCE PRESENTATIONS</w:t>
      </w:r>
    </w:p>
    <w:p w14:paraId="6F6373B5" w14:textId="25E69FAC" w:rsidR="00FE3ADD" w:rsidRPr="00B6030B" w:rsidRDefault="00FE3ADD" w:rsidP="00FE3ADD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B6030B">
        <w:rPr>
          <w:sz w:val="22"/>
          <w:szCs w:val="22"/>
          <w:lang w:val="fr-SN"/>
        </w:rPr>
        <w:t>“</w:t>
      </w:r>
      <w:bookmarkStart w:id="6" w:name="_Hlk73570057"/>
      <w:r w:rsidRPr="00B6030B">
        <w:rPr>
          <w:sz w:val="22"/>
          <w:szCs w:val="22"/>
          <w:lang w:val="fr-SN"/>
        </w:rPr>
        <w:t xml:space="preserve">Afropolitanism in </w:t>
      </w:r>
      <w:r w:rsidRPr="00B6030B">
        <w:rPr>
          <w:i/>
          <w:iCs/>
          <w:sz w:val="22"/>
          <w:szCs w:val="22"/>
          <w:lang w:val="fr-SN"/>
        </w:rPr>
        <w:t>Maîtresse d’un homme marié</w:t>
      </w:r>
      <w:r w:rsidRPr="00B6030B">
        <w:rPr>
          <w:sz w:val="22"/>
          <w:szCs w:val="22"/>
          <w:lang w:val="fr-SN"/>
        </w:rPr>
        <w:t xml:space="preserve">.” </w:t>
      </w:r>
      <w:r w:rsidRPr="00B6030B">
        <w:rPr>
          <w:color w:val="000000"/>
          <w:sz w:val="22"/>
          <w:szCs w:val="22"/>
          <w:u w:val="single"/>
        </w:rPr>
        <w:t>46</w:t>
      </w:r>
      <w:r w:rsidRPr="00B6030B">
        <w:rPr>
          <w:color w:val="000000"/>
          <w:sz w:val="22"/>
          <w:szCs w:val="22"/>
          <w:u w:val="single"/>
          <w:vertAlign w:val="superscript"/>
        </w:rPr>
        <w:t>th</w:t>
      </w:r>
      <w:r w:rsidRPr="00B6030B">
        <w:rPr>
          <w:color w:val="000000"/>
          <w:sz w:val="22"/>
          <w:szCs w:val="22"/>
          <w:u w:val="single"/>
        </w:rPr>
        <w:t xml:space="preserve"> Annual African Literature Association Conference</w:t>
      </w:r>
      <w:r w:rsidRPr="00B6030B">
        <w:rPr>
          <w:color w:val="000000"/>
          <w:sz w:val="22"/>
          <w:szCs w:val="22"/>
        </w:rPr>
        <w:t>. Held Virtually. May 29, 2021.</w:t>
      </w:r>
    </w:p>
    <w:p w14:paraId="5B3EEACE" w14:textId="77777777" w:rsidR="00F86F8F" w:rsidRPr="00B6030B" w:rsidRDefault="00F86F8F" w:rsidP="00F86F8F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</w:p>
    <w:p w14:paraId="207D84D4" w14:textId="12BEFCC2" w:rsidR="00F86F8F" w:rsidRPr="00B6030B" w:rsidRDefault="00F86F8F" w:rsidP="00F86F8F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B6030B">
        <w:rPr>
          <w:sz w:val="22"/>
          <w:szCs w:val="22"/>
        </w:rPr>
        <w:t>“The Relationships Between African Americans and</w:t>
      </w:r>
      <w:r w:rsidRPr="00B6030B">
        <w:rPr>
          <w:color w:val="000000"/>
          <w:sz w:val="22"/>
          <w:szCs w:val="22"/>
        </w:rPr>
        <w:t xml:space="preserve"> </w:t>
      </w:r>
      <w:r w:rsidRPr="00B6030B">
        <w:rPr>
          <w:sz w:val="22"/>
          <w:szCs w:val="22"/>
        </w:rPr>
        <w:t xml:space="preserve">Africans in Hoyt Fuller’s Writings.” </w:t>
      </w:r>
      <w:r w:rsidR="00B6030B">
        <w:rPr>
          <w:sz w:val="22"/>
          <w:szCs w:val="22"/>
        </w:rPr>
        <w:t>T</w:t>
      </w:r>
      <w:r w:rsidRPr="00B6030B">
        <w:rPr>
          <w:sz w:val="22"/>
          <w:szCs w:val="22"/>
        </w:rPr>
        <w:t>he Pondering African Futures Conference. Held Virtually and Organized by the African Studies Center of the University of Pittsburgh. May 14, 2021.</w:t>
      </w:r>
    </w:p>
    <w:p w14:paraId="6E680A23" w14:textId="77777777" w:rsidR="00FE3ADD" w:rsidRPr="00B6030B" w:rsidRDefault="00FE3ADD" w:rsidP="00FE3ADD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</w:p>
    <w:p w14:paraId="205BECED" w14:textId="09EBAA08" w:rsidR="005233C9" w:rsidRPr="00B6030B" w:rsidRDefault="005233C9" w:rsidP="00FE3ADD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B6030B">
        <w:rPr>
          <w:sz w:val="22"/>
          <w:szCs w:val="22"/>
        </w:rPr>
        <w:t>“African Islamic Influences in Selected African American Literary Wrings.” The Palgrave Handbook of Islam in Africa Conference</w:t>
      </w:r>
      <w:r w:rsidR="00FE3ADD" w:rsidRPr="00B6030B">
        <w:rPr>
          <w:sz w:val="22"/>
          <w:szCs w:val="22"/>
        </w:rPr>
        <w:t xml:space="preserve">. </w:t>
      </w:r>
      <w:r w:rsidRPr="00B6030B">
        <w:rPr>
          <w:sz w:val="22"/>
          <w:szCs w:val="22"/>
        </w:rPr>
        <w:t xml:space="preserve">Held Virtually and </w:t>
      </w:r>
      <w:r w:rsidR="00B6030B">
        <w:rPr>
          <w:sz w:val="22"/>
          <w:szCs w:val="22"/>
        </w:rPr>
        <w:t>O</w:t>
      </w:r>
      <w:r w:rsidRPr="00B6030B">
        <w:rPr>
          <w:sz w:val="22"/>
          <w:szCs w:val="22"/>
        </w:rPr>
        <w:t>rganized by Duke University. May 15, 2021.</w:t>
      </w:r>
    </w:p>
    <w:p w14:paraId="677335DE" w14:textId="77777777" w:rsidR="0094150E" w:rsidRPr="0094150E" w:rsidRDefault="0094150E" w:rsidP="0094150E">
      <w:pPr>
        <w:pBdr>
          <w:top w:val="nil"/>
          <w:left w:val="nil"/>
          <w:bottom w:val="nil"/>
          <w:right w:val="nil"/>
          <w:between w:val="nil"/>
        </w:pBdr>
        <w:ind w:left="360"/>
        <w:rPr>
          <w:color w:val="000000"/>
          <w:sz w:val="22"/>
          <w:szCs w:val="22"/>
        </w:rPr>
      </w:pPr>
    </w:p>
    <w:p w14:paraId="3A6B8ABB" w14:textId="51C1F7B9" w:rsidR="0094150E" w:rsidRPr="0094150E" w:rsidRDefault="0094150E" w:rsidP="0094150E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94150E">
        <w:rPr>
          <w:sz w:val="22"/>
          <w:szCs w:val="22"/>
        </w:rPr>
        <w:t xml:space="preserve">“Musical Cosmopolitanism: A Comparative Study of African American and Senegambian Blues Lyrics.” </w:t>
      </w:r>
      <w:r w:rsidRPr="0094150E">
        <w:rPr>
          <w:color w:val="000000"/>
          <w:sz w:val="22"/>
          <w:szCs w:val="22"/>
          <w:u w:val="single"/>
        </w:rPr>
        <w:t xml:space="preserve">African Studies Association’s </w:t>
      </w:r>
      <w:r w:rsidR="00A363D4" w:rsidRPr="0094150E">
        <w:rPr>
          <w:color w:val="000000"/>
          <w:sz w:val="22"/>
          <w:szCs w:val="22"/>
          <w:u w:val="single"/>
        </w:rPr>
        <w:t>63rd</w:t>
      </w:r>
      <w:r w:rsidRPr="0094150E">
        <w:rPr>
          <w:color w:val="000000"/>
          <w:sz w:val="22"/>
          <w:szCs w:val="22"/>
          <w:u w:val="single"/>
        </w:rPr>
        <w:t xml:space="preserve"> Annual Meeting.</w:t>
      </w:r>
      <w:r w:rsidRPr="0094150E">
        <w:rPr>
          <w:color w:val="000000"/>
          <w:sz w:val="22"/>
          <w:szCs w:val="22"/>
        </w:rPr>
        <w:t xml:space="preserve"> Held Virtually. November 19, 2020.</w:t>
      </w:r>
    </w:p>
    <w:bookmarkEnd w:id="6"/>
    <w:p w14:paraId="613F503C" w14:textId="019D1658" w:rsidR="005233C9" w:rsidRDefault="005233C9" w:rsidP="005233C9">
      <w:pPr>
        <w:pBdr>
          <w:top w:val="nil"/>
          <w:left w:val="nil"/>
          <w:bottom w:val="nil"/>
          <w:right w:val="nil"/>
          <w:between w:val="nil"/>
        </w:pBdr>
        <w:ind w:left="360"/>
        <w:rPr>
          <w:color w:val="000000"/>
          <w:sz w:val="22"/>
          <w:szCs w:val="22"/>
        </w:rPr>
      </w:pPr>
    </w:p>
    <w:p w14:paraId="00000118" w14:textId="6CCF2159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360" w:hanging="360"/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The Influence of Black Diasporan Music and Cultures on Senegambian Reggae Since the 1960s.” </w:t>
      </w:r>
      <w:r w:rsidRPr="005E444B">
        <w:rPr>
          <w:color w:val="000000"/>
          <w:sz w:val="22"/>
          <w:szCs w:val="22"/>
          <w:u w:val="single"/>
        </w:rPr>
        <w:t>6</w:t>
      </w:r>
      <w:r w:rsidRPr="005E444B">
        <w:rPr>
          <w:color w:val="000000"/>
          <w:sz w:val="22"/>
          <w:szCs w:val="22"/>
          <w:u w:val="single"/>
          <w:vertAlign w:val="superscript"/>
        </w:rPr>
        <w:t>th</w:t>
      </w:r>
      <w:r w:rsidRPr="005E444B">
        <w:rPr>
          <w:color w:val="000000"/>
          <w:sz w:val="22"/>
          <w:szCs w:val="22"/>
          <w:u w:val="single"/>
        </w:rPr>
        <w:t xml:space="preserve"> Global Reggae Conference</w:t>
      </w:r>
      <w:r w:rsidRPr="005E444B">
        <w:rPr>
          <w:color w:val="000000"/>
          <w:sz w:val="22"/>
          <w:szCs w:val="22"/>
        </w:rPr>
        <w:t>. University of West Indies, Mona, Jamaica, February 16, 2019.</w:t>
      </w:r>
    </w:p>
    <w:p w14:paraId="00000119" w14:textId="77777777" w:rsidR="00E438EB" w:rsidRPr="005E444B" w:rsidRDefault="00E438EB">
      <w:pPr>
        <w:rPr>
          <w:color w:val="000000"/>
          <w:sz w:val="22"/>
          <w:szCs w:val="22"/>
        </w:rPr>
      </w:pPr>
    </w:p>
    <w:p w14:paraId="0000011A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360" w:hanging="360"/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The Role of Music in the Cultural and Political Relations between Senegal and Gambia Since 1982.” </w:t>
      </w:r>
      <w:r w:rsidRPr="005E444B">
        <w:rPr>
          <w:color w:val="000000"/>
          <w:sz w:val="22"/>
          <w:szCs w:val="22"/>
          <w:u w:val="single"/>
        </w:rPr>
        <w:t>African Studies Association’s 60th Annual Meeting.</w:t>
      </w:r>
      <w:r w:rsidRPr="005E444B">
        <w:rPr>
          <w:color w:val="000000"/>
          <w:sz w:val="22"/>
          <w:szCs w:val="22"/>
        </w:rPr>
        <w:t xml:space="preserve"> Atlanta. November 30, 2018.</w:t>
      </w:r>
    </w:p>
    <w:p w14:paraId="0000011B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360" w:hanging="720"/>
        <w:rPr>
          <w:color w:val="000000"/>
          <w:sz w:val="22"/>
          <w:szCs w:val="22"/>
        </w:rPr>
      </w:pPr>
    </w:p>
    <w:p w14:paraId="0000011C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bookmarkStart w:id="7" w:name="_heading=h.3dy6vkm" w:colFirst="0" w:colLast="0"/>
      <w:bookmarkEnd w:id="7"/>
      <w:r w:rsidRPr="005E444B">
        <w:rPr>
          <w:color w:val="000000"/>
          <w:sz w:val="22"/>
          <w:szCs w:val="22"/>
        </w:rPr>
        <w:t>“Valuing Marginalized African American Transgender Resistance Narratives.”</w:t>
      </w:r>
      <w:r w:rsidRPr="005E444B">
        <w:rPr>
          <w:color w:val="000000"/>
          <w:sz w:val="22"/>
          <w:szCs w:val="22"/>
          <w:u w:val="single"/>
        </w:rPr>
        <w:t xml:space="preserve"> Fourth Bi-Annual </w:t>
      </w:r>
      <w:r w:rsidRPr="005E444B">
        <w:rPr>
          <w:color w:val="000000"/>
          <w:sz w:val="22"/>
          <w:szCs w:val="22"/>
          <w:highlight w:val="white"/>
          <w:u w:val="single"/>
        </w:rPr>
        <w:t>Africa and the Global Atlantic World Conference</w:t>
      </w:r>
      <w:r w:rsidRPr="005E444B">
        <w:rPr>
          <w:color w:val="000000"/>
          <w:sz w:val="22"/>
          <w:szCs w:val="22"/>
        </w:rPr>
        <w:t xml:space="preserve">. Kent State University, April 13, 2018. </w:t>
      </w:r>
    </w:p>
    <w:p w14:paraId="0000011D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360" w:hanging="720"/>
        <w:rPr>
          <w:color w:val="000000"/>
          <w:sz w:val="22"/>
          <w:szCs w:val="22"/>
        </w:rPr>
      </w:pPr>
    </w:p>
    <w:p w14:paraId="0000011E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360" w:hanging="360"/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Recovering Feral Benga from the Archives: Afropolitan Empowerment of Dandyism and Sexual/Gender Variances in Colonial Senegal.” </w:t>
      </w:r>
      <w:r w:rsidRPr="005E444B">
        <w:rPr>
          <w:color w:val="000000"/>
          <w:sz w:val="22"/>
          <w:szCs w:val="22"/>
          <w:u w:val="single"/>
        </w:rPr>
        <w:t xml:space="preserve">African Studies Association’s 60th Annual Meeting. </w:t>
      </w:r>
      <w:r w:rsidRPr="005E444B">
        <w:rPr>
          <w:color w:val="000000"/>
          <w:sz w:val="22"/>
          <w:szCs w:val="22"/>
        </w:rPr>
        <w:t>Chicago. November 17, 2017.</w:t>
      </w:r>
    </w:p>
    <w:p w14:paraId="0000011F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360" w:hanging="720"/>
        <w:rPr>
          <w:color w:val="000000"/>
          <w:sz w:val="22"/>
          <w:szCs w:val="22"/>
        </w:rPr>
      </w:pPr>
    </w:p>
    <w:p w14:paraId="00000120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“The Other Afropolitans: Dandyism and Sexual/Gender Variances in Senegalese Literature and Popular Culture.” Rethinking the Afropolitan: The Ethics of Black Atlantic Masculinities on Display Conference. The College of the Holy Cross, Worcester, Massachusetts, Oct. 20, 2017.</w:t>
      </w:r>
    </w:p>
    <w:p w14:paraId="00000121" w14:textId="77777777" w:rsidR="00E438EB" w:rsidRPr="005E444B" w:rsidRDefault="00E438EB">
      <w:pPr>
        <w:rPr>
          <w:color w:val="000000"/>
          <w:sz w:val="22"/>
          <w:szCs w:val="22"/>
        </w:rPr>
      </w:pPr>
    </w:p>
    <w:p w14:paraId="00000122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The Methods Question: How Can the Archives Help the Research on Lgbtqi Culture and Literature in Sub-Saharan Africa?” </w:t>
      </w:r>
      <w:r w:rsidRPr="005E444B">
        <w:rPr>
          <w:color w:val="000000"/>
          <w:sz w:val="22"/>
          <w:szCs w:val="22"/>
          <w:u w:val="single"/>
        </w:rPr>
        <w:t>African Studies Association’s 59th Annual Meeting</w:t>
      </w:r>
      <w:r w:rsidRPr="005E444B">
        <w:rPr>
          <w:color w:val="000000"/>
          <w:sz w:val="22"/>
          <w:szCs w:val="22"/>
        </w:rPr>
        <w:t>. Washington D.C. December 3, 2016.</w:t>
      </w:r>
    </w:p>
    <w:p w14:paraId="00000123" w14:textId="77777777" w:rsidR="00E438EB" w:rsidRPr="005E444B" w:rsidRDefault="00E438EB">
      <w:pPr>
        <w:rPr>
          <w:color w:val="000000"/>
          <w:sz w:val="22"/>
          <w:szCs w:val="22"/>
        </w:rPr>
      </w:pPr>
    </w:p>
    <w:p w14:paraId="00000124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Attitudes to Sexual and Gender Variance in Colonial Senegal.” </w:t>
      </w:r>
      <w:r w:rsidRPr="005E444B">
        <w:rPr>
          <w:color w:val="000000"/>
          <w:sz w:val="22"/>
          <w:szCs w:val="22"/>
          <w:u w:val="single"/>
        </w:rPr>
        <w:t>Directions in African Queer Studies Conference</w:t>
      </w:r>
      <w:r w:rsidRPr="005E444B">
        <w:rPr>
          <w:color w:val="000000"/>
          <w:sz w:val="22"/>
          <w:szCs w:val="22"/>
        </w:rPr>
        <w:t>. Western University – Canada. October 14, 2016.</w:t>
      </w:r>
    </w:p>
    <w:p w14:paraId="00000125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360" w:hanging="720"/>
        <w:rPr>
          <w:color w:val="000000"/>
          <w:sz w:val="22"/>
          <w:szCs w:val="22"/>
        </w:rPr>
      </w:pPr>
    </w:p>
    <w:p w14:paraId="00000126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The Fallacies of Post-Racialism: Dismantling Institutional and Structural Inequalities through Counterstories.” </w:t>
      </w:r>
      <w:r w:rsidRPr="005E444B">
        <w:rPr>
          <w:color w:val="000000"/>
          <w:sz w:val="22"/>
          <w:szCs w:val="22"/>
          <w:u w:val="single"/>
        </w:rPr>
        <w:t>Race, Ethnicity &amp; Place VIII Conference</w:t>
      </w:r>
      <w:r w:rsidRPr="005E444B">
        <w:rPr>
          <w:color w:val="000000"/>
          <w:sz w:val="22"/>
          <w:szCs w:val="22"/>
        </w:rPr>
        <w:t>. Kent State University, September 22</w:t>
      </w:r>
      <w:r w:rsidRPr="005E444B">
        <w:rPr>
          <w:color w:val="000000"/>
          <w:sz w:val="22"/>
          <w:szCs w:val="22"/>
          <w:vertAlign w:val="superscript"/>
        </w:rPr>
        <w:t>nd</w:t>
      </w:r>
      <w:r w:rsidRPr="005E444B">
        <w:rPr>
          <w:color w:val="000000"/>
          <w:sz w:val="22"/>
          <w:szCs w:val="22"/>
        </w:rPr>
        <w:t>, 2016.</w:t>
      </w:r>
    </w:p>
    <w:p w14:paraId="00000127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28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bookmarkStart w:id="8" w:name="_heading=h.1t3h5sf" w:colFirst="0" w:colLast="0"/>
      <w:bookmarkEnd w:id="8"/>
      <w:r w:rsidRPr="005E444B">
        <w:rPr>
          <w:color w:val="000000"/>
          <w:sz w:val="22"/>
          <w:szCs w:val="22"/>
        </w:rPr>
        <w:t xml:space="preserve">“A Critical Assessment of the Million Man March: Twenty Years Later.” </w:t>
      </w:r>
      <w:r w:rsidRPr="005E444B">
        <w:rPr>
          <w:color w:val="000000"/>
          <w:sz w:val="22"/>
          <w:szCs w:val="22"/>
          <w:u w:val="single"/>
        </w:rPr>
        <w:t xml:space="preserve">Third Bi-Annual </w:t>
      </w:r>
      <w:r w:rsidRPr="005E444B">
        <w:rPr>
          <w:color w:val="000000"/>
          <w:sz w:val="22"/>
          <w:szCs w:val="22"/>
          <w:highlight w:val="white"/>
          <w:u w:val="single"/>
        </w:rPr>
        <w:t>Africa and the Global Atlantic World Conference</w:t>
      </w:r>
      <w:r w:rsidRPr="005E444B">
        <w:rPr>
          <w:color w:val="000000"/>
          <w:sz w:val="22"/>
          <w:szCs w:val="22"/>
        </w:rPr>
        <w:t>. Kent State University, April 8, 2016.</w:t>
      </w:r>
    </w:p>
    <w:p w14:paraId="00000129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2A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Reconstructing Homosexual and Transgender Identities in Colonial and Postcolonial Senegal from Neglected Sources.” </w:t>
      </w:r>
      <w:r w:rsidRPr="005E444B">
        <w:rPr>
          <w:color w:val="000000"/>
          <w:sz w:val="22"/>
          <w:szCs w:val="22"/>
          <w:u w:val="single"/>
        </w:rPr>
        <w:t>African Studies Association’s 58th Annual Meeting</w:t>
      </w:r>
      <w:r w:rsidRPr="005E444B">
        <w:rPr>
          <w:color w:val="000000"/>
          <w:sz w:val="22"/>
          <w:szCs w:val="22"/>
        </w:rPr>
        <w:t>. San Diego, November 19, 2015.</w:t>
      </w:r>
    </w:p>
    <w:p w14:paraId="0000012B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2C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Conquering oppression through Cosmopolitanism: Cheikh Ahmadou Bamba’s ‘Jihad of the Soul’ and Edward W. Blyden’s Africa.” </w:t>
      </w:r>
      <w:r w:rsidRPr="005E444B">
        <w:rPr>
          <w:color w:val="000000"/>
          <w:sz w:val="22"/>
          <w:szCs w:val="22"/>
          <w:u w:val="single"/>
        </w:rPr>
        <w:t>Islam &amp; Peace: Perspectives from African Muslim Traditions</w:t>
      </w:r>
      <w:r w:rsidRPr="005E444B">
        <w:rPr>
          <w:color w:val="000000"/>
          <w:sz w:val="22"/>
          <w:szCs w:val="22"/>
        </w:rPr>
        <w:t>. Columbia University. 09-12-2015.</w:t>
      </w:r>
    </w:p>
    <w:p w14:paraId="0000012D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2E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A Case for the Study of Sexual and Gender Variance in Senegal.” </w:t>
      </w:r>
      <w:r w:rsidRPr="005E444B">
        <w:rPr>
          <w:color w:val="000000"/>
          <w:sz w:val="22"/>
          <w:szCs w:val="22"/>
          <w:u w:val="single"/>
        </w:rPr>
        <w:t>African Studies Association’s 57th Annual Meeting</w:t>
      </w:r>
      <w:r w:rsidRPr="005E444B">
        <w:rPr>
          <w:color w:val="000000"/>
          <w:sz w:val="22"/>
          <w:szCs w:val="22"/>
        </w:rPr>
        <w:t>. Indianapolis, Saturday, November 22, 2014.</w:t>
      </w:r>
    </w:p>
    <w:p w14:paraId="0000012F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30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lastRenderedPageBreak/>
        <w:t xml:space="preserve">“The Trope of Babylon in Mutabaruka’s Dub Poetry.” Presented on the Panel: Traditions and Aesthetics of Pan-African Music. </w:t>
      </w:r>
      <w:r w:rsidRPr="005E444B">
        <w:rPr>
          <w:color w:val="000000"/>
          <w:sz w:val="22"/>
          <w:szCs w:val="22"/>
          <w:u w:val="single"/>
        </w:rPr>
        <w:t xml:space="preserve">Second Bi-Annual </w:t>
      </w:r>
      <w:r w:rsidRPr="005E444B">
        <w:rPr>
          <w:color w:val="000000"/>
          <w:sz w:val="22"/>
          <w:szCs w:val="22"/>
          <w:highlight w:val="white"/>
          <w:u w:val="single"/>
        </w:rPr>
        <w:t>Africa and the Global Atlantic World Conference</w:t>
      </w:r>
      <w:r w:rsidRPr="005E444B">
        <w:rPr>
          <w:color w:val="000000"/>
          <w:sz w:val="22"/>
          <w:szCs w:val="22"/>
        </w:rPr>
        <w:t>. Department of Pan-African Studies, Oscar Ritchie Hall, Kent State University, April 11, 2014.</w:t>
      </w:r>
    </w:p>
    <w:p w14:paraId="00000131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32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Blaise Diagne Speaks: The Cosmopolitan and Anti-Colonial Resistance of a Little-Known West African Francophone Leader.” </w:t>
      </w:r>
      <w:r w:rsidRPr="005E444B">
        <w:rPr>
          <w:color w:val="000000"/>
          <w:sz w:val="22"/>
          <w:szCs w:val="22"/>
          <w:u w:val="single"/>
        </w:rPr>
        <w:t>Sixth Annual Association for the Study of the Middle East and Africa (ASMEA) Conference</w:t>
      </w:r>
      <w:r w:rsidRPr="005E444B">
        <w:rPr>
          <w:color w:val="000000"/>
          <w:sz w:val="22"/>
          <w:szCs w:val="22"/>
        </w:rPr>
        <w:t>. November 22, 2013. Washington D.C.</w:t>
      </w:r>
    </w:p>
    <w:p w14:paraId="00000133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34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Léopold Sédar Senghor’s Special Relationship with Mercer Cook: When Diplomacy Meets Literature.” </w:t>
      </w:r>
      <w:r w:rsidRPr="005E444B">
        <w:rPr>
          <w:color w:val="000000"/>
          <w:sz w:val="22"/>
          <w:szCs w:val="22"/>
          <w:u w:val="single"/>
        </w:rPr>
        <w:t>International Conference on Senghor’s Legacy to Africa and its Diaspora</w:t>
      </w:r>
      <w:r w:rsidRPr="005E444B">
        <w:rPr>
          <w:color w:val="000000"/>
          <w:sz w:val="22"/>
          <w:szCs w:val="22"/>
        </w:rPr>
        <w:t>. Djilor, Senegal, January 5, 2013.</w:t>
      </w:r>
    </w:p>
    <w:p w14:paraId="00000135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36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Metamorphosis and Migration in Fatou Diome’s </w:t>
      </w:r>
      <w:r w:rsidRPr="005E444B">
        <w:rPr>
          <w:i/>
          <w:color w:val="000000"/>
          <w:sz w:val="22"/>
          <w:szCs w:val="22"/>
        </w:rPr>
        <w:t>The Belly of the Atlantic</w:t>
      </w:r>
      <w:r w:rsidRPr="005E444B">
        <w:rPr>
          <w:color w:val="000000"/>
          <w:sz w:val="22"/>
          <w:szCs w:val="22"/>
        </w:rPr>
        <w:t xml:space="preserve">.” </w:t>
      </w:r>
      <w:r w:rsidRPr="005E444B">
        <w:rPr>
          <w:color w:val="000000"/>
          <w:sz w:val="22"/>
          <w:szCs w:val="22"/>
          <w:u w:val="single"/>
        </w:rPr>
        <w:t>African Studies Association’s 55th Annual Meeting</w:t>
      </w:r>
      <w:r w:rsidRPr="005E444B">
        <w:rPr>
          <w:color w:val="000000"/>
          <w:sz w:val="22"/>
          <w:szCs w:val="22"/>
        </w:rPr>
        <w:t>. Philadelphia, Thursday, November 29, 2012.</w:t>
      </w:r>
    </w:p>
    <w:p w14:paraId="00000137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38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Africa and Black Identity in Barack Obama’s </w:t>
      </w:r>
      <w:r w:rsidRPr="005E444B">
        <w:rPr>
          <w:i/>
          <w:color w:val="000000"/>
          <w:sz w:val="22"/>
          <w:szCs w:val="22"/>
        </w:rPr>
        <w:t>Dreams of My Father</w:t>
      </w:r>
      <w:r w:rsidRPr="005E444B">
        <w:rPr>
          <w:color w:val="000000"/>
          <w:sz w:val="22"/>
          <w:szCs w:val="22"/>
        </w:rPr>
        <w:t xml:space="preserve">.” </w:t>
      </w:r>
      <w:r w:rsidRPr="005E444B">
        <w:rPr>
          <w:color w:val="000000"/>
          <w:sz w:val="22"/>
          <w:szCs w:val="22"/>
          <w:u w:val="single"/>
        </w:rPr>
        <w:t>The national conference entitled “Slavery, Colonialism and African Identities in the Atlantic World.</w:t>
      </w:r>
      <w:r w:rsidRPr="005E444B">
        <w:rPr>
          <w:color w:val="000000"/>
          <w:sz w:val="22"/>
          <w:szCs w:val="22"/>
        </w:rPr>
        <w:t>” Oscar Ritchie Hall, Kent State University. April 27, 2012.</w:t>
      </w:r>
    </w:p>
    <w:p w14:paraId="00000139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3A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Dualistic Identity, Race and Religion in Ralph Ellison’s </w:t>
      </w:r>
      <w:r w:rsidRPr="005E444B">
        <w:rPr>
          <w:i/>
          <w:color w:val="000000"/>
          <w:sz w:val="22"/>
          <w:szCs w:val="22"/>
        </w:rPr>
        <w:t>Juneteenth</w:t>
      </w:r>
      <w:r w:rsidRPr="005E444B">
        <w:rPr>
          <w:color w:val="000000"/>
          <w:sz w:val="22"/>
          <w:szCs w:val="22"/>
        </w:rPr>
        <w:t xml:space="preserve">.” </w:t>
      </w:r>
      <w:r w:rsidRPr="005E444B">
        <w:rPr>
          <w:color w:val="000000"/>
          <w:sz w:val="22"/>
          <w:szCs w:val="22"/>
          <w:u w:val="single"/>
        </w:rPr>
        <w:t>The Black Diaspora Conference</w:t>
      </w:r>
      <w:r w:rsidRPr="005E444B">
        <w:rPr>
          <w:color w:val="000000"/>
          <w:sz w:val="22"/>
          <w:szCs w:val="22"/>
        </w:rPr>
        <w:t>. Central State University. Friday, March 30, 2012.</w:t>
      </w:r>
    </w:p>
    <w:p w14:paraId="0000013B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3C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Under Caliban’s Shadows: Slavery and Colonialism in Aimé Césaire’s Writings.” </w:t>
      </w:r>
      <w:r w:rsidRPr="005E444B">
        <w:rPr>
          <w:color w:val="000000"/>
          <w:sz w:val="22"/>
          <w:szCs w:val="22"/>
          <w:u w:val="single"/>
        </w:rPr>
        <w:t>Association for the Study of the Worldwide African Diaspora (ASWAD) 6</w:t>
      </w:r>
      <w:r w:rsidRPr="005E444B">
        <w:rPr>
          <w:color w:val="000000"/>
          <w:sz w:val="22"/>
          <w:szCs w:val="22"/>
          <w:u w:val="single"/>
          <w:vertAlign w:val="superscript"/>
        </w:rPr>
        <w:t>TH</w:t>
      </w:r>
      <w:r w:rsidRPr="005E444B">
        <w:rPr>
          <w:color w:val="000000"/>
          <w:sz w:val="22"/>
          <w:szCs w:val="22"/>
          <w:u w:val="single"/>
        </w:rPr>
        <w:t xml:space="preserve"> Biennial Conference</w:t>
      </w:r>
      <w:r w:rsidRPr="005E444B">
        <w:rPr>
          <w:color w:val="000000"/>
          <w:sz w:val="22"/>
          <w:szCs w:val="22"/>
        </w:rPr>
        <w:t xml:space="preserve">. Pittsburgh, PA. November 6, 2011.  </w:t>
      </w:r>
    </w:p>
    <w:p w14:paraId="0000013D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3E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Senegalese Immigrant Experiences in the United States.” </w:t>
      </w:r>
      <w:r w:rsidRPr="005E444B">
        <w:rPr>
          <w:color w:val="000000"/>
          <w:sz w:val="22"/>
          <w:szCs w:val="22"/>
          <w:u w:val="single"/>
        </w:rPr>
        <w:t>International Conference: “Africa and People of African Descent, Issues and Actions to Re-Envision the Future.</w:t>
      </w:r>
      <w:r w:rsidRPr="005E444B">
        <w:rPr>
          <w:color w:val="000000"/>
          <w:sz w:val="22"/>
          <w:szCs w:val="22"/>
        </w:rPr>
        <w:t>” Howard University. September 16, 2011.</w:t>
      </w:r>
    </w:p>
    <w:p w14:paraId="0000013F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40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Variant Sexualities and African Modernity in Joseph Gaye Ramaka‘s Karmen Gei.” </w:t>
      </w:r>
      <w:r w:rsidRPr="005E444B">
        <w:rPr>
          <w:color w:val="000000"/>
          <w:sz w:val="22"/>
          <w:szCs w:val="22"/>
          <w:u w:val="single"/>
        </w:rPr>
        <w:t>37</w:t>
      </w:r>
      <w:r w:rsidRPr="005E444B">
        <w:rPr>
          <w:color w:val="000000"/>
          <w:sz w:val="22"/>
          <w:szCs w:val="22"/>
          <w:u w:val="single"/>
          <w:vertAlign w:val="superscript"/>
        </w:rPr>
        <w:t>th</w:t>
      </w:r>
      <w:r w:rsidRPr="005E444B">
        <w:rPr>
          <w:color w:val="000000"/>
          <w:sz w:val="22"/>
          <w:szCs w:val="22"/>
          <w:u w:val="single"/>
        </w:rPr>
        <w:t xml:space="preserve"> Annual African Literature Association Conference</w:t>
      </w:r>
      <w:r w:rsidRPr="005E444B">
        <w:rPr>
          <w:color w:val="000000"/>
          <w:sz w:val="22"/>
          <w:szCs w:val="22"/>
        </w:rPr>
        <w:t>. Athens, Ohio. April 15, 2011.</w:t>
      </w:r>
    </w:p>
    <w:p w14:paraId="00000141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42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Metamorphosis, Afro-Modernity, and Cosmopolitanism in a Senegalese Immigrant’s Narratives about Quebec: Boucar Diouf.” </w:t>
      </w:r>
      <w:r w:rsidRPr="005E444B">
        <w:rPr>
          <w:color w:val="000000"/>
          <w:sz w:val="22"/>
          <w:szCs w:val="22"/>
          <w:u w:val="single"/>
        </w:rPr>
        <w:t>2010 Colloquium of the Institute on Quebec Studies</w:t>
      </w:r>
      <w:r w:rsidRPr="005E444B">
        <w:rPr>
          <w:color w:val="000000"/>
          <w:sz w:val="22"/>
          <w:szCs w:val="22"/>
        </w:rPr>
        <w:t>. Burlington, Vermont.  November 3, 2010.</w:t>
      </w:r>
    </w:p>
    <w:p w14:paraId="00000143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44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Is the Color Line Obsolete? Revisiting Katrina in the Era of American Post-Racialism.” </w:t>
      </w:r>
      <w:r w:rsidRPr="005E444B">
        <w:rPr>
          <w:color w:val="000000"/>
          <w:sz w:val="22"/>
          <w:szCs w:val="22"/>
          <w:u w:val="single"/>
        </w:rPr>
        <w:t>Family and Self, Class and Society: A Conference on Social Justice</w:t>
      </w:r>
      <w:r w:rsidRPr="005E444B">
        <w:rPr>
          <w:color w:val="000000"/>
          <w:sz w:val="22"/>
          <w:szCs w:val="22"/>
        </w:rPr>
        <w:t>. Kent State University Ashtabula, September 24, 2010.</w:t>
      </w:r>
    </w:p>
    <w:p w14:paraId="00000145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46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Narrative Strategies in Jamaican Reggae, African American Hip-Hop and Senegalese Rap.” </w:t>
      </w:r>
      <w:r w:rsidRPr="005E444B">
        <w:rPr>
          <w:color w:val="000000"/>
          <w:sz w:val="22"/>
          <w:szCs w:val="22"/>
          <w:u w:val="single"/>
        </w:rPr>
        <w:t>The International Society for the Study of Narrative Annual Conference</w:t>
      </w:r>
      <w:r w:rsidRPr="005E444B">
        <w:rPr>
          <w:color w:val="000000"/>
          <w:sz w:val="22"/>
          <w:szCs w:val="22"/>
        </w:rPr>
        <w:t>. Cleveland, Ohio. May 9, 2010.</w:t>
      </w:r>
    </w:p>
    <w:p w14:paraId="00000147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48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“Senegambian and Yoruban Folklore in Julie Dash's </w:t>
      </w:r>
      <w:r w:rsidRPr="005E444B">
        <w:rPr>
          <w:i/>
          <w:color w:val="000000"/>
          <w:sz w:val="22"/>
          <w:szCs w:val="22"/>
        </w:rPr>
        <w:t>Daughters of the Dust</w:t>
      </w:r>
      <w:r w:rsidRPr="005E444B">
        <w:rPr>
          <w:color w:val="000000"/>
          <w:sz w:val="22"/>
          <w:szCs w:val="22"/>
        </w:rPr>
        <w:t xml:space="preserve">: An Anthropological and Historical Interpretation of the Novel.” </w:t>
      </w:r>
      <w:r w:rsidRPr="005E444B">
        <w:rPr>
          <w:color w:val="000000"/>
          <w:sz w:val="22"/>
          <w:szCs w:val="22"/>
          <w:u w:val="single"/>
        </w:rPr>
        <w:t>Celebrating Contemporary African American Literature: The Novel since 1988</w:t>
      </w:r>
      <w:r w:rsidRPr="005E444B">
        <w:rPr>
          <w:color w:val="000000"/>
          <w:sz w:val="22"/>
          <w:szCs w:val="22"/>
        </w:rPr>
        <w:t>. Pennsylvania State University. State College, Pennsylvania. October 23, 2009.</w:t>
      </w:r>
    </w:p>
    <w:p w14:paraId="00000149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4A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Senegalese Immigrant Experiences in the United States.” </w:t>
      </w:r>
      <w:r w:rsidRPr="005E444B">
        <w:rPr>
          <w:color w:val="000000"/>
          <w:sz w:val="22"/>
          <w:szCs w:val="22"/>
          <w:u w:val="single"/>
        </w:rPr>
        <w:t>94th Annual Session of the Association for the Study of African American Life and History</w:t>
      </w:r>
      <w:r w:rsidRPr="005E444B">
        <w:rPr>
          <w:color w:val="000000"/>
          <w:sz w:val="22"/>
          <w:szCs w:val="22"/>
        </w:rPr>
        <w:t xml:space="preserve">. Cincinnati, Ohio. October 3, 2009. </w:t>
      </w:r>
    </w:p>
    <w:p w14:paraId="0000014B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4C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The Meaning of Race in an African Immigrant’s Views of America.” </w:t>
      </w:r>
      <w:r w:rsidRPr="005E444B">
        <w:rPr>
          <w:color w:val="000000"/>
          <w:sz w:val="22"/>
          <w:szCs w:val="22"/>
          <w:u w:val="single"/>
        </w:rPr>
        <w:t>10</w:t>
      </w:r>
      <w:r w:rsidRPr="005E444B">
        <w:rPr>
          <w:color w:val="000000"/>
          <w:sz w:val="22"/>
          <w:szCs w:val="22"/>
          <w:u w:val="single"/>
          <w:vertAlign w:val="superscript"/>
        </w:rPr>
        <w:t>th</w:t>
      </w:r>
      <w:r w:rsidRPr="005E444B">
        <w:rPr>
          <w:color w:val="000000"/>
          <w:sz w:val="22"/>
          <w:szCs w:val="22"/>
          <w:u w:val="single"/>
        </w:rPr>
        <w:t xml:space="preserve"> Annual Symposium on Democracy</w:t>
      </w:r>
      <w:r w:rsidRPr="005E444B">
        <w:rPr>
          <w:color w:val="000000"/>
          <w:sz w:val="22"/>
          <w:szCs w:val="22"/>
        </w:rPr>
        <w:t xml:space="preserve">. Kent State University. Kent, Ohio. May 5, 2009. </w:t>
      </w:r>
    </w:p>
    <w:p w14:paraId="0000014D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4E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Student-Centered Design of Pan-African Literature Courses.” </w:t>
      </w:r>
      <w:r w:rsidRPr="005E444B">
        <w:rPr>
          <w:color w:val="000000"/>
          <w:sz w:val="22"/>
          <w:szCs w:val="22"/>
          <w:u w:val="single"/>
        </w:rPr>
        <w:t>College English Association 70</w:t>
      </w:r>
      <w:r w:rsidRPr="005E444B">
        <w:rPr>
          <w:color w:val="000000"/>
          <w:sz w:val="22"/>
          <w:szCs w:val="22"/>
          <w:u w:val="single"/>
          <w:vertAlign w:val="superscript"/>
        </w:rPr>
        <w:t>th</w:t>
      </w:r>
      <w:r w:rsidRPr="005E444B">
        <w:rPr>
          <w:color w:val="000000"/>
          <w:sz w:val="22"/>
          <w:szCs w:val="22"/>
          <w:u w:val="single"/>
        </w:rPr>
        <w:t xml:space="preserve"> Anniversary Conference</w:t>
      </w:r>
      <w:r w:rsidRPr="005E444B">
        <w:rPr>
          <w:color w:val="000000"/>
          <w:sz w:val="22"/>
          <w:szCs w:val="22"/>
        </w:rPr>
        <w:t>. Pittsburgh, Pennsylvania. March 26, 2009.</w:t>
      </w:r>
    </w:p>
    <w:p w14:paraId="0000014F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50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Race, Nationalism, and Cosmopolitanism in Selected Writings of Aimé Césaire.” </w:t>
      </w:r>
      <w:r w:rsidRPr="005E444B">
        <w:rPr>
          <w:color w:val="000000"/>
          <w:sz w:val="22"/>
          <w:szCs w:val="22"/>
          <w:u w:val="single"/>
        </w:rPr>
        <w:t>93rd Annual Session of the Association for the Study of African American Life and History</w:t>
      </w:r>
      <w:r w:rsidRPr="005E444B">
        <w:rPr>
          <w:color w:val="000000"/>
          <w:sz w:val="22"/>
          <w:szCs w:val="22"/>
        </w:rPr>
        <w:t>. Birmingham, Alabama. October 4, 2008.</w:t>
      </w:r>
    </w:p>
    <w:p w14:paraId="00000151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52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Richard Wright and the African Intellectuals: A Reassessment of the 1956 Congress of Black Writers in Paris.” </w:t>
      </w:r>
      <w:r w:rsidRPr="005E444B">
        <w:rPr>
          <w:color w:val="000000"/>
          <w:sz w:val="22"/>
          <w:szCs w:val="22"/>
          <w:u w:val="single"/>
        </w:rPr>
        <w:t>American Literature Association Convention</w:t>
      </w:r>
      <w:r w:rsidRPr="005E444B">
        <w:rPr>
          <w:color w:val="000000"/>
          <w:sz w:val="22"/>
          <w:szCs w:val="22"/>
        </w:rPr>
        <w:t xml:space="preserve">. San Francisco, California. May 23, 08. </w:t>
      </w:r>
    </w:p>
    <w:p w14:paraId="00000153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54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lastRenderedPageBreak/>
        <w:t xml:space="preserve">“The Experiences of the Murid Immigrant Community in New York City.” </w:t>
      </w:r>
      <w:r w:rsidRPr="005E444B">
        <w:rPr>
          <w:color w:val="000000"/>
          <w:sz w:val="22"/>
          <w:szCs w:val="22"/>
          <w:u w:val="single"/>
        </w:rPr>
        <w:t>10</w:t>
      </w:r>
      <w:r w:rsidRPr="005E444B">
        <w:rPr>
          <w:color w:val="000000"/>
          <w:sz w:val="22"/>
          <w:szCs w:val="22"/>
          <w:u w:val="single"/>
          <w:vertAlign w:val="superscript"/>
        </w:rPr>
        <w:t>th</w:t>
      </w:r>
      <w:r w:rsidRPr="005E444B">
        <w:rPr>
          <w:color w:val="000000"/>
          <w:sz w:val="22"/>
          <w:szCs w:val="22"/>
          <w:u w:val="single"/>
        </w:rPr>
        <w:t xml:space="preserve"> Anniversary of the Africana Studies Research Colloquium</w:t>
      </w:r>
      <w:r w:rsidRPr="005E444B">
        <w:rPr>
          <w:color w:val="000000"/>
          <w:sz w:val="22"/>
          <w:szCs w:val="22"/>
        </w:rPr>
        <w:t>. Bowling Green State University, Bowling Green, Ohio. March 14, 2008.</w:t>
      </w:r>
    </w:p>
    <w:p w14:paraId="00000155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56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Aimé Césaire.” </w:t>
      </w:r>
      <w:r w:rsidRPr="005E444B">
        <w:rPr>
          <w:color w:val="000000"/>
          <w:sz w:val="22"/>
          <w:szCs w:val="22"/>
          <w:u w:val="single"/>
        </w:rPr>
        <w:t>5th Black Atlantic Community Conference</w:t>
      </w:r>
      <w:r w:rsidRPr="005E444B">
        <w:rPr>
          <w:color w:val="000000"/>
          <w:sz w:val="22"/>
          <w:szCs w:val="22"/>
        </w:rPr>
        <w:t>. Central State University, Ohio. April 18, 2008.</w:t>
      </w:r>
    </w:p>
    <w:p w14:paraId="00000157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58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Transnational and Pan-African Currents in the Writings of Langston Hughes, Léopold Sédar Senghor, and Aimé Césaire.” </w:t>
      </w:r>
      <w:r w:rsidRPr="005E444B">
        <w:rPr>
          <w:color w:val="000000"/>
          <w:sz w:val="22"/>
          <w:szCs w:val="22"/>
          <w:u w:val="single"/>
        </w:rPr>
        <w:t>Modern Language Association Convention</w:t>
      </w:r>
      <w:r w:rsidRPr="005E444B">
        <w:rPr>
          <w:color w:val="000000"/>
          <w:sz w:val="22"/>
          <w:szCs w:val="22"/>
        </w:rPr>
        <w:t>. Chicago, Illinois. December 29, 2007.</w:t>
      </w:r>
    </w:p>
    <w:p w14:paraId="00000159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5A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 “The Transatlantic and Pan-African Dimensions of Phillis Wheatley’s Writings.” </w:t>
      </w:r>
      <w:r w:rsidRPr="005E444B">
        <w:rPr>
          <w:color w:val="000000"/>
          <w:sz w:val="22"/>
          <w:szCs w:val="22"/>
          <w:u w:val="single"/>
        </w:rPr>
        <w:t>Northeast American Society for Eighteenth-Century Studies Conference</w:t>
      </w:r>
      <w:r w:rsidRPr="005E444B">
        <w:rPr>
          <w:color w:val="000000"/>
          <w:sz w:val="22"/>
          <w:szCs w:val="22"/>
        </w:rPr>
        <w:t xml:space="preserve">. Dartmouth College. Hanover, New Hampshire. October 26, 2007. </w:t>
      </w:r>
    </w:p>
    <w:p w14:paraId="0000015B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5C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In Search of the Talented Four: The Contributions of Cook, Hughes, Damas, and Wright to the Negritude Movement.” </w:t>
      </w:r>
      <w:r w:rsidRPr="005E444B">
        <w:rPr>
          <w:color w:val="000000"/>
          <w:sz w:val="22"/>
          <w:szCs w:val="22"/>
          <w:u w:val="single"/>
        </w:rPr>
        <w:t>National Council of Black Studies Conference</w:t>
      </w:r>
      <w:r w:rsidRPr="005E444B">
        <w:rPr>
          <w:color w:val="000000"/>
          <w:sz w:val="22"/>
          <w:szCs w:val="22"/>
        </w:rPr>
        <w:t>. San Diego, California. March 14-16, 2007.</w:t>
      </w:r>
    </w:p>
    <w:p w14:paraId="0000015D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5E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Re-inscribing African Modernity into the Black Atlantic: An African-centered Analysis of Cheikh Hamidou Kane’s </w:t>
      </w:r>
      <w:r w:rsidRPr="005E444B">
        <w:rPr>
          <w:i/>
          <w:color w:val="000000"/>
          <w:sz w:val="22"/>
          <w:szCs w:val="22"/>
        </w:rPr>
        <w:t>Ambiguous Adventure</w:t>
      </w:r>
      <w:r w:rsidRPr="005E444B">
        <w:rPr>
          <w:color w:val="000000"/>
          <w:sz w:val="22"/>
          <w:szCs w:val="22"/>
        </w:rPr>
        <w:t xml:space="preserve">.” </w:t>
      </w:r>
      <w:r w:rsidRPr="005E444B">
        <w:rPr>
          <w:color w:val="000000"/>
          <w:sz w:val="22"/>
          <w:szCs w:val="22"/>
          <w:u w:val="single"/>
        </w:rPr>
        <w:t xml:space="preserve">Interdisciplinary Conference on Cheikh Hamidou Kane’s </w:t>
      </w:r>
      <w:r w:rsidRPr="005E444B">
        <w:rPr>
          <w:i/>
          <w:color w:val="000000"/>
          <w:sz w:val="22"/>
          <w:szCs w:val="22"/>
          <w:u w:val="single"/>
        </w:rPr>
        <w:t>Ambiguous adventure</w:t>
      </w:r>
      <w:r w:rsidRPr="005E444B">
        <w:rPr>
          <w:color w:val="000000"/>
          <w:sz w:val="22"/>
          <w:szCs w:val="22"/>
          <w:u w:val="single"/>
        </w:rPr>
        <w:t xml:space="preserve"> in Modernity: Globalization, Identities and Differences</w:t>
      </w:r>
      <w:r w:rsidRPr="005E444B">
        <w:rPr>
          <w:color w:val="000000"/>
          <w:sz w:val="22"/>
          <w:szCs w:val="22"/>
        </w:rPr>
        <w:t>. Princeton University. Princeton, New Jersey. October 6, 2006.</w:t>
      </w:r>
    </w:p>
    <w:p w14:paraId="0000015F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60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Richard Wright’s Views on the Impact of Racism and Colonialism in America, Africa, and Asia.” </w:t>
      </w:r>
      <w:r w:rsidRPr="005E444B">
        <w:rPr>
          <w:color w:val="000000"/>
          <w:sz w:val="22"/>
          <w:szCs w:val="22"/>
          <w:u w:val="single"/>
        </w:rPr>
        <w:t>Cleveland State University’s International Conference entitled “The Fifty Years Beyond Bandung: The Linkages Between Asia, Africa and the Diaspora.</w:t>
      </w:r>
      <w:r w:rsidRPr="005E444B">
        <w:rPr>
          <w:color w:val="000000"/>
          <w:sz w:val="22"/>
          <w:szCs w:val="22"/>
        </w:rPr>
        <w:t>” Cleveland, Ohio. April 21-22, 2006.</w:t>
      </w:r>
    </w:p>
    <w:p w14:paraId="00000161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62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Narrowing the Gap between Afrocentric and Postmodernist Interpretations of Pan-Africanism.” </w:t>
      </w:r>
      <w:r w:rsidRPr="005E444B">
        <w:rPr>
          <w:color w:val="000000"/>
          <w:sz w:val="22"/>
          <w:szCs w:val="22"/>
          <w:u w:val="single"/>
        </w:rPr>
        <w:t>Annual Conference of the Association for African American Historical Research and Preservation</w:t>
      </w:r>
      <w:r w:rsidRPr="005E444B">
        <w:rPr>
          <w:color w:val="000000"/>
          <w:sz w:val="22"/>
          <w:szCs w:val="22"/>
        </w:rPr>
        <w:t>. Seattle, 02-11-2006.</w:t>
      </w:r>
    </w:p>
    <w:p w14:paraId="00000163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64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Interpreting Racism from International Perspective.” </w:t>
      </w:r>
      <w:r w:rsidRPr="005E444B">
        <w:rPr>
          <w:color w:val="000000"/>
          <w:sz w:val="22"/>
          <w:szCs w:val="22"/>
          <w:u w:val="single"/>
        </w:rPr>
        <w:t>Washington State Faculty and Staff of Color in Higher Education 9</w:t>
      </w:r>
      <w:r w:rsidRPr="005E444B">
        <w:rPr>
          <w:color w:val="000000"/>
          <w:sz w:val="22"/>
          <w:szCs w:val="22"/>
          <w:u w:val="single"/>
          <w:vertAlign w:val="superscript"/>
        </w:rPr>
        <w:t>th</w:t>
      </w:r>
      <w:r w:rsidRPr="005E444B">
        <w:rPr>
          <w:color w:val="000000"/>
          <w:sz w:val="22"/>
          <w:szCs w:val="22"/>
          <w:u w:val="single"/>
        </w:rPr>
        <w:t xml:space="preserve"> Annual Conference on Cultural Intersections</w:t>
      </w:r>
      <w:r w:rsidRPr="005E444B">
        <w:rPr>
          <w:color w:val="000000"/>
          <w:sz w:val="22"/>
          <w:szCs w:val="22"/>
        </w:rPr>
        <w:t xml:space="preserve">. Vancouver, Washington. October 28, 2004. </w:t>
      </w:r>
    </w:p>
    <w:p w14:paraId="00000165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66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Fulfilling Caliban’s Prophecy: Racial and Cultural Affirmations in the Harlem Renaissance and Negritude Movements.” </w:t>
      </w:r>
      <w:r w:rsidRPr="005E444B">
        <w:rPr>
          <w:color w:val="000000"/>
          <w:sz w:val="22"/>
          <w:szCs w:val="22"/>
          <w:u w:val="single"/>
        </w:rPr>
        <w:t>Meeting of the Association for the Study of African American Life and History</w:t>
      </w:r>
      <w:r w:rsidRPr="005E444B">
        <w:rPr>
          <w:color w:val="000000"/>
          <w:sz w:val="22"/>
          <w:szCs w:val="22"/>
        </w:rPr>
        <w:t>. Pittsburgh. Oct. 2, 2004.</w:t>
      </w:r>
    </w:p>
    <w:p w14:paraId="00000167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68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Africa, Race, and Culture in the Historical Narratives of W. E. B. DuBois.” </w:t>
      </w:r>
      <w:r w:rsidRPr="005E444B">
        <w:rPr>
          <w:color w:val="000000"/>
          <w:sz w:val="22"/>
          <w:szCs w:val="22"/>
          <w:u w:val="single"/>
        </w:rPr>
        <w:t>The American Historical Association Pacific Coast Branch Conference</w:t>
      </w:r>
      <w:r w:rsidRPr="005E444B">
        <w:rPr>
          <w:color w:val="000000"/>
          <w:sz w:val="22"/>
          <w:szCs w:val="22"/>
        </w:rPr>
        <w:t>. San Jose, California. August 6, 2004.</w:t>
      </w:r>
    </w:p>
    <w:p w14:paraId="00000169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6A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The Image of Africa in the Travel Narratives of W.E.B. Du Bois, Richard Wright, James Baldwin, and Henry Louis Gates, Jr.,” </w:t>
      </w:r>
      <w:r w:rsidRPr="005E444B">
        <w:rPr>
          <w:color w:val="000000"/>
          <w:sz w:val="22"/>
          <w:szCs w:val="22"/>
          <w:u w:val="single"/>
        </w:rPr>
        <w:t>First Black Travel Writing Symposium of Howard University</w:t>
      </w:r>
      <w:r w:rsidRPr="005E444B">
        <w:rPr>
          <w:color w:val="000000"/>
          <w:sz w:val="22"/>
          <w:szCs w:val="22"/>
        </w:rPr>
        <w:t>. Washington D.C. April 5, 2003.</w:t>
      </w:r>
    </w:p>
    <w:p w14:paraId="0000016B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6C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Speaker in panel entitled “Personal and Professional Development of Africana Scholars: Holistic Approaches.” </w:t>
      </w:r>
      <w:r w:rsidRPr="005E444B">
        <w:rPr>
          <w:color w:val="000000"/>
          <w:sz w:val="22"/>
          <w:szCs w:val="22"/>
          <w:u w:val="single"/>
        </w:rPr>
        <w:t>The African American Graduate Student Association and the African People’s Association 2002 Africana Conference</w:t>
      </w:r>
      <w:r w:rsidRPr="005E444B">
        <w:rPr>
          <w:color w:val="000000"/>
          <w:sz w:val="22"/>
          <w:szCs w:val="22"/>
        </w:rPr>
        <w:t>. Bowling Green State University. Bowling Green, Ohio. April 20, 2002.</w:t>
      </w:r>
    </w:p>
    <w:p w14:paraId="0000016D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6E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African and Euro-American influences in </w:t>
      </w:r>
      <w:r w:rsidRPr="005E444B">
        <w:rPr>
          <w:i/>
          <w:color w:val="000000"/>
          <w:sz w:val="22"/>
          <w:szCs w:val="22"/>
        </w:rPr>
        <w:t>Mules and Men</w:t>
      </w:r>
      <w:r w:rsidRPr="005E444B">
        <w:rPr>
          <w:color w:val="000000"/>
          <w:sz w:val="22"/>
          <w:szCs w:val="22"/>
        </w:rPr>
        <w:t xml:space="preserve">, </w:t>
      </w:r>
      <w:r w:rsidRPr="005E444B">
        <w:rPr>
          <w:i/>
          <w:color w:val="000000"/>
          <w:sz w:val="22"/>
          <w:szCs w:val="22"/>
        </w:rPr>
        <w:t>Go Tell it on the Mountain</w:t>
      </w:r>
      <w:r w:rsidRPr="005E444B">
        <w:rPr>
          <w:color w:val="000000"/>
          <w:sz w:val="22"/>
          <w:szCs w:val="22"/>
        </w:rPr>
        <w:t xml:space="preserve">, and </w:t>
      </w:r>
      <w:r w:rsidRPr="005E444B">
        <w:rPr>
          <w:i/>
          <w:color w:val="000000"/>
          <w:sz w:val="22"/>
          <w:szCs w:val="22"/>
        </w:rPr>
        <w:t>Mumbo Jumbo</w:t>
      </w:r>
      <w:r w:rsidRPr="005E444B">
        <w:rPr>
          <w:color w:val="000000"/>
          <w:sz w:val="22"/>
          <w:szCs w:val="22"/>
        </w:rPr>
        <w:t xml:space="preserve">.” </w:t>
      </w:r>
      <w:r w:rsidRPr="005E444B">
        <w:rPr>
          <w:color w:val="000000"/>
          <w:sz w:val="22"/>
          <w:szCs w:val="22"/>
          <w:u w:val="single"/>
        </w:rPr>
        <w:t>African Studies Association Annual Meeting</w:t>
      </w:r>
      <w:r w:rsidRPr="005E444B">
        <w:rPr>
          <w:color w:val="000000"/>
          <w:sz w:val="22"/>
          <w:szCs w:val="22"/>
        </w:rPr>
        <w:t>. Houston, Texas. November 2001.</w:t>
      </w:r>
    </w:p>
    <w:p w14:paraId="0000016F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70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Co-Chair of panel and presenter: “Past, Present, and Future Conditions of People and Institutions in Africa and the African Diaspora.” </w:t>
      </w:r>
      <w:r w:rsidRPr="005E444B">
        <w:rPr>
          <w:color w:val="000000"/>
          <w:sz w:val="22"/>
          <w:szCs w:val="22"/>
          <w:u w:val="single"/>
        </w:rPr>
        <w:t>The Fourth Annual Africana Studies Student Research Colloquium</w:t>
      </w:r>
      <w:r w:rsidRPr="005E444B">
        <w:rPr>
          <w:color w:val="000000"/>
          <w:sz w:val="22"/>
          <w:szCs w:val="22"/>
        </w:rPr>
        <w:t xml:space="preserve">, Bowling Green State University. Bowling Green, Ohio. March 23, 2001. </w:t>
      </w:r>
    </w:p>
    <w:p w14:paraId="00000171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72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In Search of Africa: The Black Atlantic Paradigms of W.E.B. Du Bois, Richard Wright, and Henry Louis Gates, Jr.,” </w:t>
      </w:r>
      <w:r w:rsidRPr="005E444B">
        <w:rPr>
          <w:color w:val="000000"/>
          <w:sz w:val="22"/>
          <w:szCs w:val="22"/>
          <w:u w:val="single"/>
        </w:rPr>
        <w:t>Harvard University W.E.B. Du Bois Graduate Society Conference</w:t>
      </w:r>
      <w:r w:rsidRPr="005E444B">
        <w:rPr>
          <w:color w:val="000000"/>
          <w:sz w:val="22"/>
          <w:szCs w:val="22"/>
        </w:rPr>
        <w:t xml:space="preserve">. Cambridge, Massachusetts. 12-2-2000. </w:t>
      </w:r>
    </w:p>
    <w:p w14:paraId="00000173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74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Crisis in the New Black Atlantic Discourse: The Western Devaluation of African Modernity.” </w:t>
      </w:r>
      <w:r w:rsidRPr="005E444B">
        <w:rPr>
          <w:color w:val="000000"/>
          <w:sz w:val="22"/>
          <w:szCs w:val="22"/>
          <w:u w:val="single"/>
        </w:rPr>
        <w:t>American Studies Association Annual Meeting</w:t>
      </w:r>
      <w:r w:rsidRPr="005E444B">
        <w:rPr>
          <w:color w:val="000000"/>
          <w:sz w:val="22"/>
          <w:szCs w:val="22"/>
        </w:rPr>
        <w:t>. Detroit, Michigan. October 12, 2000.</w:t>
      </w:r>
    </w:p>
    <w:p w14:paraId="00000175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76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 “A Critique of Paul Gilroy’s Black Atlantic Theory.” </w:t>
      </w:r>
      <w:r w:rsidRPr="005E444B">
        <w:rPr>
          <w:color w:val="000000"/>
          <w:sz w:val="22"/>
          <w:szCs w:val="22"/>
          <w:u w:val="single"/>
        </w:rPr>
        <w:t>The Black Atlantic Community Conference of Central State University</w:t>
      </w:r>
      <w:r w:rsidRPr="005E444B">
        <w:rPr>
          <w:color w:val="000000"/>
          <w:sz w:val="22"/>
          <w:szCs w:val="22"/>
        </w:rPr>
        <w:t>. Wilberforce, Ohio. April 28, 2000.</w:t>
      </w:r>
    </w:p>
    <w:p w14:paraId="00000177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78" w14:textId="77777777" w:rsidR="00E438EB" w:rsidRPr="005E444B" w:rsidRDefault="00AD384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lastRenderedPageBreak/>
        <w:t xml:space="preserve">Co-Chair of panel and presenter: “The Black Student Community in America and Abroad: Increasing Communication and Dialogue between African and African American Students.” </w:t>
      </w:r>
      <w:r w:rsidRPr="005E444B">
        <w:rPr>
          <w:color w:val="000000"/>
          <w:sz w:val="22"/>
          <w:szCs w:val="22"/>
          <w:u w:val="single"/>
        </w:rPr>
        <w:t>Third Annual Africana Studies Student Research Colloquium</w:t>
      </w:r>
      <w:r w:rsidRPr="005E444B">
        <w:rPr>
          <w:color w:val="000000"/>
          <w:sz w:val="22"/>
          <w:szCs w:val="22"/>
        </w:rPr>
        <w:t xml:space="preserve">, Bowling Green State University. March 17, 2000. </w:t>
      </w:r>
    </w:p>
    <w:p w14:paraId="00000179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48C300A1" w14:textId="2546CDD7" w:rsidR="00B6030B" w:rsidRPr="00B6030B" w:rsidRDefault="00AD3845" w:rsidP="00B6030B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The American Studies in Africa.” </w:t>
      </w:r>
      <w:r w:rsidRPr="005E444B">
        <w:rPr>
          <w:color w:val="000000"/>
          <w:sz w:val="22"/>
          <w:szCs w:val="22"/>
          <w:u w:val="single"/>
        </w:rPr>
        <w:t>Mid-Atlantic American Studies Association’s Conference</w:t>
      </w:r>
      <w:r w:rsidRPr="005E444B">
        <w:rPr>
          <w:color w:val="000000"/>
          <w:sz w:val="22"/>
          <w:szCs w:val="22"/>
        </w:rPr>
        <w:t xml:space="preserve"> on “American Studies for the New Millennium.” Harrisburg, Pennsylvania, April 1999.</w:t>
      </w:r>
    </w:p>
    <w:p w14:paraId="663B8077" w14:textId="13BC43FA" w:rsidR="00B6030B" w:rsidRPr="00B6030B" w:rsidRDefault="00B6030B" w:rsidP="00B6030B">
      <w:pPr>
        <w:pBdr>
          <w:top w:val="nil"/>
          <w:left w:val="nil"/>
          <w:bottom w:val="nil"/>
          <w:right w:val="nil"/>
          <w:between w:val="nil"/>
        </w:pBdr>
      </w:pPr>
    </w:p>
    <w:p w14:paraId="551A7F28" w14:textId="278895AB" w:rsidR="00B6030B" w:rsidRPr="00B6030B" w:rsidRDefault="00B6030B" w:rsidP="00B6030B">
      <w:pPr>
        <w:pBdr>
          <w:top w:val="nil"/>
          <w:left w:val="nil"/>
          <w:bottom w:val="nil"/>
          <w:right w:val="nil"/>
          <w:between w:val="nil"/>
        </w:pBdr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 xml:space="preserve">WEBINARS AND </w:t>
      </w:r>
      <w:r w:rsidRPr="005E444B">
        <w:rPr>
          <w:b/>
          <w:bCs/>
          <w:sz w:val="22"/>
          <w:szCs w:val="22"/>
          <w:u w:val="single"/>
        </w:rPr>
        <w:t>PODCAST</w:t>
      </w:r>
      <w:r>
        <w:rPr>
          <w:b/>
          <w:bCs/>
          <w:sz w:val="22"/>
          <w:szCs w:val="22"/>
          <w:u w:val="single"/>
        </w:rPr>
        <w:t xml:space="preserve"> PRESENTATIONS</w:t>
      </w:r>
      <w:r w:rsidR="00833E5E">
        <w:rPr>
          <w:b/>
          <w:bCs/>
          <w:sz w:val="22"/>
          <w:szCs w:val="22"/>
          <w:u w:val="single"/>
        </w:rPr>
        <w:t xml:space="preserve"> AND PARTICIPATIONS</w:t>
      </w:r>
    </w:p>
    <w:p w14:paraId="6A210F9C" w14:textId="5C95D068" w:rsidR="00E368FF" w:rsidRDefault="00B6030B" w:rsidP="00E368FF">
      <w:pPr>
        <w:pBdr>
          <w:top w:val="nil"/>
          <w:left w:val="nil"/>
          <w:bottom w:val="nil"/>
          <w:right w:val="nil"/>
          <w:between w:val="nil"/>
        </w:pBdr>
        <w:ind w:left="216" w:hanging="216"/>
        <w:rPr>
          <w:rStyle w:val="Hyperlink"/>
          <w:sz w:val="22"/>
          <w:szCs w:val="22"/>
        </w:rPr>
      </w:pPr>
      <w:r w:rsidRPr="008F0550">
        <w:rPr>
          <w:sz w:val="22"/>
          <w:szCs w:val="22"/>
        </w:rPr>
        <w:t xml:space="preserve">1.Was interviewed twice by Marta Rodriguez Martinez of Euronews on the past and current conditions of </w:t>
      </w:r>
      <w:hyperlink r:id="rId10" w:history="1">
        <w:r w:rsidRPr="008F0550">
          <w:rPr>
            <w:rStyle w:val="Hyperlink"/>
            <w:sz w:val="22"/>
            <w:szCs w:val="22"/>
          </w:rPr>
          <w:t>The Góor-      jigéen (Men-Women) in Senegal.</w:t>
        </w:r>
      </w:hyperlink>
      <w:r w:rsidRPr="008F0550">
        <w:rPr>
          <w:sz w:val="22"/>
          <w:szCs w:val="22"/>
        </w:rPr>
        <w:t xml:space="preserve"> </w:t>
      </w:r>
      <w:r w:rsidR="0080472A" w:rsidRPr="008F0550">
        <w:rPr>
          <w:sz w:val="22"/>
          <w:szCs w:val="22"/>
        </w:rPr>
        <w:t xml:space="preserve">Sections </w:t>
      </w:r>
      <w:r w:rsidRPr="008F0550">
        <w:rPr>
          <w:sz w:val="22"/>
          <w:szCs w:val="22"/>
        </w:rPr>
        <w:t xml:space="preserve">of the interviews are </w:t>
      </w:r>
      <w:r w:rsidR="0080472A" w:rsidRPr="008F0550">
        <w:rPr>
          <w:sz w:val="22"/>
          <w:szCs w:val="22"/>
        </w:rPr>
        <w:t xml:space="preserve">part of the Euronews’ </w:t>
      </w:r>
      <w:hyperlink r:id="rId11" w:history="1">
        <w:r w:rsidR="0080472A" w:rsidRPr="008F0550">
          <w:rPr>
            <w:rStyle w:val="Hyperlink"/>
            <w:sz w:val="22"/>
            <w:szCs w:val="22"/>
          </w:rPr>
          <w:t>Cry Like A Boy Podcast Series</w:t>
        </w:r>
      </w:hyperlink>
      <w:r w:rsidR="0080472A" w:rsidRPr="008F0550">
        <w:rPr>
          <w:rStyle w:val="Hyperlink"/>
          <w:sz w:val="22"/>
          <w:szCs w:val="22"/>
        </w:rPr>
        <w:t>.</w:t>
      </w:r>
      <w:r w:rsidR="008F0550" w:rsidRPr="008F0550">
        <w:rPr>
          <w:rStyle w:val="Hyperlink"/>
          <w:sz w:val="22"/>
          <w:szCs w:val="22"/>
        </w:rPr>
        <w:t xml:space="preserve"> December 17, 2020-January 7, 2021.</w:t>
      </w:r>
    </w:p>
    <w:p w14:paraId="6892D37C" w14:textId="28B8A477" w:rsidR="0080472A" w:rsidRPr="008F0550" w:rsidRDefault="0080472A" w:rsidP="00B6030B">
      <w:pPr>
        <w:pBdr>
          <w:top w:val="nil"/>
          <w:left w:val="nil"/>
          <w:bottom w:val="nil"/>
          <w:right w:val="nil"/>
          <w:between w:val="nil"/>
        </w:pBdr>
        <w:rPr>
          <w:rStyle w:val="Hyperlink"/>
          <w:sz w:val="22"/>
          <w:szCs w:val="22"/>
        </w:rPr>
      </w:pPr>
    </w:p>
    <w:p w14:paraId="4E8A301D" w14:textId="26A7C419" w:rsidR="0080472A" w:rsidRPr="00833E5E" w:rsidRDefault="0080472A" w:rsidP="0080472A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sz w:val="22"/>
          <w:szCs w:val="22"/>
          <w:u w:val="single"/>
        </w:rPr>
      </w:pPr>
      <w:r w:rsidRPr="00196006">
        <w:rPr>
          <w:color w:val="000000" w:themeColor="text1"/>
          <w:sz w:val="22"/>
          <w:szCs w:val="22"/>
        </w:rPr>
        <w:t>“Black Lives Matter as Resistance against Enduring Systemic Narratives of Race and Racism in the United States.” West African Research Center Dakar, Senegal. July 27, 2020.</w:t>
      </w:r>
    </w:p>
    <w:p w14:paraId="0D1AB001" w14:textId="77777777" w:rsidR="00833E5E" w:rsidRPr="00833E5E" w:rsidRDefault="00833E5E" w:rsidP="00833E5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216"/>
        <w:rPr>
          <w:color w:val="000000" w:themeColor="text1"/>
          <w:sz w:val="22"/>
          <w:szCs w:val="22"/>
          <w:u w:val="single"/>
        </w:rPr>
      </w:pPr>
    </w:p>
    <w:p w14:paraId="12FD42FB" w14:textId="322937F5" w:rsidR="00833E5E" w:rsidRPr="00196006" w:rsidRDefault="00833E5E" w:rsidP="0080472A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sz w:val="22"/>
          <w:szCs w:val="22"/>
          <w:u w:val="single"/>
        </w:rPr>
      </w:pPr>
      <w:r>
        <w:rPr>
          <w:color w:val="000000" w:themeColor="text1"/>
          <w:sz w:val="22"/>
          <w:szCs w:val="22"/>
          <w:u w:val="single"/>
        </w:rPr>
        <w:t>“Negritude: How It Relates to Current Events in Senegal and the States</w:t>
      </w:r>
      <w:r>
        <w:rPr>
          <w:color w:val="000000" w:themeColor="text1"/>
          <w:sz w:val="22"/>
          <w:szCs w:val="22"/>
        </w:rPr>
        <w:t xml:space="preserve">.” A Lecture Given to the Washington DC-Based Association of Senegalese Called </w:t>
      </w:r>
      <w:hyperlink r:id="rId12" w:history="1">
        <w:r w:rsidRPr="00FB2CDA">
          <w:rPr>
            <w:rStyle w:val="Hyperlink"/>
            <w:sz w:val="22"/>
            <w:szCs w:val="22"/>
          </w:rPr>
          <w:t>Tékkil</w:t>
        </w:r>
      </w:hyperlink>
      <w:r>
        <w:rPr>
          <w:color w:val="000000" w:themeColor="text1"/>
          <w:sz w:val="22"/>
          <w:szCs w:val="22"/>
        </w:rPr>
        <w:t xml:space="preserve">. May 9, 2021. </w:t>
      </w:r>
    </w:p>
    <w:p w14:paraId="7D031CE5" w14:textId="77777777" w:rsidR="00E368FF" w:rsidRPr="00E368FF" w:rsidRDefault="00E368FF" w:rsidP="00E368FF">
      <w:pPr>
        <w:autoSpaceDE w:val="0"/>
        <w:autoSpaceDN w:val="0"/>
        <w:adjustRightInd w:val="0"/>
        <w:rPr>
          <w:rFonts w:ascii="Aharoni" w:hAnsi="Aharoni" w:cs="Aharoni"/>
          <w:color w:val="000000" w:themeColor="text1"/>
        </w:rPr>
      </w:pPr>
    </w:p>
    <w:p w14:paraId="08914D55" w14:textId="0CA3D329" w:rsidR="00E368FF" w:rsidRPr="00196006" w:rsidRDefault="00E368FF" w:rsidP="00E368FF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rStyle w:val="Hyperlink"/>
          <w:color w:val="000000" w:themeColor="text1"/>
          <w:sz w:val="22"/>
          <w:szCs w:val="22"/>
        </w:rPr>
      </w:pPr>
      <w:r w:rsidRPr="00196006">
        <w:rPr>
          <w:rStyle w:val="Hyperlink"/>
          <w:color w:val="000000" w:themeColor="text1"/>
          <w:sz w:val="22"/>
          <w:szCs w:val="22"/>
          <w:u w:val="none"/>
        </w:rPr>
        <w:t>“</w:t>
      </w:r>
      <w:r w:rsidRPr="00196006">
        <w:rPr>
          <w:color w:val="000000" w:themeColor="text1"/>
        </w:rPr>
        <w:t xml:space="preserve">Exploring Africa's Current Events through the Past.” </w:t>
      </w:r>
      <w:r w:rsidR="008D0DAD" w:rsidRPr="00196006">
        <w:rPr>
          <w:color w:val="000000" w:themeColor="text1"/>
        </w:rPr>
        <w:t>Center for African Studies. Department of Pan-</w:t>
      </w:r>
      <w:r w:rsidRPr="00196006">
        <w:rPr>
          <w:color w:val="000000" w:themeColor="text1"/>
        </w:rPr>
        <w:t>African Studie</w:t>
      </w:r>
      <w:r w:rsidR="008D0DAD" w:rsidRPr="00196006">
        <w:rPr>
          <w:color w:val="000000" w:themeColor="text1"/>
        </w:rPr>
        <w:t>s.</w:t>
      </w:r>
      <w:r w:rsidRPr="00196006">
        <w:rPr>
          <w:color w:val="000000" w:themeColor="text1"/>
        </w:rPr>
        <w:t xml:space="preserve"> Kent State University, April 1, 2021.</w:t>
      </w:r>
    </w:p>
    <w:p w14:paraId="4A615C00" w14:textId="53BCD3B6" w:rsidR="00B6030B" w:rsidRPr="008F0550" w:rsidRDefault="00B6030B" w:rsidP="00B6030B">
      <w:pPr>
        <w:pBdr>
          <w:top w:val="nil"/>
          <w:left w:val="nil"/>
          <w:bottom w:val="nil"/>
          <w:right w:val="nil"/>
          <w:between w:val="nil"/>
        </w:pBdr>
        <w:rPr>
          <w:rStyle w:val="Hyperlink"/>
          <w:color w:val="auto"/>
          <w:sz w:val="22"/>
          <w:szCs w:val="22"/>
          <w:u w:val="none"/>
        </w:rPr>
      </w:pPr>
    </w:p>
    <w:p w14:paraId="5CCBBB71" w14:textId="48058B1D" w:rsidR="00B6030B" w:rsidRPr="008F0550" w:rsidRDefault="00B6030B" w:rsidP="00B6030B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rStyle w:val="Hyperlink"/>
          <w:color w:val="auto"/>
          <w:sz w:val="22"/>
          <w:szCs w:val="22"/>
          <w:u w:val="none"/>
        </w:rPr>
      </w:pPr>
      <w:r w:rsidRPr="008F0550">
        <w:rPr>
          <w:sz w:val="22"/>
          <w:szCs w:val="22"/>
          <w:lang w:val="fr-SN"/>
        </w:rPr>
        <w:t xml:space="preserve">Les "African Studies" aux États-Unis: un état des lieux. </w:t>
      </w:r>
      <w:hyperlink r:id="rId13" w:history="1">
        <w:r w:rsidRPr="008F0550">
          <w:rPr>
            <w:rStyle w:val="Hyperlink"/>
            <w:sz w:val="22"/>
            <w:szCs w:val="22"/>
          </w:rPr>
          <w:t>Organized by Dr Babacar F</w:t>
        </w:r>
        <w:r w:rsidR="00196006">
          <w:rPr>
            <w:rStyle w:val="Hyperlink"/>
            <w:sz w:val="22"/>
            <w:szCs w:val="22"/>
          </w:rPr>
          <w:t>aye</w:t>
        </w:r>
        <w:r w:rsidRPr="008F0550">
          <w:rPr>
            <w:rStyle w:val="Hyperlink"/>
            <w:sz w:val="22"/>
            <w:szCs w:val="22"/>
          </w:rPr>
          <w:t xml:space="preserve"> avec Dr Cheikh   Nguirane</w:t>
        </w:r>
      </w:hyperlink>
      <w:r w:rsidRPr="008F0550">
        <w:rPr>
          <w:rStyle w:val="d2edcug0"/>
          <w:sz w:val="22"/>
          <w:szCs w:val="22"/>
        </w:rPr>
        <w:t>.</w:t>
      </w:r>
      <w:r w:rsidRPr="008F0550">
        <w:rPr>
          <w:sz w:val="22"/>
          <w:szCs w:val="22"/>
        </w:rPr>
        <w:t xml:space="preserve"> 4 juillet 2021</w:t>
      </w:r>
    </w:p>
    <w:p w14:paraId="231E7CF3" w14:textId="77777777" w:rsidR="00B6030B" w:rsidRPr="008F0550" w:rsidRDefault="00B6030B" w:rsidP="00B6030B">
      <w:pPr>
        <w:pBdr>
          <w:top w:val="nil"/>
          <w:left w:val="nil"/>
          <w:bottom w:val="nil"/>
          <w:right w:val="nil"/>
          <w:between w:val="nil"/>
        </w:pBdr>
        <w:ind w:left="-72"/>
        <w:rPr>
          <w:rStyle w:val="Hyperlink"/>
          <w:color w:val="auto"/>
          <w:sz w:val="22"/>
          <w:szCs w:val="22"/>
          <w:u w:val="none"/>
        </w:rPr>
      </w:pPr>
    </w:p>
    <w:p w14:paraId="71A94651" w14:textId="3648875A" w:rsidR="00B6030B" w:rsidRPr="008F0550" w:rsidRDefault="00B6030B" w:rsidP="00B6030B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8F0550">
        <w:rPr>
          <w:sz w:val="22"/>
          <w:szCs w:val="22"/>
        </w:rPr>
        <w:t xml:space="preserve">On Dr. Sherrow Pinder’s book, </w:t>
      </w:r>
      <w:hyperlink r:id="rId14" w:history="1">
        <w:r w:rsidRPr="008F0550">
          <w:rPr>
            <w:rStyle w:val="Hyperlink"/>
            <w:sz w:val="22"/>
            <w:szCs w:val="22"/>
          </w:rPr>
          <w:t>Black Political Thought: From David Walker to the Present</w:t>
        </w:r>
      </w:hyperlink>
      <w:r w:rsidRPr="008F0550">
        <w:rPr>
          <w:sz w:val="22"/>
          <w:szCs w:val="22"/>
        </w:rPr>
        <w:t xml:space="preserve">. </w:t>
      </w:r>
      <w:r w:rsidR="006D1136" w:rsidRPr="008F0550">
        <w:rPr>
          <w:sz w:val="22"/>
          <w:szCs w:val="22"/>
        </w:rPr>
        <w:t>June 16, 2020.</w:t>
      </w:r>
    </w:p>
    <w:p w14:paraId="6F0A1285" w14:textId="77777777" w:rsidR="00B6030B" w:rsidRPr="008F0550" w:rsidRDefault="00B6030B" w:rsidP="00B6030B">
      <w:pPr>
        <w:pStyle w:val="ListParagraph"/>
        <w:rPr>
          <w:sz w:val="22"/>
          <w:szCs w:val="22"/>
        </w:rPr>
      </w:pPr>
    </w:p>
    <w:p w14:paraId="238CB778" w14:textId="71C4F3D5" w:rsidR="00B6030B" w:rsidRPr="008F0550" w:rsidRDefault="0080472A" w:rsidP="00B6030B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8F0550">
        <w:rPr>
          <w:sz w:val="22"/>
          <w:szCs w:val="22"/>
        </w:rPr>
        <w:t xml:space="preserve">“Pan-Africanism Today: Linking Africa and the Diaspora for Cultural, Economic and Social Empowerment.” </w:t>
      </w:r>
      <w:hyperlink r:id="rId15" w:history="1">
        <w:r w:rsidRPr="008F0550">
          <w:rPr>
            <w:rStyle w:val="Hyperlink"/>
            <w:sz w:val="22"/>
            <w:szCs w:val="22"/>
          </w:rPr>
          <w:t>The Africanist Podcast</w:t>
        </w:r>
      </w:hyperlink>
      <w:r w:rsidRPr="008F0550">
        <w:rPr>
          <w:sz w:val="22"/>
          <w:szCs w:val="22"/>
        </w:rPr>
        <w:t xml:space="preserve">. August 29, 2020. </w:t>
      </w:r>
    </w:p>
    <w:p w14:paraId="0000017C" w14:textId="77777777" w:rsidR="00E438EB" w:rsidRPr="00B6030B" w:rsidRDefault="00E438EB" w:rsidP="009121F1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</w:p>
    <w:p w14:paraId="0000017D" w14:textId="77777777" w:rsidR="00E438EB" w:rsidRPr="005E444B" w:rsidRDefault="00AD3845">
      <w:pPr>
        <w:rPr>
          <w:b/>
          <w:color w:val="000000"/>
          <w:sz w:val="22"/>
          <w:szCs w:val="22"/>
          <w:u w:val="single"/>
        </w:rPr>
      </w:pPr>
      <w:r w:rsidRPr="005E444B">
        <w:rPr>
          <w:b/>
          <w:color w:val="000000"/>
          <w:sz w:val="22"/>
          <w:szCs w:val="22"/>
          <w:u w:val="single"/>
        </w:rPr>
        <w:t>CHAIRED CONFERENCE PANELS</w:t>
      </w:r>
    </w:p>
    <w:p w14:paraId="0000017E" w14:textId="77777777" w:rsidR="00E438EB" w:rsidRPr="005E444B" w:rsidRDefault="00AD3845" w:rsidP="00A36D6B">
      <w:pPr>
        <w:numPr>
          <w:ilvl w:val="0"/>
          <w:numId w:val="4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“Historical Legacies of the ‘Greater Senegambia:’ Language, Tourism, and Music” (Senegambian Studies</w:t>
      </w:r>
    </w:p>
    <w:p w14:paraId="0000017F" w14:textId="77777777" w:rsidR="00E438EB" w:rsidRPr="005E444B" w:rsidRDefault="00AD3845" w:rsidP="003A7437">
      <w:pPr>
        <w:pBdr>
          <w:top w:val="nil"/>
          <w:left w:val="nil"/>
          <w:bottom w:val="nil"/>
          <w:right w:val="nil"/>
          <w:between w:val="nil"/>
        </w:pBdr>
        <w:ind w:left="360" w:hanging="432"/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Group). </w:t>
      </w:r>
      <w:r w:rsidRPr="005E444B">
        <w:rPr>
          <w:color w:val="000000"/>
          <w:sz w:val="22"/>
          <w:szCs w:val="22"/>
          <w:u w:val="single"/>
        </w:rPr>
        <w:t>African Studies Association’s 60th Annual Meeting.</w:t>
      </w:r>
      <w:r w:rsidRPr="005E444B">
        <w:rPr>
          <w:color w:val="000000"/>
          <w:sz w:val="22"/>
          <w:szCs w:val="22"/>
        </w:rPr>
        <w:t xml:space="preserve"> Atlanta. November 30, 2018.</w:t>
      </w:r>
    </w:p>
    <w:p w14:paraId="00000180" w14:textId="77777777" w:rsidR="00E438EB" w:rsidRPr="005E444B" w:rsidRDefault="00E438EB">
      <w:pPr>
        <w:rPr>
          <w:color w:val="000000"/>
          <w:sz w:val="22"/>
          <w:szCs w:val="22"/>
        </w:rPr>
      </w:pPr>
    </w:p>
    <w:p w14:paraId="00000181" w14:textId="77777777" w:rsidR="00E438EB" w:rsidRPr="005E444B" w:rsidRDefault="00AD3845" w:rsidP="00A36D6B">
      <w:pPr>
        <w:numPr>
          <w:ilvl w:val="0"/>
          <w:numId w:val="4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Political, Economic, and Ethnic Dimensions of the ‘Greater Senegambia’” (Senegambian Studies Group). </w:t>
      </w:r>
      <w:r w:rsidRPr="005E444B">
        <w:rPr>
          <w:color w:val="000000"/>
          <w:sz w:val="22"/>
          <w:szCs w:val="22"/>
          <w:u w:val="single"/>
        </w:rPr>
        <w:t>African Studies Association’s 60th Annual Meeting.</w:t>
      </w:r>
      <w:r w:rsidRPr="005E444B">
        <w:rPr>
          <w:color w:val="000000"/>
          <w:sz w:val="22"/>
          <w:szCs w:val="22"/>
        </w:rPr>
        <w:t xml:space="preserve"> Atlanta. November 29, 2018.</w:t>
      </w:r>
    </w:p>
    <w:p w14:paraId="00000182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360" w:hanging="720"/>
        <w:rPr>
          <w:color w:val="000000"/>
          <w:sz w:val="22"/>
          <w:szCs w:val="22"/>
        </w:rPr>
      </w:pPr>
    </w:p>
    <w:p w14:paraId="00000183" w14:textId="77777777" w:rsidR="00E438EB" w:rsidRPr="005E444B" w:rsidRDefault="00AD3845" w:rsidP="00A36D6B">
      <w:pPr>
        <w:numPr>
          <w:ilvl w:val="0"/>
          <w:numId w:val="4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Fostering Empathy through Literature.” </w:t>
      </w:r>
      <w:r w:rsidRPr="005E444B">
        <w:rPr>
          <w:color w:val="000000"/>
          <w:sz w:val="22"/>
          <w:szCs w:val="22"/>
          <w:u w:val="single"/>
        </w:rPr>
        <w:t>Why the Humanities: Answers from the Cognitive and Neurosciences Conference</w:t>
      </w:r>
      <w:r w:rsidRPr="005E444B">
        <w:rPr>
          <w:color w:val="000000"/>
          <w:sz w:val="22"/>
          <w:szCs w:val="22"/>
        </w:rPr>
        <w:t>. Kent State University. Kent, Ohio. July 10, 2015.</w:t>
      </w:r>
    </w:p>
    <w:p w14:paraId="00000184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85" w14:textId="77777777" w:rsidR="00E438EB" w:rsidRPr="005E444B" w:rsidRDefault="00AD3845" w:rsidP="00A36D6B">
      <w:pPr>
        <w:numPr>
          <w:ilvl w:val="0"/>
          <w:numId w:val="4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Engaging Race, Embracing Peace: Policy and Praxis in Obama’s America.” </w:t>
      </w:r>
      <w:r w:rsidRPr="005E444B">
        <w:rPr>
          <w:color w:val="000000"/>
          <w:sz w:val="22"/>
          <w:szCs w:val="22"/>
          <w:u w:val="single"/>
        </w:rPr>
        <w:t>Policy History Conference</w:t>
      </w:r>
      <w:r w:rsidRPr="005E444B">
        <w:rPr>
          <w:color w:val="000000"/>
          <w:sz w:val="22"/>
          <w:szCs w:val="22"/>
        </w:rPr>
        <w:t>. Columbus, Ohio, June 6, 2010.</w:t>
      </w:r>
    </w:p>
    <w:p w14:paraId="00000186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87" w14:textId="77777777" w:rsidR="00E438EB" w:rsidRPr="005E444B" w:rsidRDefault="00AD3845" w:rsidP="00A36D6B">
      <w:pPr>
        <w:numPr>
          <w:ilvl w:val="0"/>
          <w:numId w:val="4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Commentator at the conference “Intellectualism in Francophone Africa, Celebration of Abdoulaye Sadji’s Centennial.” Maison Française. Columbia University. April 15-16, 2010.</w:t>
      </w:r>
    </w:p>
    <w:p w14:paraId="00000188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89" w14:textId="77777777" w:rsidR="00E438EB" w:rsidRPr="005E444B" w:rsidRDefault="00AD3845" w:rsidP="00A36D6B">
      <w:pPr>
        <w:numPr>
          <w:ilvl w:val="0"/>
          <w:numId w:val="4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Session Chair. “Will the Real Brotha Please Stand Up?: In Search of Authentic Black Masculinity in Pop Culture, Policy and Contemporary History.” </w:t>
      </w:r>
      <w:r w:rsidRPr="005E444B">
        <w:rPr>
          <w:color w:val="000000"/>
          <w:sz w:val="22"/>
          <w:szCs w:val="22"/>
          <w:u w:val="single"/>
        </w:rPr>
        <w:t>94th Annual Session of the Association for the Study of African American Life and History</w:t>
      </w:r>
      <w:r w:rsidRPr="005E444B">
        <w:rPr>
          <w:color w:val="000000"/>
          <w:sz w:val="22"/>
          <w:szCs w:val="22"/>
        </w:rPr>
        <w:t>. Cincinnati, Ohio. October 3, 2009</w:t>
      </w:r>
    </w:p>
    <w:p w14:paraId="0000018A" w14:textId="77777777" w:rsidR="00E438EB" w:rsidRPr="005E444B" w:rsidRDefault="00E438EB">
      <w:pPr>
        <w:rPr>
          <w:color w:val="000000"/>
          <w:sz w:val="22"/>
          <w:szCs w:val="22"/>
        </w:rPr>
      </w:pPr>
    </w:p>
    <w:p w14:paraId="0000018B" w14:textId="77777777" w:rsidR="00E438EB" w:rsidRPr="005E444B" w:rsidRDefault="00AD3845">
      <w:pPr>
        <w:rPr>
          <w:b/>
          <w:color w:val="000000"/>
          <w:sz w:val="22"/>
          <w:szCs w:val="22"/>
          <w:u w:val="single"/>
        </w:rPr>
      </w:pPr>
      <w:r w:rsidRPr="005E444B">
        <w:rPr>
          <w:b/>
          <w:color w:val="000000"/>
          <w:sz w:val="22"/>
          <w:szCs w:val="22"/>
          <w:u w:val="single"/>
        </w:rPr>
        <w:t>OTHER CONFERENCE ACTIVITIES</w:t>
      </w:r>
    </w:p>
    <w:p w14:paraId="0000018C" w14:textId="77777777" w:rsidR="00E438EB" w:rsidRPr="005E444B" w:rsidRDefault="00AD3845">
      <w:pPr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 Co-organizer of the First, Second, Third, and Fourth </w:t>
      </w:r>
      <w:r w:rsidRPr="005E444B">
        <w:rPr>
          <w:color w:val="000000"/>
          <w:sz w:val="22"/>
          <w:szCs w:val="22"/>
          <w:u w:val="single"/>
        </w:rPr>
        <w:t xml:space="preserve">Bi-Annual </w:t>
      </w:r>
      <w:r w:rsidRPr="005E444B">
        <w:rPr>
          <w:color w:val="000000"/>
          <w:sz w:val="22"/>
          <w:szCs w:val="22"/>
          <w:highlight w:val="white"/>
          <w:u w:val="single"/>
        </w:rPr>
        <w:t>Africa and the Global Atlantic World Conference</w:t>
      </w:r>
      <w:r w:rsidRPr="005E444B">
        <w:rPr>
          <w:color w:val="000000"/>
          <w:sz w:val="22"/>
          <w:szCs w:val="22"/>
        </w:rPr>
        <w:t xml:space="preserve">. Kent State University, April 26-27, 2012, April10-11, 2014, April 7-8, 2016, and April 12-13, 2018. </w:t>
      </w:r>
    </w:p>
    <w:p w14:paraId="0000018D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8E" w14:textId="77777777" w:rsidR="00E438EB" w:rsidRPr="005E444B" w:rsidRDefault="00AD3845">
      <w:pPr>
        <w:rPr>
          <w:b/>
          <w:color w:val="000000"/>
          <w:sz w:val="22"/>
          <w:szCs w:val="22"/>
          <w:u w:val="single"/>
        </w:rPr>
      </w:pPr>
      <w:r w:rsidRPr="005E444B">
        <w:rPr>
          <w:b/>
          <w:sz w:val="22"/>
          <w:szCs w:val="22"/>
          <w:u w:val="single"/>
        </w:rPr>
        <w:t>INVITED LECTURES</w:t>
      </w:r>
    </w:p>
    <w:p w14:paraId="27ACF40A" w14:textId="51C794C9" w:rsidR="00F60627" w:rsidRPr="005E444B" w:rsidRDefault="003E7FE9" w:rsidP="003E7FE9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Theorizing the Relationships Between Blacks of Africa and the Diaspora: Mercer Cook and Léopold Sédar Senghor.” Global Africa Lecture and Discussion Series. </w:t>
      </w:r>
      <w:r w:rsidR="00F60627" w:rsidRPr="005E444B">
        <w:rPr>
          <w:color w:val="000000"/>
          <w:sz w:val="22"/>
          <w:szCs w:val="22"/>
        </w:rPr>
        <w:t xml:space="preserve">Ohio State University Community Extension Center. Colombus. </w:t>
      </w:r>
      <w:r w:rsidR="008129A2" w:rsidRPr="005E444B">
        <w:rPr>
          <w:color w:val="000000"/>
          <w:sz w:val="22"/>
          <w:szCs w:val="22"/>
        </w:rPr>
        <w:t>February 10, 2020.</w:t>
      </w:r>
    </w:p>
    <w:p w14:paraId="70A3C64C" w14:textId="77777777" w:rsidR="003E7FE9" w:rsidRPr="005E444B" w:rsidRDefault="003E7FE9" w:rsidP="003E7FE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</w:p>
    <w:p w14:paraId="0000018F" w14:textId="2A660A7C" w:rsidR="00E438EB" w:rsidRPr="005E444B" w:rsidRDefault="00AD3845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Keynote Address: “Theorizing Environmental Injustice through the Prisms of Racism and Colonialism.” </w:t>
      </w:r>
      <w:r w:rsidRPr="005E444B">
        <w:rPr>
          <w:color w:val="000000"/>
          <w:sz w:val="22"/>
          <w:szCs w:val="22"/>
          <w:u w:val="single"/>
        </w:rPr>
        <w:t>Earth Day Environmental Justice Conference</w:t>
      </w:r>
      <w:r w:rsidRPr="005E444B">
        <w:rPr>
          <w:color w:val="000000"/>
          <w:sz w:val="22"/>
          <w:szCs w:val="22"/>
        </w:rPr>
        <w:t>. Kent State University, East Liverpool. April 22, 2017.</w:t>
      </w:r>
    </w:p>
    <w:p w14:paraId="00000190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360" w:hanging="720"/>
        <w:rPr>
          <w:color w:val="000000"/>
          <w:sz w:val="22"/>
          <w:szCs w:val="22"/>
        </w:rPr>
      </w:pPr>
    </w:p>
    <w:p w14:paraId="00000191" w14:textId="77777777" w:rsidR="00E438EB" w:rsidRPr="005E444B" w:rsidRDefault="00AD3845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Reconstructing Homosexual and Transgender Identities in Colonial and Postcolonial Senegal from Neglected Sources.” </w:t>
      </w:r>
      <w:r w:rsidRPr="005E444B">
        <w:rPr>
          <w:color w:val="000000"/>
          <w:sz w:val="22"/>
          <w:szCs w:val="22"/>
          <w:highlight w:val="white"/>
        </w:rPr>
        <w:t xml:space="preserve">Burruss Hall, </w:t>
      </w:r>
      <w:r w:rsidRPr="005E444B">
        <w:rPr>
          <w:color w:val="000000"/>
          <w:sz w:val="22"/>
          <w:szCs w:val="22"/>
        </w:rPr>
        <w:t>James Madison University, October 21, 2016.</w:t>
      </w:r>
    </w:p>
    <w:p w14:paraId="00000192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93" w14:textId="77777777" w:rsidR="00E438EB" w:rsidRPr="005E444B" w:rsidRDefault="00AD3845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Spoke to a group of Grade 6-12 Teachers about Postcolonial African Literature. The Educational Service Center of Cuyahoga County, Independence, Ohio. November 13, 2015.</w:t>
      </w:r>
    </w:p>
    <w:p w14:paraId="00000194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360" w:hanging="720"/>
        <w:rPr>
          <w:color w:val="000000"/>
          <w:sz w:val="22"/>
          <w:szCs w:val="22"/>
        </w:rPr>
      </w:pPr>
    </w:p>
    <w:p w14:paraId="00000195" w14:textId="77777777" w:rsidR="00E438EB" w:rsidRPr="005E444B" w:rsidRDefault="00AD3845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Participant in a Postcolonial Roundtable at Lafayette College, Pennsylvania. September 18-19, 2015.</w:t>
      </w:r>
    </w:p>
    <w:p w14:paraId="00000196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97" w14:textId="77777777" w:rsidR="00E438EB" w:rsidRPr="005E444B" w:rsidRDefault="00AD3845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“On the Figure of the Trickster in African diaspora Folklore.” The Transformer Station of The Cleveland Museum of Art. February 6, 2014.</w:t>
      </w:r>
    </w:p>
    <w:p w14:paraId="00000198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99" w14:textId="77777777" w:rsidR="00E438EB" w:rsidRPr="005E444B" w:rsidRDefault="00AD3845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“Mercer Cook and Léopold Sédar Senghor: Two Major Pan-African Diplomats and Literarians.” Black History Month Lecture. Kent State University, Trumbull. February 19</w:t>
      </w:r>
      <w:r w:rsidRPr="005E444B">
        <w:rPr>
          <w:color w:val="000000"/>
          <w:sz w:val="22"/>
          <w:szCs w:val="22"/>
          <w:vertAlign w:val="superscript"/>
        </w:rPr>
        <w:t>th</w:t>
      </w:r>
      <w:r w:rsidRPr="005E444B">
        <w:rPr>
          <w:color w:val="000000"/>
          <w:sz w:val="22"/>
          <w:szCs w:val="22"/>
        </w:rPr>
        <w:t>, 2013.</w:t>
      </w:r>
    </w:p>
    <w:p w14:paraId="0000019A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000019B" w14:textId="77777777" w:rsidR="00E438EB" w:rsidRPr="005E444B" w:rsidRDefault="00AD3845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“New Developments in Africana Studies.” Ursinus College. Lecture sponsored by the African American / Africana Studies Program and the Modern Languages Department. November 29, 2012. </w:t>
      </w:r>
    </w:p>
    <w:p w14:paraId="0000019C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2"/>
          <w:szCs w:val="22"/>
        </w:rPr>
      </w:pPr>
    </w:p>
    <w:p w14:paraId="07E674E2" w14:textId="77777777" w:rsidR="00541848" w:rsidRPr="005E444B" w:rsidRDefault="00AD3845" w:rsidP="00541848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“Africa and Colonial New England in Phillis Wheatley’s Poetry.” The Walter Rodney African Studies Seminar. African Studies Center. Boston University. May 2, 201</w:t>
      </w:r>
      <w:r w:rsidR="00222B22" w:rsidRPr="005E444B">
        <w:rPr>
          <w:color w:val="000000"/>
          <w:sz w:val="22"/>
          <w:szCs w:val="22"/>
        </w:rPr>
        <w:t>1.</w:t>
      </w:r>
    </w:p>
    <w:p w14:paraId="2F1EA758" w14:textId="77777777" w:rsidR="00541848" w:rsidRPr="005E444B" w:rsidRDefault="00541848" w:rsidP="00541848">
      <w:pPr>
        <w:pStyle w:val="ListParagraph"/>
        <w:rPr>
          <w:sz w:val="22"/>
          <w:szCs w:val="22"/>
        </w:rPr>
      </w:pPr>
    </w:p>
    <w:p w14:paraId="0000019F" w14:textId="10CDFE9A" w:rsidR="00E438EB" w:rsidRPr="005E444B" w:rsidRDefault="0074380C" w:rsidP="00541848">
      <w:pPr>
        <w:pStyle w:val="NoSpacing"/>
        <w:rPr>
          <w:rFonts w:ascii="Times New Roman" w:hAnsi="Times New Roman"/>
          <w:color w:val="000000"/>
        </w:rPr>
      </w:pPr>
      <w:r w:rsidRPr="005E444B">
        <w:rPr>
          <w:rFonts w:ascii="Times New Roman" w:hAnsi="Times New Roman"/>
        </w:rPr>
        <w:t>10.</w:t>
      </w:r>
      <w:r w:rsidR="00541848" w:rsidRPr="005E444B">
        <w:rPr>
          <w:rFonts w:ascii="Times New Roman" w:hAnsi="Times New Roman"/>
        </w:rPr>
        <w:t>“T</w:t>
      </w:r>
      <w:r w:rsidR="00AD3845" w:rsidRPr="005E444B">
        <w:rPr>
          <w:rFonts w:ascii="Times New Roman" w:hAnsi="Times New Roman"/>
        </w:rPr>
        <w:t>alked about Senegalese culture and history at Old Trail School. Bath, Ohio. February 9, 2011.</w:t>
      </w:r>
    </w:p>
    <w:p w14:paraId="000001A0" w14:textId="77777777" w:rsidR="00E438EB" w:rsidRPr="005E444B" w:rsidRDefault="00E438EB" w:rsidP="00541848">
      <w:pPr>
        <w:pStyle w:val="NoSpacing"/>
        <w:rPr>
          <w:rFonts w:ascii="Times New Roman" w:hAnsi="Times New Roman"/>
          <w:color w:val="000000"/>
        </w:rPr>
      </w:pPr>
    </w:p>
    <w:p w14:paraId="000001A1" w14:textId="77777777" w:rsidR="00E438EB" w:rsidRPr="005E444B" w:rsidRDefault="00E438EB">
      <w:pPr>
        <w:rPr>
          <w:color w:val="000000"/>
          <w:sz w:val="22"/>
          <w:szCs w:val="22"/>
          <w:u w:val="single"/>
        </w:rPr>
      </w:pPr>
    </w:p>
    <w:p w14:paraId="000001A2" w14:textId="77777777" w:rsidR="00E438EB" w:rsidRPr="005E444B" w:rsidRDefault="00AD3845">
      <w:pPr>
        <w:pStyle w:val="Heading5"/>
        <w:rPr>
          <w:color w:val="000000"/>
          <w:sz w:val="22"/>
          <w:szCs w:val="22"/>
        </w:rPr>
      </w:pPr>
      <w:r w:rsidRPr="005E444B">
        <w:rPr>
          <w:sz w:val="22"/>
          <w:szCs w:val="22"/>
        </w:rPr>
        <w:t>GRANTS AND FPI LEAVE</w:t>
      </w:r>
      <w:r w:rsidRPr="005E444B">
        <w:rPr>
          <w:sz w:val="22"/>
          <w:szCs w:val="22"/>
          <w:u w:val="none"/>
        </w:rPr>
        <w:t xml:space="preserve"> (</w:t>
      </w:r>
      <w:r w:rsidRPr="005E444B">
        <w:rPr>
          <w:b w:val="0"/>
          <w:sz w:val="22"/>
          <w:szCs w:val="22"/>
          <w:u w:val="none"/>
        </w:rPr>
        <w:t>Internal – Funded</w:t>
      </w:r>
      <w:r w:rsidRPr="005E444B">
        <w:rPr>
          <w:sz w:val="22"/>
          <w:szCs w:val="22"/>
          <w:u w:val="none"/>
        </w:rPr>
        <w:t>)</w:t>
      </w:r>
    </w:p>
    <w:p w14:paraId="000001A3" w14:textId="77777777" w:rsidR="00E438EB" w:rsidRPr="005E444B" w:rsidRDefault="00AD3845" w:rsidP="00A36D6B">
      <w:pPr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Creative Activity Summer Grant, Kent State University, Summer 2016, $6500.</w:t>
      </w:r>
    </w:p>
    <w:p w14:paraId="000001A4" w14:textId="77777777" w:rsidR="00E438EB" w:rsidRPr="005E444B" w:rsidRDefault="00AD3845" w:rsidP="00A36D6B">
      <w:pPr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Faculty Professional Improvement Leave, Spring 2014</w:t>
      </w:r>
    </w:p>
    <w:p w14:paraId="000001A5" w14:textId="77777777" w:rsidR="00E438EB" w:rsidRPr="005E444B" w:rsidRDefault="00AD3845" w:rsidP="00A36D6B">
      <w:pPr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University Teaching Council Workshop Grant, Fall 2013, $2000.</w:t>
      </w:r>
    </w:p>
    <w:p w14:paraId="000001A6" w14:textId="77777777" w:rsidR="00E438EB" w:rsidRPr="005E444B" w:rsidRDefault="00AD3845" w:rsidP="00A36D6B">
      <w:pPr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University Teaching Council International Travel Conference Grant, 2012, $800</w:t>
      </w:r>
    </w:p>
    <w:p w14:paraId="000001A7" w14:textId="77777777" w:rsidR="00E438EB" w:rsidRPr="005E444B" w:rsidRDefault="00AD3845" w:rsidP="00A36D6B">
      <w:pPr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Academic Year Research and Creative Activity Appointment, Summer 2012, $6500.</w:t>
      </w:r>
    </w:p>
    <w:p w14:paraId="000001A8" w14:textId="77777777" w:rsidR="00E438EB" w:rsidRPr="005E444B" w:rsidRDefault="00AD3845" w:rsidP="00A36D6B">
      <w:pPr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Research Council Support for Archival Travel, Summer 2011, $2500.</w:t>
      </w:r>
    </w:p>
    <w:p w14:paraId="000001A9" w14:textId="77777777" w:rsidR="00E438EB" w:rsidRPr="005E444B" w:rsidRDefault="00AD3845" w:rsidP="00A36D6B">
      <w:pPr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Summer Distance Education Course Development Grant, Spring 2010, $6000.</w:t>
      </w:r>
    </w:p>
    <w:p w14:paraId="000001AA" w14:textId="77777777" w:rsidR="00E438EB" w:rsidRPr="005E444B" w:rsidRDefault="00AD3845" w:rsidP="00A36D6B">
      <w:pPr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Academic Year Research and Creative Activity Appointment, Spring 2010.</w:t>
      </w:r>
    </w:p>
    <w:p w14:paraId="000001AB" w14:textId="77777777" w:rsidR="00E438EB" w:rsidRPr="005E444B" w:rsidRDefault="00AD3845" w:rsidP="00A36D6B">
      <w:pPr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Research Travel Grant from the Research Council of Kent State University, Fall 2009, PI, $2500.</w:t>
      </w:r>
    </w:p>
    <w:p w14:paraId="000001AC" w14:textId="77777777" w:rsidR="00E438EB" w:rsidRPr="005E444B" w:rsidRDefault="00AD3845" w:rsidP="00A36D6B">
      <w:pPr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bookmarkStart w:id="9" w:name="_heading=h.4d34og8" w:colFirst="0" w:colLast="0"/>
      <w:bookmarkEnd w:id="9"/>
      <w:r w:rsidRPr="005E444B">
        <w:rPr>
          <w:color w:val="000000"/>
          <w:sz w:val="22"/>
          <w:szCs w:val="22"/>
        </w:rPr>
        <w:t>Research Travel Grant from the Research Council of Kent State University, Summer 2007, $2500.</w:t>
      </w:r>
    </w:p>
    <w:p w14:paraId="000001AD" w14:textId="77777777" w:rsidR="00E438EB" w:rsidRPr="005E444B" w:rsidRDefault="00AD3845" w:rsidP="00A36D6B">
      <w:pPr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Creative Activity Summer Grant, Kent State University, Summer 2007, $6500.</w:t>
      </w:r>
    </w:p>
    <w:p w14:paraId="000001AE" w14:textId="77777777" w:rsidR="00E438EB" w:rsidRPr="005E444B" w:rsidRDefault="00AD3845" w:rsidP="00A36D6B">
      <w:pPr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Sponsored Research Grant, Provost Office, Evergreen State College, Summer 2004, $4000.</w:t>
      </w:r>
    </w:p>
    <w:p w14:paraId="000001AF" w14:textId="77777777" w:rsidR="00E438EB" w:rsidRPr="005E444B" w:rsidRDefault="00AD3845" w:rsidP="00A36D6B">
      <w:pPr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Dissertation Fellowship, American Culture Studies, Bowling Green State University, 2001-2002.</w:t>
      </w:r>
    </w:p>
    <w:p w14:paraId="000001B0" w14:textId="77777777" w:rsidR="00E438EB" w:rsidRPr="005E444B" w:rsidRDefault="00AD3845" w:rsidP="00A36D6B">
      <w:pPr>
        <w:numPr>
          <w:ilvl w:val="0"/>
          <w:numId w:val="29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University Graduate Student Fellowship, Pennsylvania State University, 1996-1998.</w:t>
      </w:r>
    </w:p>
    <w:p w14:paraId="000001B1" w14:textId="77777777" w:rsidR="00E438EB" w:rsidRPr="005E444B" w:rsidRDefault="00E438EB">
      <w:pPr>
        <w:ind w:left="720"/>
        <w:rPr>
          <w:color w:val="000000"/>
          <w:sz w:val="22"/>
          <w:szCs w:val="22"/>
        </w:rPr>
      </w:pPr>
    </w:p>
    <w:p w14:paraId="000001B2" w14:textId="77777777" w:rsidR="00E438EB" w:rsidRPr="005E444B" w:rsidRDefault="00AD3845">
      <w:pPr>
        <w:pStyle w:val="Heading5"/>
        <w:rPr>
          <w:color w:val="000000"/>
          <w:sz w:val="22"/>
          <w:szCs w:val="22"/>
          <w:u w:val="none"/>
        </w:rPr>
      </w:pPr>
      <w:r w:rsidRPr="005E444B">
        <w:rPr>
          <w:sz w:val="22"/>
          <w:szCs w:val="22"/>
        </w:rPr>
        <w:t>GRANTS</w:t>
      </w:r>
      <w:r w:rsidRPr="005E444B">
        <w:rPr>
          <w:sz w:val="22"/>
          <w:szCs w:val="22"/>
          <w:u w:val="none"/>
        </w:rPr>
        <w:t xml:space="preserve"> (</w:t>
      </w:r>
      <w:r w:rsidRPr="005E444B">
        <w:rPr>
          <w:b w:val="0"/>
          <w:sz w:val="22"/>
          <w:szCs w:val="22"/>
          <w:u w:val="none"/>
        </w:rPr>
        <w:t>External – Funded</w:t>
      </w:r>
      <w:r w:rsidRPr="005E444B">
        <w:rPr>
          <w:sz w:val="22"/>
          <w:szCs w:val="22"/>
          <w:u w:val="none"/>
        </w:rPr>
        <w:t>)</w:t>
      </w:r>
    </w:p>
    <w:p w14:paraId="000001B3" w14:textId="77777777" w:rsidR="00E438EB" w:rsidRPr="005E444B" w:rsidRDefault="00AD3845" w:rsidP="00A36D6B">
      <w:pPr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National Endowment for the Humanities Summer Stipend Fellowship, 2013, $6000.</w:t>
      </w:r>
    </w:p>
    <w:p w14:paraId="000001B4" w14:textId="77777777" w:rsidR="00E438EB" w:rsidRPr="005E444B" w:rsidRDefault="00AD3845" w:rsidP="00A36D6B">
      <w:pPr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National Endowment for the Humanities Summer Seminar Fellowship, 2005, $4200.</w:t>
      </w:r>
    </w:p>
    <w:p w14:paraId="000001B5" w14:textId="77777777" w:rsidR="00E438EB" w:rsidRPr="005E444B" w:rsidRDefault="00E438EB">
      <w:pPr>
        <w:rPr>
          <w:color w:val="000000"/>
          <w:sz w:val="22"/>
          <w:szCs w:val="22"/>
        </w:rPr>
      </w:pPr>
    </w:p>
    <w:p w14:paraId="000001B6" w14:textId="77777777" w:rsidR="00E438EB" w:rsidRPr="005E444B" w:rsidRDefault="00AD3845">
      <w:pPr>
        <w:rPr>
          <w:b/>
          <w:color w:val="000000"/>
          <w:sz w:val="22"/>
          <w:szCs w:val="22"/>
        </w:rPr>
      </w:pPr>
      <w:r w:rsidRPr="005E444B">
        <w:rPr>
          <w:b/>
          <w:sz w:val="22"/>
          <w:szCs w:val="22"/>
          <w:u w:val="single"/>
        </w:rPr>
        <w:t>GRANTS</w:t>
      </w:r>
      <w:r w:rsidRPr="005E444B">
        <w:rPr>
          <w:b/>
          <w:sz w:val="22"/>
          <w:szCs w:val="22"/>
        </w:rPr>
        <w:t xml:space="preserve"> (</w:t>
      </w:r>
      <w:r w:rsidRPr="005E444B">
        <w:rPr>
          <w:sz w:val="22"/>
          <w:szCs w:val="22"/>
        </w:rPr>
        <w:t>External – Unreceived</w:t>
      </w:r>
      <w:r w:rsidRPr="005E444B">
        <w:rPr>
          <w:b/>
          <w:sz w:val="22"/>
          <w:szCs w:val="22"/>
        </w:rPr>
        <w:t>)</w:t>
      </w:r>
    </w:p>
    <w:p w14:paraId="000001B7" w14:textId="77777777" w:rsidR="00E438EB" w:rsidRPr="005E444B" w:rsidRDefault="00AD3845" w:rsidP="00A36D6B">
      <w:pPr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National Endowment for the Humanities Fellowship, 2016, $42,720.</w:t>
      </w:r>
    </w:p>
    <w:p w14:paraId="000001B8" w14:textId="77777777" w:rsidR="00E438EB" w:rsidRPr="005E444B" w:rsidRDefault="00AD3845" w:rsidP="00A36D6B">
      <w:pPr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National Endowment for the Humanities Fellowship, 2013, $42,720.</w:t>
      </w:r>
    </w:p>
    <w:p w14:paraId="000001B9" w14:textId="77777777" w:rsidR="00E438EB" w:rsidRPr="005E444B" w:rsidRDefault="00AD3845" w:rsidP="00A36D6B">
      <w:pPr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American Council of Learned Societies Fellowship, 2012, $44,998.</w:t>
      </w:r>
    </w:p>
    <w:p w14:paraId="000001BA" w14:textId="77777777" w:rsidR="00E438EB" w:rsidRPr="005E444B" w:rsidRDefault="00AD3845" w:rsidP="00A36D6B">
      <w:pPr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National Endowment for the Humanities Fellowship, 2011, $42,720.</w:t>
      </w:r>
    </w:p>
    <w:p w14:paraId="000001BB" w14:textId="77777777" w:rsidR="00E438EB" w:rsidRPr="005E444B" w:rsidRDefault="00AD3845" w:rsidP="00A36D6B">
      <w:pPr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Co-Investigator for an Ohio Humanities Grant, 2015, $5000.</w:t>
      </w:r>
    </w:p>
    <w:p w14:paraId="000001BC" w14:textId="77777777" w:rsidR="00E438EB" w:rsidRPr="005E444B" w:rsidRDefault="00E438EB">
      <w:pPr>
        <w:rPr>
          <w:b/>
          <w:color w:val="000000"/>
          <w:sz w:val="22"/>
          <w:szCs w:val="22"/>
          <w:u w:val="single"/>
        </w:rPr>
      </w:pPr>
    </w:p>
    <w:p w14:paraId="000001BD" w14:textId="77777777" w:rsidR="00E438EB" w:rsidRPr="005E444B" w:rsidRDefault="00AD3845">
      <w:pPr>
        <w:rPr>
          <w:b/>
          <w:color w:val="000000"/>
          <w:sz w:val="22"/>
          <w:szCs w:val="22"/>
          <w:u w:val="single"/>
        </w:rPr>
      </w:pPr>
      <w:r w:rsidRPr="005E444B">
        <w:rPr>
          <w:b/>
          <w:sz w:val="22"/>
          <w:szCs w:val="22"/>
          <w:u w:val="single"/>
        </w:rPr>
        <w:t>HONORS</w:t>
      </w:r>
    </w:p>
    <w:p w14:paraId="000001BE" w14:textId="77777777" w:rsidR="00E438EB" w:rsidRPr="005E444B" w:rsidRDefault="00AD3845" w:rsidP="00A36D6B">
      <w:pPr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Faculty Recognition Award, 2016</w:t>
      </w:r>
    </w:p>
    <w:p w14:paraId="000001BF" w14:textId="77777777" w:rsidR="00E438EB" w:rsidRPr="005E444B" w:rsidRDefault="00AD3845" w:rsidP="00A36D6B">
      <w:pPr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Certificate of Recognition from the McNair Scholars Programs, 2015</w:t>
      </w:r>
    </w:p>
    <w:p w14:paraId="000001C0" w14:textId="77777777" w:rsidR="00E438EB" w:rsidRPr="005E444B" w:rsidRDefault="00AD3845" w:rsidP="00A36D6B">
      <w:pPr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Certificate of Participation in the first Local Model African Union Conference, 2011 </w:t>
      </w:r>
    </w:p>
    <w:p w14:paraId="000001C1" w14:textId="77777777" w:rsidR="00E438EB" w:rsidRPr="005E444B" w:rsidRDefault="00AD3845" w:rsidP="00A36D6B">
      <w:pPr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lastRenderedPageBreak/>
        <w:t>Ebony Achievement Award, 2010</w:t>
      </w:r>
    </w:p>
    <w:p w14:paraId="000001C2" w14:textId="77777777" w:rsidR="00E438EB" w:rsidRPr="005E444B" w:rsidRDefault="00AD3845" w:rsidP="00A36D6B">
      <w:pPr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Upward Bound Programs Summer Institute Certificate of Impact, 2010.</w:t>
      </w:r>
    </w:p>
    <w:p w14:paraId="000001C3" w14:textId="77777777" w:rsidR="00E438EB" w:rsidRPr="005E444B" w:rsidRDefault="00AD3845" w:rsidP="00A36D6B">
      <w:pPr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Black United Students’ Ebony Achievement Award presented to me as “Advisor of the Year,” 2010. </w:t>
      </w:r>
    </w:p>
    <w:p w14:paraId="000001C4" w14:textId="77777777" w:rsidR="00E438EB" w:rsidRPr="005E444B" w:rsidRDefault="00AD3845" w:rsidP="00A36D6B">
      <w:pPr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Certificate for 3 Years of Outstanding Dedicated Service for the Model African Union, 2009.</w:t>
      </w:r>
    </w:p>
    <w:p w14:paraId="000001C5" w14:textId="77777777" w:rsidR="00E438EB" w:rsidRPr="005E444B" w:rsidRDefault="00AD3845" w:rsidP="00A36D6B">
      <w:pPr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Certificate of Completion of the Professional Institute on Disability, Kent State University, 2008. </w:t>
      </w:r>
    </w:p>
    <w:p w14:paraId="000001C6" w14:textId="77777777" w:rsidR="00E438EB" w:rsidRPr="005E444B" w:rsidRDefault="00AD3845" w:rsidP="00A36D6B">
      <w:pPr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National Endowment for the Humanities Seminar’s Certificate of Participation, 2015</w:t>
      </w:r>
    </w:p>
    <w:p w14:paraId="000001C7" w14:textId="77777777" w:rsidR="00E438EB" w:rsidRPr="005E444B" w:rsidRDefault="00AD3845" w:rsidP="00A36D6B">
      <w:pPr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Certificate from the Association for African American Historical Research and Preservation, 2005</w:t>
      </w:r>
    </w:p>
    <w:p w14:paraId="000001C8" w14:textId="77777777" w:rsidR="00E438EB" w:rsidRPr="005E444B" w:rsidRDefault="00AD3845" w:rsidP="00A36D6B">
      <w:pPr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International Student Award, Bowling Green State University, 1999.</w:t>
      </w:r>
    </w:p>
    <w:p w14:paraId="000001C9" w14:textId="77777777" w:rsidR="00E438EB" w:rsidRPr="005E444B" w:rsidRDefault="00AD3845" w:rsidP="00A36D6B">
      <w:pPr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Doris Hughes Memorial Award, Pennsylvania State University, 1997.</w:t>
      </w:r>
    </w:p>
    <w:p w14:paraId="000001CA" w14:textId="77777777" w:rsidR="00E438EB" w:rsidRPr="005E444B" w:rsidRDefault="00AD3845" w:rsidP="00A36D6B">
      <w:pPr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Best Student of the English Department Award, Université Gaston Berger, Senegal, 1990.</w:t>
      </w:r>
    </w:p>
    <w:p w14:paraId="000001CB" w14:textId="77777777" w:rsidR="00E438EB" w:rsidRPr="005E444B" w:rsidRDefault="00E438EB">
      <w:pPr>
        <w:pStyle w:val="Heading3"/>
        <w:rPr>
          <w:b w:val="0"/>
          <w:color w:val="000000"/>
          <w:sz w:val="22"/>
          <w:szCs w:val="22"/>
          <w:u w:val="single"/>
        </w:rPr>
      </w:pPr>
    </w:p>
    <w:p w14:paraId="000001CC" w14:textId="77777777" w:rsidR="00E438EB" w:rsidRPr="005E444B" w:rsidRDefault="00AD3845">
      <w:pPr>
        <w:pStyle w:val="Heading3"/>
        <w:rPr>
          <w:color w:val="000000"/>
          <w:sz w:val="22"/>
          <w:szCs w:val="22"/>
          <w:u w:val="single"/>
        </w:rPr>
      </w:pPr>
      <w:r w:rsidRPr="005E444B">
        <w:rPr>
          <w:color w:val="000000"/>
          <w:sz w:val="22"/>
          <w:szCs w:val="22"/>
          <w:u w:val="single"/>
        </w:rPr>
        <w:t>PROFESSIONAL MEMBERSHIPS</w:t>
      </w:r>
    </w:p>
    <w:p w14:paraId="000001CD" w14:textId="77777777" w:rsidR="00E438EB" w:rsidRPr="005E444B" w:rsidRDefault="00AD3845" w:rsidP="00A36D6B">
      <w:pPr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African Studies Association, summer 2012-present.</w:t>
      </w:r>
    </w:p>
    <w:p w14:paraId="000001CE" w14:textId="77777777" w:rsidR="00E438EB" w:rsidRPr="005E444B" w:rsidRDefault="00AD3845" w:rsidP="00A36D6B">
      <w:pPr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American Association of University Professors, Kent State Chapter, October 19, 2006-present.</w:t>
      </w:r>
    </w:p>
    <w:p w14:paraId="000001CF" w14:textId="77777777" w:rsidR="00E438EB" w:rsidRPr="005E444B" w:rsidRDefault="00AD3845" w:rsidP="00A36D6B">
      <w:pPr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American Studies Association, January 2000-present.</w:t>
      </w:r>
    </w:p>
    <w:p w14:paraId="000001D0" w14:textId="77777777" w:rsidR="00E438EB" w:rsidRPr="005E444B" w:rsidRDefault="00AD3845" w:rsidP="00A36D6B">
      <w:pPr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Modern Language Association, December 2002-present. </w:t>
      </w:r>
    </w:p>
    <w:p w14:paraId="000001D1" w14:textId="77777777" w:rsidR="00E438EB" w:rsidRPr="005E444B" w:rsidRDefault="00E438EB">
      <w:pPr>
        <w:pStyle w:val="Heading3"/>
        <w:rPr>
          <w:b w:val="0"/>
          <w:color w:val="000000"/>
          <w:sz w:val="22"/>
          <w:szCs w:val="22"/>
          <w:u w:val="single"/>
        </w:rPr>
      </w:pPr>
    </w:p>
    <w:p w14:paraId="13192E90" w14:textId="72C8732F" w:rsidR="004C23D1" w:rsidRPr="004C23D1" w:rsidRDefault="00AD3845" w:rsidP="004C23D1">
      <w:pPr>
        <w:pStyle w:val="Heading3"/>
        <w:rPr>
          <w:b w:val="0"/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  <w:u w:val="single"/>
        </w:rPr>
        <w:t>COURSES TAUGHT</w:t>
      </w:r>
      <w:r w:rsidRPr="005E444B">
        <w:rPr>
          <w:b w:val="0"/>
          <w:color w:val="000000"/>
          <w:sz w:val="22"/>
          <w:szCs w:val="22"/>
        </w:rPr>
        <w:t xml:space="preserve"> (Undergraduate)</w:t>
      </w:r>
    </w:p>
    <w:p w14:paraId="000001D3" w14:textId="3E8518E7" w:rsidR="00E438EB" w:rsidRPr="005E444B" w:rsidRDefault="00AD3845" w:rsidP="00A36D6B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Model African Union (Spring 2007, 2008, 2009, 2011, 2013, 2015, 2017, </w:t>
      </w:r>
      <w:r w:rsidR="00702A55" w:rsidRPr="005E444B">
        <w:rPr>
          <w:color w:val="000000"/>
          <w:sz w:val="22"/>
          <w:szCs w:val="22"/>
        </w:rPr>
        <w:t xml:space="preserve">2019, </w:t>
      </w:r>
      <w:r w:rsidRPr="005E444B">
        <w:rPr>
          <w:color w:val="000000"/>
          <w:sz w:val="22"/>
          <w:szCs w:val="22"/>
        </w:rPr>
        <w:t>Kent State University).</w:t>
      </w:r>
    </w:p>
    <w:p w14:paraId="000001D4" w14:textId="77777777" w:rsidR="00E438EB" w:rsidRPr="005E444B" w:rsidRDefault="00AD3845" w:rsidP="00A36D6B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English Studies (Spring 2012, Kent State University).</w:t>
      </w:r>
    </w:p>
    <w:p w14:paraId="000001D5" w14:textId="77777777" w:rsidR="00E438EB" w:rsidRPr="005E444B" w:rsidRDefault="00AD3845" w:rsidP="00A36D6B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Freshman Honors Colloquium I (Fall 2011 and Spring 2012, Kent State University).</w:t>
      </w:r>
    </w:p>
    <w:p w14:paraId="000001D6" w14:textId="77777777" w:rsidR="00E438EB" w:rsidRPr="005E444B" w:rsidRDefault="00AD3845" w:rsidP="00A36D6B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Modern African American Literature (Fall 2011, Fall 2012, Fall 2013, Kent State University).</w:t>
      </w:r>
    </w:p>
    <w:p w14:paraId="000001D7" w14:textId="77777777" w:rsidR="00E438EB" w:rsidRPr="005E444B" w:rsidRDefault="00AD3845" w:rsidP="00A36D6B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World Literature in English (Fall 2010, Spring 2013, Spring 2016, Kent State University).</w:t>
      </w:r>
    </w:p>
    <w:p w14:paraId="000001D8" w14:textId="2810A471" w:rsidR="00E438EB" w:rsidRPr="005E444B" w:rsidRDefault="00AD3845" w:rsidP="00A36D6B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Literature in the United States II (Online) (Summer 2010, Spring 2011, Fall 2012, Summer 2014 and 2015, K</w:t>
      </w:r>
      <w:r w:rsidR="00362445" w:rsidRPr="005E444B">
        <w:rPr>
          <w:color w:val="000000"/>
          <w:sz w:val="22"/>
          <w:szCs w:val="22"/>
        </w:rPr>
        <w:t>ent State University)</w:t>
      </w:r>
      <w:r w:rsidRPr="005E444B">
        <w:rPr>
          <w:color w:val="000000"/>
          <w:sz w:val="22"/>
          <w:szCs w:val="22"/>
        </w:rPr>
        <w:t>.</w:t>
      </w:r>
    </w:p>
    <w:p w14:paraId="000001D9" w14:textId="77777777" w:rsidR="00E438EB" w:rsidRPr="005E444B" w:rsidRDefault="00AD3845" w:rsidP="00A36D6B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Literature in the United States II (Face to face) (Fall 2014, Kent State University).</w:t>
      </w:r>
    </w:p>
    <w:p w14:paraId="000001DA" w14:textId="77777777" w:rsidR="00E438EB" w:rsidRPr="005E444B" w:rsidRDefault="00AD3845" w:rsidP="00A36D6B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African Literatures (Fall 2008, 2013, 2015, and 2016, Kent State University).</w:t>
      </w:r>
    </w:p>
    <w:p w14:paraId="000001DB" w14:textId="77777777" w:rsidR="00E438EB" w:rsidRPr="005E444B" w:rsidRDefault="00AD3845" w:rsidP="00A36D6B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Theoretical Approaches to Pan-African Studies (Fall 2016, Kent State University)</w:t>
      </w:r>
    </w:p>
    <w:p w14:paraId="000001DC" w14:textId="77777777" w:rsidR="00E438EB" w:rsidRPr="005E444B" w:rsidRDefault="00AD3845" w:rsidP="00A36D6B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Reading Africa Through Film (Fall 2014, Kent State University)</w:t>
      </w:r>
    </w:p>
    <w:p w14:paraId="000001DD" w14:textId="7237F394" w:rsidR="00E438EB" w:rsidRPr="005E444B" w:rsidRDefault="00AD3845" w:rsidP="00A36D6B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College Writing II (Fall 2010, Fall 2009, Summer 2009, Summer 2008, Summer 2015, Summer 2017, </w:t>
      </w:r>
      <w:r w:rsidR="00362445" w:rsidRPr="005E444B">
        <w:rPr>
          <w:color w:val="000000"/>
          <w:sz w:val="22"/>
          <w:szCs w:val="22"/>
        </w:rPr>
        <w:t xml:space="preserve">Summer 2019, </w:t>
      </w:r>
      <w:r w:rsidRPr="005E444B">
        <w:rPr>
          <w:color w:val="000000"/>
          <w:sz w:val="22"/>
          <w:szCs w:val="22"/>
        </w:rPr>
        <w:t>K</w:t>
      </w:r>
      <w:r w:rsidR="00362445" w:rsidRPr="005E444B">
        <w:rPr>
          <w:color w:val="000000"/>
          <w:sz w:val="22"/>
          <w:szCs w:val="22"/>
        </w:rPr>
        <w:t>ent State University)</w:t>
      </w:r>
      <w:r w:rsidRPr="005E444B">
        <w:rPr>
          <w:color w:val="000000"/>
          <w:sz w:val="22"/>
          <w:szCs w:val="22"/>
        </w:rPr>
        <w:t>.</w:t>
      </w:r>
    </w:p>
    <w:p w14:paraId="000001DE" w14:textId="77777777" w:rsidR="00E438EB" w:rsidRPr="005E444B" w:rsidRDefault="00AD3845" w:rsidP="00A36D6B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Major Modern Writers: British and the United States (Fall 2008, Kent State University)</w:t>
      </w:r>
    </w:p>
    <w:p w14:paraId="000001DF" w14:textId="77777777" w:rsidR="00E438EB" w:rsidRPr="005E444B" w:rsidRDefault="00AD3845" w:rsidP="00A36D6B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Postcolonial Black Literature (Spring 2008, Kent State University).</w:t>
      </w:r>
    </w:p>
    <w:p w14:paraId="000001E0" w14:textId="77777777" w:rsidR="00E438EB" w:rsidRPr="005E444B" w:rsidRDefault="00AD3845" w:rsidP="00A36D6B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Black Atlantic Literature (Fall 2007, Kent State University).</w:t>
      </w:r>
    </w:p>
    <w:p w14:paraId="000001E1" w14:textId="77777777" w:rsidR="00E438EB" w:rsidRPr="005E444B" w:rsidRDefault="00AD3845" w:rsidP="00A36D6B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Introduction to Ethnic Literature of U.S. (Fall 2007, Kent State University).</w:t>
      </w:r>
    </w:p>
    <w:p w14:paraId="000001E2" w14:textId="77777777" w:rsidR="00E438EB" w:rsidRPr="005E444B" w:rsidRDefault="00AD3845" w:rsidP="00A36D6B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Literature in English II (Fall 2006, Spring 2007, Kent State University).</w:t>
      </w:r>
    </w:p>
    <w:p w14:paraId="000001E3" w14:textId="77777777" w:rsidR="00E438EB" w:rsidRPr="005E444B" w:rsidRDefault="00AD3845" w:rsidP="00A36D6B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Sexuality and Gender in African and American Cultures (Summer 2005, Evergreen State College).</w:t>
      </w:r>
    </w:p>
    <w:p w14:paraId="000001E4" w14:textId="77777777" w:rsidR="00E438EB" w:rsidRPr="005E444B" w:rsidRDefault="00AD3845" w:rsidP="00A36D6B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Insiders and Outsiders in French-Speaking Cultures of Africa and the Americas (Fall 2005, Evergreen State College).</w:t>
      </w:r>
    </w:p>
    <w:p w14:paraId="000001E5" w14:textId="77777777" w:rsidR="00E438EB" w:rsidRPr="005E444B" w:rsidRDefault="00AD3845" w:rsidP="00A36D6B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Slavery in Africa and the Americas (Spring 2005, Evergreen State College).</w:t>
      </w:r>
    </w:p>
    <w:p w14:paraId="000001E6" w14:textId="77777777" w:rsidR="00E438EB" w:rsidRPr="005E444B" w:rsidRDefault="00AD3845" w:rsidP="00A36D6B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Roots, Rock and Reggae: Cultural History of Music (Summer 2004, Evergreen State College).</w:t>
      </w:r>
    </w:p>
    <w:p w14:paraId="000001E7" w14:textId="77777777" w:rsidR="00E438EB" w:rsidRPr="005E444B" w:rsidRDefault="00AD3845" w:rsidP="00A36D6B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Imperialism (Fall 2004, Evergreen State College).</w:t>
      </w:r>
    </w:p>
    <w:p w14:paraId="000001E8" w14:textId="77777777" w:rsidR="00E438EB" w:rsidRPr="005E444B" w:rsidRDefault="00AD3845" w:rsidP="00A36D6B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Africa and the Black Atlantic World (Spring 2004, Evergreen State College).</w:t>
      </w:r>
    </w:p>
    <w:p w14:paraId="000001E9" w14:textId="77777777" w:rsidR="00E438EB" w:rsidRPr="005E444B" w:rsidRDefault="00AD3845" w:rsidP="00A36D6B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The Folk: Power of an Image (Fall 2003 and Winter 2004, Evergreen State College).</w:t>
      </w:r>
    </w:p>
    <w:p w14:paraId="000001EA" w14:textId="77777777" w:rsidR="00E438EB" w:rsidRPr="005E444B" w:rsidRDefault="00AD3845" w:rsidP="00A36D6B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Postcolonial Literature (Spring 2003, Evergreen State College).</w:t>
      </w:r>
    </w:p>
    <w:p w14:paraId="000001EB" w14:textId="77777777" w:rsidR="00E438EB" w:rsidRPr="005E444B" w:rsidRDefault="00AD3845" w:rsidP="00A36D6B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Postbellum (Winter 2003, Evergreen State College).</w:t>
      </w:r>
    </w:p>
    <w:p w14:paraId="000001EC" w14:textId="77777777" w:rsidR="00E438EB" w:rsidRPr="005E444B" w:rsidRDefault="00AD3845" w:rsidP="00A36D6B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The American City Since 1945 (Fall 2002, Evergreen State College).</w:t>
      </w:r>
    </w:p>
    <w:p w14:paraId="000001ED" w14:textId="77777777" w:rsidR="00E438EB" w:rsidRPr="005E444B" w:rsidRDefault="00AD3845" w:rsidP="00A36D6B">
      <w:pPr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Cultural Pluralism in America (Fall 1999 and Spring 2002, Bowling Green State University).</w:t>
      </w:r>
    </w:p>
    <w:p w14:paraId="000001EE" w14:textId="77777777" w:rsidR="00E438EB" w:rsidRPr="005E444B" w:rsidRDefault="00E438EB">
      <w:pPr>
        <w:rPr>
          <w:color w:val="000000"/>
          <w:sz w:val="22"/>
          <w:szCs w:val="22"/>
        </w:rPr>
      </w:pPr>
    </w:p>
    <w:p w14:paraId="0B9E8287" w14:textId="7CA1A771" w:rsidR="00D56753" w:rsidRPr="005E444B" w:rsidRDefault="00AD3845" w:rsidP="00D56753">
      <w:pPr>
        <w:rPr>
          <w:color w:val="000000"/>
          <w:sz w:val="22"/>
          <w:szCs w:val="22"/>
        </w:rPr>
      </w:pPr>
      <w:r w:rsidRPr="005E444B">
        <w:rPr>
          <w:b/>
          <w:color w:val="000000"/>
          <w:sz w:val="22"/>
          <w:szCs w:val="22"/>
          <w:u w:val="single"/>
        </w:rPr>
        <w:t>COURSES TAUGHT</w:t>
      </w:r>
      <w:r w:rsidRPr="005E444B">
        <w:rPr>
          <w:color w:val="000000"/>
          <w:sz w:val="22"/>
          <w:szCs w:val="22"/>
        </w:rPr>
        <w:t xml:space="preserve"> (Graduate)</w:t>
      </w:r>
    </w:p>
    <w:p w14:paraId="7B8EB6DB" w14:textId="7C0F93AF" w:rsidR="00D56753" w:rsidRPr="005E444B" w:rsidRDefault="00D56753" w:rsidP="00A36D6B">
      <w:pPr>
        <w:numPr>
          <w:ilvl w:val="0"/>
          <w:numId w:val="35"/>
        </w:numP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Ethnic Literature of the United States (Fall 2019, Kent State University).</w:t>
      </w:r>
    </w:p>
    <w:p w14:paraId="000001F0" w14:textId="5BF622B9" w:rsidR="00E438EB" w:rsidRPr="005E444B" w:rsidRDefault="00AD3845" w:rsidP="00A36D6B">
      <w:pPr>
        <w:numPr>
          <w:ilvl w:val="0"/>
          <w:numId w:val="35"/>
        </w:numPr>
        <w:rPr>
          <w:color w:val="000000"/>
          <w:sz w:val="22"/>
          <w:szCs w:val="22"/>
        </w:rPr>
      </w:pPr>
      <w:r w:rsidRPr="005E444B">
        <w:rPr>
          <w:sz w:val="22"/>
          <w:szCs w:val="22"/>
        </w:rPr>
        <w:t>Post-Colonial Literature in English</w:t>
      </w:r>
      <w:r w:rsidRPr="005E444B">
        <w:rPr>
          <w:color w:val="000000"/>
          <w:sz w:val="22"/>
          <w:szCs w:val="22"/>
        </w:rPr>
        <w:t xml:space="preserve"> (Summer 2011, Fall 2013, Spring 2016, </w:t>
      </w:r>
      <w:r w:rsidR="00D56753" w:rsidRPr="005E444B">
        <w:rPr>
          <w:color w:val="000000"/>
          <w:sz w:val="22"/>
          <w:szCs w:val="22"/>
        </w:rPr>
        <w:t xml:space="preserve">Spring 2018, </w:t>
      </w:r>
      <w:r w:rsidRPr="005E444B">
        <w:rPr>
          <w:color w:val="000000"/>
          <w:sz w:val="22"/>
          <w:szCs w:val="22"/>
        </w:rPr>
        <w:t>Kent State University).</w:t>
      </w:r>
    </w:p>
    <w:p w14:paraId="000001F1" w14:textId="77777777" w:rsidR="00E438EB" w:rsidRPr="005E444B" w:rsidRDefault="00AD3845" w:rsidP="00A36D6B">
      <w:pPr>
        <w:numPr>
          <w:ilvl w:val="0"/>
          <w:numId w:val="35"/>
        </w:numPr>
        <w:rPr>
          <w:color w:val="000000"/>
          <w:sz w:val="22"/>
          <w:szCs w:val="22"/>
        </w:rPr>
      </w:pPr>
      <w:r w:rsidRPr="005E444B">
        <w:rPr>
          <w:sz w:val="22"/>
          <w:szCs w:val="22"/>
        </w:rPr>
        <w:t>Methods in the Study of Literature</w:t>
      </w:r>
      <w:r w:rsidRPr="005E444B">
        <w:rPr>
          <w:color w:val="000000"/>
          <w:sz w:val="22"/>
          <w:szCs w:val="22"/>
        </w:rPr>
        <w:t xml:space="preserve"> (Fall 2009, 2012, and 2015, Kent State University).</w:t>
      </w:r>
    </w:p>
    <w:p w14:paraId="51C6DC82" w14:textId="1EC7854A" w:rsidR="004C23D1" w:rsidRDefault="00AD3845" w:rsidP="004C23D1">
      <w:pPr>
        <w:numPr>
          <w:ilvl w:val="0"/>
          <w:numId w:val="35"/>
        </w:numPr>
        <w:rPr>
          <w:color w:val="000000"/>
          <w:sz w:val="22"/>
          <w:szCs w:val="22"/>
        </w:rPr>
      </w:pPr>
      <w:r w:rsidRPr="005E444B">
        <w:rPr>
          <w:sz w:val="22"/>
          <w:szCs w:val="22"/>
        </w:rPr>
        <w:t>African American Literature</w:t>
      </w:r>
      <w:r w:rsidRPr="005E444B">
        <w:rPr>
          <w:color w:val="000000"/>
          <w:sz w:val="22"/>
          <w:szCs w:val="22"/>
        </w:rPr>
        <w:t xml:space="preserve"> (Spring 2009, 2011, 2015, and 2017, </w:t>
      </w:r>
      <w:r w:rsidR="00702A55" w:rsidRPr="005E444B">
        <w:rPr>
          <w:color w:val="000000"/>
          <w:sz w:val="22"/>
          <w:szCs w:val="22"/>
        </w:rPr>
        <w:t xml:space="preserve">2019, </w:t>
      </w:r>
      <w:r w:rsidRPr="005E444B">
        <w:rPr>
          <w:color w:val="000000"/>
          <w:sz w:val="22"/>
          <w:szCs w:val="22"/>
        </w:rPr>
        <w:t>Kent State University).</w:t>
      </w:r>
    </w:p>
    <w:p w14:paraId="675124A6" w14:textId="2EF7DA0F" w:rsidR="004C23D1" w:rsidRDefault="004C23D1" w:rsidP="004C23D1">
      <w:pPr>
        <w:rPr>
          <w:color w:val="000000"/>
          <w:sz w:val="22"/>
          <w:szCs w:val="22"/>
        </w:rPr>
      </w:pPr>
    </w:p>
    <w:p w14:paraId="75753E8C" w14:textId="30ADAAFA" w:rsidR="004C23D1" w:rsidRDefault="004C23D1" w:rsidP="004C23D1">
      <w:pPr>
        <w:rPr>
          <w:color w:val="000000"/>
          <w:sz w:val="22"/>
          <w:szCs w:val="22"/>
        </w:rPr>
      </w:pPr>
      <w:r w:rsidRPr="004C23D1">
        <w:rPr>
          <w:b/>
          <w:bCs/>
          <w:color w:val="000000"/>
          <w:sz w:val="22"/>
          <w:szCs w:val="22"/>
          <w:u w:val="single"/>
        </w:rPr>
        <w:t>STUDY ABROAD</w:t>
      </w:r>
      <w:r>
        <w:rPr>
          <w:color w:val="000000"/>
          <w:sz w:val="22"/>
          <w:szCs w:val="22"/>
        </w:rPr>
        <w:t xml:space="preserve"> (Undergraduate/Graduate)</w:t>
      </w:r>
    </w:p>
    <w:p w14:paraId="1184F690" w14:textId="708053B1" w:rsidR="004C23D1" w:rsidRPr="004C23D1" w:rsidRDefault="004C23D1" w:rsidP="004C23D1">
      <w:pPr>
        <w:pStyle w:val="ListParagraph"/>
        <w:numPr>
          <w:ilvl w:val="0"/>
          <w:numId w:val="46"/>
        </w:numPr>
        <w:ind w:left="216" w:hanging="216"/>
      </w:pPr>
      <w:r w:rsidRPr="004C23D1">
        <w:t>Senegal: Land of Hospitality (</w:t>
      </w:r>
      <w:r>
        <w:t>T</w:t>
      </w:r>
      <w:r w:rsidRPr="004C23D1">
        <w:t>ook students to Senegal for a 17-day study abroad trip). June-May 2018.</w:t>
      </w:r>
    </w:p>
    <w:p w14:paraId="000001F3" w14:textId="77777777" w:rsidR="00E438EB" w:rsidRPr="005E444B" w:rsidRDefault="00E438EB">
      <w:pPr>
        <w:ind w:left="216"/>
        <w:rPr>
          <w:sz w:val="22"/>
          <w:szCs w:val="22"/>
        </w:rPr>
      </w:pPr>
    </w:p>
    <w:p w14:paraId="0F52D958" w14:textId="586C0256" w:rsidR="00F4237F" w:rsidRPr="005E444B" w:rsidRDefault="00AD3845" w:rsidP="00F4237F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2"/>
          <w:szCs w:val="22"/>
          <w:u w:val="single"/>
        </w:rPr>
      </w:pPr>
      <w:r w:rsidRPr="005E444B">
        <w:rPr>
          <w:b/>
          <w:color w:val="000000"/>
          <w:sz w:val="22"/>
          <w:szCs w:val="22"/>
          <w:u w:val="single"/>
        </w:rPr>
        <w:lastRenderedPageBreak/>
        <w:t>INDIVIDUAL INVESTIGATION COURSES (Graduate)</w:t>
      </w:r>
    </w:p>
    <w:p w14:paraId="62BE1300" w14:textId="7EEEC721" w:rsidR="00F4237F" w:rsidRPr="005E444B" w:rsidRDefault="00F4237F" w:rsidP="00A36D6B">
      <w:pPr>
        <w:pStyle w:val="NormalWeb"/>
        <w:numPr>
          <w:ilvl w:val="0"/>
          <w:numId w:val="37"/>
        </w:numPr>
        <w:spacing w:before="0" w:beforeAutospacing="0" w:after="0" w:afterAutospacing="0"/>
        <w:rPr>
          <w:rFonts w:ascii="Times New Roman" w:hAnsi="Times New Roman" w:cs="Times New Roman"/>
          <w:sz w:val="22"/>
          <w:szCs w:val="22"/>
          <w:shd w:val="clear" w:color="auto" w:fill="FFFFFF"/>
        </w:rPr>
      </w:pPr>
      <w:r w:rsidRPr="005E444B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“From the Other Side: A Critical Study of Edward Steiner’s Approach to Twentieth-Century Americanism.” Najwa Alsulobi. Spring 2020. </w:t>
      </w:r>
    </w:p>
    <w:p w14:paraId="47A40036" w14:textId="7868ACE7" w:rsidR="006173C5" w:rsidRPr="005E444B" w:rsidRDefault="006173C5" w:rsidP="00A36D6B">
      <w:pPr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sz w:val="22"/>
          <w:szCs w:val="22"/>
        </w:rPr>
        <w:t>“Progressive Centralization of Transnational Replacements: A Change in the Pattern.” Pooja Mohanty. Spring 2020.</w:t>
      </w:r>
    </w:p>
    <w:p w14:paraId="2F20FF63" w14:textId="010B2F12" w:rsidR="008C2AB0" w:rsidRPr="005E444B" w:rsidRDefault="006173C5" w:rsidP="00A36D6B">
      <w:pPr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rFonts w:eastAsia="Constantia"/>
          <w:sz w:val="22"/>
          <w:szCs w:val="22"/>
        </w:rPr>
        <w:t>“Poetic Justice: An investigation into how Self Reflection and Poetic Writing and Performance might be used at the High School level as an Alternative to Suspension.” Donna J. Noble Hall. Spring 2020.</w:t>
      </w:r>
    </w:p>
    <w:p w14:paraId="4C08BED3" w14:textId="3C4A2B0C" w:rsidR="008C2AB0" w:rsidRPr="005E444B" w:rsidRDefault="008C2AB0" w:rsidP="00A36D6B">
      <w:pPr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sz w:val="22"/>
          <w:szCs w:val="22"/>
        </w:rPr>
        <w:t>“Necropolitcs and Pashtuns: The Local and Global Undesirables.” Muhammah Farooq. Spring 2020.</w:t>
      </w:r>
    </w:p>
    <w:p w14:paraId="38A7C45A" w14:textId="54B8AE6F" w:rsidR="00094C18" w:rsidRPr="005E444B" w:rsidRDefault="00094C18" w:rsidP="00A36D6B">
      <w:pPr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sz w:val="22"/>
          <w:szCs w:val="22"/>
          <w:lang w:eastAsia="tr-TR"/>
        </w:rPr>
        <w:t>“Pakistani Literature in English.” Muhammad Farooq. Fall 2019.</w:t>
      </w:r>
    </w:p>
    <w:p w14:paraId="000001F5" w14:textId="209CC113" w:rsidR="00E438EB" w:rsidRPr="005E444B" w:rsidRDefault="00AD3845" w:rsidP="00A36D6B">
      <w:pPr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rFonts w:eastAsia="Calibri"/>
          <w:color w:val="000000"/>
          <w:sz w:val="22"/>
          <w:szCs w:val="22"/>
        </w:rPr>
        <w:t>“An Inquiry into Modern Indian and African Transnationalism.” Pooja Mohanty. Summer 2019.</w:t>
      </w:r>
    </w:p>
    <w:p w14:paraId="000001F6" w14:textId="77777777" w:rsidR="00E438EB" w:rsidRPr="005E444B" w:rsidRDefault="00AD3845" w:rsidP="00A36D6B">
      <w:pPr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rFonts w:eastAsia="Calibri"/>
          <w:color w:val="000000"/>
          <w:sz w:val="22"/>
          <w:szCs w:val="22"/>
        </w:rPr>
        <w:t xml:space="preserve">“The Psychological, Physical, and Spiritual Liberation of the African-American Slave as Revealed in the Autobiographical Narratives.” Rachel Fowler. Summer 2018. </w:t>
      </w:r>
    </w:p>
    <w:p w14:paraId="000001F7" w14:textId="77777777" w:rsidR="00E438EB" w:rsidRPr="005E444B" w:rsidRDefault="00AD3845" w:rsidP="00A36D6B">
      <w:pPr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rFonts w:eastAsia="Calibri"/>
          <w:color w:val="000000"/>
          <w:sz w:val="22"/>
          <w:szCs w:val="22"/>
        </w:rPr>
        <w:t>“An Inquiry into the Contemporary Transnational Literature.” Maeed Almarhabi. Spring 2017.</w:t>
      </w:r>
    </w:p>
    <w:p w14:paraId="000001F8" w14:textId="77777777" w:rsidR="00E438EB" w:rsidRPr="005E444B" w:rsidRDefault="00AD3845" w:rsidP="00A36D6B">
      <w:pPr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rFonts w:eastAsia="Calibri"/>
          <w:color w:val="000000"/>
          <w:sz w:val="22"/>
          <w:szCs w:val="22"/>
        </w:rPr>
        <w:t xml:space="preserve"> “Natural Disasters in African-American Literature.” Ali Alnawaiseh. Spring 2017.</w:t>
      </w:r>
    </w:p>
    <w:p w14:paraId="000001F9" w14:textId="77777777" w:rsidR="00E438EB" w:rsidRPr="005E444B" w:rsidRDefault="00AD3845" w:rsidP="00A36D6B">
      <w:pPr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rFonts w:eastAsia="Calibri"/>
          <w:color w:val="000000"/>
          <w:sz w:val="22"/>
          <w:szCs w:val="22"/>
        </w:rPr>
        <w:t>“An Inquiry into the Contemporary Transnational Literature.” Pooja Mohanty. Spring 2017.</w:t>
      </w:r>
    </w:p>
    <w:p w14:paraId="000001FA" w14:textId="77777777" w:rsidR="00E438EB" w:rsidRPr="005E444B" w:rsidRDefault="00AD3845" w:rsidP="00A36D6B">
      <w:pPr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rFonts w:eastAsia="Calibri"/>
          <w:color w:val="000000"/>
          <w:sz w:val="22"/>
          <w:szCs w:val="22"/>
        </w:rPr>
        <w:t xml:space="preserve"> “F. Scott Fitzgerald: Formation of a Modern American Consciousness.” Robert Utrup. Spring 2017.</w:t>
      </w:r>
    </w:p>
    <w:p w14:paraId="000001FB" w14:textId="77777777" w:rsidR="00E438EB" w:rsidRPr="005E444B" w:rsidRDefault="00AD3845" w:rsidP="00A36D6B">
      <w:pPr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rFonts w:eastAsia="Calibri"/>
          <w:color w:val="000000"/>
          <w:sz w:val="22"/>
          <w:szCs w:val="22"/>
        </w:rPr>
        <w:t>“Arab-American Literature.” Nisreen Yamany. Fall 2016.</w:t>
      </w:r>
    </w:p>
    <w:p w14:paraId="000001FC" w14:textId="77777777" w:rsidR="00E438EB" w:rsidRPr="005E444B" w:rsidRDefault="00AD3845" w:rsidP="00A36D6B">
      <w:pPr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rFonts w:eastAsia="Calibri"/>
          <w:color w:val="000000"/>
          <w:sz w:val="22"/>
          <w:szCs w:val="22"/>
        </w:rPr>
        <w:t>Dissertation Prospectus Preparation. Molly Reynolds. Spring 2016.</w:t>
      </w:r>
    </w:p>
    <w:p w14:paraId="000001FD" w14:textId="77777777" w:rsidR="00E438EB" w:rsidRPr="005E444B" w:rsidRDefault="00AD3845" w:rsidP="00A36D6B">
      <w:pPr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rFonts w:eastAsia="Calibri"/>
          <w:color w:val="000000"/>
          <w:sz w:val="22"/>
          <w:szCs w:val="22"/>
        </w:rPr>
        <w:t xml:space="preserve"> Dissertation Prospectus Preparation. Wendy Owens. Spring 2016.</w:t>
      </w:r>
    </w:p>
    <w:p w14:paraId="000001FE" w14:textId="77777777" w:rsidR="00E438EB" w:rsidRPr="005E444B" w:rsidRDefault="00AD3845" w:rsidP="00A36D6B">
      <w:pPr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rFonts w:eastAsia="Calibri"/>
          <w:color w:val="000000"/>
          <w:sz w:val="22"/>
          <w:szCs w:val="22"/>
        </w:rPr>
        <w:t>“Native American Culture and the Negotiated Identity.” Molly Reynolds &amp; Wendy Owens. Spring 2016.</w:t>
      </w:r>
    </w:p>
    <w:p w14:paraId="000001FF" w14:textId="77777777" w:rsidR="00E438EB" w:rsidRPr="005E444B" w:rsidRDefault="00AD3845" w:rsidP="00A36D6B">
      <w:pPr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rFonts w:eastAsia="Calibri"/>
          <w:color w:val="000000"/>
          <w:sz w:val="22"/>
          <w:szCs w:val="22"/>
        </w:rPr>
        <w:t xml:space="preserve"> “The Nation of Islam in African American Literature.” Ammar Aqeeli. Spring 2016.</w:t>
      </w:r>
    </w:p>
    <w:p w14:paraId="00000200" w14:textId="77777777" w:rsidR="00E438EB" w:rsidRPr="005E444B" w:rsidRDefault="00AD3845" w:rsidP="00A36D6B">
      <w:pPr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rFonts w:eastAsia="Calibri"/>
          <w:color w:val="000000"/>
          <w:sz w:val="22"/>
          <w:szCs w:val="22"/>
        </w:rPr>
        <w:t>“Representations of Natural Disasters in African-American Literature.” Ali Alnawaiseh. Spring 2016.</w:t>
      </w:r>
    </w:p>
    <w:p w14:paraId="00000201" w14:textId="77777777" w:rsidR="00E438EB" w:rsidRPr="005E444B" w:rsidRDefault="00AD3845" w:rsidP="00A36D6B">
      <w:pPr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rFonts w:eastAsia="Calibri"/>
          <w:color w:val="000000"/>
          <w:sz w:val="22"/>
          <w:szCs w:val="22"/>
        </w:rPr>
        <w:t>“Latino/a American and Chicano/a Identities Negotiated.” Molly Reynolds &amp; Wendy Owens. Fall 2015.</w:t>
      </w:r>
    </w:p>
    <w:p w14:paraId="00000202" w14:textId="77777777" w:rsidR="00E438EB" w:rsidRPr="005E444B" w:rsidRDefault="00AD3845" w:rsidP="00A36D6B">
      <w:pPr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rFonts w:eastAsia="Calibri"/>
          <w:color w:val="000000"/>
          <w:sz w:val="22"/>
          <w:szCs w:val="22"/>
        </w:rPr>
        <w:t>“African American Literature and its Socio-cultural Relevance in Education.” Heather Terry. Fall 2015.</w:t>
      </w:r>
    </w:p>
    <w:p w14:paraId="00000203" w14:textId="77777777" w:rsidR="00E438EB" w:rsidRPr="005E444B" w:rsidRDefault="00AD3845" w:rsidP="00A36D6B">
      <w:pPr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rFonts w:eastAsia="Calibri"/>
          <w:color w:val="000000"/>
          <w:sz w:val="22"/>
          <w:szCs w:val="22"/>
        </w:rPr>
        <w:t>“African American Feminist and Sexuality Studies.” Margaret Tian. Summer 2015 (Ongoing).</w:t>
      </w:r>
    </w:p>
    <w:p w14:paraId="00000204" w14:textId="77777777" w:rsidR="00E438EB" w:rsidRPr="005E444B" w:rsidRDefault="00AD3845" w:rsidP="00A36D6B">
      <w:pPr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rFonts w:eastAsia="Calibri"/>
          <w:color w:val="000000"/>
          <w:sz w:val="22"/>
          <w:szCs w:val="22"/>
        </w:rPr>
        <w:t>“Chinese and Chinese Immigrant Women Writers.” Wendy Owens. Summer 2015.</w:t>
      </w:r>
    </w:p>
    <w:p w14:paraId="00000205" w14:textId="77777777" w:rsidR="00E438EB" w:rsidRPr="005E444B" w:rsidRDefault="00AD3845" w:rsidP="00A36D6B">
      <w:pPr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rFonts w:eastAsia="Calibri"/>
          <w:color w:val="000000"/>
          <w:sz w:val="22"/>
          <w:szCs w:val="22"/>
        </w:rPr>
        <w:t xml:space="preserve"> “African-American Literary and Cultural Theory.” Rachel Fowler. Summer 2015.</w:t>
      </w:r>
    </w:p>
    <w:p w14:paraId="00000206" w14:textId="77777777" w:rsidR="00E438EB" w:rsidRPr="005E444B" w:rsidRDefault="00AD3845" w:rsidP="00A36D6B">
      <w:pPr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rFonts w:eastAsia="Calibri"/>
          <w:color w:val="000000"/>
          <w:sz w:val="22"/>
          <w:szCs w:val="22"/>
        </w:rPr>
        <w:t>“Postcolonial African and Arab Literature.” Hana Alghamdi. Fall 2014.</w:t>
      </w:r>
    </w:p>
    <w:p w14:paraId="00000207" w14:textId="77777777" w:rsidR="00E438EB" w:rsidRPr="005E444B" w:rsidRDefault="00AD3845" w:rsidP="00A36D6B">
      <w:pPr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rFonts w:eastAsia="Calibri"/>
          <w:color w:val="000000"/>
          <w:sz w:val="22"/>
          <w:szCs w:val="22"/>
        </w:rPr>
        <w:t xml:space="preserve"> “American Studies.” Caleb Berkemeier. Fall 2013.</w:t>
      </w:r>
    </w:p>
    <w:p w14:paraId="00000208" w14:textId="77777777" w:rsidR="00E438EB" w:rsidRPr="005E444B" w:rsidRDefault="00AD3845" w:rsidP="00A36D6B">
      <w:pPr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rFonts w:eastAsia="Calibri"/>
          <w:color w:val="000000"/>
          <w:sz w:val="22"/>
          <w:szCs w:val="22"/>
        </w:rPr>
        <w:t>“Postcolonial Arabic Literature.” Mohammed Albalawi. Summer 2013.</w:t>
      </w:r>
    </w:p>
    <w:p w14:paraId="00000209" w14:textId="77777777" w:rsidR="00E438EB" w:rsidRPr="005E444B" w:rsidRDefault="00AD3845" w:rsidP="00A36D6B">
      <w:pPr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rFonts w:eastAsia="Calibri"/>
          <w:color w:val="000000"/>
          <w:sz w:val="22"/>
          <w:szCs w:val="22"/>
        </w:rPr>
        <w:t xml:space="preserve"> “Transnationalism and African American Literature.” Joshua Murray. Spring 2013.</w:t>
      </w:r>
    </w:p>
    <w:p w14:paraId="0000020A" w14:textId="77777777" w:rsidR="00E438EB" w:rsidRPr="005E444B" w:rsidRDefault="00AD3845" w:rsidP="00A36D6B">
      <w:pPr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rFonts w:eastAsia="Calibri"/>
          <w:color w:val="000000"/>
          <w:sz w:val="22"/>
          <w:szCs w:val="22"/>
        </w:rPr>
        <w:t xml:space="preserve">“African femininity in Francophone, Anglophone, and Arab Africa.” </w:t>
      </w:r>
      <w:r w:rsidRPr="005E444B">
        <w:rPr>
          <w:rFonts w:eastAsia="Calibri"/>
          <w:color w:val="000000"/>
          <w:sz w:val="22"/>
          <w:szCs w:val="22"/>
          <w:highlight w:val="white"/>
        </w:rPr>
        <w:t>Sohomjit Ray</w:t>
      </w:r>
      <w:r w:rsidRPr="005E444B">
        <w:rPr>
          <w:rFonts w:eastAsia="Calibri"/>
          <w:color w:val="000000"/>
          <w:sz w:val="22"/>
          <w:szCs w:val="22"/>
        </w:rPr>
        <w:t>. Spring 2010.</w:t>
      </w:r>
    </w:p>
    <w:p w14:paraId="0000020B" w14:textId="77777777" w:rsidR="00E438EB" w:rsidRPr="005E444B" w:rsidRDefault="00AD3845" w:rsidP="00A36D6B">
      <w:pPr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rFonts w:eastAsia="Calibri"/>
          <w:color w:val="000000"/>
          <w:sz w:val="22"/>
          <w:szCs w:val="22"/>
        </w:rPr>
        <w:t xml:space="preserve">“Global Literature Education for Young, Gifted Children.” </w:t>
      </w:r>
      <w:r w:rsidRPr="005E444B">
        <w:rPr>
          <w:rFonts w:eastAsia="Calibri"/>
          <w:color w:val="000000"/>
          <w:sz w:val="22"/>
          <w:szCs w:val="22"/>
          <w:highlight w:val="white"/>
        </w:rPr>
        <w:t>Norma Belasco</w:t>
      </w:r>
      <w:r w:rsidRPr="005E444B">
        <w:rPr>
          <w:rFonts w:eastAsia="Calibri"/>
          <w:color w:val="000000"/>
          <w:sz w:val="22"/>
          <w:szCs w:val="22"/>
        </w:rPr>
        <w:t>. Summer 2010.</w:t>
      </w:r>
    </w:p>
    <w:p w14:paraId="0000020C" w14:textId="77777777" w:rsidR="00E438EB" w:rsidRPr="005E444B" w:rsidRDefault="00AD3845" w:rsidP="00A36D6B">
      <w:pPr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rFonts w:eastAsia="Calibri"/>
          <w:color w:val="000000"/>
          <w:sz w:val="22"/>
          <w:szCs w:val="22"/>
        </w:rPr>
        <w:t>“African Prison Literature.” Ashley Trunko. Fall 2010.</w:t>
      </w:r>
    </w:p>
    <w:p w14:paraId="0000020D" w14:textId="77777777" w:rsidR="00E438EB" w:rsidRPr="005E444B" w:rsidRDefault="00AD3845" w:rsidP="00A36D6B">
      <w:pPr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rFonts w:eastAsia="Calibri"/>
          <w:color w:val="000000"/>
          <w:sz w:val="22"/>
          <w:szCs w:val="22"/>
        </w:rPr>
        <w:t xml:space="preserve"> “Diaspora &amp; Panafricanism in 20</w:t>
      </w:r>
      <w:r w:rsidRPr="005E444B">
        <w:rPr>
          <w:rFonts w:eastAsia="Calibri"/>
          <w:color w:val="000000"/>
          <w:sz w:val="22"/>
          <w:szCs w:val="22"/>
          <w:vertAlign w:val="superscript"/>
        </w:rPr>
        <w:t>th</w:t>
      </w:r>
      <w:r w:rsidRPr="005E444B">
        <w:rPr>
          <w:rFonts w:eastAsia="Calibri"/>
          <w:color w:val="000000"/>
          <w:sz w:val="22"/>
          <w:szCs w:val="22"/>
        </w:rPr>
        <w:t xml:space="preserve"> Century African-American Literature.” Mamoun Alzoubi. Fall 2010.          </w:t>
      </w:r>
      <w:r w:rsidRPr="005E444B">
        <w:rPr>
          <w:rFonts w:eastAsia="Calibri"/>
          <w:color w:val="000000"/>
          <w:sz w:val="22"/>
          <w:szCs w:val="22"/>
        </w:rPr>
        <w:tab/>
      </w:r>
    </w:p>
    <w:p w14:paraId="0000020E" w14:textId="77777777" w:rsidR="00E438EB" w:rsidRPr="005E444B" w:rsidRDefault="00AD3845" w:rsidP="00A36D6B">
      <w:pPr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rFonts w:eastAsia="Calibri"/>
          <w:color w:val="000000"/>
          <w:sz w:val="22"/>
          <w:szCs w:val="22"/>
        </w:rPr>
        <w:t xml:space="preserve"> “Black Atlantic Literature.” Meltem Oztan. Fall 2009.</w:t>
      </w:r>
    </w:p>
    <w:p w14:paraId="0000020F" w14:textId="77777777" w:rsidR="00E438EB" w:rsidRPr="005E444B" w:rsidRDefault="00AD3845" w:rsidP="00A36D6B">
      <w:pPr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rFonts w:eastAsia="Calibri"/>
          <w:color w:val="000000"/>
          <w:sz w:val="22"/>
          <w:szCs w:val="22"/>
        </w:rPr>
        <w:t xml:space="preserve"> “The literature of the Black Diaspora.” Mamoun F. Alzoubi. Fall 2010.</w:t>
      </w:r>
    </w:p>
    <w:p w14:paraId="00000210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rPr>
          <w:rFonts w:eastAsia="Calibri"/>
          <w:b/>
          <w:color w:val="000000"/>
          <w:sz w:val="22"/>
          <w:szCs w:val="22"/>
          <w:u w:val="single"/>
        </w:rPr>
      </w:pPr>
    </w:p>
    <w:p w14:paraId="00000211" w14:textId="77777777" w:rsidR="00E438EB" w:rsidRPr="005E444B" w:rsidRDefault="00AD3845">
      <w:pPr>
        <w:pBdr>
          <w:top w:val="nil"/>
          <w:left w:val="nil"/>
          <w:bottom w:val="nil"/>
          <w:right w:val="nil"/>
          <w:between w:val="nil"/>
        </w:pBdr>
        <w:rPr>
          <w:rFonts w:eastAsia="Calibri"/>
          <w:color w:val="000000"/>
          <w:sz w:val="22"/>
          <w:szCs w:val="22"/>
        </w:rPr>
      </w:pPr>
      <w:r w:rsidRPr="005E444B">
        <w:rPr>
          <w:rFonts w:eastAsia="Calibri"/>
          <w:b/>
          <w:color w:val="000000"/>
          <w:sz w:val="22"/>
          <w:szCs w:val="22"/>
          <w:u w:val="single"/>
        </w:rPr>
        <w:t>SENIOR PROJECT</w:t>
      </w:r>
      <w:r w:rsidRPr="005E444B">
        <w:rPr>
          <w:rFonts w:eastAsia="Calibri"/>
          <w:color w:val="000000"/>
          <w:sz w:val="22"/>
          <w:szCs w:val="22"/>
        </w:rPr>
        <w:t xml:space="preserve"> (Undergraduate)</w:t>
      </w:r>
    </w:p>
    <w:p w14:paraId="00000212" w14:textId="77777777" w:rsidR="00E438EB" w:rsidRPr="005E444B" w:rsidRDefault="00AD3845">
      <w:pPr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rFonts w:eastAsia="Calibri"/>
          <w:color w:val="000000"/>
          <w:sz w:val="22"/>
          <w:szCs w:val="22"/>
        </w:rPr>
        <w:t>Individual Honors Work: “A Brief History of United States Bilateral Development Aid to Benin and Liberia Since 2000.” Samantha Durr. Summer 2015.</w:t>
      </w:r>
    </w:p>
    <w:p w14:paraId="00000213" w14:textId="77777777" w:rsidR="00E438EB" w:rsidRPr="005E444B" w:rsidRDefault="00E438EB">
      <w:pPr>
        <w:pBdr>
          <w:top w:val="nil"/>
          <w:left w:val="nil"/>
          <w:bottom w:val="nil"/>
          <w:right w:val="nil"/>
          <w:between w:val="nil"/>
        </w:pBdr>
        <w:rPr>
          <w:rFonts w:eastAsia="Calibri"/>
          <w:color w:val="000000"/>
          <w:sz w:val="22"/>
          <w:szCs w:val="22"/>
        </w:rPr>
      </w:pPr>
    </w:p>
    <w:p w14:paraId="00000215" w14:textId="3EEAE055" w:rsidR="00E438EB" w:rsidRPr="005E444B" w:rsidRDefault="00AD3845" w:rsidP="005A29FA">
      <w:pPr>
        <w:pBdr>
          <w:top w:val="nil"/>
          <w:left w:val="nil"/>
          <w:bottom w:val="nil"/>
          <w:right w:val="nil"/>
          <w:between w:val="nil"/>
        </w:pBdr>
        <w:rPr>
          <w:rFonts w:eastAsia="Calibri"/>
          <w:b/>
          <w:color w:val="000000"/>
          <w:sz w:val="22"/>
          <w:szCs w:val="22"/>
          <w:u w:val="single"/>
        </w:rPr>
      </w:pPr>
      <w:r w:rsidRPr="005E444B">
        <w:rPr>
          <w:rFonts w:eastAsia="Calibri"/>
          <w:b/>
          <w:color w:val="000000"/>
          <w:sz w:val="22"/>
          <w:szCs w:val="22"/>
          <w:u w:val="single"/>
        </w:rPr>
        <w:t>DISSERTATION AND THESES DIRECTIONS IN PROGRESS</w:t>
      </w:r>
    </w:p>
    <w:p w14:paraId="00000216" w14:textId="77777777" w:rsidR="00E438EB" w:rsidRPr="005E444B" w:rsidRDefault="00AD3845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rFonts w:eastAsia="Calibri"/>
          <w:color w:val="000000"/>
          <w:sz w:val="22"/>
          <w:szCs w:val="22"/>
        </w:rPr>
        <w:t>Director of Lindsay Clifton’s dissertation (English), Fall 2016-present.</w:t>
      </w:r>
    </w:p>
    <w:p w14:paraId="00000217" w14:textId="77777777" w:rsidR="00E438EB" w:rsidRPr="005E444B" w:rsidRDefault="00AD3845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rFonts w:eastAsia="Calibri"/>
          <w:color w:val="000000"/>
          <w:sz w:val="22"/>
          <w:szCs w:val="22"/>
        </w:rPr>
        <w:t>Director of Maeed Alghamdi’s dissertation (English), Fall 2018-present.</w:t>
      </w:r>
    </w:p>
    <w:p w14:paraId="00000218" w14:textId="77777777" w:rsidR="00E438EB" w:rsidRPr="005E444B" w:rsidRDefault="00AD3845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rFonts w:eastAsia="Calibri"/>
          <w:color w:val="000000"/>
          <w:sz w:val="22"/>
          <w:szCs w:val="22"/>
        </w:rPr>
        <w:t>Director of Rachel Fowler’s dissertation (English), Fall 2018-present.</w:t>
      </w:r>
    </w:p>
    <w:p w14:paraId="00000219" w14:textId="77777777" w:rsidR="00E438EB" w:rsidRPr="005E444B" w:rsidRDefault="00AD3845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rFonts w:eastAsia="Calibri"/>
          <w:color w:val="000000"/>
          <w:sz w:val="22"/>
          <w:szCs w:val="22"/>
        </w:rPr>
        <w:t>Director of Yoshinori Yamashita’s dissertation (English), Fall 2018-present.</w:t>
      </w:r>
    </w:p>
    <w:p w14:paraId="0000021A" w14:textId="77777777" w:rsidR="00E438EB" w:rsidRPr="005E444B" w:rsidRDefault="00AD3845">
      <w:pPr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rFonts w:eastAsia="Calibri"/>
          <w:color w:val="000000"/>
          <w:sz w:val="22"/>
          <w:szCs w:val="22"/>
        </w:rPr>
        <w:t>Director of Nicene McNeil’s M.A. thesis (English), Fall 2018-present.</w:t>
      </w:r>
    </w:p>
    <w:p w14:paraId="0000021C" w14:textId="77777777" w:rsidR="00E438EB" w:rsidRPr="005E444B" w:rsidRDefault="00E438EB" w:rsidP="005A29FA">
      <w:pPr>
        <w:rPr>
          <w:color w:val="000000"/>
          <w:sz w:val="22"/>
          <w:szCs w:val="22"/>
        </w:rPr>
      </w:pPr>
    </w:p>
    <w:p w14:paraId="0000021D" w14:textId="77777777" w:rsidR="00E438EB" w:rsidRPr="005E444B" w:rsidRDefault="00AD3845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2"/>
          <w:szCs w:val="22"/>
          <w:u w:val="single"/>
        </w:rPr>
      </w:pPr>
      <w:r w:rsidRPr="005E444B">
        <w:rPr>
          <w:b/>
          <w:color w:val="000000"/>
          <w:sz w:val="22"/>
          <w:szCs w:val="22"/>
          <w:u w:val="single"/>
        </w:rPr>
        <w:t>DIRECTED AND CO-DIRECTED DISSERTATIONS AND THESES (SELECTED)</w:t>
      </w:r>
    </w:p>
    <w:p w14:paraId="3A5DABC4" w14:textId="40915CB3" w:rsidR="00CF63A7" w:rsidRPr="005E444B" w:rsidRDefault="00CF63A7" w:rsidP="006F2EDB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rFonts w:eastAsia="Calibri"/>
          <w:color w:val="000000"/>
          <w:sz w:val="22"/>
          <w:szCs w:val="22"/>
        </w:rPr>
        <w:t>Co-Director of Ali Alnawaiseh’s dissertation,</w:t>
      </w:r>
      <w:r w:rsidR="006F2EDB" w:rsidRPr="005E444B">
        <w:rPr>
          <w:color w:val="000000"/>
          <w:sz w:val="22"/>
          <w:szCs w:val="22"/>
          <w:shd w:val="clear" w:color="auto" w:fill="FFFFFF"/>
        </w:rPr>
        <w:t xml:space="preserve"> “Natural Disasters and Citizenship : Belonging Through Ecology in African American Writing</w:t>
      </w:r>
      <w:r w:rsidR="006F2EDB" w:rsidRPr="005E444B">
        <w:rPr>
          <w:sz w:val="22"/>
          <w:szCs w:val="22"/>
        </w:rPr>
        <w:t xml:space="preserve">.” </w:t>
      </w:r>
      <w:r w:rsidRPr="005E444B">
        <w:rPr>
          <w:rFonts w:eastAsia="Calibri"/>
          <w:color w:val="000000"/>
          <w:sz w:val="22"/>
          <w:szCs w:val="22"/>
        </w:rPr>
        <w:t>Defended in</w:t>
      </w:r>
      <w:r w:rsidR="007C240E" w:rsidRPr="005E444B">
        <w:rPr>
          <w:rFonts w:eastAsia="Calibri"/>
          <w:color w:val="000000"/>
          <w:sz w:val="22"/>
          <w:szCs w:val="22"/>
        </w:rPr>
        <w:t xml:space="preserve"> October</w:t>
      </w:r>
      <w:r w:rsidRPr="005E444B">
        <w:rPr>
          <w:rFonts w:eastAsia="Calibri"/>
          <w:color w:val="000000"/>
          <w:sz w:val="22"/>
          <w:szCs w:val="22"/>
        </w:rPr>
        <w:t xml:space="preserve"> 2019.</w:t>
      </w:r>
    </w:p>
    <w:p w14:paraId="0000021E" w14:textId="37C5CD31" w:rsidR="00E438EB" w:rsidRPr="005E444B" w:rsidRDefault="00AD3845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rFonts w:eastAsia="Calibri"/>
          <w:color w:val="000000"/>
          <w:sz w:val="22"/>
          <w:szCs w:val="22"/>
        </w:rPr>
        <w:t xml:space="preserve">Director of Hannan Hindi’s dissertation, </w:t>
      </w:r>
      <w:r w:rsidRPr="005E444B">
        <w:rPr>
          <w:rFonts w:eastAsia="Calibri"/>
          <w:color w:val="333333"/>
          <w:sz w:val="22"/>
          <w:szCs w:val="22"/>
          <w:highlight w:val="white"/>
        </w:rPr>
        <w:t>“Postcolonial Palestinians in Ghassan Kanafani's works : Men in the sun, All that's left to you and Returning to Haifa.” Defended in June 2018.</w:t>
      </w:r>
    </w:p>
    <w:p w14:paraId="0000021F" w14:textId="77777777" w:rsidR="00E438EB" w:rsidRPr="005E444B" w:rsidRDefault="00AD3845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rFonts w:eastAsia="Calibri"/>
          <w:color w:val="000000"/>
          <w:sz w:val="22"/>
          <w:szCs w:val="22"/>
        </w:rPr>
        <w:t>Director of Wendy Owens’ dissertation, “</w:t>
      </w:r>
      <w:r w:rsidRPr="005E444B">
        <w:rPr>
          <w:rFonts w:eastAsia="Arial"/>
          <w:color w:val="333333"/>
          <w:sz w:val="22"/>
          <w:szCs w:val="22"/>
        </w:rPr>
        <w:t>Identity</w:t>
      </w:r>
      <w:r w:rsidRPr="005E444B">
        <w:rPr>
          <w:rFonts w:eastAsia="Arial"/>
          <w:color w:val="333333"/>
          <w:sz w:val="22"/>
          <w:szCs w:val="22"/>
          <w:highlight w:val="white"/>
        </w:rPr>
        <w:t xml:space="preserve"> and </w:t>
      </w:r>
      <w:r w:rsidRPr="005E444B">
        <w:rPr>
          <w:rFonts w:eastAsia="Arial"/>
          <w:color w:val="333333"/>
          <w:sz w:val="22"/>
          <w:szCs w:val="22"/>
        </w:rPr>
        <w:t>the</w:t>
      </w:r>
      <w:r w:rsidRPr="005E444B">
        <w:rPr>
          <w:rFonts w:eastAsia="Arial"/>
          <w:color w:val="333333"/>
          <w:sz w:val="22"/>
          <w:szCs w:val="22"/>
          <w:highlight w:val="white"/>
        </w:rPr>
        <w:t xml:space="preserve"> </w:t>
      </w:r>
      <w:r w:rsidRPr="005E444B">
        <w:rPr>
          <w:rFonts w:eastAsia="Arial"/>
          <w:color w:val="333333"/>
          <w:sz w:val="22"/>
          <w:szCs w:val="22"/>
        </w:rPr>
        <w:t>In</w:t>
      </w:r>
      <w:r w:rsidRPr="005E444B">
        <w:rPr>
          <w:rFonts w:eastAsia="Arial"/>
          <w:color w:val="333333"/>
          <w:sz w:val="22"/>
          <w:szCs w:val="22"/>
          <w:highlight w:val="white"/>
        </w:rPr>
        <w:t>-</w:t>
      </w:r>
      <w:r w:rsidRPr="005E444B">
        <w:rPr>
          <w:rFonts w:eastAsia="Arial"/>
          <w:color w:val="333333"/>
          <w:sz w:val="22"/>
          <w:szCs w:val="22"/>
        </w:rPr>
        <w:t>Between</w:t>
      </w:r>
      <w:r w:rsidRPr="005E444B">
        <w:rPr>
          <w:rFonts w:eastAsia="Arial"/>
          <w:color w:val="333333"/>
          <w:sz w:val="22"/>
          <w:szCs w:val="22"/>
          <w:highlight w:val="white"/>
        </w:rPr>
        <w:t xml:space="preserve"> </w:t>
      </w:r>
      <w:r w:rsidRPr="005E444B">
        <w:rPr>
          <w:rFonts w:eastAsia="Arial"/>
          <w:color w:val="333333"/>
          <w:sz w:val="22"/>
          <w:szCs w:val="22"/>
        </w:rPr>
        <w:t>Space</w:t>
      </w:r>
      <w:r w:rsidRPr="005E444B">
        <w:rPr>
          <w:rFonts w:eastAsia="Arial"/>
          <w:color w:val="333333"/>
          <w:sz w:val="22"/>
          <w:szCs w:val="22"/>
          <w:highlight w:val="white"/>
        </w:rPr>
        <w:t xml:space="preserve"> </w:t>
      </w:r>
      <w:r w:rsidRPr="005E444B">
        <w:rPr>
          <w:rFonts w:eastAsia="Arial"/>
          <w:color w:val="333333"/>
          <w:sz w:val="22"/>
          <w:szCs w:val="22"/>
        </w:rPr>
        <w:t>in</w:t>
      </w:r>
      <w:r w:rsidRPr="005E444B">
        <w:rPr>
          <w:rFonts w:eastAsia="Arial"/>
          <w:color w:val="333333"/>
          <w:sz w:val="22"/>
          <w:szCs w:val="22"/>
          <w:highlight w:val="white"/>
        </w:rPr>
        <w:t xml:space="preserve"> </w:t>
      </w:r>
      <w:r w:rsidRPr="005E444B">
        <w:rPr>
          <w:rFonts w:eastAsia="Arial"/>
          <w:color w:val="333333"/>
          <w:sz w:val="22"/>
          <w:szCs w:val="22"/>
        </w:rPr>
        <w:t>Transracial</w:t>
      </w:r>
      <w:r w:rsidRPr="005E444B">
        <w:rPr>
          <w:rFonts w:eastAsia="Arial"/>
          <w:color w:val="333333"/>
          <w:sz w:val="22"/>
          <w:szCs w:val="22"/>
          <w:highlight w:val="white"/>
        </w:rPr>
        <w:t xml:space="preserve"> </w:t>
      </w:r>
      <w:r w:rsidRPr="005E444B">
        <w:rPr>
          <w:rFonts w:eastAsia="Arial"/>
          <w:color w:val="333333"/>
          <w:sz w:val="22"/>
          <w:szCs w:val="22"/>
        </w:rPr>
        <w:t>Adoptee</w:t>
      </w:r>
      <w:r w:rsidRPr="005E444B">
        <w:rPr>
          <w:rFonts w:eastAsia="Arial"/>
          <w:color w:val="333333"/>
          <w:sz w:val="22"/>
          <w:szCs w:val="22"/>
          <w:highlight w:val="white"/>
        </w:rPr>
        <w:t xml:space="preserve"> </w:t>
      </w:r>
      <w:r w:rsidRPr="005E444B">
        <w:rPr>
          <w:rFonts w:eastAsia="Arial"/>
          <w:color w:val="333333"/>
          <w:sz w:val="22"/>
          <w:szCs w:val="22"/>
        </w:rPr>
        <w:t>Literature</w:t>
      </w:r>
      <w:r w:rsidRPr="005E444B">
        <w:rPr>
          <w:rFonts w:eastAsia="Arial"/>
          <w:color w:val="333333"/>
          <w:sz w:val="22"/>
          <w:szCs w:val="22"/>
          <w:highlight w:val="white"/>
        </w:rPr>
        <w:t xml:space="preserve">: </w:t>
      </w:r>
      <w:r w:rsidRPr="005E444B">
        <w:rPr>
          <w:rFonts w:eastAsia="Arial"/>
          <w:color w:val="333333"/>
          <w:sz w:val="22"/>
          <w:szCs w:val="22"/>
        </w:rPr>
        <w:t>Making</w:t>
      </w:r>
      <w:r w:rsidRPr="005E444B">
        <w:rPr>
          <w:rFonts w:eastAsia="Arial"/>
          <w:color w:val="333333"/>
          <w:sz w:val="22"/>
          <w:szCs w:val="22"/>
          <w:highlight w:val="white"/>
        </w:rPr>
        <w:t xml:space="preserve"> </w:t>
      </w:r>
      <w:r w:rsidRPr="005E444B">
        <w:rPr>
          <w:rFonts w:eastAsia="Arial"/>
          <w:color w:val="333333"/>
          <w:sz w:val="22"/>
          <w:szCs w:val="22"/>
        </w:rPr>
        <w:t>Space</w:t>
      </w:r>
      <w:r w:rsidRPr="005E444B">
        <w:rPr>
          <w:rFonts w:eastAsia="Arial"/>
          <w:color w:val="333333"/>
          <w:sz w:val="22"/>
          <w:szCs w:val="22"/>
          <w:highlight w:val="white"/>
        </w:rPr>
        <w:t xml:space="preserve"> </w:t>
      </w:r>
      <w:r w:rsidRPr="005E444B">
        <w:rPr>
          <w:rFonts w:eastAsia="Arial"/>
          <w:color w:val="333333"/>
          <w:sz w:val="22"/>
          <w:szCs w:val="22"/>
        </w:rPr>
        <w:t>for</w:t>
      </w:r>
      <w:r w:rsidRPr="005E444B">
        <w:rPr>
          <w:rFonts w:eastAsia="Arial"/>
          <w:color w:val="333333"/>
          <w:sz w:val="22"/>
          <w:szCs w:val="22"/>
          <w:highlight w:val="white"/>
        </w:rPr>
        <w:t xml:space="preserve"> </w:t>
      </w:r>
      <w:r w:rsidRPr="005E444B">
        <w:rPr>
          <w:rFonts w:eastAsia="Arial"/>
          <w:color w:val="333333"/>
          <w:sz w:val="22"/>
          <w:szCs w:val="22"/>
        </w:rPr>
        <w:t>the</w:t>
      </w:r>
      <w:r w:rsidRPr="005E444B">
        <w:rPr>
          <w:rFonts w:eastAsia="Arial"/>
          <w:color w:val="333333"/>
          <w:sz w:val="22"/>
          <w:szCs w:val="22"/>
          <w:highlight w:val="white"/>
        </w:rPr>
        <w:t xml:space="preserve"> </w:t>
      </w:r>
      <w:r w:rsidRPr="005E444B">
        <w:rPr>
          <w:rFonts w:eastAsia="Arial"/>
          <w:color w:val="333333"/>
          <w:sz w:val="22"/>
          <w:szCs w:val="22"/>
        </w:rPr>
        <w:t>Missing</w:t>
      </w:r>
      <w:r w:rsidRPr="005E444B">
        <w:rPr>
          <w:rFonts w:eastAsia="Arial"/>
          <w:color w:val="333333"/>
          <w:sz w:val="22"/>
          <w:szCs w:val="22"/>
          <w:highlight w:val="white"/>
        </w:rPr>
        <w:t xml:space="preserve"> </w:t>
      </w:r>
      <w:r w:rsidRPr="005E444B">
        <w:rPr>
          <w:rFonts w:eastAsia="Arial"/>
          <w:color w:val="333333"/>
          <w:sz w:val="22"/>
          <w:szCs w:val="22"/>
        </w:rPr>
        <w:t>Voice</w:t>
      </w:r>
      <w:r w:rsidRPr="005E444B">
        <w:rPr>
          <w:rFonts w:eastAsia="Arial"/>
          <w:color w:val="333333"/>
          <w:sz w:val="22"/>
          <w:szCs w:val="22"/>
          <w:highlight w:val="white"/>
        </w:rPr>
        <w:t>.” Defended in April 2018.</w:t>
      </w:r>
    </w:p>
    <w:p w14:paraId="00000220" w14:textId="284AFFE0" w:rsidR="00E438EB" w:rsidRPr="005E444B" w:rsidRDefault="00AD3845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bookmarkStart w:id="10" w:name="_heading=h.2s8eyo1" w:colFirst="0" w:colLast="0"/>
      <w:bookmarkEnd w:id="10"/>
      <w:r w:rsidRPr="005E444B">
        <w:rPr>
          <w:rFonts w:eastAsia="Calibri"/>
          <w:color w:val="000000"/>
          <w:sz w:val="22"/>
          <w:szCs w:val="22"/>
        </w:rPr>
        <w:t xml:space="preserve">Co-Director of Ammar Aqeeli’s dissertation, </w:t>
      </w:r>
      <w:r w:rsidRPr="005E444B">
        <w:rPr>
          <w:rFonts w:eastAsia="Arial"/>
          <w:b/>
          <w:color w:val="000000"/>
          <w:sz w:val="22"/>
          <w:szCs w:val="22"/>
        </w:rPr>
        <w:t>“</w:t>
      </w:r>
      <w:r w:rsidRPr="005E444B">
        <w:rPr>
          <w:rFonts w:eastAsia="Arial"/>
          <w:color w:val="000000"/>
          <w:sz w:val="22"/>
          <w:szCs w:val="22"/>
        </w:rPr>
        <w:t>The Nation of Islam's Perception of Black Consciousness in the Works of Amiri Baraka, Sonia Sanchez, and Other Writers of the Black Arts Movement.”</w:t>
      </w:r>
      <w:r w:rsidR="006F2EDB" w:rsidRPr="005E444B">
        <w:rPr>
          <w:rFonts w:eastAsia="Arial"/>
          <w:color w:val="000000"/>
          <w:sz w:val="22"/>
          <w:szCs w:val="22"/>
        </w:rPr>
        <w:t xml:space="preserve"> Defended in </w:t>
      </w:r>
      <w:r w:rsidR="00237581" w:rsidRPr="005E444B">
        <w:rPr>
          <w:rFonts w:eastAsia="Arial"/>
          <w:color w:val="000000"/>
          <w:sz w:val="22"/>
          <w:szCs w:val="22"/>
        </w:rPr>
        <w:t>March 2018.</w:t>
      </w:r>
    </w:p>
    <w:p w14:paraId="00000221" w14:textId="77777777" w:rsidR="00E438EB" w:rsidRPr="005E444B" w:rsidRDefault="00AD3845">
      <w:pPr>
        <w:numPr>
          <w:ilvl w:val="0"/>
          <w:numId w:val="18"/>
        </w:numP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lastRenderedPageBreak/>
        <w:t>Co-Director of Yu-Fang-Lin’s dissertation, “The Cultural Construction of Taiwan in the Literatures of Taiwan, China, and the United States.” Defended in February 2017.</w:t>
      </w:r>
    </w:p>
    <w:p w14:paraId="00000222" w14:textId="77777777" w:rsidR="00E438EB" w:rsidRPr="005E444B" w:rsidRDefault="00AD3845">
      <w:pPr>
        <w:numPr>
          <w:ilvl w:val="0"/>
          <w:numId w:val="18"/>
        </w:numP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Director of Mohammed Albalawi’s dissertation, “Read to Change: The Role Arabic Literature Can Play to Redress the Damage of Stereotyping Arabs in American Media.” Defended in April 2016.</w:t>
      </w:r>
    </w:p>
    <w:p w14:paraId="00000223" w14:textId="77777777" w:rsidR="00E438EB" w:rsidRPr="005E444B" w:rsidRDefault="00AD3845">
      <w:pPr>
        <w:numPr>
          <w:ilvl w:val="0"/>
          <w:numId w:val="18"/>
        </w:numP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Director of Joshua Murray’s dissertation, “No Definite Destination: Transnational Liminality in Harlem Renaissance Lives and Writings.” Defended in March 2016. </w:t>
      </w:r>
    </w:p>
    <w:p w14:paraId="00000224" w14:textId="77777777" w:rsidR="00E438EB" w:rsidRPr="005E444B" w:rsidRDefault="00AD3845">
      <w:pPr>
        <w:numPr>
          <w:ilvl w:val="0"/>
          <w:numId w:val="18"/>
        </w:numP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Co-Director of Mamoun Alzoubi’s dissertation, “Richard Wright’s Trans-Nationalism: New Dimensions to Modern American Expatriate Literature.” Defended in April 2016.</w:t>
      </w:r>
    </w:p>
    <w:p w14:paraId="00000225" w14:textId="77777777" w:rsidR="00E438EB" w:rsidRPr="005E444B" w:rsidRDefault="00AD3845">
      <w:pPr>
        <w:numPr>
          <w:ilvl w:val="0"/>
          <w:numId w:val="18"/>
        </w:numP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Co-Director of Swaralipi Nandi’s dissertation, “Narrating the New India: Globalization and Marginality in Post-Millennium Indian Anglophone Novels.”</w:t>
      </w:r>
      <w:r w:rsidRPr="005E444B">
        <w:rPr>
          <w:i/>
          <w:color w:val="000000"/>
          <w:sz w:val="22"/>
          <w:szCs w:val="22"/>
        </w:rPr>
        <w:t xml:space="preserve"> </w:t>
      </w:r>
      <w:r w:rsidRPr="005E444B">
        <w:rPr>
          <w:color w:val="000000"/>
          <w:sz w:val="22"/>
          <w:szCs w:val="22"/>
        </w:rPr>
        <w:t>Defended in Summer 2012.</w:t>
      </w:r>
    </w:p>
    <w:p w14:paraId="00000226" w14:textId="77777777" w:rsidR="00E438EB" w:rsidRPr="005E444B" w:rsidRDefault="00AD3845">
      <w:pPr>
        <w:numPr>
          <w:ilvl w:val="0"/>
          <w:numId w:val="18"/>
        </w:numP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Director of Kenton Butcher’s M.A. </w:t>
      </w:r>
      <w:r w:rsidRPr="005E444B">
        <w:rPr>
          <w:sz w:val="22"/>
          <w:szCs w:val="22"/>
        </w:rPr>
        <w:t>t</w:t>
      </w:r>
      <w:r w:rsidRPr="005E444B">
        <w:rPr>
          <w:color w:val="000000"/>
          <w:sz w:val="22"/>
          <w:szCs w:val="22"/>
        </w:rPr>
        <w:t>hesis, “Ralph Ellison’s Mythical Method in Invisible Man.” Defended in March 2016.</w:t>
      </w:r>
    </w:p>
    <w:p w14:paraId="00000227" w14:textId="77777777" w:rsidR="00E438EB" w:rsidRPr="005E444B" w:rsidRDefault="00AD3845">
      <w:pPr>
        <w:numPr>
          <w:ilvl w:val="0"/>
          <w:numId w:val="18"/>
        </w:numP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Director of Eleanor M. Speck’s M.A. </w:t>
      </w:r>
      <w:r w:rsidRPr="005E444B">
        <w:rPr>
          <w:sz w:val="22"/>
          <w:szCs w:val="22"/>
        </w:rPr>
        <w:t>t</w:t>
      </w:r>
      <w:r w:rsidRPr="005E444B">
        <w:rPr>
          <w:color w:val="000000"/>
          <w:sz w:val="22"/>
          <w:szCs w:val="22"/>
        </w:rPr>
        <w:t xml:space="preserve">hesis, “A Transnational Reading of </w:t>
      </w:r>
      <w:r w:rsidRPr="005E444B">
        <w:rPr>
          <w:i/>
          <w:color w:val="000000"/>
          <w:sz w:val="22"/>
          <w:szCs w:val="22"/>
        </w:rPr>
        <w:t>My Heart Will Cross this Ocean</w:t>
      </w:r>
      <w:r w:rsidRPr="005E444B">
        <w:rPr>
          <w:color w:val="000000"/>
          <w:sz w:val="22"/>
          <w:szCs w:val="22"/>
        </w:rPr>
        <w:t xml:space="preserve">, </w:t>
      </w:r>
      <w:r w:rsidRPr="005E444B">
        <w:rPr>
          <w:i/>
          <w:color w:val="000000"/>
          <w:sz w:val="22"/>
          <w:szCs w:val="22"/>
        </w:rPr>
        <w:t xml:space="preserve">The Dark Child </w:t>
      </w:r>
      <w:r w:rsidRPr="005E444B">
        <w:rPr>
          <w:color w:val="000000"/>
          <w:sz w:val="22"/>
          <w:szCs w:val="22"/>
        </w:rPr>
        <w:t xml:space="preserve">and </w:t>
      </w:r>
      <w:r w:rsidRPr="005E444B">
        <w:rPr>
          <w:i/>
          <w:color w:val="000000"/>
          <w:sz w:val="22"/>
          <w:szCs w:val="22"/>
        </w:rPr>
        <w:t>Ambiguous Adventure</w:t>
      </w:r>
      <w:r w:rsidRPr="005E444B">
        <w:rPr>
          <w:color w:val="000000"/>
          <w:sz w:val="22"/>
          <w:szCs w:val="22"/>
        </w:rPr>
        <w:t>.” Defended in Spring 2013.</w:t>
      </w:r>
    </w:p>
    <w:p w14:paraId="00000228" w14:textId="77777777" w:rsidR="00E438EB" w:rsidRPr="005E444B" w:rsidRDefault="00AD3845">
      <w:pPr>
        <w:numPr>
          <w:ilvl w:val="0"/>
          <w:numId w:val="18"/>
        </w:numP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Director of Matthew Salvia’s M.A. </w:t>
      </w:r>
      <w:r w:rsidRPr="005E444B">
        <w:rPr>
          <w:sz w:val="22"/>
          <w:szCs w:val="22"/>
        </w:rPr>
        <w:t>t</w:t>
      </w:r>
      <w:r w:rsidRPr="005E444B">
        <w:rPr>
          <w:color w:val="000000"/>
          <w:sz w:val="22"/>
          <w:szCs w:val="22"/>
        </w:rPr>
        <w:t>hesis, “Narratives and nationalisms: the cognitive politics of neoliberal multiculturalism and radical black thought, 1945-2012.” Defended in Spring 2012.</w:t>
      </w:r>
    </w:p>
    <w:p w14:paraId="00000229" w14:textId="77777777" w:rsidR="00E438EB" w:rsidRPr="005E444B" w:rsidRDefault="00AD3845">
      <w:pPr>
        <w:numPr>
          <w:ilvl w:val="0"/>
          <w:numId w:val="18"/>
        </w:numPr>
        <w:rPr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Director of Samantha Durr’s B.A. </w:t>
      </w:r>
      <w:r w:rsidRPr="005E444B">
        <w:rPr>
          <w:sz w:val="22"/>
          <w:szCs w:val="22"/>
        </w:rPr>
        <w:t>t</w:t>
      </w:r>
      <w:r w:rsidRPr="005E444B">
        <w:rPr>
          <w:color w:val="000000"/>
          <w:sz w:val="22"/>
          <w:szCs w:val="22"/>
        </w:rPr>
        <w:t>hesis, “A Brief History of United States Foreign Development Assistance to Benin, the Gambia, Guinea Bissau, Liberia, Senegal Since 2000.” Defended in April 2017.</w:t>
      </w:r>
    </w:p>
    <w:p w14:paraId="0000022A" w14:textId="77777777" w:rsidR="00E438EB" w:rsidRPr="005E444B" w:rsidRDefault="00E438EB">
      <w:pPr>
        <w:pStyle w:val="Heading3"/>
        <w:rPr>
          <w:sz w:val="22"/>
          <w:szCs w:val="22"/>
        </w:rPr>
      </w:pPr>
    </w:p>
    <w:p w14:paraId="0000022B" w14:textId="77777777" w:rsidR="00E438EB" w:rsidRPr="005E444B" w:rsidRDefault="00AD3845">
      <w:pPr>
        <w:rPr>
          <w:b/>
          <w:sz w:val="22"/>
          <w:szCs w:val="22"/>
          <w:u w:val="single"/>
        </w:rPr>
      </w:pPr>
      <w:r w:rsidRPr="005E444B">
        <w:rPr>
          <w:b/>
          <w:sz w:val="22"/>
          <w:szCs w:val="22"/>
          <w:u w:val="single"/>
        </w:rPr>
        <w:t>DISSERTATION COMMITTEE MEMBERSHIPS (READER)</w:t>
      </w:r>
    </w:p>
    <w:p w14:paraId="60F25A13" w14:textId="2243BE5E" w:rsidR="00F3336F" w:rsidRPr="005E444B" w:rsidRDefault="00F3336F" w:rsidP="00F3336F">
      <w:pPr>
        <w:pStyle w:val="ListParagraph"/>
        <w:numPr>
          <w:ilvl w:val="0"/>
          <w:numId w:val="3"/>
        </w:numPr>
        <w:rPr>
          <w:rFonts w:eastAsia="Georgia"/>
          <w:sz w:val="22"/>
          <w:szCs w:val="22"/>
        </w:rPr>
      </w:pPr>
      <w:r w:rsidRPr="005E444B">
        <w:rPr>
          <w:sz w:val="22"/>
          <w:szCs w:val="22"/>
        </w:rPr>
        <w:t>Mohammed AlZahrani (MCLS): “</w:t>
      </w:r>
      <w:r w:rsidRPr="005E444B">
        <w:rPr>
          <w:rFonts w:eastAsia="Georgia"/>
          <w:sz w:val="22"/>
          <w:szCs w:val="22"/>
        </w:rPr>
        <w:t>Between Packaging and Reception: Exploring Reader Response to Contemporary Arabic Literature and its English Translation.” March 2019-present.</w:t>
      </w:r>
    </w:p>
    <w:p w14:paraId="17164E13" w14:textId="77777777" w:rsidR="003F1C78" w:rsidRPr="005E444B" w:rsidRDefault="00AD3845" w:rsidP="003F1C7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eastAsia="Georgia"/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Abdulrahman Aby Shal (English): “Postmodernism and the Paranoia of Conspiracy Theory.” Spring 2019-present.</w:t>
      </w:r>
    </w:p>
    <w:p w14:paraId="18191FF4" w14:textId="15560CAE" w:rsidR="003F1C78" w:rsidRPr="005E444B" w:rsidRDefault="003F1C78" w:rsidP="003F1C7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eastAsia="Georgia"/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Jamie Peterson. “</w:t>
      </w:r>
      <w:r w:rsidRPr="005E444B">
        <w:rPr>
          <w:sz w:val="22"/>
          <w:szCs w:val="22"/>
        </w:rPr>
        <w:t>Who says what and why it matters: An analysis of the verbal and written communication regarding writing classroom assessments</w:t>
      </w:r>
      <w:r w:rsidRPr="005E444B">
        <w:rPr>
          <w:rFonts w:eastAsia="Georgia"/>
          <w:color w:val="000000"/>
          <w:sz w:val="22"/>
          <w:szCs w:val="22"/>
        </w:rPr>
        <w:t>.” March 2019-present.</w:t>
      </w:r>
    </w:p>
    <w:p w14:paraId="3DDAE09A" w14:textId="77777777" w:rsidR="003B04CD" w:rsidRPr="005E444B" w:rsidRDefault="008F3D5B" w:rsidP="003B04C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eastAsia="Georgia"/>
          <w:color w:val="000000"/>
          <w:sz w:val="22"/>
          <w:szCs w:val="22"/>
        </w:rPr>
      </w:pPr>
      <w:r w:rsidRPr="005E444B">
        <w:rPr>
          <w:rFonts w:eastAsia="Georgia"/>
          <w:color w:val="000000"/>
          <w:sz w:val="22"/>
          <w:szCs w:val="22"/>
        </w:rPr>
        <w:t>Sarah DeLury. “</w:t>
      </w:r>
      <w:r w:rsidRPr="005E444B">
        <w:rPr>
          <w:sz w:val="22"/>
          <w:szCs w:val="22"/>
        </w:rPr>
        <w:t>Rape, Rhetorically Configured.” September 2019-present.</w:t>
      </w:r>
    </w:p>
    <w:p w14:paraId="719D47B0" w14:textId="77777777" w:rsidR="003F62A1" w:rsidRPr="005E444B" w:rsidRDefault="003B04CD" w:rsidP="003F62A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eastAsia="Georgia"/>
          <w:color w:val="000000"/>
          <w:sz w:val="22"/>
          <w:szCs w:val="22"/>
        </w:rPr>
      </w:pPr>
      <w:r w:rsidRPr="005E444B">
        <w:rPr>
          <w:sz w:val="22"/>
          <w:szCs w:val="22"/>
        </w:rPr>
        <w:t>Nisreen Yamany. “</w:t>
      </w:r>
      <w:r w:rsidRPr="005E444B">
        <w:rPr>
          <w:color w:val="000000"/>
          <w:sz w:val="22"/>
          <w:szCs w:val="22"/>
        </w:rPr>
        <w:t>Countering Prejudice toward Muslim Women through Literature.” January 2019-present.</w:t>
      </w:r>
    </w:p>
    <w:p w14:paraId="0498F2A8" w14:textId="657AE7ED" w:rsidR="003F62A1" w:rsidRPr="005E444B" w:rsidRDefault="003F62A1" w:rsidP="003F62A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eastAsia="Georgia"/>
          <w:color w:val="000000"/>
          <w:sz w:val="22"/>
          <w:szCs w:val="22"/>
        </w:rPr>
      </w:pPr>
      <w:r w:rsidRPr="005E444B">
        <w:rPr>
          <w:sz w:val="22"/>
          <w:szCs w:val="22"/>
        </w:rPr>
        <w:t>Molly Fuller. “Teaching Ethnic Minority Literature to Create a Global Community.” April 2018-present.</w:t>
      </w:r>
    </w:p>
    <w:p w14:paraId="0000022E" w14:textId="77777777" w:rsidR="00E438EB" w:rsidRPr="005E444B" w:rsidRDefault="00AD384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eastAsia="Georgia"/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Heejung Kim (English): “The Other American Poetry and Modernist Poetics: Wright, Kerouac, Sanchez, Emanuel, and Moore.” Defended in Spring 2018.</w:t>
      </w:r>
    </w:p>
    <w:p w14:paraId="0000022F" w14:textId="77777777" w:rsidR="00E438EB" w:rsidRPr="005E444B" w:rsidRDefault="00AD384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eastAsia="Georgia"/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Alexis Baker (English): ““Identity and Resistance: Understanding Representations of Ethos and Self in Women’s Holocaust Texts.” Defended in summer 2016.</w:t>
      </w:r>
    </w:p>
    <w:p w14:paraId="00000230" w14:textId="77777777" w:rsidR="00E438EB" w:rsidRPr="005E444B" w:rsidRDefault="00AD384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eastAsia="Georgia"/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Lea Povozhaev’s Dissertation Committee (English). “Addiction Rhetoric: Conceptual Metaphors in Conversational Illness Narratives.” Defended in Summer 2014.</w:t>
      </w:r>
    </w:p>
    <w:p w14:paraId="00000231" w14:textId="77777777" w:rsidR="00E438EB" w:rsidRPr="005E444B" w:rsidRDefault="00AD384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eastAsia="Georgia"/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Seth Johnson (English): “History, Myth and Secularism Across the ‘Borderlands’: The Work of Michael Chabon.” Defended in Fall 2013.</w:t>
      </w:r>
    </w:p>
    <w:p w14:paraId="00000232" w14:textId="77777777" w:rsidR="00E438EB" w:rsidRPr="005E444B" w:rsidRDefault="00AD384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eastAsia="Georgia"/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David Murad (English): “American Images of Spain, 1905-1936: Stein, Dos Passos, Hemingway.” Defended in Summer 2013.</w:t>
      </w:r>
    </w:p>
    <w:p w14:paraId="00000233" w14:textId="77777777" w:rsidR="00E438EB" w:rsidRPr="005E444B" w:rsidRDefault="00AD384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eastAsia="Georgia"/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Sohomjit Ray (English): “Neoliberalism and Same-Sex Desire in the Fiction and Public Cultures of India after 1991.” Defended in Summer 2013.</w:t>
      </w:r>
    </w:p>
    <w:p w14:paraId="00000234" w14:textId="77777777" w:rsidR="00E438EB" w:rsidRPr="005E444B" w:rsidRDefault="00AD384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eastAsia="Georgia"/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Meltem Oztan (English): “Transgenerational Trauma, Racial Melancholia and Resilience in Kindred, The Chaneysville Incident, Stigmata and The Known World.” Defended in Summer 2013.</w:t>
      </w:r>
    </w:p>
    <w:p w14:paraId="00000235" w14:textId="77777777" w:rsidR="00E438EB" w:rsidRPr="005E444B" w:rsidRDefault="00AD384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eastAsia="Georgia"/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Alexander Oliver Hall (English): “Reel Hope: Literature and the Utopian Function of Adaptation.” Defended in Summer 2013.</w:t>
      </w:r>
    </w:p>
    <w:p w14:paraId="00000236" w14:textId="77777777" w:rsidR="00E438EB" w:rsidRPr="005E444B" w:rsidRDefault="00AD384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eastAsia="Georgia"/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Yeonmin Kim (English). “Postnationalism, Hybridity, and Utopia in Paul Durcan’s Poetry: Toward an Irish Minoritarian Literature.” Defended in Summer 2013.</w:t>
      </w:r>
    </w:p>
    <w:p w14:paraId="00000238" w14:textId="77777777" w:rsidR="00E438EB" w:rsidRPr="005E444B" w:rsidRDefault="00AD384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eastAsia="Georgia"/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Colleen Thorndike (English): “Constructing Womanhood: The Influence of Conduct Books on Gender Performance and Ideology of Womanhood in American Women’s Novels, 1865-1914.” Defended in Spring 2015.</w:t>
      </w:r>
    </w:p>
    <w:p w14:paraId="00000239" w14:textId="77777777" w:rsidR="00E438EB" w:rsidRPr="005E444B" w:rsidRDefault="00E438EB">
      <w:pPr>
        <w:rPr>
          <w:sz w:val="22"/>
          <w:szCs w:val="22"/>
        </w:rPr>
      </w:pPr>
    </w:p>
    <w:p w14:paraId="0000023A" w14:textId="77777777" w:rsidR="00E438EB" w:rsidRPr="005E444B" w:rsidRDefault="00AD3845">
      <w:pPr>
        <w:rPr>
          <w:b/>
          <w:sz w:val="22"/>
          <w:szCs w:val="22"/>
          <w:u w:val="single"/>
        </w:rPr>
      </w:pPr>
      <w:r w:rsidRPr="005E444B">
        <w:rPr>
          <w:b/>
          <w:sz w:val="22"/>
          <w:szCs w:val="22"/>
          <w:u w:val="single"/>
        </w:rPr>
        <w:t>DISSERTATION COMMITTEE MEMBERSHIPS (READER FROM ANOTHER DEPARTMENT)</w:t>
      </w:r>
    </w:p>
    <w:p w14:paraId="0000023B" w14:textId="152D9D94" w:rsidR="00E438EB" w:rsidRPr="005E444B" w:rsidRDefault="00AD384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eastAsia="Georgia"/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Mohammed AlZahrani (MCLS). “</w:t>
      </w:r>
      <w:r w:rsidRPr="005E444B">
        <w:rPr>
          <w:rFonts w:eastAsia="Georgia"/>
          <w:color w:val="000000"/>
          <w:sz w:val="22"/>
          <w:szCs w:val="22"/>
        </w:rPr>
        <w:t>Between Packaging and Reception: Exploring Reader Response to Contemporary Arabic Literature and its English Translation.” From Spring 2019-present.</w:t>
      </w:r>
    </w:p>
    <w:p w14:paraId="1202F9C1" w14:textId="3CA1A36C" w:rsidR="00AA6176" w:rsidRPr="005E444B" w:rsidRDefault="00AA617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eastAsia="Georgia"/>
          <w:color w:val="000000"/>
          <w:sz w:val="22"/>
          <w:szCs w:val="22"/>
        </w:rPr>
      </w:pPr>
      <w:r w:rsidRPr="005E444B">
        <w:rPr>
          <w:sz w:val="22"/>
          <w:szCs w:val="22"/>
        </w:rPr>
        <w:t>Abdulaziz Alghannam (MCLS). “Ideology in Media Translation: A Case Study of MEMRI’s Translations.” Defended in October 2019.</w:t>
      </w:r>
    </w:p>
    <w:p w14:paraId="0000023C" w14:textId="599A803A" w:rsidR="00E438EB" w:rsidRPr="005E444B" w:rsidRDefault="00AD384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eastAsia="Georgia"/>
          <w:color w:val="000000"/>
          <w:sz w:val="22"/>
          <w:szCs w:val="22"/>
        </w:rPr>
      </w:pPr>
      <w:r w:rsidRPr="005E444B">
        <w:rPr>
          <w:rFonts w:eastAsia="Georgia"/>
          <w:color w:val="000000"/>
          <w:sz w:val="22"/>
          <w:szCs w:val="22"/>
        </w:rPr>
        <w:t>Ali Arrabai. “The Franklin Books Program: Translation and Image-Building in the Cold War.”</w:t>
      </w:r>
      <w:r w:rsidR="00BA69EF" w:rsidRPr="005E444B">
        <w:rPr>
          <w:rFonts w:eastAsia="Georgia"/>
          <w:color w:val="000000"/>
          <w:sz w:val="22"/>
          <w:szCs w:val="22"/>
        </w:rPr>
        <w:t xml:space="preserve"> Defended in October 2019.</w:t>
      </w:r>
    </w:p>
    <w:p w14:paraId="0000023D" w14:textId="77777777" w:rsidR="00E438EB" w:rsidRPr="005E444B" w:rsidRDefault="00AD384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eastAsia="Georgia"/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lastRenderedPageBreak/>
        <w:t>Abdullah A. AlGhamdi (MCLS). “</w:t>
      </w:r>
      <w:r w:rsidRPr="005E444B">
        <w:rPr>
          <w:rFonts w:eastAsia="Arial"/>
          <w:color w:val="333333"/>
          <w:sz w:val="22"/>
          <w:szCs w:val="22"/>
        </w:rPr>
        <w:t>Ideological</w:t>
      </w:r>
      <w:r w:rsidRPr="005E444B">
        <w:rPr>
          <w:rFonts w:eastAsia="Arial"/>
          <w:color w:val="333333"/>
          <w:sz w:val="22"/>
          <w:szCs w:val="22"/>
          <w:highlight w:val="white"/>
        </w:rPr>
        <w:t xml:space="preserve"> </w:t>
      </w:r>
      <w:r w:rsidRPr="005E444B">
        <w:rPr>
          <w:rFonts w:eastAsia="Arial"/>
          <w:color w:val="333333"/>
          <w:sz w:val="22"/>
          <w:szCs w:val="22"/>
        </w:rPr>
        <w:t>Shifts</w:t>
      </w:r>
      <w:r w:rsidRPr="005E444B">
        <w:rPr>
          <w:rFonts w:eastAsia="Arial"/>
          <w:color w:val="333333"/>
          <w:sz w:val="22"/>
          <w:szCs w:val="22"/>
          <w:highlight w:val="white"/>
        </w:rPr>
        <w:t xml:space="preserve"> in </w:t>
      </w:r>
      <w:r w:rsidRPr="005E444B">
        <w:rPr>
          <w:rFonts w:eastAsia="Arial"/>
          <w:color w:val="333333"/>
          <w:sz w:val="22"/>
          <w:szCs w:val="22"/>
        </w:rPr>
        <w:t>Newspaper</w:t>
      </w:r>
      <w:r w:rsidRPr="005E444B">
        <w:rPr>
          <w:rFonts w:eastAsia="Arial"/>
          <w:color w:val="333333"/>
          <w:sz w:val="22"/>
          <w:szCs w:val="22"/>
          <w:highlight w:val="white"/>
        </w:rPr>
        <w:t xml:space="preserve"> </w:t>
      </w:r>
      <w:r w:rsidRPr="005E444B">
        <w:rPr>
          <w:rFonts w:eastAsia="Arial"/>
          <w:color w:val="333333"/>
          <w:sz w:val="22"/>
          <w:szCs w:val="22"/>
        </w:rPr>
        <w:t>Translations</w:t>
      </w:r>
      <w:r w:rsidRPr="005E444B">
        <w:rPr>
          <w:rFonts w:eastAsia="Arial"/>
          <w:color w:val="333333"/>
          <w:sz w:val="22"/>
          <w:szCs w:val="22"/>
          <w:highlight w:val="white"/>
        </w:rPr>
        <w:t xml:space="preserve"> in the </w:t>
      </w:r>
      <w:r w:rsidRPr="005E444B">
        <w:rPr>
          <w:rFonts w:eastAsia="Arial"/>
          <w:color w:val="333333"/>
          <w:sz w:val="22"/>
          <w:szCs w:val="22"/>
        </w:rPr>
        <w:t>Arab</w:t>
      </w:r>
      <w:r w:rsidRPr="005E444B">
        <w:rPr>
          <w:rFonts w:eastAsia="Arial"/>
          <w:color w:val="333333"/>
          <w:sz w:val="22"/>
          <w:szCs w:val="22"/>
          <w:highlight w:val="white"/>
        </w:rPr>
        <w:t xml:space="preserve"> </w:t>
      </w:r>
      <w:r w:rsidRPr="005E444B">
        <w:rPr>
          <w:rFonts w:eastAsia="Arial"/>
          <w:color w:val="333333"/>
          <w:sz w:val="22"/>
          <w:szCs w:val="22"/>
        </w:rPr>
        <w:t>Gulf</w:t>
      </w:r>
      <w:r w:rsidRPr="005E444B">
        <w:rPr>
          <w:rFonts w:eastAsia="Arial"/>
          <w:color w:val="333333"/>
          <w:sz w:val="22"/>
          <w:szCs w:val="22"/>
          <w:highlight w:val="white"/>
        </w:rPr>
        <w:t xml:space="preserve"> </w:t>
      </w:r>
      <w:r w:rsidRPr="005E444B">
        <w:rPr>
          <w:rFonts w:eastAsia="Arial"/>
          <w:color w:val="333333"/>
          <w:sz w:val="22"/>
          <w:szCs w:val="22"/>
        </w:rPr>
        <w:t>Region.” Defended in July 2019.</w:t>
      </w:r>
    </w:p>
    <w:p w14:paraId="0000023E" w14:textId="77777777" w:rsidR="00E438EB" w:rsidRPr="005E444B" w:rsidRDefault="00AD384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eastAsia="Georgia"/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James Meeker (Sociology). “The Species of Capital and the Cultural Production of Hip-Hop.” Defended in April 2019.</w:t>
      </w:r>
    </w:p>
    <w:p w14:paraId="0000023F" w14:textId="02DA3A2E" w:rsidR="00E438EB" w:rsidRPr="005E444B" w:rsidRDefault="00AD384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eastAsia="Georgia"/>
          <w:bCs/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Aaron Pride (History). “</w:t>
      </w:r>
      <w:r w:rsidRPr="005E444B">
        <w:rPr>
          <w:rFonts w:eastAsia="Arial"/>
          <w:bCs/>
          <w:color w:val="333333"/>
          <w:sz w:val="22"/>
          <w:szCs w:val="22"/>
          <w:highlight w:val="white"/>
        </w:rPr>
        <w:t>Religious ideology in racial protest, 1901-1934: the origin of African American Neo-abolitionist Christianity in the religious thought of William Monroe Trotter and in the public rhetoric of the Boston guardian in the struggle for civil rights.” Defended in August 2018.</w:t>
      </w:r>
    </w:p>
    <w:p w14:paraId="00000240" w14:textId="77777777" w:rsidR="00E438EB" w:rsidRPr="005E444B" w:rsidRDefault="00AD384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eastAsia="Georgia"/>
          <w:bCs/>
          <w:color w:val="000000"/>
          <w:sz w:val="22"/>
          <w:szCs w:val="22"/>
        </w:rPr>
      </w:pPr>
      <w:r w:rsidRPr="005E444B">
        <w:rPr>
          <w:bCs/>
          <w:color w:val="000000"/>
          <w:sz w:val="22"/>
          <w:szCs w:val="22"/>
        </w:rPr>
        <w:t>Amal Aljasser (Education). “</w:t>
      </w:r>
      <w:r w:rsidRPr="005E444B">
        <w:rPr>
          <w:rFonts w:eastAsia="Arial"/>
          <w:bCs/>
          <w:color w:val="333333"/>
          <w:sz w:val="22"/>
          <w:szCs w:val="22"/>
          <w:highlight w:val="white"/>
        </w:rPr>
        <w:t>New Literacies and ESL Teachers: A Case Study.” Defended in May 2018.</w:t>
      </w:r>
    </w:p>
    <w:p w14:paraId="00000241" w14:textId="77777777" w:rsidR="00E438EB" w:rsidRPr="005E444B" w:rsidRDefault="00AD384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eastAsia="Georgia"/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Bahareh Gharehgozlu (MCLS). “A Study of Persian-English Literary Translation Flows: Texts and Paratexts in Three Historical Contexts.” Defended in Spring 2018.</w:t>
      </w:r>
    </w:p>
    <w:p w14:paraId="00000242" w14:textId="77777777" w:rsidR="00E438EB" w:rsidRPr="005E444B" w:rsidRDefault="00AD384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eastAsia="Georgia"/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Heidi Amelia-Anne Weber (History): “Power, Prestige, and Influence of the Nineteenth Century Upcountry Georgia, South Carolina and North Carolina Cotton Planters and Their Appropriation of the Greek Revival House.” Defended in Fall 2015. </w:t>
      </w:r>
    </w:p>
    <w:p w14:paraId="00000243" w14:textId="77777777" w:rsidR="00E438EB" w:rsidRPr="005E444B" w:rsidRDefault="00AD384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eastAsia="Georgia"/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John L. Mercer (History): “Giles Waldo Shurtleff: A Biography of Oberlin's Favorite Son.” Defended in October 2016.</w:t>
      </w:r>
    </w:p>
    <w:p w14:paraId="00000244" w14:textId="77777777" w:rsidR="00E438EB" w:rsidRPr="005E444B" w:rsidRDefault="00AD384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eastAsia="Georgia"/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Yongming Pei (MCLS): “Re-presenting China through Retranslation:  A corpus-based Study of Liaozhai Zhiyi in English”). Defended in July 2016.</w:t>
      </w:r>
    </w:p>
    <w:p w14:paraId="00000245" w14:textId="77777777" w:rsidR="00E438EB" w:rsidRPr="005E444B" w:rsidRDefault="00AD384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eastAsia="Georgia"/>
          <w:color w:val="000000"/>
          <w:sz w:val="22"/>
          <w:szCs w:val="22"/>
        </w:rPr>
      </w:pPr>
      <w:r w:rsidRPr="005E444B">
        <w:rPr>
          <w:color w:val="000000"/>
          <w:sz w:val="22"/>
          <w:szCs w:val="22"/>
        </w:rPr>
        <w:t>Fawzi Younis Hamed (MCLS): “Language Tension, Terminology Variation and Terminology Policy in the Arabic-Speaking North African Countries: An Alternative Approach to Terminology Practice.” Defended in Summer 2014.</w:t>
      </w:r>
    </w:p>
    <w:p w14:paraId="00000246" w14:textId="77777777" w:rsidR="00E438EB" w:rsidRPr="005E444B" w:rsidRDefault="00E438EB">
      <w:pPr>
        <w:rPr>
          <w:sz w:val="22"/>
          <w:szCs w:val="22"/>
        </w:rPr>
      </w:pPr>
    </w:p>
    <w:p w14:paraId="00000247" w14:textId="77777777" w:rsidR="00E438EB" w:rsidRPr="005E444B" w:rsidRDefault="00E438EB">
      <w:pPr>
        <w:rPr>
          <w:sz w:val="22"/>
          <w:szCs w:val="22"/>
        </w:rPr>
      </w:pPr>
    </w:p>
    <w:p w14:paraId="00000248" w14:textId="77777777" w:rsidR="00E438EB" w:rsidRPr="005E444B" w:rsidRDefault="00AD3845">
      <w:pPr>
        <w:rPr>
          <w:b/>
          <w:sz w:val="22"/>
          <w:szCs w:val="22"/>
          <w:u w:val="single"/>
        </w:rPr>
      </w:pPr>
      <w:r w:rsidRPr="005E444B">
        <w:rPr>
          <w:b/>
          <w:sz w:val="22"/>
          <w:szCs w:val="22"/>
          <w:u w:val="single"/>
        </w:rPr>
        <w:t>DISSERTATION COMMITTEE MEMBERSHIPS (GRADUATE FACULTY REPRESENTATIVE)</w:t>
      </w:r>
    </w:p>
    <w:p w14:paraId="00000249" w14:textId="77777777" w:rsidR="00E438EB" w:rsidRPr="005E444B" w:rsidRDefault="00AD3845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Alex Colucci (Geography). “Knowledge Production, Capital Punishment, and Political Economy.” Defended in April 2019.</w:t>
      </w:r>
    </w:p>
    <w:p w14:paraId="0000024A" w14:textId="77777777" w:rsidR="00E438EB" w:rsidRPr="005E444B" w:rsidRDefault="00AD3845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Stian Rice (Geography). “Food System Reorganization and Vulnerability to Crisis: A Structural Analysis of Famine Genesis.” Defended in Spring 2018.</w:t>
      </w:r>
    </w:p>
    <w:p w14:paraId="0000024B" w14:textId="77777777" w:rsidR="00E438EB" w:rsidRPr="005E444B" w:rsidRDefault="00AD3845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Amal Jasser Aljasser (School of Education, Health, and Human Services). To be defended on May 9, 2018.</w:t>
      </w:r>
    </w:p>
    <w:p w14:paraId="0000024C" w14:textId="77777777" w:rsidR="00E438EB" w:rsidRPr="005E444B" w:rsidRDefault="00AD3845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Graduate Faculty Representative at Adrianna Di Biase’s dissertation defense (MCLS): “The Representation of Central-Southern Italian Dialects and African-American Vernacular English in Translation: Issues of Cultural Transfers and National Identity.” Spring 2015.</w:t>
      </w:r>
    </w:p>
    <w:p w14:paraId="0000024D" w14:textId="77777777" w:rsidR="00E438EB" w:rsidRPr="005E444B" w:rsidRDefault="00E438EB">
      <w:pPr>
        <w:rPr>
          <w:sz w:val="22"/>
          <w:szCs w:val="22"/>
        </w:rPr>
      </w:pPr>
    </w:p>
    <w:p w14:paraId="0000024E" w14:textId="77777777" w:rsidR="00E438EB" w:rsidRPr="005E444B" w:rsidRDefault="00AD3845">
      <w:pPr>
        <w:rPr>
          <w:b/>
          <w:sz w:val="22"/>
          <w:szCs w:val="22"/>
          <w:u w:val="single"/>
        </w:rPr>
      </w:pPr>
      <w:r w:rsidRPr="005E444B">
        <w:rPr>
          <w:b/>
          <w:sz w:val="22"/>
          <w:szCs w:val="22"/>
          <w:u w:val="single"/>
        </w:rPr>
        <w:t>MASTER’S AND SENIOR THESES’ COMMITTEE MEMBERSHIPS</w:t>
      </w:r>
    </w:p>
    <w:p w14:paraId="0000024F" w14:textId="77777777" w:rsidR="00E438EB" w:rsidRPr="005E444B" w:rsidRDefault="00AD3845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Thomas Patrick Meyer. M.A. (English): “Conspiracy theory, metanarrative subversion, and psychological growth in Thomas Pynchon's Crying Lot of 49 and Douglas Coupland’s Generation X and Generation A”. Defended in April 1, 2016.</w:t>
      </w:r>
    </w:p>
    <w:p w14:paraId="00000250" w14:textId="77777777" w:rsidR="00E438EB" w:rsidRPr="005E444B" w:rsidRDefault="00AD3845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Douglas Sheldon. M.A. (English): “‘Another thing’: Literature, Containment Metaphors, and the Second Language/Transitional Classroom.” Defended in Summer 2013.</w:t>
      </w:r>
    </w:p>
    <w:p w14:paraId="00000251" w14:textId="77777777" w:rsidR="00E438EB" w:rsidRPr="005E444B" w:rsidRDefault="00AD3845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Anne Lucas. Honors Thesis: “Strategic Nonviolence and Humor: Their Synergy and its Limitations: A Case Study of Nonviolent Struggle Led by Serbia's Otpor.” Defended in Spring 2011.</w:t>
      </w:r>
    </w:p>
    <w:p w14:paraId="00000252" w14:textId="77777777" w:rsidR="00E438EB" w:rsidRPr="005E444B" w:rsidRDefault="00AD3845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Kolter Kiess. M.A. (English): “Rhizomatic Resistance: A Pedagogy for Social Transformation. Defended in Spring 2009.</w:t>
      </w:r>
    </w:p>
    <w:p w14:paraId="00000253" w14:textId="77777777" w:rsidR="00E438EB" w:rsidRPr="005E444B" w:rsidRDefault="00AD3845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Andrew Smith. Honors Thesis: “The Persistence of Lacan: A Critique of Psychoanalysis and Possibilities for the Future of Literary Criticism.” Defended in Spring 2008.</w:t>
      </w:r>
    </w:p>
    <w:p w14:paraId="00000254" w14:textId="77777777" w:rsidR="00E438EB" w:rsidRPr="005E444B" w:rsidRDefault="00E438EB">
      <w:pPr>
        <w:rPr>
          <w:sz w:val="22"/>
          <w:szCs w:val="22"/>
        </w:rPr>
      </w:pPr>
    </w:p>
    <w:p w14:paraId="00000255" w14:textId="77777777" w:rsidR="00E438EB" w:rsidRPr="005E444B" w:rsidRDefault="00AD3845">
      <w:pPr>
        <w:rPr>
          <w:b/>
          <w:sz w:val="22"/>
          <w:szCs w:val="22"/>
          <w:u w:val="single"/>
        </w:rPr>
      </w:pPr>
      <w:r w:rsidRPr="005E444B">
        <w:rPr>
          <w:b/>
          <w:sz w:val="22"/>
          <w:szCs w:val="22"/>
          <w:u w:val="single"/>
        </w:rPr>
        <w:t>PROCTORED QUALIFYING EXAMS</w:t>
      </w:r>
    </w:p>
    <w:p w14:paraId="00000256" w14:textId="77777777" w:rsidR="00E438EB" w:rsidRPr="005E444B" w:rsidRDefault="00AD3845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Qualifying Exam for (English), Spring 2018</w:t>
      </w:r>
    </w:p>
    <w:p w14:paraId="00000257" w14:textId="77777777" w:rsidR="00E438EB" w:rsidRPr="005E444B" w:rsidRDefault="00AD3845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Qualifying Exam for Jennine Gleghorn (English), Spring 2019</w:t>
      </w:r>
    </w:p>
    <w:p w14:paraId="00000258" w14:textId="77777777" w:rsidR="00E438EB" w:rsidRPr="005E444B" w:rsidRDefault="00AD3845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Qualifying Exam for Jeffrey Basile (English), Summer 2018</w:t>
      </w:r>
    </w:p>
    <w:p w14:paraId="00000259" w14:textId="77777777" w:rsidR="00E438EB" w:rsidRPr="005E444B" w:rsidRDefault="00AD3845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Qualifying Exam for Margaret Tian (English), May 2018</w:t>
      </w:r>
    </w:p>
    <w:p w14:paraId="0000025A" w14:textId="77777777" w:rsidR="00E438EB" w:rsidRPr="005E444B" w:rsidRDefault="00AD3845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Qualifying Exam for Rachel Fowler (English), Spring 2018</w:t>
      </w:r>
    </w:p>
    <w:p w14:paraId="0000025B" w14:textId="77777777" w:rsidR="00E438EB" w:rsidRPr="005E444B" w:rsidRDefault="00AD3845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Qualifying Exam for Maeed Almarhabi (English), Fall 2018</w:t>
      </w:r>
    </w:p>
    <w:p w14:paraId="0000025C" w14:textId="77777777" w:rsidR="00E438EB" w:rsidRPr="005E444B" w:rsidRDefault="00AD3845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Qualifying Exam for Abdulrahman Aby Shal (English), Spring 2018</w:t>
      </w:r>
    </w:p>
    <w:p w14:paraId="0000025D" w14:textId="77777777" w:rsidR="00E438EB" w:rsidRPr="005E444B" w:rsidRDefault="00AD3845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Qualifying Exam for Shazia Nasir (English), Spring 2018</w:t>
      </w:r>
    </w:p>
    <w:p w14:paraId="0000025E" w14:textId="77777777" w:rsidR="00E438EB" w:rsidRPr="005E444B" w:rsidRDefault="00AD3845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Qualifying Exam for Hanan Alghamdi (English), Spring 2018</w:t>
      </w:r>
    </w:p>
    <w:p w14:paraId="0000025F" w14:textId="77777777" w:rsidR="00E438EB" w:rsidRPr="005E444B" w:rsidRDefault="00AD3845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Qualifying Exam for Maeed Almarhabi (English), Fall 2017</w:t>
      </w:r>
    </w:p>
    <w:p w14:paraId="00000260" w14:textId="77777777" w:rsidR="00E438EB" w:rsidRPr="005E444B" w:rsidRDefault="00AD3845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Qualifying Exam for Ali Alnawaiseh (English), Fall 2017</w:t>
      </w:r>
    </w:p>
    <w:p w14:paraId="00000261" w14:textId="77777777" w:rsidR="00E438EB" w:rsidRPr="005E444B" w:rsidRDefault="00AD3845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Qualifying Exam for Nisreen Yamany (English), Spring 2017</w:t>
      </w:r>
    </w:p>
    <w:p w14:paraId="00000262" w14:textId="77777777" w:rsidR="00E438EB" w:rsidRPr="005E444B" w:rsidRDefault="00AD3845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Qualifying Exam for Molly Fuller (English), Fall 2016.</w:t>
      </w:r>
    </w:p>
    <w:p w14:paraId="00000263" w14:textId="77777777" w:rsidR="00E438EB" w:rsidRPr="005E444B" w:rsidRDefault="00AD3845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Qualifying Exam for Ammar Aqeeli (English), Fall 2016.</w:t>
      </w:r>
    </w:p>
    <w:p w14:paraId="00000264" w14:textId="77777777" w:rsidR="00E438EB" w:rsidRPr="005E444B" w:rsidRDefault="00AD3845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lastRenderedPageBreak/>
        <w:t>Qualifying Exam for Wendy Owens (English), Summer 2016.</w:t>
      </w:r>
    </w:p>
    <w:p w14:paraId="00000265" w14:textId="77777777" w:rsidR="00E438EB" w:rsidRPr="005E444B" w:rsidRDefault="00AD3845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Qualifying Exam for Lindsay Clifton (English), Fall 2015.</w:t>
      </w:r>
    </w:p>
    <w:p w14:paraId="00000266" w14:textId="77777777" w:rsidR="00E438EB" w:rsidRPr="005E444B" w:rsidRDefault="00AD3845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Qualifying Exam for Sara Dashti (English), Spring 2014.</w:t>
      </w:r>
    </w:p>
    <w:p w14:paraId="00000267" w14:textId="77777777" w:rsidR="00E438EB" w:rsidRPr="005E444B" w:rsidRDefault="00AD3845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Qualifying Exam for Joshua Murray (English), Spring 2014.</w:t>
      </w:r>
    </w:p>
    <w:p w14:paraId="00000268" w14:textId="77777777" w:rsidR="00E438EB" w:rsidRPr="005E444B" w:rsidRDefault="00AD3845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Qualifying Exam for Yoshinori Yamashita (English), Spring 2014.</w:t>
      </w:r>
    </w:p>
    <w:p w14:paraId="00000269" w14:textId="77777777" w:rsidR="00E438EB" w:rsidRPr="005E444B" w:rsidRDefault="00AD3845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Qualifying Exam for Mohammed Albalawi (English), Fall 2013.</w:t>
      </w:r>
    </w:p>
    <w:p w14:paraId="0000026A" w14:textId="77777777" w:rsidR="00E438EB" w:rsidRPr="005E444B" w:rsidRDefault="00AD3845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Qualifying Exam for Hanan Hindi (English), Summer 2012.</w:t>
      </w:r>
    </w:p>
    <w:p w14:paraId="0000026B" w14:textId="77777777" w:rsidR="00E438EB" w:rsidRPr="005E444B" w:rsidRDefault="00AD3845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Qualifying Exam for Meltem Oztan (English), Fall 2010-Summer 2013.</w:t>
      </w:r>
    </w:p>
    <w:p w14:paraId="0000026C" w14:textId="77777777" w:rsidR="00E438EB" w:rsidRPr="005E444B" w:rsidRDefault="00AD3845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Qualifying Exam for Mamoun Alzoubi (English), Spring 2011-present.</w:t>
      </w:r>
    </w:p>
    <w:p w14:paraId="0000026D" w14:textId="77777777" w:rsidR="00E438EB" w:rsidRPr="005E444B" w:rsidRDefault="00AD3845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Qualifying Exam for Alexander Hall (English), Spring 2011.</w:t>
      </w:r>
    </w:p>
    <w:p w14:paraId="0000026E" w14:textId="77777777" w:rsidR="00E438EB" w:rsidRPr="005E444B" w:rsidRDefault="00AD3845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Qualifying Exam for Sohomjit Ray (English), Spring 2011.</w:t>
      </w:r>
    </w:p>
    <w:p w14:paraId="0000026F" w14:textId="77777777" w:rsidR="00E438EB" w:rsidRPr="005E444B" w:rsidRDefault="00AD3845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Qualifying Exam for Yu-Fang Lin (English), Spring 2009.</w:t>
      </w:r>
    </w:p>
    <w:p w14:paraId="00000270" w14:textId="77777777" w:rsidR="00E438EB" w:rsidRPr="005E444B" w:rsidRDefault="00E438EB">
      <w:pPr>
        <w:rPr>
          <w:sz w:val="22"/>
          <w:szCs w:val="22"/>
        </w:rPr>
      </w:pPr>
    </w:p>
    <w:p w14:paraId="00000271" w14:textId="77777777" w:rsidR="00E438EB" w:rsidRPr="005E444B" w:rsidRDefault="00AD3845">
      <w:pPr>
        <w:rPr>
          <w:b/>
          <w:sz w:val="22"/>
          <w:szCs w:val="22"/>
          <w:u w:val="single"/>
        </w:rPr>
      </w:pPr>
      <w:r w:rsidRPr="005E444B">
        <w:rPr>
          <w:b/>
          <w:sz w:val="22"/>
          <w:szCs w:val="22"/>
          <w:u w:val="single"/>
        </w:rPr>
        <w:t>DIRECTED WRITING PORTFOLIOS</w:t>
      </w:r>
    </w:p>
    <w:p w14:paraId="00000272" w14:textId="77777777" w:rsidR="00E438EB" w:rsidRPr="005E444B" w:rsidRDefault="00AD3845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Christopher Schott (English). “A Focus on Poetry Coupled with Short Works of Fiction.” Summer 2015.</w:t>
      </w:r>
    </w:p>
    <w:p w14:paraId="00000273" w14:textId="77777777" w:rsidR="00E438EB" w:rsidRPr="005E444B" w:rsidRDefault="00AD3845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Thaer Husien (English). Spring 2013.</w:t>
      </w:r>
    </w:p>
    <w:p w14:paraId="00000274" w14:textId="77777777" w:rsidR="00E438EB" w:rsidRPr="005E444B" w:rsidRDefault="00AD3845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Joanna Davis (English). Fall 2008.</w:t>
      </w:r>
    </w:p>
    <w:p w14:paraId="00000275" w14:textId="77777777" w:rsidR="00E438EB" w:rsidRPr="005E444B" w:rsidRDefault="00E438EB">
      <w:pPr>
        <w:rPr>
          <w:sz w:val="22"/>
          <w:szCs w:val="22"/>
        </w:rPr>
      </w:pPr>
    </w:p>
    <w:p w14:paraId="00000276" w14:textId="77777777" w:rsidR="00E438EB" w:rsidRPr="005E444B" w:rsidRDefault="00AD3845">
      <w:pPr>
        <w:rPr>
          <w:b/>
          <w:sz w:val="22"/>
          <w:szCs w:val="22"/>
          <w:u w:val="single"/>
        </w:rPr>
      </w:pPr>
      <w:r w:rsidRPr="005E444B">
        <w:rPr>
          <w:b/>
          <w:sz w:val="22"/>
          <w:szCs w:val="22"/>
          <w:u w:val="single"/>
        </w:rPr>
        <w:t>SERVICE TO OTHER UNIVERSITIES</w:t>
      </w:r>
    </w:p>
    <w:p w14:paraId="00000277" w14:textId="77777777" w:rsidR="00E438EB" w:rsidRPr="005E444B" w:rsidRDefault="00AD3845">
      <w:pPr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Member of Khaled M. Esseissah’s dissertation committee (American Studies Program, Bowling Green State University): “The Increasing Conversion to Islam Since 9/11: A Study of White American Muslim Converts in Northwest Ohio.” Defended in Spring 2011.</w:t>
      </w:r>
    </w:p>
    <w:p w14:paraId="00000278" w14:textId="77777777" w:rsidR="00E438EB" w:rsidRPr="005E444B" w:rsidRDefault="00E438EB">
      <w:pPr>
        <w:rPr>
          <w:sz w:val="22"/>
          <w:szCs w:val="22"/>
        </w:rPr>
      </w:pPr>
    </w:p>
    <w:p w14:paraId="00000279" w14:textId="77777777" w:rsidR="00E438EB" w:rsidRPr="005E444B" w:rsidRDefault="00AD3845">
      <w:pPr>
        <w:rPr>
          <w:b/>
          <w:sz w:val="22"/>
          <w:szCs w:val="22"/>
          <w:u w:val="single"/>
        </w:rPr>
      </w:pPr>
      <w:r w:rsidRPr="005E444B">
        <w:rPr>
          <w:b/>
          <w:sz w:val="22"/>
          <w:szCs w:val="22"/>
          <w:u w:val="single"/>
        </w:rPr>
        <w:t>SERVICE (DEPARTMENT OF ENGLISH)</w:t>
      </w:r>
    </w:p>
    <w:p w14:paraId="0000027A" w14:textId="77777777" w:rsidR="00E438EB" w:rsidRPr="005E444B" w:rsidRDefault="00AD3845" w:rsidP="00A36D6B">
      <w:pPr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Member of the Victorian Literature Job Search Committee. November 2016-February 2017.</w:t>
      </w:r>
    </w:p>
    <w:p w14:paraId="0000027B" w14:textId="77777777" w:rsidR="00E438EB" w:rsidRPr="005E444B" w:rsidRDefault="00AD3845" w:rsidP="00A36D6B">
      <w:pPr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Chair of the Graduate Literature Program Subcommittee. Fall 2014-Spring 2016.</w:t>
      </w:r>
    </w:p>
    <w:p w14:paraId="0000027C" w14:textId="77777777" w:rsidR="00E438EB" w:rsidRPr="005E444B" w:rsidRDefault="00AD3845" w:rsidP="00A36D6B">
      <w:pPr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Chair of the Library Committee. Summer 2014-present.</w:t>
      </w:r>
    </w:p>
    <w:p w14:paraId="0000027D" w14:textId="77777777" w:rsidR="00E438EB" w:rsidRPr="005E444B" w:rsidRDefault="00AD3845" w:rsidP="00A36D6B">
      <w:pPr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Member: Undergraduate Studies Committee. Spring 2009; Fall 2011-Spring 2012; Fall 2013 &amp; 2014.</w:t>
      </w:r>
    </w:p>
    <w:p w14:paraId="0000027E" w14:textId="77777777" w:rsidR="00E438EB" w:rsidRPr="005E444B" w:rsidRDefault="00AD3845" w:rsidP="00A36D6B">
      <w:pPr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Interim Chair of the Graduate Literature Program Subcommittee. Fall 2013.</w:t>
      </w:r>
    </w:p>
    <w:p w14:paraId="0000027F" w14:textId="77777777" w:rsidR="00E438EB" w:rsidRPr="005E444B" w:rsidRDefault="00AD3845" w:rsidP="00A36D6B">
      <w:pPr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Member of two TESL Hiring Committee(s). Spring 2013.</w:t>
      </w:r>
    </w:p>
    <w:p w14:paraId="00000280" w14:textId="77777777" w:rsidR="00E438EB" w:rsidRPr="005E444B" w:rsidRDefault="00AD3845" w:rsidP="00A36D6B">
      <w:pPr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Regular participant in graduate students’ job placement workshops and interviews. 2009-2015.</w:t>
      </w:r>
    </w:p>
    <w:p w14:paraId="00000281" w14:textId="77777777" w:rsidR="00E438EB" w:rsidRPr="005E444B" w:rsidRDefault="00AD3845" w:rsidP="00A36D6B">
      <w:pPr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Facilitator of the Transnational Studies Reading and Writing Group. May 2011-present.</w:t>
      </w:r>
    </w:p>
    <w:p w14:paraId="00000282" w14:textId="77777777" w:rsidR="00E438EB" w:rsidRPr="005E444B" w:rsidRDefault="00AD3845" w:rsidP="00A36D6B">
      <w:pPr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Participant: Meetings of English and MCLS faculty on the Comparative Literature Minor. Spring 2010</w:t>
      </w:r>
    </w:p>
    <w:p w14:paraId="00000283" w14:textId="77777777" w:rsidR="00E438EB" w:rsidRPr="005E444B" w:rsidRDefault="00AD3845" w:rsidP="00A36D6B">
      <w:pPr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Member of the Graduate Studies Committee. Department of English. Spring 2010.</w:t>
      </w:r>
    </w:p>
    <w:p w14:paraId="00000284" w14:textId="77777777" w:rsidR="00E438EB" w:rsidRPr="005E444B" w:rsidRDefault="00AD3845" w:rsidP="00A36D6B">
      <w:pPr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Moderated the 2010 English Department Graduate Student Research Colloquium. April 22, 2010, 11 a.m-1 p.m. The Graduate Lounge, Satterfield Hall.</w:t>
      </w:r>
    </w:p>
    <w:p w14:paraId="00000285" w14:textId="77777777" w:rsidR="00E438EB" w:rsidRPr="005E444B" w:rsidRDefault="00AD3845" w:rsidP="00A36D6B">
      <w:pPr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Member of the Student Grievance Committee. 2007-2008, 2009-2010; 2015-2016.</w:t>
      </w:r>
    </w:p>
    <w:p w14:paraId="00000286" w14:textId="77777777" w:rsidR="00E438EB" w:rsidRPr="005E444B" w:rsidRDefault="00AD3845" w:rsidP="00A36D6B">
      <w:pPr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Member: Graduate Literature Program Sub-committee. 2008-2009; spring 2010; Fall 2014-Spring 2016.</w:t>
      </w:r>
    </w:p>
    <w:p w14:paraId="00000287" w14:textId="77777777" w:rsidR="00E438EB" w:rsidRPr="005E444B" w:rsidRDefault="00AD3845" w:rsidP="00A36D6B">
      <w:pPr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Member of the Faculty Advisory Committee. Department of English. 2007-2008.</w:t>
      </w:r>
    </w:p>
    <w:p w14:paraId="00000288" w14:textId="77777777" w:rsidR="00E438EB" w:rsidRPr="005E444B" w:rsidRDefault="00E438EB">
      <w:pPr>
        <w:rPr>
          <w:sz w:val="22"/>
          <w:szCs w:val="22"/>
        </w:rPr>
      </w:pPr>
    </w:p>
    <w:p w14:paraId="00000289" w14:textId="77777777" w:rsidR="00E438EB" w:rsidRPr="005E444B" w:rsidRDefault="00AD3845">
      <w:pPr>
        <w:rPr>
          <w:b/>
          <w:sz w:val="22"/>
          <w:szCs w:val="22"/>
          <w:u w:val="single"/>
        </w:rPr>
      </w:pPr>
      <w:r w:rsidRPr="005E444B">
        <w:rPr>
          <w:b/>
          <w:sz w:val="22"/>
          <w:szCs w:val="22"/>
          <w:u w:val="single"/>
        </w:rPr>
        <w:t>SERVICE (DEPARTMENT OF PAN-AFRICAN STUDIES)</w:t>
      </w:r>
    </w:p>
    <w:p w14:paraId="0000028A" w14:textId="77777777" w:rsidR="00E438EB" w:rsidRPr="005E444B" w:rsidRDefault="00AD3845" w:rsidP="00A36D6B">
      <w:pPr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Africa and Global Atlantic World Conference Committee (June 2017-May 2018).</w:t>
      </w:r>
    </w:p>
    <w:p w14:paraId="0000028B" w14:textId="77777777" w:rsidR="00E438EB" w:rsidRPr="005E444B" w:rsidRDefault="00AD3845" w:rsidP="00A36D6B">
      <w:pPr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Library Representative of the Department of Pan-African Studies (Fall 2016-present).</w:t>
      </w:r>
    </w:p>
    <w:p w14:paraId="0000028C" w14:textId="77777777" w:rsidR="00E438EB" w:rsidRPr="005E444B" w:rsidRDefault="00AD3845" w:rsidP="00A36D6B">
      <w:pPr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Co-facilitator of an anti-oppression workshop, Department of Pan-African Studies, Feb 15, 2017.</w:t>
      </w:r>
    </w:p>
    <w:p w14:paraId="0000028D" w14:textId="77777777" w:rsidR="00E438EB" w:rsidRPr="005E444B" w:rsidRDefault="00AD3845" w:rsidP="00A36D6B">
      <w:pPr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Attended numerous faculty meetings of the Department of Pan-African Studies, Fall 2006-present.</w:t>
      </w:r>
    </w:p>
    <w:p w14:paraId="0000028E" w14:textId="77777777" w:rsidR="00E438EB" w:rsidRPr="005E444B" w:rsidRDefault="00AD3845" w:rsidP="00A36D6B">
      <w:pPr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Member of the Department of Pan-African Studies’ Chair Review Committee, Spring 2016.</w:t>
      </w:r>
    </w:p>
    <w:p w14:paraId="0000028F" w14:textId="77777777" w:rsidR="00E438EB" w:rsidRPr="005E444B" w:rsidRDefault="00AD3845" w:rsidP="00A36D6B">
      <w:pPr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Member of the Critical Race Theory job search committee. Spring 2015.</w:t>
      </w:r>
    </w:p>
    <w:p w14:paraId="00000290" w14:textId="77777777" w:rsidR="00E438EB" w:rsidRPr="005E444B" w:rsidRDefault="00AD3845" w:rsidP="00A36D6B">
      <w:pPr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Co-organizer of three Bi-Annual Africa and the Atlantic World Conference held at Oscar Ritchie Hall, Kent State University, April 2012, 2014, and 2016.</w:t>
      </w:r>
    </w:p>
    <w:p w14:paraId="00000291" w14:textId="77777777" w:rsidR="00E438EB" w:rsidRPr="005E444B" w:rsidRDefault="00AD3845" w:rsidP="00A36D6B">
      <w:pPr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Member of the Graduate Program Committee, Department of Pan-African Studies, Fall 2014-present.</w:t>
      </w:r>
    </w:p>
    <w:p w14:paraId="00000292" w14:textId="77777777" w:rsidR="00E438EB" w:rsidRPr="005E444B" w:rsidRDefault="00AD3845" w:rsidP="00A36D6B">
      <w:pPr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Member of the Bi-Annual Africa and Atlantic World Conference Committee, 2011-present.</w:t>
      </w:r>
    </w:p>
    <w:p w14:paraId="00000293" w14:textId="77777777" w:rsidR="00E438EB" w:rsidRPr="005E444B" w:rsidRDefault="00AD3845" w:rsidP="00A36D6B">
      <w:pPr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Co-Investigator of a John S. and James L. Knight Foundation grant application. Fall 2015.</w:t>
      </w:r>
    </w:p>
    <w:p w14:paraId="00000294" w14:textId="77777777" w:rsidR="00E438EB" w:rsidRPr="005E444B" w:rsidRDefault="00AD3845" w:rsidP="00A36D6B">
      <w:pPr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Co-Investigator of an Ohio Humanities Grant application. May-June 2013.</w:t>
      </w:r>
    </w:p>
    <w:p w14:paraId="00000295" w14:textId="77777777" w:rsidR="00E438EB" w:rsidRPr="005E444B" w:rsidRDefault="00AD3845" w:rsidP="00A36D6B">
      <w:pPr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Co-Investigator of a Title VI Grant application. Fall 2009; Feb-March 2011.</w:t>
      </w:r>
    </w:p>
    <w:p w14:paraId="00000296" w14:textId="77777777" w:rsidR="00E438EB" w:rsidRPr="005E444B" w:rsidRDefault="00AD3845" w:rsidP="00A36D6B">
      <w:pPr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Member of the Handbook Committee. 2007-2008.</w:t>
      </w:r>
    </w:p>
    <w:p w14:paraId="00000297" w14:textId="77777777" w:rsidR="00E438EB" w:rsidRPr="005E444B" w:rsidRDefault="00E438EB">
      <w:pPr>
        <w:rPr>
          <w:sz w:val="22"/>
          <w:szCs w:val="22"/>
        </w:rPr>
      </w:pPr>
    </w:p>
    <w:p w14:paraId="00000298" w14:textId="77777777" w:rsidR="00E438EB" w:rsidRPr="005E444B" w:rsidRDefault="00AD3845">
      <w:pPr>
        <w:rPr>
          <w:b/>
          <w:sz w:val="22"/>
          <w:szCs w:val="22"/>
          <w:u w:val="single"/>
        </w:rPr>
      </w:pPr>
      <w:r w:rsidRPr="005E444B">
        <w:rPr>
          <w:b/>
          <w:sz w:val="22"/>
          <w:szCs w:val="22"/>
          <w:u w:val="single"/>
        </w:rPr>
        <w:t>UNIVERSITY CITIZENSHIP AND SERVICE</w:t>
      </w:r>
    </w:p>
    <w:p w14:paraId="0E817C3A" w14:textId="5E6F9D0E" w:rsidR="000831BA" w:rsidRPr="000831BA" w:rsidRDefault="000831BA" w:rsidP="00A36D6B">
      <w:pPr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>
        <w:rPr>
          <w:sz w:val="22"/>
          <w:szCs w:val="22"/>
        </w:rPr>
        <w:lastRenderedPageBreak/>
        <w:t>Member of the</w:t>
      </w:r>
      <w:r w:rsidR="00751635">
        <w:rPr>
          <w:sz w:val="22"/>
          <w:szCs w:val="22"/>
        </w:rPr>
        <w:t xml:space="preserve"> </w:t>
      </w:r>
      <w:r>
        <w:rPr>
          <w:sz w:val="22"/>
          <w:szCs w:val="22"/>
        </w:rPr>
        <w:t>Dean Amy Reynolds</w:t>
      </w:r>
      <w:r w:rsidR="00751635">
        <w:rPr>
          <w:sz w:val="22"/>
          <w:szCs w:val="22"/>
        </w:rPr>
        <w:t xml:space="preserve"> Review Committee</w:t>
      </w:r>
      <w:r>
        <w:rPr>
          <w:sz w:val="22"/>
          <w:szCs w:val="22"/>
        </w:rPr>
        <w:t>, College of Communication and Information, Spring 2019.</w:t>
      </w:r>
    </w:p>
    <w:p w14:paraId="00000299" w14:textId="0D90FE89" w:rsidR="00E438EB" w:rsidRPr="005E444B" w:rsidRDefault="00AD3845" w:rsidP="00A36D6B">
      <w:pPr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Member of two job search committees at the School of Journalism and Mass Communications (Film and Television positions). October 2016-April 2017.</w:t>
      </w:r>
    </w:p>
    <w:p w14:paraId="0000029A" w14:textId="77777777" w:rsidR="00E438EB" w:rsidRPr="005E444B" w:rsidRDefault="00AD3845" w:rsidP="00A36D6B">
      <w:pPr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Member of the University Press Director Search Committee, Spring and Summer 2017.</w:t>
      </w:r>
    </w:p>
    <w:p w14:paraId="0000029B" w14:textId="77777777" w:rsidR="00E438EB" w:rsidRPr="005E444B" w:rsidRDefault="00AD3845" w:rsidP="00A36D6B">
      <w:pPr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Served as a representative of Arts and Sciences on the Provost’s Kent Campus Tenure Advisory Board (TAB). Spring 2012 and 2017. </w:t>
      </w:r>
    </w:p>
    <w:p w14:paraId="0000029C" w14:textId="77777777" w:rsidR="00E438EB" w:rsidRPr="005E444B" w:rsidRDefault="00AD3845" w:rsidP="00A36D6B">
      <w:pPr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Participated in the Kent State University Senior Preview Day, 2nd floor KSC, October 8, 2016.</w:t>
      </w:r>
    </w:p>
    <w:p w14:paraId="0000029D" w14:textId="77777777" w:rsidR="00E438EB" w:rsidRPr="005E444B" w:rsidRDefault="00AD3845" w:rsidP="00A36D6B">
      <w:pPr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Member of the Cultural Affirmation Subcommittee of DEEDS (Dynamic Education and Engagement of Diverse Students), Spring 2016-present.</w:t>
      </w:r>
    </w:p>
    <w:p w14:paraId="0000029E" w14:textId="77777777" w:rsidR="00E438EB" w:rsidRPr="005E444B" w:rsidRDefault="00AD3845" w:rsidP="00A36D6B">
      <w:pPr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Member of the Network of Diverse Educators’ Program Planning Committee that was Chaired by N.J. Akbar. April 2013-December 2013.</w:t>
      </w:r>
    </w:p>
    <w:p w14:paraId="0000029F" w14:textId="77777777" w:rsidR="00E438EB" w:rsidRPr="005E444B" w:rsidRDefault="00AD3845" w:rsidP="00A36D6B">
      <w:pPr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Gave a lecture to 10th grade students on the nature of the Harlem Renaissance. Roosevelt High School, Kent, Ohio. February 10, 2016.</w:t>
      </w:r>
    </w:p>
    <w:p w14:paraId="000002A0" w14:textId="77777777" w:rsidR="00E438EB" w:rsidRPr="005E444B" w:rsidRDefault="00AD3845" w:rsidP="00A36D6B">
      <w:pPr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Replied to queries of an Akron Alternative School’ student on the Harlem Renaissance. January 2016.</w:t>
      </w:r>
    </w:p>
    <w:p w14:paraId="000002A1" w14:textId="77777777" w:rsidR="00E438EB" w:rsidRPr="005E444B" w:rsidRDefault="00AD3845" w:rsidP="00A36D6B">
      <w:pPr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Facilitated for grade 6-12 teachers a workshop on postcolonial African literature at the Educational Service Center of Cuyahoga County, Independence, Ohio. November 13, 2015.</w:t>
      </w:r>
    </w:p>
    <w:p w14:paraId="000002A2" w14:textId="77777777" w:rsidR="00E438EB" w:rsidRPr="005E444B" w:rsidRDefault="00AD3845" w:rsidP="00A36D6B">
      <w:pPr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Participant in a faculty panel for the Kupita/Transiciones orientation program for our ALAANA students, August 19, 2013, August 18, 2014, August 25, 2015, August 25, 2016</w:t>
      </w:r>
    </w:p>
    <w:p w14:paraId="000002A3" w14:textId="77777777" w:rsidR="00E438EB" w:rsidRPr="005E444B" w:rsidRDefault="00AD3845" w:rsidP="00A36D6B">
      <w:pPr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Was interviewed by a Hudson High School senior on racial profiling in the US. February 6, 2015.</w:t>
      </w:r>
    </w:p>
    <w:p w14:paraId="000002A4" w14:textId="77777777" w:rsidR="00E438EB" w:rsidRPr="005E444B" w:rsidRDefault="00AD3845" w:rsidP="00A36D6B">
      <w:pPr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Member of the Program Advisory Committee of the New Center for Comparative and Integrative Programs led by Prof. David Odell-Scott, September-October 2014.</w:t>
      </w:r>
    </w:p>
    <w:p w14:paraId="000002A5" w14:textId="77777777" w:rsidR="00E438EB" w:rsidRPr="005E444B" w:rsidRDefault="00AD3845" w:rsidP="00A36D6B">
      <w:pPr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Member of the Summer and Academic Year Proposal Committee led by Prof. Franҫoise Massardier-Kenney, Nov. 2014.</w:t>
      </w:r>
    </w:p>
    <w:p w14:paraId="000002A6" w14:textId="77777777" w:rsidR="00E438EB" w:rsidRPr="005E444B" w:rsidRDefault="00AD3845" w:rsidP="00A36D6B">
      <w:pPr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Member of the Summer and Academic Year Proposal Committee led by Prof. Ann Jacobson, Oct. 17-Nov. 3, 2013.</w:t>
      </w:r>
    </w:p>
    <w:p w14:paraId="000002A7" w14:textId="77777777" w:rsidR="00E438EB" w:rsidRPr="005E444B" w:rsidRDefault="00AD3845" w:rsidP="00A36D6B">
      <w:pPr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Member of the Summer and Academic Year Proposal Committee led by Prof. Kazadi Mukuna, November 2012.</w:t>
      </w:r>
    </w:p>
    <w:p w14:paraId="000002A8" w14:textId="77777777" w:rsidR="00E438EB" w:rsidRPr="005E444B" w:rsidRDefault="00AD3845" w:rsidP="00A36D6B">
      <w:pPr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Member of the Summer and Academic Year Proposal Committee led by Prof. Christopher Was. October-November 2010.</w:t>
      </w:r>
    </w:p>
    <w:p w14:paraId="000002A9" w14:textId="77777777" w:rsidR="00E438EB" w:rsidRPr="005E444B" w:rsidRDefault="00AD3845" w:rsidP="00A36D6B">
      <w:pPr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Served on the Research Council Award Subcommittee led by Dr. Kelly Washbourne. December 2009.</w:t>
      </w:r>
    </w:p>
    <w:p w14:paraId="000002AA" w14:textId="77777777" w:rsidR="00E438EB" w:rsidRPr="005E444B" w:rsidRDefault="00AD3845" w:rsidP="00A36D6B">
      <w:pPr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Organized the lecture of Dr. Raphael Ndiaye, a West African Research Center’s Senegalese Fulbright Scholar of Boston University, at Kent State University. October 24-25, 2013.</w:t>
      </w:r>
    </w:p>
    <w:p w14:paraId="000002AB" w14:textId="77777777" w:rsidR="00E438EB" w:rsidRPr="005E444B" w:rsidRDefault="00AD3845" w:rsidP="00A36D6B">
      <w:pPr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Gave a talk on my book, The Trickster Comes West, to the Kent Reads series. Kent State University Library, First Floor, February 2, 2012.</w:t>
      </w:r>
    </w:p>
    <w:p w14:paraId="000002AC" w14:textId="77777777" w:rsidR="00E438EB" w:rsidRPr="005E444B" w:rsidRDefault="00AD3845" w:rsidP="00A36D6B">
      <w:pPr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Served on a panel advising new students at the Graduate Student Orientation (GSO). August 21, 2012.</w:t>
      </w:r>
    </w:p>
    <w:p w14:paraId="000002AD" w14:textId="77777777" w:rsidR="00E438EB" w:rsidRPr="005E444B" w:rsidRDefault="00AD3845" w:rsidP="00A36D6B">
      <w:pPr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Served on the Committee on Administrative Officers (CAO) nominating and interviewing candidates for university executive positions. Spring 2012.</w:t>
      </w:r>
    </w:p>
    <w:p w14:paraId="000002AE" w14:textId="77777777" w:rsidR="00E438EB" w:rsidRPr="005E444B" w:rsidRDefault="00AD3845" w:rsidP="00A36D6B">
      <w:pPr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Supported the Senegalese Fulbright Scholar Dr. Louis Mendy during his 2012-13 year at KSU.</w:t>
      </w:r>
    </w:p>
    <w:p w14:paraId="000002AF" w14:textId="77777777" w:rsidR="00E438EB" w:rsidRPr="005E444B" w:rsidRDefault="00AD3845" w:rsidP="00A36D6B">
      <w:pPr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Served as the Faculty Advisor of the Kent African Student Association (KASA), Fall 2009-Spring 2013.</w:t>
      </w:r>
    </w:p>
    <w:p w14:paraId="000002B0" w14:textId="77777777" w:rsidR="00E438EB" w:rsidRPr="005E444B" w:rsidRDefault="00AD3845" w:rsidP="00A36D6B">
      <w:pPr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Facilitated the discussion of the film, The Night of Truth (by Burkina Faso director Fanta Regina Nacro).  Event sponsored by the Department of History. Murphy Fashion Auditorium. November 16, 2010. </w:t>
      </w:r>
    </w:p>
    <w:p w14:paraId="000002B1" w14:textId="77777777" w:rsidR="00E438EB" w:rsidRPr="005E444B" w:rsidRDefault="00AD3845" w:rsidP="00A36D6B">
      <w:pPr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Speaker of the “Journal Review Panel.” Black Faculty Research Workshop. KSU. August 20, 2010.</w:t>
      </w:r>
    </w:p>
    <w:p w14:paraId="000002B2" w14:textId="77777777" w:rsidR="00E438EB" w:rsidRPr="005E444B" w:rsidRDefault="00AD3845" w:rsidP="00A36D6B">
      <w:pPr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Planned and attended Kent African Student Association’s African Night. April 26, 2010. Kiva.</w:t>
      </w:r>
    </w:p>
    <w:p w14:paraId="000002B3" w14:textId="77777777" w:rsidR="00E438EB" w:rsidRPr="005E444B" w:rsidRDefault="00AD3845" w:rsidP="00A36D6B">
      <w:pPr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Attended the Kent African Student Association’s Networking Affair. February 25, 2010. 214 ORH.</w:t>
      </w:r>
    </w:p>
    <w:p w14:paraId="000002B4" w14:textId="77777777" w:rsidR="00E438EB" w:rsidRPr="005E444B" w:rsidRDefault="00AD3845" w:rsidP="00A36D6B">
      <w:pPr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Promoted relations between Kent State University and Université Gaston Berger, Spring 2010 and 2017.</w:t>
      </w:r>
    </w:p>
    <w:p w14:paraId="000002B5" w14:textId="77777777" w:rsidR="00E438EB" w:rsidRPr="005E444B" w:rsidRDefault="00AD3845" w:rsidP="00A36D6B">
      <w:pPr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Took 2 KSU students to present papers at Bowling Green State University’s Africana Studies Conference, March 10, 2010.</w:t>
      </w:r>
    </w:p>
    <w:p w14:paraId="000002B6" w14:textId="77777777" w:rsidR="00E438EB" w:rsidRPr="005E444B" w:rsidRDefault="00AD3845" w:rsidP="00A36D6B">
      <w:pPr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Member of the Wick Poetry Center Advisory Board, November 2009-2011.</w:t>
      </w:r>
    </w:p>
    <w:p w14:paraId="000002B7" w14:textId="77777777" w:rsidR="00E438EB" w:rsidRPr="005E444B" w:rsidRDefault="00AD3845" w:rsidP="00A36D6B">
      <w:pPr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Presented “Teaching Pan-Africanism in Theory and Practice: Reflections on the 2007 Model African Union.” Annual Celebrating College Teaching Conference. Kent Student Center. November 2, 2007. </w:t>
      </w:r>
    </w:p>
    <w:p w14:paraId="000002B8" w14:textId="77777777" w:rsidR="00E438EB" w:rsidRPr="005E444B" w:rsidRDefault="00AD3845" w:rsidP="00A36D6B">
      <w:pPr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Led an Action Reading on Donald Finkel’s Teaching with Your Mouth Shut. Faculty Professional Development Center. September 18, 25 and October 2, 9, 2007.</w:t>
      </w:r>
    </w:p>
    <w:p w14:paraId="000002B9" w14:textId="77777777" w:rsidR="00E438EB" w:rsidRPr="005E444B" w:rsidRDefault="00AD3845" w:rsidP="00A36D6B">
      <w:pPr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Took students of the course, “Model African Union,” to Washington D.C. for a three-day simulation of an African diplomatic summit (Spring 2007, 2008, 2009, 2011, 2013, 2015, and 2017).</w:t>
      </w:r>
    </w:p>
    <w:p w14:paraId="000002BA" w14:textId="77777777" w:rsidR="00E438EB" w:rsidRPr="005E444B" w:rsidRDefault="00AD3845" w:rsidP="00A36D6B">
      <w:pPr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Co-facilitator of a workshop panel on “How to be an Effective Male Ally.” Summit on Women Faculty at Kent State, February 2, 2018.</w:t>
      </w:r>
    </w:p>
    <w:p w14:paraId="000002BC" w14:textId="77777777" w:rsidR="00E438EB" w:rsidRPr="005E444B" w:rsidRDefault="00E438EB">
      <w:pPr>
        <w:rPr>
          <w:sz w:val="22"/>
          <w:szCs w:val="22"/>
        </w:rPr>
      </w:pPr>
    </w:p>
    <w:p w14:paraId="000002BD" w14:textId="77777777" w:rsidR="00E438EB" w:rsidRPr="005E444B" w:rsidRDefault="00AD3845">
      <w:pPr>
        <w:rPr>
          <w:b/>
          <w:sz w:val="22"/>
          <w:szCs w:val="22"/>
          <w:u w:val="single"/>
        </w:rPr>
      </w:pPr>
      <w:r w:rsidRPr="005E444B">
        <w:rPr>
          <w:b/>
          <w:sz w:val="22"/>
          <w:szCs w:val="22"/>
          <w:u w:val="single"/>
        </w:rPr>
        <w:t xml:space="preserve">OTHER SERVICE IN THE DEPARTMENT OF ENGLISH </w:t>
      </w:r>
    </w:p>
    <w:p w14:paraId="000002BE" w14:textId="77777777" w:rsidR="00E438EB" w:rsidRPr="005E444B" w:rsidRDefault="00AD3845" w:rsidP="00A36D6B">
      <w:pPr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Informal student advising. 2006-present.</w:t>
      </w:r>
    </w:p>
    <w:p w14:paraId="000002BF" w14:textId="77777777" w:rsidR="00E438EB" w:rsidRPr="005E444B" w:rsidRDefault="00AD3845" w:rsidP="00A36D6B">
      <w:pPr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lastRenderedPageBreak/>
        <w:t>Served as judge for the Du Bois Writing Award (March 2015 and 2016).</w:t>
      </w:r>
    </w:p>
    <w:p w14:paraId="000002C0" w14:textId="77777777" w:rsidR="00E438EB" w:rsidRPr="005E444B" w:rsidRDefault="00AD3845" w:rsidP="00A36D6B">
      <w:pPr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Served as judge for the Perryman Freshmen Writing Contest. Feb-March 2011.</w:t>
      </w:r>
    </w:p>
    <w:p w14:paraId="000002C1" w14:textId="77777777" w:rsidR="00E438EB" w:rsidRPr="005E444B" w:rsidRDefault="00AD3845" w:rsidP="00A36D6B">
      <w:pPr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Attended (in robe) the Fall 2010 Graduation Commencement Ceremony. Co-represented the Department of English. December 18, 2010; December 15, 2012; December 13, 2013; May 13, 2016. Mac Center. </w:t>
      </w:r>
    </w:p>
    <w:p w14:paraId="000002C2" w14:textId="77777777" w:rsidR="00E438EB" w:rsidRPr="005E444B" w:rsidRDefault="00AD3845" w:rsidP="00A36D6B">
      <w:pPr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Co-wrote an encyclopedic article with the former English doctoral student Meltem Oztan. (See M’Baye and Oztan, “Representations: Memoirs, Autobiographies, Biographies: West Africa” (5,938 Words). </w:t>
      </w:r>
    </w:p>
    <w:p w14:paraId="000002C3" w14:textId="77777777" w:rsidR="00E438EB" w:rsidRPr="005E444B" w:rsidRDefault="00AD3845" w:rsidP="00A36D6B">
      <w:pPr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Organized a panel, “Race, Identity, and Power in African American Literature,” with Dr. Willie Harrell and Meltem Oztan. The Black Diaspora Conference. Central State University. Friday, March 30, 2012.</w:t>
      </w:r>
    </w:p>
    <w:p w14:paraId="000002C4" w14:textId="77777777" w:rsidR="00E438EB" w:rsidRPr="005E444B" w:rsidRDefault="00AD3845" w:rsidP="00A36D6B">
      <w:pPr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Gave the presentation, “A Comparative Study of African American and Senegalese Gospel Blues.” Department of English Colloquium. February 22, 2012.</w:t>
      </w:r>
    </w:p>
    <w:p w14:paraId="000002C5" w14:textId="77777777" w:rsidR="00E438EB" w:rsidRPr="005E444B" w:rsidRDefault="00AD3845" w:rsidP="00A36D6B">
      <w:pPr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Facilitates the Transnational Studies Reading and Writing Group. May 4, 2011-present.</w:t>
      </w:r>
    </w:p>
    <w:p w14:paraId="000002C6" w14:textId="77777777" w:rsidR="00E438EB" w:rsidRPr="005E444B" w:rsidRDefault="00AD3845" w:rsidP="00A36D6B">
      <w:pPr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Participated in different mock interviews and C.V. reviews for English PhD students held in 2015, 2014, 2011, 2010, and 2009.</w:t>
      </w:r>
    </w:p>
    <w:p w14:paraId="000002C7" w14:textId="77777777" w:rsidR="00E438EB" w:rsidRPr="005E444B" w:rsidRDefault="00AD3845" w:rsidP="00A36D6B">
      <w:pPr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Attended the 19th Annual English Department Student Award Ceremony, April 20, 2001. KSC 306.</w:t>
      </w:r>
    </w:p>
    <w:p w14:paraId="000002C8" w14:textId="77777777" w:rsidR="00E438EB" w:rsidRPr="005E444B" w:rsidRDefault="00AD3845" w:rsidP="00A36D6B">
      <w:pPr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Talked about “Chinua Achebe and African Literature” in Dr. Denise Harrison’s classes, March 18, 2009.</w:t>
      </w:r>
    </w:p>
    <w:p w14:paraId="000002C9" w14:textId="77777777" w:rsidR="00E438EB" w:rsidRPr="005E444B" w:rsidRDefault="00AD3845" w:rsidP="00A36D6B">
      <w:pPr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Represented English at the Fall 2008 and 2010 Commencement Ceremony.</w:t>
      </w:r>
    </w:p>
    <w:p w14:paraId="000002CA" w14:textId="77777777" w:rsidR="00E438EB" w:rsidRPr="005E444B" w:rsidRDefault="00AD3845" w:rsidP="00A36D6B">
      <w:pPr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Served as a judge for the Zurava Award competition for best senior writing portfolio. Fall 2008.</w:t>
      </w:r>
    </w:p>
    <w:p w14:paraId="000002CB" w14:textId="77777777" w:rsidR="00E438EB" w:rsidRPr="005E444B" w:rsidRDefault="00AD3845" w:rsidP="00A36D6B">
      <w:pPr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Served as a judge for the poetry contest of the Wick Poetry Center. Spring 2008.</w:t>
      </w:r>
    </w:p>
    <w:p w14:paraId="000002CC" w14:textId="77777777" w:rsidR="00E438EB" w:rsidRPr="005E444B" w:rsidRDefault="00AD3845" w:rsidP="00A36D6B">
      <w:pPr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Gave Sigma Tau Delta members an informal talk about my transition from Africa to the United States.</w:t>
      </w:r>
    </w:p>
    <w:p w14:paraId="000002CD" w14:textId="77777777" w:rsidR="00E438EB" w:rsidRPr="005E444B" w:rsidRDefault="00AD3845" w:rsidP="00A36D6B">
      <w:pPr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Attended Sigma Tau Delta Xi Mu’s Induction Ceremony. Satterfield. January 28, 2008.</w:t>
      </w:r>
    </w:p>
    <w:p w14:paraId="000002CE" w14:textId="77777777" w:rsidR="00E438EB" w:rsidRPr="005E444B" w:rsidRDefault="00AD3845" w:rsidP="00A36D6B">
      <w:pPr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Gave the presentation, “Where do We Begin? Theorizing the Relationships Between African American and Francophone African Writers.” Graduate Literature Colloquium. Satterfield 121. February 9, 2008. </w:t>
      </w:r>
    </w:p>
    <w:p w14:paraId="000002CF" w14:textId="77777777" w:rsidR="00E438EB" w:rsidRPr="005E444B" w:rsidRDefault="00AD3845" w:rsidP="00A36D6B">
      <w:pPr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Gave the presentation, “Slavery and Africa in Phillis Wheatley’s Writings” for the Graduate Literature Colloquium. Satterfield Hall Reading Room. November 8, 2006.</w:t>
      </w:r>
    </w:p>
    <w:p w14:paraId="000002D0" w14:textId="77777777" w:rsidR="00E438EB" w:rsidRPr="005E444B" w:rsidRDefault="00AD3845" w:rsidP="00A36D6B">
      <w:pPr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Participated in conversations on Cosmopolitan Studies and effective teaching and learning. 2007-2008.</w:t>
      </w:r>
    </w:p>
    <w:p w14:paraId="000002D1" w14:textId="77777777" w:rsidR="00E438EB" w:rsidRPr="005E444B" w:rsidRDefault="00AD3845" w:rsidP="00A36D6B">
      <w:pPr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Participated in the Retreat of the Department of English. Masonic Temple, Kent. August 24, 2007.</w:t>
      </w:r>
    </w:p>
    <w:p w14:paraId="000002D2" w14:textId="77777777" w:rsidR="00E438EB" w:rsidRPr="005E444B" w:rsidRDefault="00E438EB">
      <w:pPr>
        <w:rPr>
          <w:sz w:val="22"/>
          <w:szCs w:val="22"/>
        </w:rPr>
      </w:pPr>
    </w:p>
    <w:p w14:paraId="000002D3" w14:textId="77777777" w:rsidR="00E438EB" w:rsidRPr="005E444B" w:rsidRDefault="00AD3845">
      <w:pPr>
        <w:rPr>
          <w:b/>
          <w:sz w:val="22"/>
          <w:szCs w:val="22"/>
          <w:u w:val="single"/>
        </w:rPr>
      </w:pPr>
      <w:r w:rsidRPr="005E444B">
        <w:rPr>
          <w:b/>
          <w:sz w:val="22"/>
          <w:szCs w:val="22"/>
          <w:u w:val="single"/>
        </w:rPr>
        <w:t>OTHER SERVICE IN THE DEPARTMENT OF PAN-AFRICAN STUDIES</w:t>
      </w:r>
    </w:p>
    <w:p w14:paraId="000002D4" w14:textId="77777777" w:rsidR="00E438EB" w:rsidRPr="005E444B" w:rsidRDefault="00AD3845" w:rsidP="00A36D6B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Reviewed the Title VI USIFL grant proposal prepared by Dr. Wendy Wilson-Fall, March 2, 2011.</w:t>
      </w:r>
    </w:p>
    <w:p w14:paraId="000002D5" w14:textId="77777777" w:rsidR="00E438EB" w:rsidRPr="005E444B" w:rsidRDefault="00AD3845" w:rsidP="00A36D6B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Attended (in robe) the graduation ceremony of African, African American, Latino/a, and Native American students (the Karamu Ya Wahitimu). Kiva, December 3, 2010. </w:t>
      </w:r>
    </w:p>
    <w:p w14:paraId="000002D6" w14:textId="77777777" w:rsidR="00E438EB" w:rsidRPr="005E444B" w:rsidRDefault="00AD3845" w:rsidP="00A36D6B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Attended the premiere of the student-made film, Breaking News (Produced by Profs. Traci Williams &amp; Dave Smeltzer). The Kent Stage. December 1, 2010.</w:t>
      </w:r>
    </w:p>
    <w:p w14:paraId="000002D7" w14:textId="77777777" w:rsidR="00E438EB" w:rsidRPr="005E444B" w:rsidRDefault="00AD3845" w:rsidP="00A36D6B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Attended the Pan-African Faculty and Staff Association Holiday Celebration. December 2, 2010.  </w:t>
      </w:r>
    </w:p>
    <w:p w14:paraId="000002D8" w14:textId="77777777" w:rsidR="00E438EB" w:rsidRPr="005E444B" w:rsidRDefault="00AD3845" w:rsidP="00A36D6B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Moderated KASA’s African films viewing and discussion, ORH 250, February 11, 2010.</w:t>
      </w:r>
    </w:p>
    <w:p w14:paraId="000002D9" w14:textId="77777777" w:rsidR="00E438EB" w:rsidRPr="005E444B" w:rsidRDefault="00AD3845" w:rsidP="00A36D6B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Moderated KASA’s debate on “Misrepresentations of Africa in the Media.” November 12, 2009. </w:t>
      </w:r>
    </w:p>
    <w:p w14:paraId="000002DA" w14:textId="77777777" w:rsidR="00E438EB" w:rsidRPr="005E444B" w:rsidRDefault="00AD3845" w:rsidP="00A36D6B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Gave a film presentation on Shaku Zulu for the Kent African Student Association, April 20, 2009.</w:t>
      </w:r>
    </w:p>
    <w:p w14:paraId="000002DB" w14:textId="77777777" w:rsidR="00E438EB" w:rsidRPr="005E444B" w:rsidRDefault="00AD3845" w:rsidP="00A36D6B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Helped organize KASA’s events, including its “Networking Affair” and “African Night,” Spring 2010.</w:t>
      </w:r>
    </w:p>
    <w:p w14:paraId="000002DC" w14:textId="77777777" w:rsidR="00E438EB" w:rsidRPr="005E444B" w:rsidRDefault="00AD3845" w:rsidP="00A36D6B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Attended the 33rd Annual Ebony Achievement Awards Ceremony, Oscar Ritchie Hall. April 8, 2009.</w:t>
      </w:r>
    </w:p>
    <w:p w14:paraId="000002DD" w14:textId="77777777" w:rsidR="00E438EB" w:rsidRPr="005E444B" w:rsidRDefault="00AD3845" w:rsidP="00A36D6B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Gave a talk on “Richard Wright and African Intellectuals” at the brownbag luncheon of the Institute of African American Affairs (IAAA), October 22, 2008.</w:t>
      </w:r>
    </w:p>
    <w:p w14:paraId="000002DE" w14:textId="77777777" w:rsidR="00E438EB" w:rsidRPr="005E444B" w:rsidRDefault="00AD3845" w:rsidP="00A36D6B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Guest lecturer on “Gender Roles in Senegalese Society” in Professor Amoaba Gooden’s class, “Gender and Sexuality in Africa and African Diaspora.” September 16, 2008.</w:t>
      </w:r>
    </w:p>
    <w:p w14:paraId="000002DF" w14:textId="77777777" w:rsidR="00E438EB" w:rsidRPr="005E444B" w:rsidRDefault="00AD3845" w:rsidP="00A36D6B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Attended the 40th Anniversary of Black United Students (BUS). Ballroom. November 8, 2008.</w:t>
      </w:r>
    </w:p>
    <w:p w14:paraId="000002E0" w14:textId="77777777" w:rsidR="00E438EB" w:rsidRPr="005E444B" w:rsidRDefault="00AD3845" w:rsidP="00A36D6B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Attended annual cookouts for New Students of the DPAS, August 2007-present.</w:t>
      </w:r>
    </w:p>
    <w:p w14:paraId="000002E1" w14:textId="77777777" w:rsidR="00E438EB" w:rsidRPr="005E444B" w:rsidRDefault="00AD3845" w:rsidP="00A36D6B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Co-represented the DPAS at the Celebration of Scholarship. Kent State University. September 25, 2007.</w:t>
      </w:r>
    </w:p>
    <w:p w14:paraId="000002E2" w14:textId="77777777" w:rsidR="00E438EB" w:rsidRPr="005E444B" w:rsidRDefault="00AD3845" w:rsidP="00A36D6B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Participated in a panel of Pan-African Studies faculty on the black experience. February 21, 2007.</w:t>
      </w:r>
    </w:p>
    <w:p w14:paraId="000002E3" w14:textId="77777777" w:rsidR="00E438EB" w:rsidRPr="005E444B" w:rsidRDefault="00AD3845" w:rsidP="00A36D6B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Participated in a panel discussion of the Black United Students. Oscar Ritchie Hall. February 20, 2007. </w:t>
      </w:r>
    </w:p>
    <w:p w14:paraId="000002E4" w14:textId="77777777" w:rsidR="00E438EB" w:rsidRPr="005E444B" w:rsidRDefault="00AD3845" w:rsidP="00A36D6B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Participated in the Retreat of the Department of Pan-African Studies. Cuyahoga Falls. Feb 2, 2008.</w:t>
      </w:r>
    </w:p>
    <w:p w14:paraId="000002E5" w14:textId="77777777" w:rsidR="00E438EB" w:rsidRPr="005E444B" w:rsidRDefault="00AD3845" w:rsidP="00A36D6B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Participated in the Gala of the Department of Pan-African Studies. Kent State University. April 21, 2007.</w:t>
      </w:r>
    </w:p>
    <w:p w14:paraId="000002E6" w14:textId="77777777" w:rsidR="00E438EB" w:rsidRPr="005E444B" w:rsidRDefault="00AD3845" w:rsidP="00A36D6B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Covered 6 sessions of Dr. Wendy Wilson-Fall’s course “Foundation of Pan-African Studies I.” Fall 2006.</w:t>
      </w:r>
    </w:p>
    <w:p w14:paraId="000002E7" w14:textId="77777777" w:rsidR="00E438EB" w:rsidRPr="005E444B" w:rsidRDefault="00E438EB">
      <w:pPr>
        <w:rPr>
          <w:sz w:val="22"/>
          <w:szCs w:val="22"/>
        </w:rPr>
      </w:pPr>
    </w:p>
    <w:p w14:paraId="000002E8" w14:textId="77777777" w:rsidR="00E438EB" w:rsidRPr="005E444B" w:rsidRDefault="00AD3845">
      <w:pPr>
        <w:rPr>
          <w:b/>
          <w:sz w:val="22"/>
          <w:szCs w:val="22"/>
          <w:u w:val="single"/>
        </w:rPr>
      </w:pPr>
      <w:r w:rsidRPr="005E444B">
        <w:rPr>
          <w:b/>
          <w:sz w:val="22"/>
          <w:szCs w:val="22"/>
          <w:u w:val="single"/>
        </w:rPr>
        <w:t>COMMUNITY OUTREACH ACTIVITIES</w:t>
      </w:r>
    </w:p>
    <w:p w14:paraId="000002E9" w14:textId="77777777" w:rsidR="00E438EB" w:rsidRPr="005E444B" w:rsidRDefault="00AD3845" w:rsidP="00A36D6B">
      <w:pPr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Presented a paper entitled “Pan Africanism in Early Black Narratives of Slavery” and discussed the cinema of Sembène Ousmane. Bowling Green State University. February 15, 2008.</w:t>
      </w:r>
    </w:p>
    <w:p w14:paraId="000002EA" w14:textId="77777777" w:rsidR="00E438EB" w:rsidRPr="005E444B" w:rsidRDefault="00AD3845" w:rsidP="00A36D6B">
      <w:pPr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Led a “Reading and Discussion of Langston Hughes’s Poems to King Kennedy Center Students.” King Kennedy Center. Kent, Ohio. February 19, 08. </w:t>
      </w:r>
    </w:p>
    <w:p w14:paraId="000002EB" w14:textId="77777777" w:rsidR="00E438EB" w:rsidRPr="005E444B" w:rsidRDefault="00AD3845" w:rsidP="00A36D6B">
      <w:pPr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lastRenderedPageBreak/>
        <w:t>Panel Participant: “Social and Racial Issues in Sue Monk Kidd’s The Secret Life of Bees.” Organized by the Timberland Regional Library at Evergreen State College. September 21, 2005.</w:t>
      </w:r>
    </w:p>
    <w:p w14:paraId="000002EC" w14:textId="77777777" w:rsidR="00E438EB" w:rsidRPr="005E444B" w:rsidRDefault="00AD3845" w:rsidP="00A36D6B">
      <w:pPr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Panel Participant: “Perspectives and discussion of Hurricane Katrina &amp; New Orleans.” Evergreen State College. Tacoma, Washington. September 15, 2005.</w:t>
      </w:r>
    </w:p>
    <w:p w14:paraId="000002ED" w14:textId="77777777" w:rsidR="00E438EB" w:rsidRPr="005E444B" w:rsidRDefault="00AD3845" w:rsidP="00A36D6B">
      <w:pPr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Speaker: “The Olympia Movement for Peace and Justice Forum and Teach-In: Genocide in Sudan.” Wednesday, Oct 6, 2004. 7:00-9:00 PM. Traditions Café. Olympia, Washington.  </w:t>
      </w:r>
    </w:p>
    <w:p w14:paraId="000002EE" w14:textId="77777777" w:rsidR="00E438EB" w:rsidRPr="005E444B" w:rsidRDefault="00AD3845" w:rsidP="00A36D6B">
      <w:pPr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Co-facilitated a workshop mapping the relations between Africans and African Americans. Bob Moses Day Celebration, Lanier High School, Jackson, Mississippi, May 2-3, 2003. </w:t>
      </w:r>
    </w:p>
    <w:p w14:paraId="000002EF" w14:textId="77777777" w:rsidR="00E438EB" w:rsidRPr="005E444B" w:rsidRDefault="00AD3845" w:rsidP="00A36D6B">
      <w:pPr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Speaker: “The Effects of Globalization on Africa.” Critical Issues Forum of the Unitarian Universalist Church of Olympia, Washington. November 8, 2002.</w:t>
      </w:r>
    </w:p>
    <w:p w14:paraId="000002F0" w14:textId="77777777" w:rsidR="00E438EB" w:rsidRPr="005E444B" w:rsidRDefault="00AD3845" w:rsidP="00A36D6B">
      <w:pPr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Spoke about the “Economic Status and Cultural Values of African-Immigrant Populations in Philadelphia” and “The Philadelphia Folklife Project.” Temple Israel of Upper Darby, Pennsylvania. July 10, 1998.</w:t>
      </w:r>
    </w:p>
    <w:p w14:paraId="000002F1" w14:textId="77777777" w:rsidR="00E438EB" w:rsidRPr="005E444B" w:rsidRDefault="00AD3845" w:rsidP="00A36D6B">
      <w:pPr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Lectured on “Politics in Senegal” at the Model United Nations for high school students from Central Pennsylvania. Pennsylvania State University. Middletown, Harrisburg. March 5, 1997.</w:t>
      </w:r>
    </w:p>
    <w:p w14:paraId="000002F2" w14:textId="77777777" w:rsidR="00E438EB" w:rsidRPr="005E444B" w:rsidRDefault="00AD3845" w:rsidP="00A36D6B">
      <w:pPr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Talk: “Culture and Music in Contemporary Senegalese Society.” Hill High School, Pottstown, PA, 1996.</w:t>
      </w:r>
    </w:p>
    <w:p w14:paraId="000002F3" w14:textId="77777777" w:rsidR="00E438EB" w:rsidRPr="005E444B" w:rsidRDefault="00E438EB">
      <w:pPr>
        <w:rPr>
          <w:sz w:val="22"/>
          <w:szCs w:val="22"/>
        </w:rPr>
      </w:pPr>
    </w:p>
    <w:p w14:paraId="000002F4" w14:textId="77777777" w:rsidR="00E438EB" w:rsidRPr="005E444B" w:rsidRDefault="00AD3845">
      <w:pPr>
        <w:rPr>
          <w:b/>
          <w:sz w:val="22"/>
          <w:szCs w:val="22"/>
          <w:u w:val="single"/>
        </w:rPr>
      </w:pPr>
      <w:r w:rsidRPr="005E444B">
        <w:rPr>
          <w:b/>
          <w:sz w:val="22"/>
          <w:szCs w:val="22"/>
          <w:u w:val="single"/>
        </w:rPr>
        <w:t>ATTENDED PROFESSIONAL SEMINARS, WORKSHOPS, AND INSTITUTES</w:t>
      </w:r>
    </w:p>
    <w:p w14:paraId="000002F5" w14:textId="77777777" w:rsidR="00E438EB" w:rsidRPr="005E444B" w:rsidRDefault="00AD3845" w:rsidP="00A36D6B">
      <w:pPr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Co-facilitated the panel on “How to be an Effective Male Ally.” Summit on Women Faculty at Kent State, February 2, 2018.</w:t>
      </w:r>
    </w:p>
    <w:p w14:paraId="000002F6" w14:textId="77777777" w:rsidR="00E438EB" w:rsidRPr="005E444B" w:rsidRDefault="00AD3845" w:rsidP="00A36D6B">
      <w:pPr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Study Abroad and Afar Lunch and Conversation, 200 White Hall, August 18, 2016. </w:t>
      </w:r>
    </w:p>
    <w:p w14:paraId="000002F7" w14:textId="77777777" w:rsidR="00E438EB" w:rsidRPr="005E444B" w:rsidRDefault="00AD3845" w:rsidP="00A36D6B">
      <w:pPr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Kent State University’s Ally Training sponsored by the LGBTQ Student Center, November 17, 2010.</w:t>
      </w:r>
    </w:p>
    <w:p w14:paraId="000002F8" w14:textId="77777777" w:rsidR="00E438EB" w:rsidRPr="005E444B" w:rsidRDefault="00AD3845" w:rsidP="00A36D6B">
      <w:pPr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NEH workshop at Case Western Reserve University. March 2, 2010.</w:t>
      </w:r>
    </w:p>
    <w:p w14:paraId="000002F9" w14:textId="77777777" w:rsidR="00E438EB" w:rsidRPr="005E444B" w:rsidRDefault="00AD3845" w:rsidP="00A36D6B">
      <w:pPr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Library Live, Kent State University, February 26, 2010.</w:t>
      </w:r>
    </w:p>
    <w:p w14:paraId="000002FA" w14:textId="77777777" w:rsidR="00E438EB" w:rsidRPr="005E444B" w:rsidRDefault="00AD3845" w:rsidP="00A36D6B">
      <w:pPr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Participant: Educational Technology Conference for Faculty, KSU, Moulton Hall, December 4, 2009.</w:t>
      </w:r>
    </w:p>
    <w:p w14:paraId="000002FB" w14:textId="77777777" w:rsidR="00E438EB" w:rsidRPr="005E444B" w:rsidRDefault="00AD3845" w:rsidP="00A36D6B">
      <w:pPr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Participant: The Grant Proposal Writing Workshop, 316 KSU Student Center, November 17, 2009.</w:t>
      </w:r>
    </w:p>
    <w:p w14:paraId="000002FC" w14:textId="77777777" w:rsidR="00E438EB" w:rsidRPr="005E444B" w:rsidRDefault="00AD3845" w:rsidP="00A36D6B">
      <w:pPr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Participated in the Summer 2008 Professional Development Institute on Disability Issues. College of Education, Health and Human Services. Kent State University. June 2-6, 2008.    </w:t>
      </w:r>
    </w:p>
    <w:p w14:paraId="000002FD" w14:textId="77777777" w:rsidR="00E438EB" w:rsidRPr="005E444B" w:rsidRDefault="00AD3845" w:rsidP="00A36D6B">
      <w:pPr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Participated in the Library Live Conference. Kent State University. February 16, 2007.</w:t>
      </w:r>
    </w:p>
    <w:p w14:paraId="000002FE" w14:textId="77777777" w:rsidR="00E438EB" w:rsidRPr="005E444B" w:rsidRDefault="00AD3845" w:rsidP="00A36D6B">
      <w:pPr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Participant: National Endowment for the Humanities Summer Seminars and Institutes Program entitled, “African Dimensions of the History and Cultures of the Americas.” Virginia Foundation for the Humanities. Charlottesville, Virginia. June 6 – July 15, 2005.</w:t>
      </w:r>
    </w:p>
    <w:p w14:paraId="000002FF" w14:textId="77777777" w:rsidR="00E438EB" w:rsidRPr="005E444B" w:rsidRDefault="00AD3845" w:rsidP="00A36D6B">
      <w:pPr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Participant: “The Black Atlantic, 1500-1825: A Workshop of the Atlantic History Seminar.” Harvard University. November 8, 2003. </w:t>
      </w:r>
    </w:p>
    <w:p w14:paraId="00000300" w14:textId="77777777" w:rsidR="00E438EB" w:rsidRPr="005E444B" w:rsidRDefault="00E438EB">
      <w:pPr>
        <w:rPr>
          <w:sz w:val="22"/>
          <w:szCs w:val="22"/>
        </w:rPr>
      </w:pPr>
    </w:p>
    <w:p w14:paraId="7F92BF47" w14:textId="77777777" w:rsidR="00D9190A" w:rsidRPr="005E444B" w:rsidRDefault="00AD3845" w:rsidP="00D9190A">
      <w:pPr>
        <w:rPr>
          <w:b/>
          <w:sz w:val="22"/>
          <w:szCs w:val="22"/>
          <w:u w:val="single"/>
        </w:rPr>
      </w:pPr>
      <w:r w:rsidRPr="005E444B">
        <w:rPr>
          <w:b/>
          <w:sz w:val="22"/>
          <w:szCs w:val="22"/>
          <w:u w:val="single"/>
        </w:rPr>
        <w:t>PROFESSIONAL MEMBERSHIPS</w:t>
      </w:r>
    </w:p>
    <w:p w14:paraId="11742BCB" w14:textId="7BD88612" w:rsidR="00D9190A" w:rsidRPr="005E444B" w:rsidRDefault="00AD3845" w:rsidP="00A36D6B">
      <w:pPr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sz w:val="22"/>
          <w:szCs w:val="22"/>
        </w:rPr>
        <w:t>African Studies Association</w:t>
      </w:r>
      <w:r w:rsidR="00583E82" w:rsidRPr="005E444B">
        <w:rPr>
          <w:sz w:val="22"/>
          <w:szCs w:val="22"/>
        </w:rPr>
        <w:t>.</w:t>
      </w:r>
      <w:r w:rsidRPr="005E444B">
        <w:rPr>
          <w:sz w:val="22"/>
          <w:szCs w:val="22"/>
        </w:rPr>
        <w:t xml:space="preserve"> </w:t>
      </w:r>
      <w:r w:rsidR="00583E82" w:rsidRPr="005E444B">
        <w:rPr>
          <w:sz w:val="22"/>
          <w:szCs w:val="22"/>
        </w:rPr>
        <w:t>S</w:t>
      </w:r>
      <w:r w:rsidRPr="005E444B">
        <w:rPr>
          <w:sz w:val="22"/>
          <w:szCs w:val="22"/>
        </w:rPr>
        <w:t>ummer 2012-present.</w:t>
      </w:r>
    </w:p>
    <w:p w14:paraId="22D8A3EB" w14:textId="0DE34F1A" w:rsidR="00D9190A" w:rsidRPr="005E444B" w:rsidRDefault="00AD3845" w:rsidP="00A36D6B">
      <w:pPr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sz w:val="22"/>
          <w:szCs w:val="22"/>
        </w:rPr>
        <w:t>American Studies Association</w:t>
      </w:r>
      <w:r w:rsidR="006D4FA3" w:rsidRPr="005E444B">
        <w:rPr>
          <w:sz w:val="22"/>
          <w:szCs w:val="22"/>
        </w:rPr>
        <w:t>.</w:t>
      </w:r>
      <w:r w:rsidRPr="005E444B">
        <w:rPr>
          <w:sz w:val="22"/>
          <w:szCs w:val="22"/>
        </w:rPr>
        <w:t xml:space="preserve"> January 2000-present.</w:t>
      </w:r>
    </w:p>
    <w:p w14:paraId="157E69AA" w14:textId="137BECEA" w:rsidR="00D9190A" w:rsidRPr="005E444B" w:rsidRDefault="00AD3845" w:rsidP="00A36D6B">
      <w:pPr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sz w:val="22"/>
          <w:szCs w:val="22"/>
        </w:rPr>
        <w:t>Modern Language Association</w:t>
      </w:r>
      <w:r w:rsidR="006D4FA3" w:rsidRPr="005E444B">
        <w:rPr>
          <w:sz w:val="22"/>
          <w:szCs w:val="22"/>
        </w:rPr>
        <w:t>.</w:t>
      </w:r>
      <w:r w:rsidRPr="005E444B">
        <w:rPr>
          <w:sz w:val="22"/>
          <w:szCs w:val="22"/>
        </w:rPr>
        <w:t xml:space="preserve"> December 2002-present. </w:t>
      </w:r>
    </w:p>
    <w:p w14:paraId="0660B651" w14:textId="710E3BB9" w:rsidR="00B84678" w:rsidRPr="005E444B" w:rsidRDefault="00B84678" w:rsidP="00A36D6B">
      <w:pPr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sz w:val="22"/>
          <w:szCs w:val="22"/>
        </w:rPr>
        <w:t>African Literature Association</w:t>
      </w:r>
      <w:r w:rsidR="006D4FA3" w:rsidRPr="005E444B">
        <w:rPr>
          <w:sz w:val="22"/>
          <w:szCs w:val="22"/>
        </w:rPr>
        <w:t>.</w:t>
      </w:r>
      <w:r w:rsidRPr="005E444B">
        <w:rPr>
          <w:sz w:val="22"/>
          <w:szCs w:val="22"/>
        </w:rPr>
        <w:t xml:space="preserve"> December 2018-present.</w:t>
      </w:r>
    </w:p>
    <w:p w14:paraId="2F5BC2F8" w14:textId="235AB720" w:rsidR="00D9190A" w:rsidRPr="005E444B" w:rsidRDefault="00D9190A" w:rsidP="00A36D6B">
      <w:pPr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sz w:val="22"/>
          <w:szCs w:val="22"/>
        </w:rPr>
        <w:t>Senegambian Studies Group</w:t>
      </w:r>
      <w:r w:rsidR="00583E82" w:rsidRPr="005E444B">
        <w:rPr>
          <w:sz w:val="22"/>
          <w:szCs w:val="22"/>
        </w:rPr>
        <w:t>. December 2014-present.</w:t>
      </w:r>
      <w:r w:rsidR="00394F09" w:rsidRPr="005E444B">
        <w:rPr>
          <w:sz w:val="22"/>
          <w:szCs w:val="22"/>
        </w:rPr>
        <w:t xml:space="preserve"> </w:t>
      </w:r>
    </w:p>
    <w:p w14:paraId="33BF9B89" w14:textId="618D6E2F" w:rsidR="00583E82" w:rsidRPr="005E444B" w:rsidRDefault="00583E82" w:rsidP="00A36D6B">
      <w:pPr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sz w:val="22"/>
          <w:szCs w:val="22"/>
        </w:rPr>
        <w:t>American Association of University Professors, Kent State Chapter. October 19, 2006-Summer 2019.</w:t>
      </w:r>
    </w:p>
    <w:p w14:paraId="09C8EB2D" w14:textId="5048A075" w:rsidR="00583E82" w:rsidRPr="005E444B" w:rsidRDefault="00583E82" w:rsidP="00A36D6B">
      <w:pPr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sz w:val="22"/>
          <w:szCs w:val="22"/>
        </w:rPr>
        <w:t>Panafrican Faculty and Staff Association (PAFSA), Kent State University</w:t>
      </w:r>
      <w:r w:rsidR="00394F09" w:rsidRPr="005E444B">
        <w:rPr>
          <w:sz w:val="22"/>
          <w:szCs w:val="22"/>
        </w:rPr>
        <w:t>. August 2006-present.</w:t>
      </w:r>
    </w:p>
    <w:p w14:paraId="00000306" w14:textId="77777777" w:rsidR="00E438EB" w:rsidRPr="005E444B" w:rsidRDefault="00E438EB">
      <w:pPr>
        <w:rPr>
          <w:sz w:val="22"/>
          <w:szCs w:val="22"/>
        </w:rPr>
      </w:pPr>
    </w:p>
    <w:p w14:paraId="00000307" w14:textId="77777777" w:rsidR="00E438EB" w:rsidRPr="005E444B" w:rsidRDefault="00AD3845">
      <w:pPr>
        <w:rPr>
          <w:b/>
          <w:sz w:val="22"/>
          <w:szCs w:val="22"/>
          <w:u w:val="single"/>
        </w:rPr>
      </w:pPr>
      <w:r w:rsidRPr="005E444B">
        <w:rPr>
          <w:b/>
          <w:sz w:val="22"/>
          <w:szCs w:val="22"/>
          <w:u w:val="single"/>
        </w:rPr>
        <w:t>FIELDWORK</w:t>
      </w:r>
    </w:p>
    <w:p w14:paraId="00000308" w14:textId="77777777" w:rsidR="00E438EB" w:rsidRPr="005E444B" w:rsidRDefault="00AD3845" w:rsidP="00A36D6B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Field Researcher of the American Culture Studies Practicum. Researched archives about the history of banking and glass industry in Bowling Green, Ohio, from the 1860s to the 1910s. Summer 1999.</w:t>
      </w:r>
    </w:p>
    <w:p w14:paraId="00000309" w14:textId="77777777" w:rsidR="00E438EB" w:rsidRPr="005E444B" w:rsidRDefault="00AD3845" w:rsidP="00A36D6B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>Field Researcher of the Philadelphia Folklore Project. Collected and documented work and leisure traditions of African immigrants in Philadelphia. Summer 1998.</w:t>
      </w:r>
    </w:p>
    <w:p w14:paraId="0000030A" w14:textId="77777777" w:rsidR="00E438EB" w:rsidRPr="005E444B" w:rsidRDefault="00E438EB">
      <w:pPr>
        <w:rPr>
          <w:sz w:val="22"/>
          <w:szCs w:val="22"/>
        </w:rPr>
      </w:pPr>
    </w:p>
    <w:p w14:paraId="0000030B" w14:textId="5607894F" w:rsidR="00E438EB" w:rsidRPr="005E444B" w:rsidRDefault="004A2247">
      <w:pPr>
        <w:rPr>
          <w:b/>
          <w:sz w:val="22"/>
          <w:szCs w:val="22"/>
          <w:u w:val="single"/>
        </w:rPr>
      </w:pPr>
      <w:r w:rsidRPr="005E444B">
        <w:rPr>
          <w:b/>
          <w:sz w:val="22"/>
          <w:szCs w:val="22"/>
          <w:u w:val="single"/>
        </w:rPr>
        <w:t xml:space="preserve">RADIO AND TELEVISION </w:t>
      </w:r>
      <w:r w:rsidR="00AD3845" w:rsidRPr="005E444B">
        <w:rPr>
          <w:b/>
          <w:sz w:val="22"/>
          <w:szCs w:val="22"/>
          <w:u w:val="single"/>
        </w:rPr>
        <w:t>MEDIA APPEARANCES</w:t>
      </w:r>
    </w:p>
    <w:p w14:paraId="0000030C" w14:textId="692F508A" w:rsidR="00E438EB" w:rsidRPr="005E444B" w:rsidRDefault="00AD3845" w:rsidP="00A36D6B">
      <w:pPr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color w:val="000000"/>
          <w:sz w:val="22"/>
          <w:szCs w:val="22"/>
        </w:rPr>
        <w:t xml:space="preserve">Interviewed by Espérance FM 95.2 </w:t>
      </w:r>
      <w:r w:rsidR="009170F9" w:rsidRPr="005E444B">
        <w:rPr>
          <w:color w:val="000000"/>
          <w:sz w:val="22"/>
          <w:szCs w:val="22"/>
        </w:rPr>
        <w:t xml:space="preserve">on the topic of “Africanity,” </w:t>
      </w:r>
      <w:r w:rsidRPr="005E444B">
        <w:rPr>
          <w:color w:val="000000"/>
          <w:sz w:val="22"/>
          <w:szCs w:val="22"/>
        </w:rPr>
        <w:t xml:space="preserve">on June 24, 2018, </w:t>
      </w:r>
      <w:r w:rsidR="009170F9" w:rsidRPr="005E444B">
        <w:rPr>
          <w:color w:val="000000"/>
          <w:sz w:val="22"/>
          <w:szCs w:val="22"/>
        </w:rPr>
        <w:t xml:space="preserve">in Dakar, Senegal, </w:t>
      </w:r>
      <w:r w:rsidRPr="005E444B">
        <w:rPr>
          <w:color w:val="000000"/>
          <w:sz w:val="22"/>
          <w:szCs w:val="22"/>
        </w:rPr>
        <w:t xml:space="preserve">while I was there during a Study Abroad </w:t>
      </w:r>
      <w:r w:rsidR="009170F9" w:rsidRPr="005E444B">
        <w:rPr>
          <w:color w:val="000000"/>
          <w:sz w:val="22"/>
          <w:szCs w:val="22"/>
        </w:rPr>
        <w:t>trip</w:t>
      </w:r>
      <w:r w:rsidRPr="005E444B">
        <w:rPr>
          <w:color w:val="000000"/>
          <w:sz w:val="22"/>
          <w:szCs w:val="22"/>
        </w:rPr>
        <w:t>.</w:t>
      </w:r>
    </w:p>
    <w:p w14:paraId="5731A0D0" w14:textId="2A3FB8A9" w:rsidR="009170F9" w:rsidRPr="005E444B" w:rsidRDefault="009170F9" w:rsidP="00A36D6B">
      <w:pPr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r w:rsidRPr="005E444B">
        <w:rPr>
          <w:sz w:val="22"/>
          <w:szCs w:val="22"/>
        </w:rPr>
        <w:t xml:space="preserve">Interview about </w:t>
      </w:r>
      <w:r w:rsidR="00DD16AB" w:rsidRPr="005E444B">
        <w:rPr>
          <w:sz w:val="22"/>
          <w:szCs w:val="22"/>
        </w:rPr>
        <w:t>my</w:t>
      </w:r>
      <w:r w:rsidRPr="005E444B">
        <w:rPr>
          <w:sz w:val="22"/>
          <w:szCs w:val="22"/>
        </w:rPr>
        <w:t xml:space="preserve"> Study Abroad to Senegal </w:t>
      </w:r>
      <w:r w:rsidR="00ED2012" w:rsidRPr="005E444B">
        <w:rPr>
          <w:sz w:val="22"/>
          <w:szCs w:val="22"/>
        </w:rPr>
        <w:t>course</w:t>
      </w:r>
      <w:r w:rsidRPr="005E444B">
        <w:rPr>
          <w:sz w:val="22"/>
          <w:szCs w:val="22"/>
        </w:rPr>
        <w:t xml:space="preserve"> on </w:t>
      </w:r>
      <w:r w:rsidR="00ED2012" w:rsidRPr="005E444B">
        <w:rPr>
          <w:sz w:val="22"/>
          <w:szCs w:val="22"/>
        </w:rPr>
        <w:t xml:space="preserve">the </w:t>
      </w:r>
      <w:r w:rsidR="00720AC5" w:rsidRPr="005E444B">
        <w:rPr>
          <w:sz w:val="22"/>
          <w:szCs w:val="22"/>
        </w:rPr>
        <w:t>“</w:t>
      </w:r>
      <w:r w:rsidRPr="005E444B">
        <w:rPr>
          <w:sz w:val="22"/>
          <w:szCs w:val="22"/>
        </w:rPr>
        <w:t>Open Door</w:t>
      </w:r>
      <w:r w:rsidR="00720AC5" w:rsidRPr="005E444B">
        <w:rPr>
          <w:sz w:val="22"/>
          <w:szCs w:val="22"/>
        </w:rPr>
        <w:t xml:space="preserve">” TV show, </w:t>
      </w:r>
      <w:r w:rsidRPr="005E444B">
        <w:rPr>
          <w:sz w:val="22"/>
          <w:szCs w:val="22"/>
        </w:rPr>
        <w:t xml:space="preserve">Cable 9 </w:t>
      </w:r>
      <w:r w:rsidR="00720AC5" w:rsidRPr="005E444B">
        <w:rPr>
          <w:sz w:val="22"/>
          <w:szCs w:val="22"/>
        </w:rPr>
        <w:t>(</w:t>
      </w:r>
      <w:r w:rsidRPr="005E444B">
        <w:rPr>
          <w:sz w:val="22"/>
          <w:szCs w:val="22"/>
        </w:rPr>
        <w:t>now Community Focus</w:t>
      </w:r>
      <w:r w:rsidR="00720AC5" w:rsidRPr="005E444B">
        <w:rPr>
          <w:sz w:val="22"/>
          <w:szCs w:val="22"/>
        </w:rPr>
        <w:t>)</w:t>
      </w:r>
      <w:r w:rsidRPr="005E444B">
        <w:rPr>
          <w:sz w:val="22"/>
          <w:szCs w:val="22"/>
        </w:rPr>
        <w:t>, Macedonia, OH, Feb 12, 2018</w:t>
      </w:r>
      <w:r w:rsidR="00720AC5" w:rsidRPr="005E444B">
        <w:rPr>
          <w:sz w:val="22"/>
          <w:szCs w:val="22"/>
        </w:rPr>
        <w:t>.</w:t>
      </w:r>
    </w:p>
    <w:p w14:paraId="0B182A26" w14:textId="7A2B6E6B" w:rsidR="00720AC5" w:rsidRPr="005E444B" w:rsidRDefault="00720AC5" w:rsidP="00A36D6B">
      <w:pPr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bookmarkStart w:id="11" w:name="_Hlk63611597"/>
      <w:r w:rsidRPr="005E444B">
        <w:rPr>
          <w:sz w:val="22"/>
          <w:szCs w:val="22"/>
        </w:rPr>
        <w:t>Interview</w:t>
      </w:r>
      <w:r w:rsidR="00DD16AB" w:rsidRPr="005E444B">
        <w:rPr>
          <w:sz w:val="22"/>
          <w:szCs w:val="22"/>
        </w:rPr>
        <w:t xml:space="preserve">ed by Gabriel Kramer of Kent State University’s </w:t>
      </w:r>
      <w:r w:rsidRPr="005E444B">
        <w:rPr>
          <w:sz w:val="22"/>
          <w:szCs w:val="22"/>
        </w:rPr>
        <w:t>TV 2 Pilot</w:t>
      </w:r>
      <w:r w:rsidR="00DD16AB" w:rsidRPr="005E444B">
        <w:rPr>
          <w:sz w:val="22"/>
          <w:szCs w:val="22"/>
        </w:rPr>
        <w:t xml:space="preserve"> Station on my African Cinema course</w:t>
      </w:r>
      <w:r w:rsidRPr="005E444B">
        <w:rPr>
          <w:sz w:val="22"/>
          <w:szCs w:val="22"/>
        </w:rPr>
        <w:t>, May 9, 2014</w:t>
      </w:r>
      <w:r w:rsidR="00DD16AB" w:rsidRPr="005E444B">
        <w:rPr>
          <w:sz w:val="22"/>
          <w:szCs w:val="22"/>
        </w:rPr>
        <w:t>.</w:t>
      </w:r>
    </w:p>
    <w:bookmarkEnd w:id="11"/>
    <w:p w14:paraId="6F37ED17" w14:textId="38F32812" w:rsidR="004A2247" w:rsidRPr="005E444B" w:rsidRDefault="004A2247" w:rsidP="004A2247">
      <w:p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</w:p>
    <w:p w14:paraId="269D207A" w14:textId="77777777" w:rsidR="004A2247" w:rsidRPr="005E444B" w:rsidRDefault="004A2247">
      <w:pPr>
        <w:rPr>
          <w:sz w:val="22"/>
          <w:szCs w:val="22"/>
        </w:rPr>
      </w:pPr>
    </w:p>
    <w:sectPr w:rsidR="004A2247" w:rsidRPr="005E444B">
      <w:pgSz w:w="12240" w:h="15840"/>
      <w:pgMar w:top="576" w:right="720" w:bottom="576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B3C82"/>
    <w:multiLevelType w:val="multilevel"/>
    <w:tmpl w:val="DF2052EC"/>
    <w:lvl w:ilvl="0">
      <w:start w:val="1"/>
      <w:numFmt w:val="decimal"/>
      <w:suff w:val="space"/>
      <w:lvlText w:val="%1."/>
      <w:lvlJc w:val="left"/>
      <w:pPr>
        <w:ind w:left="216" w:hanging="216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" w15:restartNumberingAfterBreak="0">
    <w:nsid w:val="056A54B1"/>
    <w:multiLevelType w:val="multilevel"/>
    <w:tmpl w:val="AF1A080C"/>
    <w:lvl w:ilvl="0">
      <w:start w:val="1"/>
      <w:numFmt w:val="decimal"/>
      <w:lvlText w:val="%1."/>
      <w:lvlJc w:val="left"/>
      <w:pPr>
        <w:ind w:left="216" w:hanging="216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51735B"/>
    <w:multiLevelType w:val="multilevel"/>
    <w:tmpl w:val="2B4ECC5E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3" w15:restartNumberingAfterBreak="0">
    <w:nsid w:val="06D95A6C"/>
    <w:multiLevelType w:val="multilevel"/>
    <w:tmpl w:val="4E4C1542"/>
    <w:lvl w:ilvl="0">
      <w:start w:val="1"/>
      <w:numFmt w:val="bullet"/>
      <w:lvlText w:val="●"/>
      <w:lvlJc w:val="left"/>
      <w:pPr>
        <w:ind w:left="216" w:hanging="216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079D46E4"/>
    <w:multiLevelType w:val="multilevel"/>
    <w:tmpl w:val="BDDE7084"/>
    <w:lvl w:ilvl="0">
      <w:start w:val="1"/>
      <w:numFmt w:val="bullet"/>
      <w:lvlText w:val="●"/>
      <w:lvlJc w:val="left"/>
      <w:pPr>
        <w:ind w:left="216" w:hanging="216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0B9E6CF8"/>
    <w:multiLevelType w:val="multilevel"/>
    <w:tmpl w:val="88349272"/>
    <w:lvl w:ilvl="0">
      <w:start w:val="1"/>
      <w:numFmt w:val="bullet"/>
      <w:lvlText w:val="●"/>
      <w:lvlJc w:val="left"/>
      <w:pPr>
        <w:ind w:left="216" w:hanging="216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11D96A2D"/>
    <w:multiLevelType w:val="multilevel"/>
    <w:tmpl w:val="3CEC7B34"/>
    <w:lvl w:ilvl="0">
      <w:start w:val="1"/>
      <w:numFmt w:val="decimal"/>
      <w:lvlText w:val="%1."/>
      <w:lvlJc w:val="left"/>
      <w:pPr>
        <w:ind w:left="216" w:hanging="288"/>
      </w:pPr>
      <w:rPr>
        <w:color w:val="00000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472D09"/>
    <w:multiLevelType w:val="multilevel"/>
    <w:tmpl w:val="D5DCECDC"/>
    <w:lvl w:ilvl="0">
      <w:start w:val="1"/>
      <w:numFmt w:val="bullet"/>
      <w:lvlText w:val="●"/>
      <w:lvlJc w:val="left"/>
      <w:pPr>
        <w:ind w:left="216" w:hanging="216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15087859"/>
    <w:multiLevelType w:val="multilevel"/>
    <w:tmpl w:val="75ACA1A6"/>
    <w:lvl w:ilvl="0">
      <w:start w:val="1"/>
      <w:numFmt w:val="bullet"/>
      <w:lvlText w:val="●"/>
      <w:lvlJc w:val="left"/>
      <w:pPr>
        <w:ind w:left="216" w:hanging="216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1A3D39ED"/>
    <w:multiLevelType w:val="hybridMultilevel"/>
    <w:tmpl w:val="CB8899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B1C3776"/>
    <w:multiLevelType w:val="multilevel"/>
    <w:tmpl w:val="CD302250"/>
    <w:lvl w:ilvl="0">
      <w:start w:val="1"/>
      <w:numFmt w:val="bullet"/>
      <w:lvlText w:val="●"/>
      <w:lvlJc w:val="left"/>
      <w:pPr>
        <w:ind w:left="216" w:hanging="216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22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94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66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38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10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82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54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264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1BF657B9"/>
    <w:multiLevelType w:val="multilevel"/>
    <w:tmpl w:val="2E246F44"/>
    <w:lvl w:ilvl="0">
      <w:start w:val="1"/>
      <w:numFmt w:val="bullet"/>
      <w:lvlText w:val="●"/>
      <w:lvlJc w:val="left"/>
      <w:pPr>
        <w:ind w:left="216" w:hanging="216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22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94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66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38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10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82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54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264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1DDD60AD"/>
    <w:multiLevelType w:val="multilevel"/>
    <w:tmpl w:val="1C30AD86"/>
    <w:lvl w:ilvl="0">
      <w:start w:val="1"/>
      <w:numFmt w:val="decimal"/>
      <w:lvlText w:val="%1."/>
      <w:lvlJc w:val="left"/>
      <w:pPr>
        <w:ind w:left="216" w:hanging="288"/>
      </w:pPr>
      <w:rPr>
        <w:color w:val="000000"/>
        <w:sz w:val="24"/>
        <w:szCs w:val="24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1986981"/>
    <w:multiLevelType w:val="multilevel"/>
    <w:tmpl w:val="A8AC6686"/>
    <w:lvl w:ilvl="0">
      <w:start w:val="1"/>
      <w:numFmt w:val="decimal"/>
      <w:lvlText w:val="%1."/>
      <w:lvlJc w:val="left"/>
      <w:pPr>
        <w:ind w:left="216" w:hanging="216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74D0227"/>
    <w:multiLevelType w:val="multilevel"/>
    <w:tmpl w:val="8D08F1FA"/>
    <w:lvl w:ilvl="0">
      <w:start w:val="1"/>
      <w:numFmt w:val="decimal"/>
      <w:lvlText w:val="%1."/>
      <w:lvlJc w:val="left"/>
      <w:pPr>
        <w:ind w:left="216" w:hanging="288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81F73A8"/>
    <w:multiLevelType w:val="multilevel"/>
    <w:tmpl w:val="8A0C57A0"/>
    <w:lvl w:ilvl="0">
      <w:start w:val="1"/>
      <w:numFmt w:val="bullet"/>
      <w:lvlText w:val="●"/>
      <w:lvlJc w:val="left"/>
      <w:pPr>
        <w:ind w:left="216" w:hanging="216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87D0086"/>
    <w:multiLevelType w:val="multilevel"/>
    <w:tmpl w:val="7032C88A"/>
    <w:lvl w:ilvl="0">
      <w:start w:val="1"/>
      <w:numFmt w:val="bullet"/>
      <w:lvlText w:val="●"/>
      <w:lvlJc w:val="left"/>
      <w:pPr>
        <w:ind w:left="216" w:hanging="216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2C5C0DF4"/>
    <w:multiLevelType w:val="multilevel"/>
    <w:tmpl w:val="F39C4922"/>
    <w:lvl w:ilvl="0">
      <w:start w:val="1"/>
      <w:numFmt w:val="bullet"/>
      <w:lvlText w:val="●"/>
      <w:lvlJc w:val="left"/>
      <w:pPr>
        <w:ind w:left="216" w:hanging="216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31B535EF"/>
    <w:multiLevelType w:val="multilevel"/>
    <w:tmpl w:val="950203CE"/>
    <w:lvl w:ilvl="0">
      <w:start w:val="1"/>
      <w:numFmt w:val="bullet"/>
      <w:lvlText w:val="●"/>
      <w:lvlJc w:val="left"/>
      <w:pPr>
        <w:ind w:left="216" w:hanging="216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3590262A"/>
    <w:multiLevelType w:val="multilevel"/>
    <w:tmpl w:val="81DA176A"/>
    <w:lvl w:ilvl="0">
      <w:start w:val="1"/>
      <w:numFmt w:val="decimal"/>
      <w:lvlText w:val="%1."/>
      <w:lvlJc w:val="left"/>
      <w:pPr>
        <w:ind w:left="216" w:hanging="288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37DF3573"/>
    <w:multiLevelType w:val="multilevel"/>
    <w:tmpl w:val="68749AB2"/>
    <w:lvl w:ilvl="0">
      <w:start w:val="1"/>
      <w:numFmt w:val="bullet"/>
      <w:lvlText w:val="●"/>
      <w:lvlJc w:val="left"/>
      <w:pPr>
        <w:ind w:left="216" w:hanging="216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99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71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43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15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87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59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31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03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419E1861"/>
    <w:multiLevelType w:val="multilevel"/>
    <w:tmpl w:val="EECE1A16"/>
    <w:lvl w:ilvl="0">
      <w:start w:val="1"/>
      <w:numFmt w:val="decimal"/>
      <w:lvlText w:val="%1."/>
      <w:lvlJc w:val="left"/>
      <w:pPr>
        <w:ind w:left="216" w:hanging="288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21736CD"/>
    <w:multiLevelType w:val="multilevel"/>
    <w:tmpl w:val="4A8AEF28"/>
    <w:lvl w:ilvl="0">
      <w:start w:val="1"/>
      <w:numFmt w:val="decimal"/>
      <w:lvlText w:val="%1."/>
      <w:lvlJc w:val="left"/>
      <w:pPr>
        <w:ind w:left="216" w:hanging="216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37E7EBD"/>
    <w:multiLevelType w:val="multilevel"/>
    <w:tmpl w:val="B8541852"/>
    <w:lvl w:ilvl="0">
      <w:start w:val="1"/>
      <w:numFmt w:val="decimal"/>
      <w:lvlText w:val="%1."/>
      <w:lvlJc w:val="left"/>
      <w:pPr>
        <w:ind w:left="216" w:hanging="216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47652166"/>
    <w:multiLevelType w:val="multilevel"/>
    <w:tmpl w:val="194CFEFA"/>
    <w:lvl w:ilvl="0">
      <w:start w:val="1"/>
      <w:numFmt w:val="bullet"/>
      <w:lvlText w:val="●"/>
      <w:lvlJc w:val="left"/>
      <w:pPr>
        <w:ind w:left="216" w:hanging="216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49230DF7"/>
    <w:multiLevelType w:val="multilevel"/>
    <w:tmpl w:val="041AB6A4"/>
    <w:lvl w:ilvl="0">
      <w:start w:val="1"/>
      <w:numFmt w:val="bullet"/>
      <w:lvlText w:val="●"/>
      <w:lvlJc w:val="left"/>
      <w:pPr>
        <w:ind w:left="216" w:hanging="216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4DAE58BE"/>
    <w:multiLevelType w:val="multilevel"/>
    <w:tmpl w:val="702CDA24"/>
    <w:lvl w:ilvl="0">
      <w:start w:val="1"/>
      <w:numFmt w:val="bullet"/>
      <w:lvlText w:val="●"/>
      <w:lvlJc w:val="left"/>
      <w:pPr>
        <w:ind w:left="216" w:hanging="216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4EE61CB2"/>
    <w:multiLevelType w:val="multilevel"/>
    <w:tmpl w:val="007E19E8"/>
    <w:lvl w:ilvl="0">
      <w:start w:val="1"/>
      <w:numFmt w:val="bullet"/>
      <w:lvlText w:val="●"/>
      <w:lvlJc w:val="left"/>
      <w:pPr>
        <w:ind w:left="216" w:hanging="216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22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94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66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38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10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82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54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264" w:hanging="36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561E047E"/>
    <w:multiLevelType w:val="multilevel"/>
    <w:tmpl w:val="154A3EA6"/>
    <w:lvl w:ilvl="0">
      <w:start w:val="1"/>
      <w:numFmt w:val="bullet"/>
      <w:lvlText w:val="●"/>
      <w:lvlJc w:val="left"/>
      <w:pPr>
        <w:ind w:left="216" w:hanging="216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7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9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1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3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5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7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9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18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56455A59"/>
    <w:multiLevelType w:val="multilevel"/>
    <w:tmpl w:val="B2167F92"/>
    <w:lvl w:ilvl="0">
      <w:start w:val="1"/>
      <w:numFmt w:val="bullet"/>
      <w:lvlText w:val="●"/>
      <w:lvlJc w:val="left"/>
      <w:pPr>
        <w:ind w:left="216" w:hanging="216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0" w15:restartNumberingAfterBreak="0">
    <w:nsid w:val="5CA03160"/>
    <w:multiLevelType w:val="multilevel"/>
    <w:tmpl w:val="BCC8DEEE"/>
    <w:lvl w:ilvl="0">
      <w:start w:val="1"/>
      <w:numFmt w:val="bullet"/>
      <w:lvlText w:val="●"/>
      <w:lvlJc w:val="left"/>
      <w:pPr>
        <w:ind w:left="216" w:hanging="216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5CBC669D"/>
    <w:multiLevelType w:val="multilevel"/>
    <w:tmpl w:val="BB38E794"/>
    <w:lvl w:ilvl="0">
      <w:start w:val="1"/>
      <w:numFmt w:val="bullet"/>
      <w:lvlText w:val="●"/>
      <w:lvlJc w:val="left"/>
      <w:pPr>
        <w:ind w:left="216" w:hanging="216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2" w15:restartNumberingAfterBreak="0">
    <w:nsid w:val="60CF2258"/>
    <w:multiLevelType w:val="multilevel"/>
    <w:tmpl w:val="A306A980"/>
    <w:lvl w:ilvl="0">
      <w:start w:val="1"/>
      <w:numFmt w:val="bullet"/>
      <w:lvlText w:val="●"/>
      <w:lvlJc w:val="left"/>
      <w:pPr>
        <w:ind w:left="216" w:hanging="216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3" w15:restartNumberingAfterBreak="0">
    <w:nsid w:val="64FE425D"/>
    <w:multiLevelType w:val="hybridMultilevel"/>
    <w:tmpl w:val="479EC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EA192C"/>
    <w:multiLevelType w:val="multilevel"/>
    <w:tmpl w:val="B41AC258"/>
    <w:lvl w:ilvl="0">
      <w:start w:val="1"/>
      <w:numFmt w:val="bullet"/>
      <w:lvlText w:val="●"/>
      <w:lvlJc w:val="left"/>
      <w:pPr>
        <w:ind w:left="216" w:hanging="216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5" w15:restartNumberingAfterBreak="0">
    <w:nsid w:val="6AD82193"/>
    <w:multiLevelType w:val="multilevel"/>
    <w:tmpl w:val="939C3C02"/>
    <w:lvl w:ilvl="0">
      <w:start w:val="1"/>
      <w:numFmt w:val="bullet"/>
      <w:lvlText w:val="●"/>
      <w:lvlJc w:val="left"/>
      <w:pPr>
        <w:ind w:left="216" w:hanging="216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6" w15:restartNumberingAfterBreak="0">
    <w:nsid w:val="739905AB"/>
    <w:multiLevelType w:val="multilevel"/>
    <w:tmpl w:val="5D4EE874"/>
    <w:lvl w:ilvl="0">
      <w:start w:val="1"/>
      <w:numFmt w:val="decimal"/>
      <w:lvlText w:val="%1."/>
      <w:lvlJc w:val="left"/>
      <w:pPr>
        <w:ind w:left="216" w:hanging="216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42C7AD7"/>
    <w:multiLevelType w:val="multilevel"/>
    <w:tmpl w:val="D24C5CFE"/>
    <w:lvl w:ilvl="0">
      <w:start w:val="1"/>
      <w:numFmt w:val="bullet"/>
      <w:lvlText w:val="●"/>
      <w:lvlJc w:val="left"/>
      <w:pPr>
        <w:ind w:left="216" w:hanging="216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8" w15:restartNumberingAfterBreak="0">
    <w:nsid w:val="755A4466"/>
    <w:multiLevelType w:val="multilevel"/>
    <w:tmpl w:val="A0764F00"/>
    <w:lvl w:ilvl="0">
      <w:start w:val="1"/>
      <w:numFmt w:val="bullet"/>
      <w:lvlText w:val="●"/>
      <w:lvlJc w:val="left"/>
      <w:pPr>
        <w:ind w:left="216" w:hanging="216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9" w15:restartNumberingAfterBreak="0">
    <w:nsid w:val="75EC3A7C"/>
    <w:multiLevelType w:val="multilevel"/>
    <w:tmpl w:val="C8D09282"/>
    <w:lvl w:ilvl="0">
      <w:start w:val="1"/>
      <w:numFmt w:val="bullet"/>
      <w:lvlText w:val="●"/>
      <w:lvlJc w:val="left"/>
      <w:pPr>
        <w:ind w:left="216" w:hanging="216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0" w15:restartNumberingAfterBreak="0">
    <w:nsid w:val="76990F1D"/>
    <w:multiLevelType w:val="multilevel"/>
    <w:tmpl w:val="F6829142"/>
    <w:lvl w:ilvl="0">
      <w:start w:val="1"/>
      <w:numFmt w:val="bullet"/>
      <w:lvlText w:val="●"/>
      <w:lvlJc w:val="left"/>
      <w:pPr>
        <w:ind w:left="216" w:hanging="216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1" w15:restartNumberingAfterBreak="0">
    <w:nsid w:val="77444188"/>
    <w:multiLevelType w:val="multilevel"/>
    <w:tmpl w:val="7C1A5A94"/>
    <w:lvl w:ilvl="0">
      <w:start w:val="1"/>
      <w:numFmt w:val="decimal"/>
      <w:lvlText w:val="%1."/>
      <w:lvlJc w:val="left"/>
      <w:pPr>
        <w:ind w:left="216" w:hanging="288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7C63599"/>
    <w:multiLevelType w:val="multilevel"/>
    <w:tmpl w:val="9AC86808"/>
    <w:lvl w:ilvl="0">
      <w:start w:val="1"/>
      <w:numFmt w:val="decimal"/>
      <w:suff w:val="space"/>
      <w:lvlText w:val="%1."/>
      <w:lvlJc w:val="left"/>
      <w:pPr>
        <w:ind w:left="216" w:hanging="216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43" w15:restartNumberingAfterBreak="0">
    <w:nsid w:val="7BD86AEA"/>
    <w:multiLevelType w:val="multilevel"/>
    <w:tmpl w:val="DF96F9A6"/>
    <w:lvl w:ilvl="0">
      <w:start w:val="1"/>
      <w:numFmt w:val="bullet"/>
      <w:lvlText w:val="●"/>
      <w:lvlJc w:val="left"/>
      <w:pPr>
        <w:ind w:left="216" w:hanging="216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0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</w:abstractNum>
  <w:abstractNum w:abstractNumId="44" w15:restartNumberingAfterBreak="0">
    <w:nsid w:val="7CF763A3"/>
    <w:multiLevelType w:val="multilevel"/>
    <w:tmpl w:val="57E664C0"/>
    <w:lvl w:ilvl="0">
      <w:start w:val="1"/>
      <w:numFmt w:val="decimal"/>
      <w:lvlText w:val="%1."/>
      <w:lvlJc w:val="left"/>
      <w:pPr>
        <w:ind w:left="216" w:hanging="216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EC75B70"/>
    <w:multiLevelType w:val="multilevel"/>
    <w:tmpl w:val="2236D81E"/>
    <w:lvl w:ilvl="0">
      <w:start w:val="1"/>
      <w:numFmt w:val="bullet"/>
      <w:lvlText w:val="●"/>
      <w:lvlJc w:val="left"/>
      <w:pPr>
        <w:ind w:left="216" w:hanging="216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19"/>
  </w:num>
  <w:num w:numId="3">
    <w:abstractNumId w:val="26"/>
  </w:num>
  <w:num w:numId="4">
    <w:abstractNumId w:val="6"/>
  </w:num>
  <w:num w:numId="5">
    <w:abstractNumId w:val="37"/>
  </w:num>
  <w:num w:numId="6">
    <w:abstractNumId w:val="4"/>
  </w:num>
  <w:num w:numId="7">
    <w:abstractNumId w:val="41"/>
  </w:num>
  <w:num w:numId="8">
    <w:abstractNumId w:val="13"/>
  </w:num>
  <w:num w:numId="9">
    <w:abstractNumId w:val="27"/>
  </w:num>
  <w:num w:numId="10">
    <w:abstractNumId w:val="14"/>
  </w:num>
  <w:num w:numId="11">
    <w:abstractNumId w:val="21"/>
  </w:num>
  <w:num w:numId="12">
    <w:abstractNumId w:val="11"/>
  </w:num>
  <w:num w:numId="13">
    <w:abstractNumId w:val="36"/>
  </w:num>
  <w:num w:numId="14">
    <w:abstractNumId w:val="16"/>
  </w:num>
  <w:num w:numId="15">
    <w:abstractNumId w:val="1"/>
  </w:num>
  <w:num w:numId="16">
    <w:abstractNumId w:val="5"/>
  </w:num>
  <w:num w:numId="17">
    <w:abstractNumId w:val="23"/>
  </w:num>
  <w:num w:numId="18">
    <w:abstractNumId w:val="20"/>
  </w:num>
  <w:num w:numId="19">
    <w:abstractNumId w:val="0"/>
  </w:num>
  <w:num w:numId="20">
    <w:abstractNumId w:val="35"/>
  </w:num>
  <w:num w:numId="21">
    <w:abstractNumId w:val="29"/>
  </w:num>
  <w:num w:numId="22">
    <w:abstractNumId w:val="28"/>
  </w:num>
  <w:num w:numId="23">
    <w:abstractNumId w:val="44"/>
  </w:num>
  <w:num w:numId="24">
    <w:abstractNumId w:val="24"/>
  </w:num>
  <w:num w:numId="25">
    <w:abstractNumId w:val="17"/>
  </w:num>
  <w:num w:numId="26">
    <w:abstractNumId w:val="39"/>
  </w:num>
  <w:num w:numId="27">
    <w:abstractNumId w:val="38"/>
  </w:num>
  <w:num w:numId="28">
    <w:abstractNumId w:val="8"/>
  </w:num>
  <w:num w:numId="29">
    <w:abstractNumId w:val="42"/>
  </w:num>
  <w:num w:numId="30">
    <w:abstractNumId w:val="30"/>
  </w:num>
  <w:num w:numId="31">
    <w:abstractNumId w:val="43"/>
  </w:num>
  <w:num w:numId="32">
    <w:abstractNumId w:val="45"/>
  </w:num>
  <w:num w:numId="33">
    <w:abstractNumId w:val="22"/>
  </w:num>
  <w:num w:numId="34">
    <w:abstractNumId w:val="25"/>
  </w:num>
  <w:num w:numId="35">
    <w:abstractNumId w:val="15"/>
  </w:num>
  <w:num w:numId="36">
    <w:abstractNumId w:val="40"/>
  </w:num>
  <w:num w:numId="37">
    <w:abstractNumId w:val="10"/>
  </w:num>
  <w:num w:numId="38">
    <w:abstractNumId w:val="31"/>
  </w:num>
  <w:num w:numId="39">
    <w:abstractNumId w:val="32"/>
  </w:num>
  <w:num w:numId="40">
    <w:abstractNumId w:val="7"/>
  </w:num>
  <w:num w:numId="41">
    <w:abstractNumId w:val="18"/>
  </w:num>
  <w:num w:numId="42">
    <w:abstractNumId w:val="3"/>
  </w:num>
  <w:num w:numId="43">
    <w:abstractNumId w:val="34"/>
  </w:num>
  <w:num w:numId="44">
    <w:abstractNumId w:val="12"/>
  </w:num>
  <w:num w:numId="45">
    <w:abstractNumId w:val="33"/>
  </w:num>
  <w:num w:numId="46">
    <w:abstractNumId w:val="9"/>
  </w:num>
  <w:numIdMacAtCleanup w:val="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Njc3MDM0NLIwMTJW0lEKTi0uzszPAykwNK8FAHEshLktAAAA"/>
  </w:docVars>
  <w:rsids>
    <w:rsidRoot w:val="00E438EB"/>
    <w:rsid w:val="00073072"/>
    <w:rsid w:val="000831BA"/>
    <w:rsid w:val="00094C18"/>
    <w:rsid w:val="000B6538"/>
    <w:rsid w:val="00171119"/>
    <w:rsid w:val="00196006"/>
    <w:rsid w:val="001F48BC"/>
    <w:rsid w:val="00214268"/>
    <w:rsid w:val="00222B22"/>
    <w:rsid w:val="00237581"/>
    <w:rsid w:val="00237E13"/>
    <w:rsid w:val="0024585E"/>
    <w:rsid w:val="00252DD4"/>
    <w:rsid w:val="0026763A"/>
    <w:rsid w:val="002A2EFA"/>
    <w:rsid w:val="002E70B2"/>
    <w:rsid w:val="002F5B43"/>
    <w:rsid w:val="003020ED"/>
    <w:rsid w:val="00321C14"/>
    <w:rsid w:val="00362445"/>
    <w:rsid w:val="00394F09"/>
    <w:rsid w:val="003A7437"/>
    <w:rsid w:val="003B04CD"/>
    <w:rsid w:val="003B458C"/>
    <w:rsid w:val="003C3A95"/>
    <w:rsid w:val="003E7FE9"/>
    <w:rsid w:val="003F1C78"/>
    <w:rsid w:val="003F62A1"/>
    <w:rsid w:val="00427371"/>
    <w:rsid w:val="00451F53"/>
    <w:rsid w:val="0047303B"/>
    <w:rsid w:val="00496182"/>
    <w:rsid w:val="004A2247"/>
    <w:rsid w:val="004A3691"/>
    <w:rsid w:val="004A6C30"/>
    <w:rsid w:val="004C23D1"/>
    <w:rsid w:val="004D4613"/>
    <w:rsid w:val="004F354E"/>
    <w:rsid w:val="004F64F6"/>
    <w:rsid w:val="005233C9"/>
    <w:rsid w:val="005410B0"/>
    <w:rsid w:val="00541848"/>
    <w:rsid w:val="0055267A"/>
    <w:rsid w:val="00560599"/>
    <w:rsid w:val="00565578"/>
    <w:rsid w:val="00583E82"/>
    <w:rsid w:val="005A29FA"/>
    <w:rsid w:val="005C045A"/>
    <w:rsid w:val="005E444B"/>
    <w:rsid w:val="005F7326"/>
    <w:rsid w:val="006173C5"/>
    <w:rsid w:val="00620AD0"/>
    <w:rsid w:val="006A34DE"/>
    <w:rsid w:val="006D1136"/>
    <w:rsid w:val="006D4FA3"/>
    <w:rsid w:val="006F2EDB"/>
    <w:rsid w:val="00702A55"/>
    <w:rsid w:val="00720AC5"/>
    <w:rsid w:val="0073316C"/>
    <w:rsid w:val="0074380C"/>
    <w:rsid w:val="00751635"/>
    <w:rsid w:val="007613DB"/>
    <w:rsid w:val="00763223"/>
    <w:rsid w:val="007C240E"/>
    <w:rsid w:val="007D0FB2"/>
    <w:rsid w:val="00802D61"/>
    <w:rsid w:val="0080472A"/>
    <w:rsid w:val="008129A2"/>
    <w:rsid w:val="00827CCE"/>
    <w:rsid w:val="00831367"/>
    <w:rsid w:val="00833E5E"/>
    <w:rsid w:val="00837BD5"/>
    <w:rsid w:val="0084149C"/>
    <w:rsid w:val="008733F0"/>
    <w:rsid w:val="0087557E"/>
    <w:rsid w:val="008868BB"/>
    <w:rsid w:val="0089233A"/>
    <w:rsid w:val="008C2AB0"/>
    <w:rsid w:val="008D0DAD"/>
    <w:rsid w:val="008D3D34"/>
    <w:rsid w:val="008F0550"/>
    <w:rsid w:val="008F3D5B"/>
    <w:rsid w:val="009071B7"/>
    <w:rsid w:val="009121F1"/>
    <w:rsid w:val="009170F9"/>
    <w:rsid w:val="00940593"/>
    <w:rsid w:val="0094150E"/>
    <w:rsid w:val="00941C70"/>
    <w:rsid w:val="009F1B93"/>
    <w:rsid w:val="00A24FA9"/>
    <w:rsid w:val="00A363D4"/>
    <w:rsid w:val="00A36D6B"/>
    <w:rsid w:val="00A45420"/>
    <w:rsid w:val="00A75AF8"/>
    <w:rsid w:val="00A81329"/>
    <w:rsid w:val="00AA6176"/>
    <w:rsid w:val="00AB42E3"/>
    <w:rsid w:val="00AD3845"/>
    <w:rsid w:val="00AD4A13"/>
    <w:rsid w:val="00AF3887"/>
    <w:rsid w:val="00B46A98"/>
    <w:rsid w:val="00B6030B"/>
    <w:rsid w:val="00B84678"/>
    <w:rsid w:val="00B85BD6"/>
    <w:rsid w:val="00BA69EF"/>
    <w:rsid w:val="00BD0B4B"/>
    <w:rsid w:val="00BD3EFA"/>
    <w:rsid w:val="00BF641D"/>
    <w:rsid w:val="00C5022E"/>
    <w:rsid w:val="00C644B9"/>
    <w:rsid w:val="00C6756D"/>
    <w:rsid w:val="00C7490B"/>
    <w:rsid w:val="00CF4305"/>
    <w:rsid w:val="00CF63A7"/>
    <w:rsid w:val="00D02D76"/>
    <w:rsid w:val="00D036A2"/>
    <w:rsid w:val="00D16B64"/>
    <w:rsid w:val="00D30170"/>
    <w:rsid w:val="00D56753"/>
    <w:rsid w:val="00D81AA0"/>
    <w:rsid w:val="00D833C1"/>
    <w:rsid w:val="00D9190A"/>
    <w:rsid w:val="00D93F66"/>
    <w:rsid w:val="00DB2129"/>
    <w:rsid w:val="00DC468F"/>
    <w:rsid w:val="00DD16AB"/>
    <w:rsid w:val="00E368FF"/>
    <w:rsid w:val="00E36922"/>
    <w:rsid w:val="00E438EB"/>
    <w:rsid w:val="00E832EC"/>
    <w:rsid w:val="00EB0AA6"/>
    <w:rsid w:val="00EC7CB4"/>
    <w:rsid w:val="00ED2012"/>
    <w:rsid w:val="00ED32F4"/>
    <w:rsid w:val="00EF0404"/>
    <w:rsid w:val="00F27746"/>
    <w:rsid w:val="00F3336F"/>
    <w:rsid w:val="00F4237F"/>
    <w:rsid w:val="00F42D79"/>
    <w:rsid w:val="00F60627"/>
    <w:rsid w:val="00F610EC"/>
    <w:rsid w:val="00F6181A"/>
    <w:rsid w:val="00F86F8F"/>
    <w:rsid w:val="00FB2CDA"/>
    <w:rsid w:val="00FE32DD"/>
    <w:rsid w:val="00FE3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11BD0"/>
  <w15:docId w15:val="{7DD22C6B-C9F3-47C3-B9EA-709339D86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29DB"/>
  </w:style>
  <w:style w:type="paragraph" w:styleId="Heading1">
    <w:name w:val="heading 1"/>
    <w:basedOn w:val="Normal"/>
    <w:next w:val="Normal"/>
    <w:link w:val="Heading1Char"/>
    <w:uiPriority w:val="9"/>
    <w:qFormat/>
    <w:rsid w:val="00AA29DB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29DB"/>
    <w:pPr>
      <w:keepNext/>
      <w:outlineLvl w:val="1"/>
    </w:pPr>
    <w:rPr>
      <w:b/>
      <w:bCs/>
      <w:sz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29DB"/>
    <w:pPr>
      <w:keepNext/>
      <w:outlineLvl w:val="2"/>
    </w:pPr>
    <w:rPr>
      <w:b/>
      <w:bCs/>
      <w:sz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A29DB"/>
    <w:pPr>
      <w:keepNext/>
      <w:ind w:firstLine="720"/>
      <w:outlineLvl w:val="3"/>
    </w:pPr>
    <w:rPr>
      <w:b/>
      <w:bCs/>
      <w:sz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A29DB"/>
    <w:pPr>
      <w:keepNext/>
      <w:outlineLvl w:val="4"/>
    </w:pPr>
    <w:rPr>
      <w:b/>
      <w:bCs/>
      <w:sz w:val="20"/>
      <w:u w:val="singl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29DB"/>
    <w:pPr>
      <w:keepNext/>
      <w:outlineLvl w:val="5"/>
    </w:pPr>
    <w:rPr>
      <w:sz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AA29DB"/>
    <w:pPr>
      <w:jc w:val="center"/>
    </w:pPr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9"/>
    <w:locked/>
    <w:rsid w:val="00B86333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B86333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locked/>
    <w:rsid w:val="00B86333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B86333"/>
    <w:rPr>
      <w:rFonts w:ascii="Calibri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B86333"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B86333"/>
    <w:rPr>
      <w:rFonts w:ascii="Calibri" w:hAnsi="Calibri" w:cs="Times New Roman"/>
      <w:b/>
      <w:bCs/>
    </w:rPr>
  </w:style>
  <w:style w:type="character" w:styleId="Hyperlink">
    <w:name w:val="Hyperlink"/>
    <w:basedOn w:val="DefaultParagraphFont"/>
    <w:uiPriority w:val="99"/>
    <w:rsid w:val="00AA29DB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AA29DB"/>
    <w:rPr>
      <w:rFonts w:cs="Times New Roman"/>
      <w:color w:val="800080"/>
      <w:u w:val="single"/>
    </w:rPr>
  </w:style>
  <w:style w:type="character" w:customStyle="1" w:styleId="TitleChar">
    <w:name w:val="Title Char"/>
    <w:basedOn w:val="DefaultParagraphFont"/>
    <w:link w:val="Title"/>
    <w:uiPriority w:val="99"/>
    <w:locked/>
    <w:rsid w:val="00B86333"/>
    <w:rPr>
      <w:rFonts w:ascii="Cambria" w:hAnsi="Cambria" w:cs="Times New Roman"/>
      <w:b/>
      <w:bCs/>
      <w:kern w:val="28"/>
      <w:sz w:val="32"/>
      <w:szCs w:val="32"/>
    </w:rPr>
  </w:style>
  <w:style w:type="paragraph" w:styleId="BodyTextIndent">
    <w:name w:val="Body Text Indent"/>
    <w:basedOn w:val="Normal"/>
    <w:link w:val="BodyTextIndentChar"/>
    <w:uiPriority w:val="99"/>
    <w:rsid w:val="00AA29DB"/>
    <w:pPr>
      <w:ind w:left="720"/>
    </w:pPr>
    <w:rPr>
      <w:sz w:val="22"/>
    </w:rPr>
  </w:style>
  <w:style w:type="character" w:customStyle="1" w:styleId="BodyTextIndentChar">
    <w:name w:val="Body Text Indent Char"/>
    <w:basedOn w:val="DefaultParagraphFont"/>
    <w:link w:val="BodyTextIndent"/>
    <w:uiPriority w:val="99"/>
    <w:locked/>
    <w:rsid w:val="00B86333"/>
    <w:rPr>
      <w:rFonts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AA29DB"/>
    <w:rPr>
      <w:sz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B86333"/>
    <w:rPr>
      <w:rFonts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rsid w:val="00AA29DB"/>
    <w:rPr>
      <w:sz w:val="20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B86333"/>
    <w:rPr>
      <w:rFonts w:cs="Times New Roman"/>
      <w:sz w:val="24"/>
      <w:szCs w:val="24"/>
    </w:rPr>
  </w:style>
  <w:style w:type="character" w:customStyle="1" w:styleId="color">
    <w:name w:val="color"/>
    <w:basedOn w:val="DefaultParagraphFont"/>
    <w:uiPriority w:val="99"/>
    <w:rsid w:val="00AA29DB"/>
    <w:rPr>
      <w:rFonts w:cs="Times New Roman"/>
    </w:rPr>
  </w:style>
  <w:style w:type="character" w:styleId="Emphasis">
    <w:name w:val="Emphasis"/>
    <w:basedOn w:val="DefaultParagraphFont"/>
    <w:uiPriority w:val="20"/>
    <w:qFormat/>
    <w:rsid w:val="00AA29DB"/>
    <w:rPr>
      <w:rFonts w:cs="Times New Roman"/>
      <w:i/>
      <w:iCs/>
    </w:rPr>
  </w:style>
  <w:style w:type="character" w:styleId="Strong">
    <w:name w:val="Strong"/>
    <w:basedOn w:val="DefaultParagraphFont"/>
    <w:uiPriority w:val="22"/>
    <w:qFormat/>
    <w:rsid w:val="00AA29DB"/>
    <w:rPr>
      <w:rFonts w:cs="Times New Roman"/>
      <w:b/>
      <w:bCs/>
    </w:rPr>
  </w:style>
  <w:style w:type="paragraph" w:styleId="NormalWeb">
    <w:name w:val="Normal (Web)"/>
    <w:basedOn w:val="Normal"/>
    <w:uiPriority w:val="99"/>
    <w:rsid w:val="00AA29DB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</w:rPr>
  </w:style>
  <w:style w:type="character" w:customStyle="1" w:styleId="producttitle1">
    <w:name w:val="producttitle1"/>
    <w:basedOn w:val="DefaultParagraphFont"/>
    <w:uiPriority w:val="99"/>
    <w:rsid w:val="00747538"/>
    <w:rPr>
      <w:rFonts w:ascii="Trebuchet MS" w:hAnsi="Trebuchet MS" w:cs="Times New Roman"/>
      <w:b/>
      <w:bCs/>
      <w:color w:val="000000"/>
      <w:sz w:val="24"/>
      <w:szCs w:val="24"/>
    </w:rPr>
  </w:style>
  <w:style w:type="character" w:customStyle="1" w:styleId="productsubtitle1">
    <w:name w:val="productsubtitle1"/>
    <w:basedOn w:val="DefaultParagraphFont"/>
    <w:uiPriority w:val="99"/>
    <w:rsid w:val="00747538"/>
    <w:rPr>
      <w:rFonts w:ascii="Trebuchet MS" w:hAnsi="Trebuchet MS" w:cs="Times New Roman"/>
      <w:color w:val="000000"/>
      <w:sz w:val="18"/>
      <w:szCs w:val="18"/>
    </w:rPr>
  </w:style>
  <w:style w:type="paragraph" w:customStyle="1" w:styleId="body-paragraph">
    <w:name w:val="body-paragraph"/>
    <w:basedOn w:val="Normal"/>
    <w:uiPriority w:val="99"/>
    <w:rsid w:val="00747538"/>
    <w:pPr>
      <w:spacing w:after="240"/>
    </w:pPr>
    <w:rPr>
      <w:sz w:val="19"/>
      <w:szCs w:val="19"/>
    </w:rPr>
  </w:style>
  <w:style w:type="character" w:customStyle="1" w:styleId="ec232124610-21082007">
    <w:name w:val="ec_232124610-21082007"/>
    <w:basedOn w:val="DefaultParagraphFont"/>
    <w:uiPriority w:val="99"/>
    <w:rsid w:val="00747538"/>
    <w:rPr>
      <w:rFonts w:cs="Times New Roman"/>
    </w:rPr>
  </w:style>
  <w:style w:type="paragraph" w:customStyle="1" w:styleId="western">
    <w:name w:val="western"/>
    <w:basedOn w:val="Normal"/>
    <w:uiPriority w:val="99"/>
    <w:rsid w:val="00747538"/>
  </w:style>
  <w:style w:type="character" w:styleId="CommentReference">
    <w:name w:val="annotation reference"/>
    <w:basedOn w:val="DefaultParagraphFont"/>
    <w:uiPriority w:val="99"/>
    <w:semiHidden/>
    <w:rsid w:val="00747538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4753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B86333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7475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B86333"/>
    <w:rPr>
      <w:rFonts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74753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B86333"/>
    <w:rPr>
      <w:rFonts w:cs="Times New Roman"/>
      <w:sz w:val="2"/>
    </w:rPr>
  </w:style>
  <w:style w:type="character" w:customStyle="1" w:styleId="hl">
    <w:name w:val="hl"/>
    <w:basedOn w:val="DefaultParagraphFont"/>
    <w:uiPriority w:val="99"/>
    <w:rsid w:val="00707FFD"/>
    <w:rPr>
      <w:rFonts w:cs="Times New Roman"/>
    </w:rPr>
  </w:style>
  <w:style w:type="paragraph" w:styleId="ListParagraph">
    <w:name w:val="List Paragraph"/>
    <w:basedOn w:val="Normal"/>
    <w:uiPriority w:val="99"/>
    <w:qFormat/>
    <w:rsid w:val="009C3EAF"/>
    <w:pPr>
      <w:ind w:left="720"/>
    </w:pPr>
  </w:style>
  <w:style w:type="character" w:customStyle="1" w:styleId="apple-style-span">
    <w:name w:val="apple-style-span"/>
    <w:basedOn w:val="DefaultParagraphFont"/>
    <w:rsid w:val="00346DC2"/>
    <w:rPr>
      <w:rFonts w:cs="Times New Roman"/>
    </w:rPr>
  </w:style>
  <w:style w:type="character" w:customStyle="1" w:styleId="apple-converted-space">
    <w:name w:val="apple-converted-space"/>
    <w:basedOn w:val="DefaultParagraphFont"/>
    <w:rsid w:val="00346DC2"/>
    <w:rPr>
      <w:rFonts w:cs="Times New Roman"/>
    </w:rPr>
  </w:style>
  <w:style w:type="character" w:customStyle="1" w:styleId="text10">
    <w:name w:val="text10"/>
    <w:basedOn w:val="DefaultParagraphFont"/>
    <w:uiPriority w:val="99"/>
    <w:rsid w:val="00453ED2"/>
    <w:rPr>
      <w:rFonts w:cs="Times New Roman"/>
    </w:rPr>
  </w:style>
  <w:style w:type="paragraph" w:styleId="NoSpacing">
    <w:name w:val="No Spacing"/>
    <w:uiPriority w:val="1"/>
    <w:qFormat/>
    <w:rsid w:val="008A15ED"/>
    <w:rPr>
      <w:rFonts w:ascii="Calibri" w:eastAsia="Calibri" w:hAnsi="Calibri"/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8577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85774"/>
    <w:rPr>
      <w:rFonts w:ascii="Courier New" w:hAnsi="Courier New" w:cs="Courier New"/>
    </w:rPr>
  </w:style>
  <w:style w:type="character" w:customStyle="1" w:styleId="citationitalic">
    <w:name w:val="citationitalic"/>
    <w:basedOn w:val="DefaultParagraphFont"/>
    <w:rsid w:val="00F34EBA"/>
  </w:style>
  <w:style w:type="character" w:customStyle="1" w:styleId="citationunderline">
    <w:name w:val="citationunderline"/>
    <w:basedOn w:val="DefaultParagraphFont"/>
    <w:rsid w:val="00F34EBA"/>
  </w:style>
  <w:style w:type="paragraph" w:customStyle="1" w:styleId="Default">
    <w:name w:val="Default"/>
    <w:rsid w:val="00F6114A"/>
    <w:pPr>
      <w:autoSpaceDE w:val="0"/>
      <w:autoSpaceDN w:val="0"/>
      <w:adjustRightInd w:val="0"/>
    </w:pPr>
    <w:rPr>
      <w:rFonts w:eastAsiaTheme="minorHAnsi"/>
      <w:color w:val="000000"/>
    </w:rPr>
  </w:style>
  <w:style w:type="character" w:customStyle="1" w:styleId="highlight">
    <w:name w:val="highlight"/>
    <w:basedOn w:val="DefaultParagraphFont"/>
    <w:rsid w:val="00213E6E"/>
  </w:style>
  <w:style w:type="character" w:styleId="SubtleEmphasis">
    <w:name w:val="Subtle Emphasis"/>
    <w:basedOn w:val="DefaultParagraphFont"/>
    <w:uiPriority w:val="19"/>
    <w:qFormat/>
    <w:rsid w:val="00396D59"/>
    <w:rPr>
      <w:i/>
      <w:iCs/>
      <w:color w:val="808080" w:themeColor="text1" w:themeTint="7F"/>
    </w:rPr>
  </w:style>
  <w:style w:type="character" w:customStyle="1" w:styleId="a-size-extra-large">
    <w:name w:val="a-size-extra-large"/>
    <w:basedOn w:val="DefaultParagraphFont"/>
    <w:rsid w:val="007D3728"/>
  </w:style>
  <w:style w:type="paragraph" w:customStyle="1" w:styleId="Normal1">
    <w:name w:val="Normal1"/>
    <w:rsid w:val="002A738F"/>
    <w:rPr>
      <w:rFonts w:ascii="Cambria" w:eastAsia="Cambria" w:hAnsi="Cambria" w:cs="Cambria"/>
      <w:color w:val="000000"/>
    </w:rPr>
  </w:style>
  <w:style w:type="paragraph" w:customStyle="1" w:styleId="Body">
    <w:name w:val="Body"/>
    <w:rsid w:val="00A810D4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hAnsi="Arial Unicode MS" w:cs="Arial Unicode MS"/>
      <w:color w:val="000000"/>
      <w:u w:color="000000"/>
      <w:bdr w:val="nil"/>
    </w:rPr>
  </w:style>
  <w:style w:type="character" w:customStyle="1" w:styleId="author1">
    <w:name w:val="author1"/>
    <w:basedOn w:val="DefaultParagraphFont"/>
    <w:rsid w:val="00D33104"/>
    <w:rPr>
      <w:b/>
      <w:bCs/>
      <w:sz w:val="24"/>
      <w:szCs w:val="24"/>
    </w:rPr>
  </w:style>
  <w:style w:type="character" w:customStyle="1" w:styleId="Title1">
    <w:name w:val="Title1"/>
    <w:basedOn w:val="DefaultParagraphFont"/>
    <w:rsid w:val="00D26C31"/>
  </w:style>
  <w:style w:type="character" w:styleId="Mention">
    <w:name w:val="Mention"/>
    <w:basedOn w:val="DefaultParagraphFont"/>
    <w:uiPriority w:val="99"/>
    <w:semiHidden/>
    <w:unhideWhenUsed/>
    <w:rsid w:val="003B0F8D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4A245B"/>
    <w:rPr>
      <w:color w:val="808080"/>
      <w:shd w:val="clear" w:color="auto" w:fill="E6E6E6"/>
    </w:rPr>
  </w:style>
  <w:style w:type="character" w:customStyle="1" w:styleId="normalchar">
    <w:name w:val="normal__char"/>
    <w:uiPriority w:val="99"/>
    <w:rsid w:val="009A5579"/>
    <w:rPr>
      <w:rFonts w:ascii="Times New Roman" w:hAnsi="Times New Roman" w:cs="Times New Roman" w:hint="default"/>
    </w:rPr>
  </w:style>
  <w:style w:type="character" w:customStyle="1" w:styleId="author">
    <w:name w:val="author"/>
    <w:basedOn w:val="DefaultParagraphFont"/>
    <w:rsid w:val="006E1E94"/>
  </w:style>
  <w:style w:type="character" w:customStyle="1" w:styleId="a-color-secondary">
    <w:name w:val="a-color-secondary"/>
    <w:basedOn w:val="DefaultParagraphFont"/>
    <w:rsid w:val="006E1E94"/>
  </w:style>
  <w:style w:type="paragraph" w:customStyle="1" w:styleId="Address2">
    <w:name w:val="Address 2"/>
    <w:basedOn w:val="Normal"/>
    <w:rsid w:val="00B72236"/>
    <w:pPr>
      <w:spacing w:line="160" w:lineRule="atLeast"/>
      <w:jc w:val="both"/>
    </w:pPr>
    <w:rPr>
      <w:rFonts w:ascii="Arial" w:eastAsia="Batang" w:hAnsi="Arial"/>
      <w:sz w:val="14"/>
      <w:szCs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3F1C78"/>
    <w:pPr>
      <w:tabs>
        <w:tab w:val="center" w:pos="4680"/>
        <w:tab w:val="right" w:pos="9360"/>
      </w:tabs>
    </w:pPr>
    <w:rPr>
      <w:rFonts w:eastAsia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F1C78"/>
    <w:rPr>
      <w:rFonts w:eastAsiaTheme="minorHAnsi" w:cstheme="minorBidi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C468F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C468F"/>
    <w:rPr>
      <w:rFonts w:ascii="Calibri" w:eastAsiaTheme="minorHAnsi" w:hAnsi="Calibri" w:cstheme="minorBidi"/>
      <w:sz w:val="22"/>
      <w:szCs w:val="21"/>
    </w:rPr>
  </w:style>
  <w:style w:type="character" w:customStyle="1" w:styleId="d2edcug0">
    <w:name w:val="d2edcug0"/>
    <w:basedOn w:val="DefaultParagraphFont"/>
    <w:rsid w:val="00B603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68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03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4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9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80/10848770.2021.1929302" TargetMode="External"/><Relationship Id="rId13" Type="http://schemas.openxmlformats.org/officeDocument/2006/relationships/hyperlink" Target="https://www.facebook.com/SITHIPHOPSENEGAL/photos/a.438203243665625/717100982442515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oxfordbibliographies.com/view/document/obo-9780190280024/obo-9780190280024-0094.xml" TargetMode="External"/><Relationship Id="rId12" Type="http://schemas.openxmlformats.org/officeDocument/2006/relationships/hyperlink" Target="https://www.tekkil.org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www.mypronouns.org/" TargetMode="External"/><Relationship Id="rId11" Type="http://schemas.openxmlformats.org/officeDocument/2006/relationships/hyperlink" Target="https://www.euronews.com/programs/cry-like-boy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heafricanist1.podbean.com/e/pan-africanism-today-linking-africa-the-diaspora-for-cultural-economic-and-social-empowerment/" TargetMode="External"/><Relationship Id="rId10" Type="http://schemas.openxmlformats.org/officeDocument/2006/relationships/hyperlink" Target="https://www.euronews.com/2020/12/17/podcast-a-life-in-the-shadows-what-it-s-like-to-be-a-gay-man-in-dakar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ercles.com/review/r88/Edwards.html" TargetMode="External"/><Relationship Id="rId14" Type="http://schemas.openxmlformats.org/officeDocument/2006/relationships/hyperlink" Target="https://newbooksnetwork.com/sherrow-o-pinder-et-al-black-political-thought-from-david-walker-to-the-present-cambridge-up-2020/?__FB_PRIVATE_TRACKING__=%7B%22loggedout_browser_id%22%3A%22a1b79f5289b49a3b713e10deabcef52abf1a36b8%22%7D&amp;fbclid=IwAR2qak0YgyBBClP5aAlmKB8r-KibMRLMh5rU4DNMDg1BaS6Jz0m4i-fjJ6s.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aKl8iyokGZcbSN/Zeq+gx0eSjg==">AMUW2mXztoBSRkBwQT7KwjuU4vnoXBwb86sKOM7MT0fu9HYuYtArLb3CcU+TCwnwNjtDrcB8pddd4GCmv7K7bdQCOITBDMYJ9+s9OhvMTAmlHmF/mBuedpMSAB7Kn8IqZgiwWd91m9XhfJmL5F7eB1JwK9pGd7lKvqXJ5lBVPP296bDc7ANJURGSG+CXS1iM5AnJZ8YMDv3Ap0dSXoXSwlZH1feLVl5LbX7mvtHCGN3ny06fF8R5gd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2</Pages>
  <Words>11866</Words>
  <Characters>67638</Characters>
  <Application>Microsoft Office Word</Application>
  <DocSecurity>0</DocSecurity>
  <Lines>563</Lines>
  <Paragraphs>1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nt State University</Company>
  <LinksUpToDate>false</LinksUpToDate>
  <CharactersWithSpaces>79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bacar M'Baye</dc:creator>
  <cp:lastModifiedBy>Mbaye, Babacar</cp:lastModifiedBy>
  <cp:revision>3</cp:revision>
  <dcterms:created xsi:type="dcterms:W3CDTF">2021-07-05T07:32:00Z</dcterms:created>
  <dcterms:modified xsi:type="dcterms:W3CDTF">2021-07-05T07:33:00Z</dcterms:modified>
</cp:coreProperties>
</file>